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B14B47" w14:textId="77777777" w:rsidR="00FF37F7" w:rsidRPr="002F75B2" w:rsidRDefault="00FF37F7" w:rsidP="00FF37F7">
      <w:pPr>
        <w:spacing w:after="480"/>
        <w:jc w:val="center"/>
        <w:rPr>
          <w:rFonts w:asciiTheme="minorHAnsi" w:hAnsiTheme="minorHAnsi" w:cs="Tahoma"/>
          <w:b/>
          <w:bCs/>
          <w:smallCaps/>
        </w:rPr>
      </w:pPr>
    </w:p>
    <w:p w14:paraId="7E017A74" w14:textId="509EEE9A" w:rsidR="00EC2636" w:rsidRDefault="000B42B9" w:rsidP="00DD718B">
      <w:pPr>
        <w:spacing w:before="240"/>
        <w:jc w:val="both"/>
        <w:rPr>
          <w:sz w:val="48"/>
          <w:szCs w:val="48"/>
        </w:rPr>
      </w:pPr>
      <w:r>
        <w:rPr>
          <w:noProof/>
        </w:rPr>
        <w:drawing>
          <wp:inline distT="0" distB="0" distL="0" distR="0" wp14:anchorId="20282418" wp14:editId="471AC88B">
            <wp:extent cx="2854119" cy="690930"/>
            <wp:effectExtent l="0" t="0" r="0" b="0"/>
            <wp:docPr id="2266454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854119" cy="690930"/>
                    </a:xfrm>
                    <a:prstGeom prst="rect">
                      <a:avLst/>
                    </a:prstGeom>
                  </pic:spPr>
                </pic:pic>
              </a:graphicData>
            </a:graphic>
          </wp:inline>
        </w:drawing>
      </w:r>
      <w:r>
        <w:br/>
      </w:r>
      <w:r>
        <w:br/>
      </w:r>
      <w:r>
        <w:br/>
      </w:r>
      <w:r>
        <w:br/>
      </w:r>
      <w:r>
        <w:br/>
      </w:r>
      <w:r>
        <w:br/>
      </w:r>
      <w:r>
        <w:br/>
      </w:r>
      <w:r>
        <w:br/>
      </w:r>
      <w:r w:rsidR="00DC2701">
        <w:rPr>
          <w:sz w:val="48"/>
          <w:szCs w:val="48"/>
        </w:rPr>
        <w:t xml:space="preserve">Enabling </w:t>
      </w:r>
      <w:r w:rsidR="00905291">
        <w:rPr>
          <w:sz w:val="48"/>
          <w:szCs w:val="48"/>
        </w:rPr>
        <w:t>Vessel IMO Number</w:t>
      </w:r>
      <w:r w:rsidR="00777B20" w:rsidRPr="267E25EC">
        <w:rPr>
          <w:sz w:val="48"/>
          <w:szCs w:val="48"/>
        </w:rPr>
        <w:t xml:space="preserve"> </w:t>
      </w:r>
      <w:r w:rsidR="00905291">
        <w:rPr>
          <w:sz w:val="48"/>
          <w:szCs w:val="48"/>
        </w:rPr>
        <w:t>Match</w:t>
      </w:r>
    </w:p>
    <w:p w14:paraId="4F75D1F4" w14:textId="28D2678C" w:rsidR="00EC2636" w:rsidRDefault="00EC2636" w:rsidP="00870AAA">
      <w:pPr>
        <w:spacing w:before="240" w:after="2160"/>
        <w:rPr>
          <w:sz w:val="48"/>
          <w:szCs w:val="48"/>
        </w:rPr>
      </w:pPr>
    </w:p>
    <w:p w14:paraId="2ADB2088" w14:textId="77777777" w:rsidR="008B492E" w:rsidRDefault="008B492E" w:rsidP="00870AAA">
      <w:pPr>
        <w:spacing w:before="240" w:after="2160"/>
        <w:rPr>
          <w:sz w:val="48"/>
          <w:szCs w:val="48"/>
        </w:rPr>
      </w:pPr>
    </w:p>
    <w:p w14:paraId="7787DE5B" w14:textId="06BB032F" w:rsidR="000B42B9" w:rsidRPr="005A1D23" w:rsidRDefault="0040743E" w:rsidP="00870AAA">
      <w:pPr>
        <w:spacing w:before="240" w:after="2160"/>
        <w:rPr>
          <w:sz w:val="48"/>
          <w:szCs w:val="48"/>
        </w:rPr>
      </w:pPr>
      <w:r w:rsidRPr="0040743E">
        <w:rPr>
          <w:sz w:val="48"/>
          <w:szCs w:val="48"/>
        </w:rPr>
        <w:t>International Registries, In</w:t>
      </w:r>
      <w:r>
        <w:rPr>
          <w:sz w:val="48"/>
          <w:szCs w:val="48"/>
        </w:rPr>
        <w:t>c.</w:t>
      </w:r>
      <w:r w:rsidR="000B42B9" w:rsidRPr="003D6BCD">
        <w:br/>
      </w:r>
    </w:p>
    <w:p w14:paraId="2B859870" w14:textId="77777777" w:rsidR="00526BEA" w:rsidRPr="004643E0" w:rsidRDefault="00526BEA" w:rsidP="00526BEA">
      <w:pPr>
        <w:rPr>
          <w:b/>
          <w:sz w:val="24"/>
        </w:rPr>
      </w:pPr>
      <w:bookmarkStart w:id="0" w:name="_Ref226997186"/>
      <w:r w:rsidRPr="004643E0">
        <w:rPr>
          <w:b/>
          <w:sz w:val="24"/>
        </w:rPr>
        <w:lastRenderedPageBreak/>
        <w:t>Document Control Information</w:t>
      </w:r>
      <w:bookmarkEnd w:id="0"/>
    </w:p>
    <w:p w14:paraId="404BD8E3" w14:textId="77777777" w:rsidR="004643E0" w:rsidRDefault="004643E0" w:rsidP="00526BEA">
      <w:pPr>
        <w:rPr>
          <w:b/>
        </w:rPr>
      </w:pPr>
    </w:p>
    <w:p w14:paraId="3F35C5C6" w14:textId="585B43FB" w:rsidR="00526BEA" w:rsidRPr="00526BEA" w:rsidRDefault="00526BEA" w:rsidP="00526BEA">
      <w:pPr>
        <w:rPr>
          <w:b/>
        </w:rPr>
      </w:pPr>
      <w:r w:rsidRPr="00526BEA">
        <w:rPr>
          <w:b/>
        </w:rPr>
        <w:t>Document Information</w:t>
      </w:r>
    </w:p>
    <w:tbl>
      <w:tblPr>
        <w:tblStyle w:val="GridTable4-Accent11"/>
        <w:tblW w:w="9239" w:type="dxa"/>
        <w:tblLayout w:type="fixed"/>
        <w:tblLook w:val="0420" w:firstRow="1" w:lastRow="0" w:firstColumn="0" w:lastColumn="0" w:noHBand="0" w:noVBand="1"/>
      </w:tblPr>
      <w:tblGrid>
        <w:gridCol w:w="3114"/>
        <w:gridCol w:w="6125"/>
      </w:tblGrid>
      <w:tr w:rsidR="00526BEA" w:rsidRPr="00526BEA" w14:paraId="04A63013" w14:textId="77777777" w:rsidTr="267E25EC">
        <w:trPr>
          <w:cnfStyle w:val="100000000000" w:firstRow="1" w:lastRow="0" w:firstColumn="0" w:lastColumn="0" w:oddVBand="0" w:evenVBand="0" w:oddHBand="0" w:evenHBand="0" w:firstRowFirstColumn="0" w:firstRowLastColumn="0" w:lastRowFirstColumn="0" w:lastRowLastColumn="0"/>
          <w:trHeight w:val="288"/>
        </w:trPr>
        <w:tc>
          <w:tcPr>
            <w:tcW w:w="3114" w:type="dxa"/>
          </w:tcPr>
          <w:p w14:paraId="0CF1028B" w14:textId="77777777" w:rsidR="00526BEA" w:rsidRPr="00526BEA" w:rsidRDefault="00526BEA" w:rsidP="00526BEA">
            <w:r w:rsidRPr="00526BEA">
              <w:t>Document Identification</w:t>
            </w:r>
          </w:p>
        </w:tc>
        <w:tc>
          <w:tcPr>
            <w:tcW w:w="6125" w:type="dxa"/>
          </w:tcPr>
          <w:p w14:paraId="14FB3829" w14:textId="77777777" w:rsidR="00526BEA" w:rsidRPr="00526BEA" w:rsidRDefault="00526BEA" w:rsidP="00526BEA">
            <w:pPr>
              <w:rPr>
                <w:lang w:val="en-GB"/>
              </w:rPr>
            </w:pPr>
            <w:r w:rsidRPr="00526BEA">
              <w:rPr>
                <w:lang w:val="en-GB"/>
              </w:rPr>
              <w:t>&lt;Insert document ID, if applicable&gt;</w:t>
            </w:r>
          </w:p>
        </w:tc>
      </w:tr>
      <w:tr w:rsidR="00526BEA" w:rsidRPr="00526BEA" w14:paraId="085224B9" w14:textId="77777777" w:rsidTr="267E25EC">
        <w:trPr>
          <w:cnfStyle w:val="000000100000" w:firstRow="0" w:lastRow="0" w:firstColumn="0" w:lastColumn="0" w:oddVBand="0" w:evenVBand="0" w:oddHBand="1" w:evenHBand="0" w:firstRowFirstColumn="0" w:firstRowLastColumn="0" w:lastRowFirstColumn="0" w:lastRowLastColumn="0"/>
          <w:trHeight w:val="288"/>
        </w:trPr>
        <w:tc>
          <w:tcPr>
            <w:tcW w:w="3114" w:type="dxa"/>
          </w:tcPr>
          <w:p w14:paraId="768EFEB3" w14:textId="77777777" w:rsidR="00526BEA" w:rsidRPr="00526BEA" w:rsidRDefault="00526BEA" w:rsidP="00526BEA">
            <w:pPr>
              <w:rPr>
                <w:b/>
                <w:bCs/>
              </w:rPr>
            </w:pPr>
            <w:r w:rsidRPr="00526BEA">
              <w:rPr>
                <w:b/>
                <w:bCs/>
              </w:rPr>
              <w:t>Document Name</w:t>
            </w:r>
          </w:p>
        </w:tc>
        <w:tc>
          <w:tcPr>
            <w:tcW w:w="6125" w:type="dxa"/>
          </w:tcPr>
          <w:p w14:paraId="66CE02E6" w14:textId="18413055" w:rsidR="008B492E" w:rsidRPr="00526BEA" w:rsidRDefault="00DC2701" w:rsidP="00526BEA">
            <w:pPr>
              <w:rPr>
                <w:b/>
                <w:lang w:val="en-GB"/>
              </w:rPr>
            </w:pPr>
            <w:r>
              <w:t xml:space="preserve">Enabling </w:t>
            </w:r>
            <w:r w:rsidR="00067E0D" w:rsidRPr="00067E0D">
              <w:t>Vessel IMO Number Match</w:t>
            </w:r>
          </w:p>
        </w:tc>
      </w:tr>
      <w:tr w:rsidR="00FE26B1" w:rsidRPr="00526BEA" w14:paraId="42EA304A" w14:textId="77777777" w:rsidTr="267E25EC">
        <w:trPr>
          <w:trHeight w:val="288"/>
        </w:trPr>
        <w:tc>
          <w:tcPr>
            <w:tcW w:w="3114" w:type="dxa"/>
          </w:tcPr>
          <w:p w14:paraId="6C4028BB" w14:textId="77777777" w:rsidR="00FE26B1" w:rsidRPr="00526BEA" w:rsidRDefault="00FE26B1" w:rsidP="00526BEA">
            <w:pPr>
              <w:rPr>
                <w:b/>
                <w:bCs/>
              </w:rPr>
            </w:pPr>
          </w:p>
        </w:tc>
        <w:tc>
          <w:tcPr>
            <w:tcW w:w="6125" w:type="dxa"/>
          </w:tcPr>
          <w:p w14:paraId="74678870" w14:textId="34C9B43D" w:rsidR="00FE26B1" w:rsidRPr="00526BEA" w:rsidRDefault="00FE26B1" w:rsidP="00526BEA">
            <w:pPr>
              <w:rPr>
                <w:lang w:val="en-GB"/>
              </w:rPr>
            </w:pPr>
          </w:p>
        </w:tc>
      </w:tr>
      <w:tr w:rsidR="00526BEA" w:rsidRPr="00526BEA" w14:paraId="13AF411C" w14:textId="77777777" w:rsidTr="267E25EC">
        <w:trPr>
          <w:cnfStyle w:val="000000100000" w:firstRow="0" w:lastRow="0" w:firstColumn="0" w:lastColumn="0" w:oddVBand="0" w:evenVBand="0" w:oddHBand="1" w:evenHBand="0" w:firstRowFirstColumn="0" w:firstRowLastColumn="0" w:lastRowFirstColumn="0" w:lastRowLastColumn="0"/>
          <w:trHeight w:val="288"/>
        </w:trPr>
        <w:tc>
          <w:tcPr>
            <w:tcW w:w="3114" w:type="dxa"/>
          </w:tcPr>
          <w:p w14:paraId="525787A6" w14:textId="77777777" w:rsidR="00526BEA" w:rsidRPr="00526BEA" w:rsidRDefault="00526BEA" w:rsidP="00526BEA">
            <w:pPr>
              <w:rPr>
                <w:b/>
                <w:bCs/>
              </w:rPr>
            </w:pPr>
            <w:r w:rsidRPr="00526BEA">
              <w:rPr>
                <w:b/>
                <w:bCs/>
              </w:rPr>
              <w:t>Project Name</w:t>
            </w:r>
          </w:p>
        </w:tc>
        <w:tc>
          <w:tcPr>
            <w:tcW w:w="6125" w:type="dxa"/>
          </w:tcPr>
          <w:p w14:paraId="02FBDF39" w14:textId="7282873F" w:rsidR="00526BEA" w:rsidRPr="000A05B8" w:rsidRDefault="000A05B8" w:rsidP="00526BEA">
            <w:r w:rsidRPr="000A05B8">
              <w:t>Oracle Watchlist Screening (OWS)</w:t>
            </w:r>
          </w:p>
        </w:tc>
      </w:tr>
      <w:tr w:rsidR="00526BEA" w:rsidRPr="00526BEA" w14:paraId="1169619E" w14:textId="77777777" w:rsidTr="267E25EC">
        <w:trPr>
          <w:trHeight w:val="288"/>
        </w:trPr>
        <w:tc>
          <w:tcPr>
            <w:tcW w:w="3114" w:type="dxa"/>
          </w:tcPr>
          <w:p w14:paraId="456199E1" w14:textId="77777777" w:rsidR="00526BEA" w:rsidRPr="00526BEA" w:rsidRDefault="00526BEA" w:rsidP="00526BEA">
            <w:pPr>
              <w:rPr>
                <w:b/>
                <w:bCs/>
              </w:rPr>
            </w:pPr>
            <w:r w:rsidRPr="00526BEA">
              <w:rPr>
                <w:b/>
                <w:bCs/>
              </w:rPr>
              <w:t>Client</w:t>
            </w:r>
          </w:p>
        </w:tc>
        <w:tc>
          <w:tcPr>
            <w:tcW w:w="6125" w:type="dxa"/>
          </w:tcPr>
          <w:p w14:paraId="4C591AE3" w14:textId="3D7BCC79" w:rsidR="00526BEA" w:rsidRPr="00526BEA" w:rsidRDefault="000A05B8" w:rsidP="00526BEA">
            <w:pPr>
              <w:rPr>
                <w:b/>
              </w:rPr>
            </w:pPr>
            <w:r w:rsidRPr="000A05B8">
              <w:t>IRI</w:t>
            </w:r>
          </w:p>
        </w:tc>
      </w:tr>
      <w:tr w:rsidR="00526BEA" w:rsidRPr="00526BEA" w14:paraId="461F1BF6" w14:textId="77777777" w:rsidTr="267E25EC">
        <w:trPr>
          <w:cnfStyle w:val="000000100000" w:firstRow="0" w:lastRow="0" w:firstColumn="0" w:lastColumn="0" w:oddVBand="0" w:evenVBand="0" w:oddHBand="1" w:evenHBand="0" w:firstRowFirstColumn="0" w:firstRowLastColumn="0" w:lastRowFirstColumn="0" w:lastRowLastColumn="0"/>
          <w:trHeight w:val="288"/>
        </w:trPr>
        <w:tc>
          <w:tcPr>
            <w:tcW w:w="3114" w:type="dxa"/>
          </w:tcPr>
          <w:p w14:paraId="12D29423" w14:textId="77777777" w:rsidR="00526BEA" w:rsidRPr="00526BEA" w:rsidRDefault="00526BEA" w:rsidP="00526BEA">
            <w:pPr>
              <w:rPr>
                <w:b/>
                <w:bCs/>
              </w:rPr>
            </w:pPr>
            <w:r w:rsidRPr="00526BEA">
              <w:rPr>
                <w:b/>
                <w:bCs/>
              </w:rPr>
              <w:t>Document Author</w:t>
            </w:r>
          </w:p>
        </w:tc>
        <w:tc>
          <w:tcPr>
            <w:tcW w:w="6125" w:type="dxa"/>
          </w:tcPr>
          <w:p w14:paraId="3389BCDC" w14:textId="1CEB33C1" w:rsidR="00526BEA" w:rsidRPr="00526BEA" w:rsidRDefault="000A05B8" w:rsidP="00526BEA">
            <w:pPr>
              <w:rPr>
                <w:b/>
              </w:rPr>
            </w:pPr>
            <w:r w:rsidRPr="000A05B8">
              <w:t>Priyank Chauhan</w:t>
            </w:r>
          </w:p>
        </w:tc>
      </w:tr>
      <w:tr w:rsidR="00526BEA" w:rsidRPr="00526BEA" w14:paraId="609AA38A" w14:textId="77777777" w:rsidTr="267E25EC">
        <w:trPr>
          <w:trHeight w:val="288"/>
        </w:trPr>
        <w:tc>
          <w:tcPr>
            <w:tcW w:w="3114" w:type="dxa"/>
          </w:tcPr>
          <w:p w14:paraId="3280969E" w14:textId="77777777" w:rsidR="00526BEA" w:rsidRPr="00526BEA" w:rsidRDefault="00526BEA" w:rsidP="00526BEA">
            <w:pPr>
              <w:rPr>
                <w:b/>
                <w:bCs/>
              </w:rPr>
            </w:pPr>
            <w:r w:rsidRPr="00526BEA">
              <w:rPr>
                <w:b/>
                <w:bCs/>
              </w:rPr>
              <w:t>Document Version</w:t>
            </w:r>
          </w:p>
        </w:tc>
        <w:tc>
          <w:tcPr>
            <w:tcW w:w="6125" w:type="dxa"/>
          </w:tcPr>
          <w:p w14:paraId="0A1EF49B" w14:textId="23A1EEB3" w:rsidR="00526BEA" w:rsidRPr="00526BEA" w:rsidRDefault="00526BEA" w:rsidP="267E25EC">
            <w:pPr>
              <w:rPr>
                <w:b/>
                <w:bCs/>
              </w:rPr>
            </w:pPr>
            <w:r>
              <w:t>0.</w:t>
            </w:r>
            <w:r w:rsidR="0B030ECA">
              <w:t>1</w:t>
            </w:r>
          </w:p>
        </w:tc>
      </w:tr>
      <w:tr w:rsidR="00526BEA" w:rsidRPr="00526BEA" w14:paraId="1D685C96" w14:textId="77777777" w:rsidTr="267E25EC">
        <w:trPr>
          <w:cnfStyle w:val="000000100000" w:firstRow="0" w:lastRow="0" w:firstColumn="0" w:lastColumn="0" w:oddVBand="0" w:evenVBand="0" w:oddHBand="1" w:evenHBand="0" w:firstRowFirstColumn="0" w:firstRowLastColumn="0" w:lastRowFirstColumn="0" w:lastRowLastColumn="0"/>
          <w:trHeight w:val="288"/>
        </w:trPr>
        <w:tc>
          <w:tcPr>
            <w:tcW w:w="3114" w:type="dxa"/>
          </w:tcPr>
          <w:p w14:paraId="2780DF0B" w14:textId="77777777" w:rsidR="00526BEA" w:rsidRPr="00526BEA" w:rsidRDefault="00526BEA" w:rsidP="00526BEA">
            <w:pPr>
              <w:rPr>
                <w:b/>
                <w:bCs/>
              </w:rPr>
            </w:pPr>
            <w:r w:rsidRPr="00526BEA">
              <w:rPr>
                <w:b/>
                <w:bCs/>
              </w:rPr>
              <w:t>Document Status</w:t>
            </w:r>
          </w:p>
        </w:tc>
        <w:tc>
          <w:tcPr>
            <w:tcW w:w="6125" w:type="dxa"/>
          </w:tcPr>
          <w:p w14:paraId="15F970C8" w14:textId="66BDB5C5" w:rsidR="00526BEA" w:rsidRPr="00526BEA" w:rsidRDefault="00711FD6" w:rsidP="00526BEA">
            <w:pPr>
              <w:rPr>
                <w:b/>
              </w:rPr>
            </w:pPr>
            <w:r>
              <w:rPr>
                <w:b/>
              </w:rPr>
              <w:t>Revised Requirement</w:t>
            </w:r>
          </w:p>
        </w:tc>
      </w:tr>
      <w:tr w:rsidR="00526BEA" w:rsidRPr="00526BEA" w14:paraId="0D01797C" w14:textId="77777777" w:rsidTr="267E25EC">
        <w:trPr>
          <w:trHeight w:val="288"/>
        </w:trPr>
        <w:tc>
          <w:tcPr>
            <w:tcW w:w="3114" w:type="dxa"/>
          </w:tcPr>
          <w:p w14:paraId="47B4953F" w14:textId="77777777" w:rsidR="00526BEA" w:rsidRPr="00526BEA" w:rsidRDefault="00526BEA" w:rsidP="00526BEA">
            <w:pPr>
              <w:rPr>
                <w:b/>
                <w:bCs/>
              </w:rPr>
            </w:pPr>
            <w:r w:rsidRPr="00526BEA">
              <w:rPr>
                <w:b/>
                <w:bCs/>
              </w:rPr>
              <w:t>Date Released</w:t>
            </w:r>
          </w:p>
        </w:tc>
        <w:tc>
          <w:tcPr>
            <w:tcW w:w="6125" w:type="dxa"/>
          </w:tcPr>
          <w:p w14:paraId="75CE78E9" w14:textId="77777777" w:rsidR="00526BEA" w:rsidRPr="00526BEA" w:rsidRDefault="00526BEA" w:rsidP="00526BEA"/>
        </w:tc>
      </w:tr>
    </w:tbl>
    <w:p w14:paraId="36EDB591" w14:textId="77777777" w:rsidR="004643E0" w:rsidRDefault="004643E0" w:rsidP="00526BEA">
      <w:pPr>
        <w:rPr>
          <w:b/>
        </w:rPr>
      </w:pPr>
    </w:p>
    <w:p w14:paraId="0C9E40D3" w14:textId="0CE13653" w:rsidR="00526BEA" w:rsidRPr="00526BEA" w:rsidRDefault="00526BEA" w:rsidP="00526BEA">
      <w:pPr>
        <w:rPr>
          <w:b/>
        </w:rPr>
      </w:pPr>
      <w:r w:rsidRPr="00526BEA">
        <w:rPr>
          <w:b/>
        </w:rPr>
        <w:t>Document Edit History</w:t>
      </w:r>
    </w:p>
    <w:tbl>
      <w:tblPr>
        <w:tblStyle w:val="GridTable4-Accent11"/>
        <w:tblW w:w="9196" w:type="dxa"/>
        <w:tblLayout w:type="fixed"/>
        <w:tblLook w:val="04A0" w:firstRow="1" w:lastRow="0" w:firstColumn="1" w:lastColumn="0" w:noHBand="0" w:noVBand="1"/>
      </w:tblPr>
      <w:tblGrid>
        <w:gridCol w:w="1224"/>
        <w:gridCol w:w="1890"/>
        <w:gridCol w:w="3420"/>
        <w:gridCol w:w="2662"/>
      </w:tblGrid>
      <w:tr w:rsidR="00526BEA" w:rsidRPr="00526BEA" w14:paraId="09B0D1F2" w14:textId="77777777" w:rsidTr="267E25EC">
        <w:trPr>
          <w:cnfStyle w:val="100000000000" w:firstRow="1" w:lastRow="0" w:firstColumn="0" w:lastColumn="0" w:oddVBand="0" w:evenVBand="0" w:oddHBand="0" w:evenHBand="0"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1224" w:type="dxa"/>
          </w:tcPr>
          <w:p w14:paraId="2E2989AA" w14:textId="77777777" w:rsidR="00526BEA" w:rsidRPr="00526BEA" w:rsidRDefault="00526BEA" w:rsidP="00526BEA">
            <w:r w:rsidRPr="00526BEA">
              <w:t>Version</w:t>
            </w:r>
          </w:p>
        </w:tc>
        <w:tc>
          <w:tcPr>
            <w:tcW w:w="1890" w:type="dxa"/>
          </w:tcPr>
          <w:p w14:paraId="0A92FC47" w14:textId="77777777" w:rsidR="00526BEA" w:rsidRPr="00526BEA" w:rsidRDefault="00526BEA" w:rsidP="00526BEA">
            <w:pPr>
              <w:cnfStyle w:val="100000000000" w:firstRow="1" w:lastRow="0" w:firstColumn="0" w:lastColumn="0" w:oddVBand="0" w:evenVBand="0" w:oddHBand="0" w:evenHBand="0" w:firstRowFirstColumn="0" w:firstRowLastColumn="0" w:lastRowFirstColumn="0" w:lastRowLastColumn="0"/>
            </w:pPr>
            <w:r w:rsidRPr="00526BEA">
              <w:t>Date</w:t>
            </w:r>
          </w:p>
        </w:tc>
        <w:tc>
          <w:tcPr>
            <w:tcW w:w="3420" w:type="dxa"/>
          </w:tcPr>
          <w:p w14:paraId="43E4E824" w14:textId="77777777" w:rsidR="00526BEA" w:rsidRPr="00526BEA" w:rsidRDefault="00526BEA" w:rsidP="00526BEA">
            <w:pPr>
              <w:cnfStyle w:val="100000000000" w:firstRow="1" w:lastRow="0" w:firstColumn="0" w:lastColumn="0" w:oddVBand="0" w:evenVBand="0" w:oddHBand="0" w:evenHBand="0" w:firstRowFirstColumn="0" w:firstRowLastColumn="0" w:lastRowFirstColumn="0" w:lastRowLastColumn="0"/>
            </w:pPr>
            <w:r w:rsidRPr="00526BEA">
              <w:t>Additions/Modifications</w:t>
            </w:r>
          </w:p>
        </w:tc>
        <w:tc>
          <w:tcPr>
            <w:tcW w:w="2662" w:type="dxa"/>
          </w:tcPr>
          <w:p w14:paraId="3FAA7755" w14:textId="77777777" w:rsidR="00526BEA" w:rsidRPr="00526BEA" w:rsidRDefault="00526BEA" w:rsidP="00526BEA">
            <w:pPr>
              <w:cnfStyle w:val="100000000000" w:firstRow="1" w:lastRow="0" w:firstColumn="0" w:lastColumn="0" w:oddVBand="0" w:evenVBand="0" w:oddHBand="0" w:evenHBand="0" w:firstRowFirstColumn="0" w:firstRowLastColumn="0" w:lastRowFirstColumn="0" w:lastRowLastColumn="0"/>
            </w:pPr>
            <w:r w:rsidRPr="00526BEA">
              <w:t>Prepared/Revised by</w:t>
            </w:r>
          </w:p>
        </w:tc>
      </w:tr>
      <w:tr w:rsidR="00526BEA" w:rsidRPr="00526BEA" w14:paraId="4C540511" w14:textId="77777777" w:rsidTr="267E25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24" w:type="dxa"/>
          </w:tcPr>
          <w:p w14:paraId="5F72F120" w14:textId="77777777" w:rsidR="00526BEA" w:rsidRPr="00526BEA" w:rsidRDefault="00526BEA" w:rsidP="00526BEA">
            <w:r w:rsidRPr="00526BEA">
              <w:t>0.0</w:t>
            </w:r>
          </w:p>
        </w:tc>
        <w:tc>
          <w:tcPr>
            <w:tcW w:w="1890" w:type="dxa"/>
          </w:tcPr>
          <w:p w14:paraId="57994C03" w14:textId="3A6BF22B" w:rsidR="00526BEA" w:rsidRPr="00526BEA" w:rsidRDefault="00067E0D" w:rsidP="00526BEA">
            <w:pPr>
              <w:cnfStyle w:val="000000100000" w:firstRow="0" w:lastRow="0" w:firstColumn="0" w:lastColumn="0" w:oddVBand="0" w:evenVBand="0" w:oddHBand="1" w:evenHBand="0" w:firstRowFirstColumn="0" w:firstRowLastColumn="0" w:lastRowFirstColumn="0" w:lastRowLastColumn="0"/>
            </w:pPr>
            <w:r>
              <w:t>Oct</w:t>
            </w:r>
            <w:r w:rsidR="00526BEA" w:rsidRPr="00526BEA">
              <w:t>, 20</w:t>
            </w:r>
            <w:r w:rsidR="0030306D">
              <w:t>20</w:t>
            </w:r>
          </w:p>
        </w:tc>
        <w:tc>
          <w:tcPr>
            <w:tcW w:w="3420" w:type="dxa"/>
          </w:tcPr>
          <w:p w14:paraId="2F0604CE" w14:textId="77777777" w:rsidR="00526BEA" w:rsidRPr="00526BEA" w:rsidRDefault="00526BEA" w:rsidP="00526BEA">
            <w:pPr>
              <w:cnfStyle w:val="000000100000" w:firstRow="0" w:lastRow="0" w:firstColumn="0" w:lastColumn="0" w:oddVBand="0" w:evenVBand="0" w:oddHBand="1" w:evenHBand="0" w:firstRowFirstColumn="0" w:firstRowLastColumn="0" w:lastRowFirstColumn="0" w:lastRowLastColumn="0"/>
            </w:pPr>
            <w:r w:rsidRPr="00526BEA">
              <w:t>Draft version</w:t>
            </w:r>
          </w:p>
        </w:tc>
        <w:tc>
          <w:tcPr>
            <w:tcW w:w="2662" w:type="dxa"/>
          </w:tcPr>
          <w:p w14:paraId="14F31407" w14:textId="1E033BF5" w:rsidR="00526BEA" w:rsidRPr="00526BEA" w:rsidRDefault="000A05B8" w:rsidP="00526BEA">
            <w:pPr>
              <w:cnfStyle w:val="000000100000" w:firstRow="0" w:lastRow="0" w:firstColumn="0" w:lastColumn="0" w:oddVBand="0" w:evenVBand="0" w:oddHBand="1" w:evenHBand="0" w:firstRowFirstColumn="0" w:firstRowLastColumn="0" w:lastRowFirstColumn="0" w:lastRowLastColumn="0"/>
            </w:pPr>
            <w:r>
              <w:t>Priyank Chauhan</w:t>
            </w:r>
          </w:p>
        </w:tc>
      </w:tr>
      <w:tr w:rsidR="00526BEA" w:rsidRPr="00526BEA" w14:paraId="301AC211" w14:textId="77777777" w:rsidTr="267E25EC">
        <w:tc>
          <w:tcPr>
            <w:cnfStyle w:val="001000000000" w:firstRow="0" w:lastRow="0" w:firstColumn="1" w:lastColumn="0" w:oddVBand="0" w:evenVBand="0" w:oddHBand="0" w:evenHBand="0" w:firstRowFirstColumn="0" w:firstRowLastColumn="0" w:lastRowFirstColumn="0" w:lastRowLastColumn="0"/>
            <w:tcW w:w="1224" w:type="dxa"/>
          </w:tcPr>
          <w:p w14:paraId="4E5343AD" w14:textId="160B5FA9" w:rsidR="00526BEA" w:rsidRPr="00526BEA" w:rsidRDefault="00711C26" w:rsidP="00526BEA">
            <w:r>
              <w:t>0.1</w:t>
            </w:r>
          </w:p>
        </w:tc>
        <w:tc>
          <w:tcPr>
            <w:tcW w:w="1890" w:type="dxa"/>
          </w:tcPr>
          <w:p w14:paraId="6B583044" w14:textId="64AB4462" w:rsidR="00526BEA" w:rsidRPr="00526BEA" w:rsidRDefault="00711C26" w:rsidP="00526BEA">
            <w:pPr>
              <w:cnfStyle w:val="000000000000" w:firstRow="0" w:lastRow="0" w:firstColumn="0" w:lastColumn="0" w:oddVBand="0" w:evenVBand="0" w:oddHBand="0" w:evenHBand="0" w:firstRowFirstColumn="0" w:firstRowLastColumn="0" w:lastRowFirstColumn="0" w:lastRowLastColumn="0"/>
            </w:pPr>
            <w:r>
              <w:t>Nov, 2020</w:t>
            </w:r>
          </w:p>
        </w:tc>
        <w:tc>
          <w:tcPr>
            <w:tcW w:w="3420" w:type="dxa"/>
          </w:tcPr>
          <w:p w14:paraId="31409A8A" w14:textId="1C9DA6CD" w:rsidR="00526BEA" w:rsidRPr="00526BEA" w:rsidRDefault="00711C26" w:rsidP="00526BEA">
            <w:pPr>
              <w:cnfStyle w:val="000000000000" w:firstRow="0" w:lastRow="0" w:firstColumn="0" w:lastColumn="0" w:oddVBand="0" w:evenVBand="0" w:oddHBand="0" w:evenHBand="0" w:firstRowFirstColumn="0" w:firstRowLastColumn="0" w:lastRowFirstColumn="0" w:lastRowLastColumn="0"/>
            </w:pPr>
            <w:r>
              <w:t>Revised version</w:t>
            </w:r>
          </w:p>
        </w:tc>
        <w:tc>
          <w:tcPr>
            <w:tcW w:w="2662" w:type="dxa"/>
          </w:tcPr>
          <w:p w14:paraId="16756119" w14:textId="24321A8F" w:rsidR="00526BEA" w:rsidRPr="00526BEA" w:rsidRDefault="00711C26" w:rsidP="00526BEA">
            <w:pPr>
              <w:cnfStyle w:val="000000000000" w:firstRow="0" w:lastRow="0" w:firstColumn="0" w:lastColumn="0" w:oddVBand="0" w:evenVBand="0" w:oddHBand="0" w:evenHBand="0" w:firstRowFirstColumn="0" w:firstRowLastColumn="0" w:lastRowFirstColumn="0" w:lastRowLastColumn="0"/>
            </w:pPr>
            <w:r>
              <w:t>Priyank Chauhan</w:t>
            </w:r>
          </w:p>
        </w:tc>
      </w:tr>
      <w:tr w:rsidR="00526BEA" w:rsidRPr="00526BEA" w14:paraId="7BDCEE26" w14:textId="77777777" w:rsidTr="267E25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24" w:type="dxa"/>
          </w:tcPr>
          <w:p w14:paraId="0D93D2AE" w14:textId="5AB624CE" w:rsidR="00526BEA" w:rsidRPr="00526BEA" w:rsidRDefault="00526BEA" w:rsidP="00526BEA"/>
        </w:tc>
        <w:tc>
          <w:tcPr>
            <w:tcW w:w="1890" w:type="dxa"/>
          </w:tcPr>
          <w:p w14:paraId="7B062224" w14:textId="6E70067F" w:rsidR="00526BEA" w:rsidRPr="00526BEA" w:rsidRDefault="00526BEA" w:rsidP="00526BEA">
            <w:pPr>
              <w:cnfStyle w:val="000000100000" w:firstRow="0" w:lastRow="0" w:firstColumn="0" w:lastColumn="0" w:oddVBand="0" w:evenVBand="0" w:oddHBand="1" w:evenHBand="0" w:firstRowFirstColumn="0" w:firstRowLastColumn="0" w:lastRowFirstColumn="0" w:lastRowLastColumn="0"/>
            </w:pPr>
          </w:p>
        </w:tc>
        <w:tc>
          <w:tcPr>
            <w:tcW w:w="3420" w:type="dxa"/>
          </w:tcPr>
          <w:p w14:paraId="3558C37A" w14:textId="4B85FE0D" w:rsidR="00526BEA" w:rsidRPr="00526BEA" w:rsidRDefault="00526BEA" w:rsidP="00526BEA">
            <w:pPr>
              <w:cnfStyle w:val="000000100000" w:firstRow="0" w:lastRow="0" w:firstColumn="0" w:lastColumn="0" w:oddVBand="0" w:evenVBand="0" w:oddHBand="1" w:evenHBand="0" w:firstRowFirstColumn="0" w:firstRowLastColumn="0" w:lastRowFirstColumn="0" w:lastRowLastColumn="0"/>
            </w:pPr>
          </w:p>
        </w:tc>
        <w:tc>
          <w:tcPr>
            <w:tcW w:w="2662" w:type="dxa"/>
          </w:tcPr>
          <w:p w14:paraId="294FF7AA" w14:textId="29235524" w:rsidR="00526BEA" w:rsidRPr="00526BEA" w:rsidRDefault="00526BEA" w:rsidP="00526BEA">
            <w:pPr>
              <w:cnfStyle w:val="000000100000" w:firstRow="0" w:lastRow="0" w:firstColumn="0" w:lastColumn="0" w:oddVBand="0" w:evenVBand="0" w:oddHBand="1" w:evenHBand="0" w:firstRowFirstColumn="0" w:firstRowLastColumn="0" w:lastRowFirstColumn="0" w:lastRowLastColumn="0"/>
            </w:pPr>
          </w:p>
        </w:tc>
      </w:tr>
      <w:tr w:rsidR="00526BEA" w:rsidRPr="00526BEA" w14:paraId="330DFA5D" w14:textId="77777777" w:rsidTr="267E25EC">
        <w:tc>
          <w:tcPr>
            <w:cnfStyle w:val="001000000000" w:firstRow="0" w:lastRow="0" w:firstColumn="1" w:lastColumn="0" w:oddVBand="0" w:evenVBand="0" w:oddHBand="0" w:evenHBand="0" w:firstRowFirstColumn="0" w:firstRowLastColumn="0" w:lastRowFirstColumn="0" w:lastRowLastColumn="0"/>
            <w:tcW w:w="1224" w:type="dxa"/>
          </w:tcPr>
          <w:p w14:paraId="65A92D40" w14:textId="77777777" w:rsidR="00526BEA" w:rsidRPr="00526BEA" w:rsidRDefault="00526BEA" w:rsidP="00526BEA"/>
        </w:tc>
        <w:tc>
          <w:tcPr>
            <w:tcW w:w="1890" w:type="dxa"/>
          </w:tcPr>
          <w:p w14:paraId="2639DD6C" w14:textId="77777777" w:rsidR="00526BEA" w:rsidRPr="00526BEA" w:rsidRDefault="00526BEA" w:rsidP="00526BEA">
            <w:pPr>
              <w:cnfStyle w:val="000000000000" w:firstRow="0" w:lastRow="0" w:firstColumn="0" w:lastColumn="0" w:oddVBand="0" w:evenVBand="0" w:oddHBand="0" w:evenHBand="0" w:firstRowFirstColumn="0" w:firstRowLastColumn="0" w:lastRowFirstColumn="0" w:lastRowLastColumn="0"/>
            </w:pPr>
          </w:p>
        </w:tc>
        <w:tc>
          <w:tcPr>
            <w:tcW w:w="3420" w:type="dxa"/>
          </w:tcPr>
          <w:p w14:paraId="14F044AA" w14:textId="77777777" w:rsidR="00526BEA" w:rsidRPr="00526BEA" w:rsidRDefault="00526BEA" w:rsidP="00526BEA">
            <w:pPr>
              <w:cnfStyle w:val="000000000000" w:firstRow="0" w:lastRow="0" w:firstColumn="0" w:lastColumn="0" w:oddVBand="0" w:evenVBand="0" w:oddHBand="0" w:evenHBand="0" w:firstRowFirstColumn="0" w:firstRowLastColumn="0" w:lastRowFirstColumn="0" w:lastRowLastColumn="0"/>
            </w:pPr>
          </w:p>
        </w:tc>
        <w:tc>
          <w:tcPr>
            <w:tcW w:w="2662" w:type="dxa"/>
          </w:tcPr>
          <w:p w14:paraId="6086EBB9" w14:textId="77777777" w:rsidR="00526BEA" w:rsidRPr="00526BEA" w:rsidRDefault="00526BEA" w:rsidP="00526BEA">
            <w:pPr>
              <w:cnfStyle w:val="000000000000" w:firstRow="0" w:lastRow="0" w:firstColumn="0" w:lastColumn="0" w:oddVBand="0" w:evenVBand="0" w:oddHBand="0" w:evenHBand="0" w:firstRowFirstColumn="0" w:firstRowLastColumn="0" w:lastRowFirstColumn="0" w:lastRowLastColumn="0"/>
            </w:pPr>
          </w:p>
        </w:tc>
      </w:tr>
    </w:tbl>
    <w:p w14:paraId="48A8C02C" w14:textId="77777777" w:rsidR="004643E0" w:rsidRDefault="004643E0" w:rsidP="00526BEA">
      <w:pPr>
        <w:rPr>
          <w:b/>
        </w:rPr>
      </w:pPr>
    </w:p>
    <w:p w14:paraId="3A4A99AD" w14:textId="726FDE1C" w:rsidR="00526BEA" w:rsidRPr="00526BEA" w:rsidRDefault="00526BEA" w:rsidP="00526BEA">
      <w:pPr>
        <w:rPr>
          <w:b/>
        </w:rPr>
      </w:pPr>
      <w:r w:rsidRPr="00526BEA">
        <w:rPr>
          <w:b/>
        </w:rPr>
        <w:t>Document Review/Approval History</w:t>
      </w:r>
    </w:p>
    <w:tbl>
      <w:tblPr>
        <w:tblStyle w:val="GridTable4-Accent11"/>
        <w:tblW w:w="9175" w:type="dxa"/>
        <w:tblLayout w:type="fixed"/>
        <w:tblLook w:val="04A0" w:firstRow="1" w:lastRow="0" w:firstColumn="1" w:lastColumn="0" w:noHBand="0" w:noVBand="1"/>
      </w:tblPr>
      <w:tblGrid>
        <w:gridCol w:w="1615"/>
        <w:gridCol w:w="3677"/>
        <w:gridCol w:w="1721"/>
        <w:gridCol w:w="2162"/>
      </w:tblGrid>
      <w:tr w:rsidR="009A0B79" w:rsidRPr="00526BEA" w14:paraId="2B14BC90" w14:textId="77777777" w:rsidTr="009136F0">
        <w:trPr>
          <w:cnfStyle w:val="100000000000" w:firstRow="1" w:lastRow="0" w:firstColumn="0" w:lastColumn="0" w:oddVBand="0" w:evenVBand="0" w:oddHBand="0" w:evenHBand="0" w:firstRowFirstColumn="0" w:firstRowLastColumn="0" w:lastRowFirstColumn="0" w:lastRowLastColumn="0"/>
          <w:trHeight w:val="266"/>
        </w:trPr>
        <w:tc>
          <w:tcPr>
            <w:cnfStyle w:val="001000000000" w:firstRow="0" w:lastRow="0" w:firstColumn="1" w:lastColumn="0" w:oddVBand="0" w:evenVBand="0" w:oddHBand="0" w:evenHBand="0" w:firstRowFirstColumn="0" w:firstRowLastColumn="0" w:lastRowFirstColumn="0" w:lastRowLastColumn="0"/>
            <w:tcW w:w="1615" w:type="dxa"/>
          </w:tcPr>
          <w:p w14:paraId="5AF65E28" w14:textId="77777777" w:rsidR="00526BEA" w:rsidRPr="00526BEA" w:rsidRDefault="00526BEA" w:rsidP="00526BEA">
            <w:r w:rsidRPr="00526BEA">
              <w:t>Date</w:t>
            </w:r>
          </w:p>
        </w:tc>
        <w:tc>
          <w:tcPr>
            <w:tcW w:w="3677" w:type="dxa"/>
          </w:tcPr>
          <w:p w14:paraId="38871C58" w14:textId="77777777" w:rsidR="00526BEA" w:rsidRPr="00526BEA" w:rsidRDefault="00526BEA" w:rsidP="00526BEA">
            <w:pPr>
              <w:cnfStyle w:val="100000000000" w:firstRow="1" w:lastRow="0" w:firstColumn="0" w:lastColumn="0" w:oddVBand="0" w:evenVBand="0" w:oddHBand="0" w:evenHBand="0" w:firstRowFirstColumn="0" w:firstRowLastColumn="0" w:lastRowFirstColumn="0" w:lastRowLastColumn="0"/>
            </w:pPr>
            <w:r w:rsidRPr="00526BEA">
              <w:t>Name</w:t>
            </w:r>
          </w:p>
        </w:tc>
        <w:tc>
          <w:tcPr>
            <w:tcW w:w="1721" w:type="dxa"/>
          </w:tcPr>
          <w:p w14:paraId="32572074" w14:textId="77777777" w:rsidR="00526BEA" w:rsidRPr="00526BEA" w:rsidRDefault="00526BEA" w:rsidP="00526BEA">
            <w:pPr>
              <w:cnfStyle w:val="100000000000" w:firstRow="1" w:lastRow="0" w:firstColumn="0" w:lastColumn="0" w:oddVBand="0" w:evenVBand="0" w:oddHBand="0" w:evenHBand="0" w:firstRowFirstColumn="0" w:firstRowLastColumn="0" w:lastRowFirstColumn="0" w:lastRowLastColumn="0"/>
            </w:pPr>
            <w:r w:rsidRPr="00526BEA">
              <w:t>Organization/Title</w:t>
            </w:r>
          </w:p>
        </w:tc>
        <w:tc>
          <w:tcPr>
            <w:tcW w:w="2162" w:type="dxa"/>
          </w:tcPr>
          <w:p w14:paraId="5384DCBA" w14:textId="77777777" w:rsidR="00526BEA" w:rsidRPr="00526BEA" w:rsidRDefault="00526BEA" w:rsidP="00526BEA">
            <w:pPr>
              <w:cnfStyle w:val="100000000000" w:firstRow="1" w:lastRow="0" w:firstColumn="0" w:lastColumn="0" w:oddVBand="0" w:evenVBand="0" w:oddHBand="0" w:evenHBand="0" w:firstRowFirstColumn="0" w:firstRowLastColumn="0" w:lastRowFirstColumn="0" w:lastRowLastColumn="0"/>
            </w:pPr>
            <w:r w:rsidRPr="00526BEA">
              <w:t>Comments</w:t>
            </w:r>
          </w:p>
        </w:tc>
      </w:tr>
      <w:tr w:rsidR="00526BEA" w:rsidRPr="00526BEA" w14:paraId="62C1D52C" w14:textId="77777777" w:rsidTr="009136F0">
        <w:trPr>
          <w:cnfStyle w:val="000000100000" w:firstRow="0" w:lastRow="0" w:firstColumn="0" w:lastColumn="0" w:oddVBand="0" w:evenVBand="0" w:oddHBand="1" w:evenHBand="0" w:firstRowFirstColumn="0" w:firstRowLastColumn="0" w:lastRowFirstColumn="0" w:lastRowLastColumn="0"/>
          <w:trHeight w:val="319"/>
        </w:trPr>
        <w:tc>
          <w:tcPr>
            <w:cnfStyle w:val="001000000000" w:firstRow="0" w:lastRow="0" w:firstColumn="1" w:lastColumn="0" w:oddVBand="0" w:evenVBand="0" w:oddHBand="0" w:evenHBand="0" w:firstRowFirstColumn="0" w:firstRowLastColumn="0" w:lastRowFirstColumn="0" w:lastRowLastColumn="0"/>
            <w:tcW w:w="1615" w:type="dxa"/>
          </w:tcPr>
          <w:p w14:paraId="5592B6DB" w14:textId="698AFC0E" w:rsidR="00526BEA" w:rsidRPr="00526BEA" w:rsidRDefault="00526BEA" w:rsidP="00526BEA"/>
        </w:tc>
        <w:tc>
          <w:tcPr>
            <w:tcW w:w="3677" w:type="dxa"/>
          </w:tcPr>
          <w:p w14:paraId="787DC187" w14:textId="5869AFD2" w:rsidR="00526BEA" w:rsidRPr="00526BEA" w:rsidRDefault="00526BEA" w:rsidP="00526BEA">
            <w:pPr>
              <w:cnfStyle w:val="000000100000" w:firstRow="0" w:lastRow="0" w:firstColumn="0" w:lastColumn="0" w:oddVBand="0" w:evenVBand="0" w:oddHBand="1" w:evenHBand="0" w:firstRowFirstColumn="0" w:firstRowLastColumn="0" w:lastRowFirstColumn="0" w:lastRowLastColumn="0"/>
            </w:pPr>
          </w:p>
        </w:tc>
        <w:tc>
          <w:tcPr>
            <w:tcW w:w="1721" w:type="dxa"/>
          </w:tcPr>
          <w:p w14:paraId="0B764D4F" w14:textId="522B0B9F" w:rsidR="00526BEA" w:rsidRPr="00526BEA" w:rsidRDefault="00526BEA" w:rsidP="00526BEA">
            <w:pPr>
              <w:cnfStyle w:val="000000100000" w:firstRow="0" w:lastRow="0" w:firstColumn="0" w:lastColumn="0" w:oddVBand="0" w:evenVBand="0" w:oddHBand="1" w:evenHBand="0" w:firstRowFirstColumn="0" w:firstRowLastColumn="0" w:lastRowFirstColumn="0" w:lastRowLastColumn="0"/>
            </w:pPr>
          </w:p>
        </w:tc>
        <w:tc>
          <w:tcPr>
            <w:tcW w:w="2162" w:type="dxa"/>
          </w:tcPr>
          <w:p w14:paraId="54808D84" w14:textId="77777777" w:rsidR="00526BEA" w:rsidRPr="00526BEA" w:rsidRDefault="00526BEA" w:rsidP="00526BEA">
            <w:pPr>
              <w:cnfStyle w:val="000000100000" w:firstRow="0" w:lastRow="0" w:firstColumn="0" w:lastColumn="0" w:oddVBand="0" w:evenVBand="0" w:oddHBand="1" w:evenHBand="0" w:firstRowFirstColumn="0" w:firstRowLastColumn="0" w:lastRowFirstColumn="0" w:lastRowLastColumn="0"/>
            </w:pPr>
          </w:p>
        </w:tc>
      </w:tr>
      <w:tr w:rsidR="00526BEA" w:rsidRPr="00526BEA" w14:paraId="3284FCF5" w14:textId="77777777" w:rsidTr="009136F0">
        <w:trPr>
          <w:trHeight w:val="319"/>
        </w:trPr>
        <w:tc>
          <w:tcPr>
            <w:cnfStyle w:val="001000000000" w:firstRow="0" w:lastRow="0" w:firstColumn="1" w:lastColumn="0" w:oddVBand="0" w:evenVBand="0" w:oddHBand="0" w:evenHBand="0" w:firstRowFirstColumn="0" w:firstRowLastColumn="0" w:lastRowFirstColumn="0" w:lastRowLastColumn="0"/>
            <w:tcW w:w="1615" w:type="dxa"/>
          </w:tcPr>
          <w:p w14:paraId="411BD91E" w14:textId="40505B4B" w:rsidR="00526BEA" w:rsidRPr="00526BEA" w:rsidRDefault="00526BEA" w:rsidP="00526BEA"/>
        </w:tc>
        <w:tc>
          <w:tcPr>
            <w:tcW w:w="3677" w:type="dxa"/>
          </w:tcPr>
          <w:p w14:paraId="64652F75" w14:textId="27D56354" w:rsidR="00526BEA" w:rsidRPr="00526BEA" w:rsidRDefault="00526BEA" w:rsidP="00526BEA">
            <w:pPr>
              <w:cnfStyle w:val="000000000000" w:firstRow="0" w:lastRow="0" w:firstColumn="0" w:lastColumn="0" w:oddVBand="0" w:evenVBand="0" w:oddHBand="0" w:evenHBand="0" w:firstRowFirstColumn="0" w:firstRowLastColumn="0" w:lastRowFirstColumn="0" w:lastRowLastColumn="0"/>
            </w:pPr>
          </w:p>
        </w:tc>
        <w:tc>
          <w:tcPr>
            <w:tcW w:w="1721" w:type="dxa"/>
          </w:tcPr>
          <w:p w14:paraId="18DA9A5C" w14:textId="13F48D17" w:rsidR="00526BEA" w:rsidRPr="00526BEA" w:rsidRDefault="00526BEA" w:rsidP="00526BEA">
            <w:pPr>
              <w:cnfStyle w:val="000000000000" w:firstRow="0" w:lastRow="0" w:firstColumn="0" w:lastColumn="0" w:oddVBand="0" w:evenVBand="0" w:oddHBand="0" w:evenHBand="0" w:firstRowFirstColumn="0" w:firstRowLastColumn="0" w:lastRowFirstColumn="0" w:lastRowLastColumn="0"/>
            </w:pPr>
          </w:p>
        </w:tc>
        <w:tc>
          <w:tcPr>
            <w:tcW w:w="2162" w:type="dxa"/>
          </w:tcPr>
          <w:p w14:paraId="156082C2" w14:textId="77777777" w:rsidR="00526BEA" w:rsidRPr="00526BEA" w:rsidRDefault="00526BEA" w:rsidP="00526BEA">
            <w:pPr>
              <w:cnfStyle w:val="000000000000" w:firstRow="0" w:lastRow="0" w:firstColumn="0" w:lastColumn="0" w:oddVBand="0" w:evenVBand="0" w:oddHBand="0" w:evenHBand="0" w:firstRowFirstColumn="0" w:firstRowLastColumn="0" w:lastRowFirstColumn="0" w:lastRowLastColumn="0"/>
            </w:pPr>
          </w:p>
        </w:tc>
      </w:tr>
      <w:tr w:rsidR="00526BEA" w:rsidRPr="00526BEA" w14:paraId="6A51A5A3" w14:textId="77777777" w:rsidTr="009136F0">
        <w:trPr>
          <w:cnfStyle w:val="000000100000" w:firstRow="0" w:lastRow="0" w:firstColumn="0" w:lastColumn="0" w:oddVBand="0" w:evenVBand="0" w:oddHBand="1" w:evenHBand="0" w:firstRowFirstColumn="0" w:firstRowLastColumn="0" w:lastRowFirstColumn="0" w:lastRowLastColumn="0"/>
          <w:trHeight w:val="319"/>
        </w:trPr>
        <w:tc>
          <w:tcPr>
            <w:cnfStyle w:val="001000000000" w:firstRow="0" w:lastRow="0" w:firstColumn="1" w:lastColumn="0" w:oddVBand="0" w:evenVBand="0" w:oddHBand="0" w:evenHBand="0" w:firstRowFirstColumn="0" w:firstRowLastColumn="0" w:lastRowFirstColumn="0" w:lastRowLastColumn="0"/>
            <w:tcW w:w="1615" w:type="dxa"/>
          </w:tcPr>
          <w:p w14:paraId="32E90A7D" w14:textId="4980E7BB" w:rsidR="00526BEA" w:rsidRPr="00526BEA" w:rsidRDefault="00526BEA" w:rsidP="00526BEA"/>
        </w:tc>
        <w:tc>
          <w:tcPr>
            <w:tcW w:w="3677" w:type="dxa"/>
          </w:tcPr>
          <w:p w14:paraId="31441BD4" w14:textId="3AE049ED" w:rsidR="00526BEA" w:rsidRPr="00526BEA" w:rsidRDefault="00526BEA" w:rsidP="00526BEA">
            <w:pPr>
              <w:cnfStyle w:val="000000100000" w:firstRow="0" w:lastRow="0" w:firstColumn="0" w:lastColumn="0" w:oddVBand="0" w:evenVBand="0" w:oddHBand="1" w:evenHBand="0" w:firstRowFirstColumn="0" w:firstRowLastColumn="0" w:lastRowFirstColumn="0" w:lastRowLastColumn="0"/>
            </w:pPr>
          </w:p>
        </w:tc>
        <w:tc>
          <w:tcPr>
            <w:tcW w:w="1721" w:type="dxa"/>
          </w:tcPr>
          <w:p w14:paraId="1CEC5342" w14:textId="65CB148D" w:rsidR="00526BEA" w:rsidRPr="00526BEA" w:rsidRDefault="00526BEA" w:rsidP="00526BEA">
            <w:pPr>
              <w:cnfStyle w:val="000000100000" w:firstRow="0" w:lastRow="0" w:firstColumn="0" w:lastColumn="0" w:oddVBand="0" w:evenVBand="0" w:oddHBand="1" w:evenHBand="0" w:firstRowFirstColumn="0" w:firstRowLastColumn="0" w:lastRowFirstColumn="0" w:lastRowLastColumn="0"/>
            </w:pPr>
          </w:p>
        </w:tc>
        <w:tc>
          <w:tcPr>
            <w:tcW w:w="2162" w:type="dxa"/>
          </w:tcPr>
          <w:p w14:paraId="3142CA24" w14:textId="77777777" w:rsidR="00526BEA" w:rsidRPr="00526BEA" w:rsidRDefault="00526BEA" w:rsidP="00526BEA">
            <w:pPr>
              <w:cnfStyle w:val="000000100000" w:firstRow="0" w:lastRow="0" w:firstColumn="0" w:lastColumn="0" w:oddVBand="0" w:evenVBand="0" w:oddHBand="1" w:evenHBand="0" w:firstRowFirstColumn="0" w:firstRowLastColumn="0" w:lastRowFirstColumn="0" w:lastRowLastColumn="0"/>
            </w:pPr>
          </w:p>
        </w:tc>
      </w:tr>
      <w:tr w:rsidR="00526BEA" w:rsidRPr="00526BEA" w14:paraId="18FEF9AC" w14:textId="77777777" w:rsidTr="009136F0">
        <w:trPr>
          <w:trHeight w:val="319"/>
        </w:trPr>
        <w:tc>
          <w:tcPr>
            <w:cnfStyle w:val="001000000000" w:firstRow="0" w:lastRow="0" w:firstColumn="1" w:lastColumn="0" w:oddVBand="0" w:evenVBand="0" w:oddHBand="0" w:evenHBand="0" w:firstRowFirstColumn="0" w:firstRowLastColumn="0" w:lastRowFirstColumn="0" w:lastRowLastColumn="0"/>
            <w:tcW w:w="1615" w:type="dxa"/>
          </w:tcPr>
          <w:p w14:paraId="594C40E5" w14:textId="15E13758" w:rsidR="00526BEA" w:rsidRPr="00526BEA" w:rsidRDefault="00526BEA" w:rsidP="00526BEA"/>
        </w:tc>
        <w:tc>
          <w:tcPr>
            <w:tcW w:w="3677" w:type="dxa"/>
          </w:tcPr>
          <w:p w14:paraId="5D62737F" w14:textId="463C6450" w:rsidR="00526BEA" w:rsidRPr="00526BEA" w:rsidRDefault="00526BEA" w:rsidP="00526BEA">
            <w:pPr>
              <w:cnfStyle w:val="000000000000" w:firstRow="0" w:lastRow="0" w:firstColumn="0" w:lastColumn="0" w:oddVBand="0" w:evenVBand="0" w:oddHBand="0" w:evenHBand="0" w:firstRowFirstColumn="0" w:firstRowLastColumn="0" w:lastRowFirstColumn="0" w:lastRowLastColumn="0"/>
            </w:pPr>
          </w:p>
        </w:tc>
        <w:tc>
          <w:tcPr>
            <w:tcW w:w="1721" w:type="dxa"/>
          </w:tcPr>
          <w:p w14:paraId="24F5B4F7" w14:textId="7146DA94" w:rsidR="00526BEA" w:rsidRPr="00526BEA" w:rsidRDefault="00526BEA" w:rsidP="00526BEA">
            <w:pPr>
              <w:cnfStyle w:val="000000000000" w:firstRow="0" w:lastRow="0" w:firstColumn="0" w:lastColumn="0" w:oddVBand="0" w:evenVBand="0" w:oddHBand="0" w:evenHBand="0" w:firstRowFirstColumn="0" w:firstRowLastColumn="0" w:lastRowFirstColumn="0" w:lastRowLastColumn="0"/>
            </w:pPr>
          </w:p>
        </w:tc>
        <w:tc>
          <w:tcPr>
            <w:tcW w:w="2162" w:type="dxa"/>
          </w:tcPr>
          <w:p w14:paraId="012C3BCE" w14:textId="77777777" w:rsidR="00526BEA" w:rsidRPr="00526BEA" w:rsidRDefault="00526BEA" w:rsidP="00526BEA">
            <w:pPr>
              <w:cnfStyle w:val="000000000000" w:firstRow="0" w:lastRow="0" w:firstColumn="0" w:lastColumn="0" w:oddVBand="0" w:evenVBand="0" w:oddHBand="0" w:evenHBand="0" w:firstRowFirstColumn="0" w:firstRowLastColumn="0" w:lastRowFirstColumn="0" w:lastRowLastColumn="0"/>
            </w:pPr>
          </w:p>
        </w:tc>
      </w:tr>
      <w:tr w:rsidR="00526BEA" w:rsidRPr="00526BEA" w14:paraId="5C48EACC" w14:textId="77777777" w:rsidTr="009136F0">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1615" w:type="dxa"/>
          </w:tcPr>
          <w:p w14:paraId="08BCF8EE" w14:textId="00F88BDA" w:rsidR="00526BEA" w:rsidRPr="00526BEA" w:rsidRDefault="00526BEA" w:rsidP="00526BEA"/>
        </w:tc>
        <w:tc>
          <w:tcPr>
            <w:tcW w:w="3677" w:type="dxa"/>
          </w:tcPr>
          <w:p w14:paraId="54A67F57" w14:textId="474D7118" w:rsidR="00526BEA" w:rsidRPr="00526BEA" w:rsidRDefault="00526BEA" w:rsidP="00526BEA">
            <w:pPr>
              <w:cnfStyle w:val="000000100000" w:firstRow="0" w:lastRow="0" w:firstColumn="0" w:lastColumn="0" w:oddVBand="0" w:evenVBand="0" w:oddHBand="1" w:evenHBand="0" w:firstRowFirstColumn="0" w:firstRowLastColumn="0" w:lastRowFirstColumn="0" w:lastRowLastColumn="0"/>
            </w:pPr>
          </w:p>
        </w:tc>
        <w:tc>
          <w:tcPr>
            <w:tcW w:w="1721" w:type="dxa"/>
          </w:tcPr>
          <w:p w14:paraId="127009A2" w14:textId="7C14DC1E" w:rsidR="00526BEA" w:rsidRPr="00526BEA" w:rsidRDefault="00526BEA" w:rsidP="00526BEA">
            <w:pPr>
              <w:cnfStyle w:val="000000100000" w:firstRow="0" w:lastRow="0" w:firstColumn="0" w:lastColumn="0" w:oddVBand="0" w:evenVBand="0" w:oddHBand="1" w:evenHBand="0" w:firstRowFirstColumn="0" w:firstRowLastColumn="0" w:lastRowFirstColumn="0" w:lastRowLastColumn="0"/>
            </w:pPr>
          </w:p>
        </w:tc>
        <w:tc>
          <w:tcPr>
            <w:tcW w:w="2162" w:type="dxa"/>
          </w:tcPr>
          <w:p w14:paraId="6F2E3F8D" w14:textId="77777777" w:rsidR="00526BEA" w:rsidRPr="00526BEA" w:rsidRDefault="00526BEA" w:rsidP="00526BEA">
            <w:pPr>
              <w:cnfStyle w:val="000000100000" w:firstRow="0" w:lastRow="0" w:firstColumn="0" w:lastColumn="0" w:oddVBand="0" w:evenVBand="0" w:oddHBand="1" w:evenHBand="0" w:firstRowFirstColumn="0" w:firstRowLastColumn="0" w:lastRowFirstColumn="0" w:lastRowLastColumn="0"/>
            </w:pPr>
          </w:p>
        </w:tc>
      </w:tr>
    </w:tbl>
    <w:p w14:paraId="2AEA1D39" w14:textId="77777777" w:rsidR="004643E0" w:rsidRDefault="004643E0" w:rsidP="00526BEA">
      <w:pPr>
        <w:rPr>
          <w:b/>
        </w:rPr>
      </w:pPr>
    </w:p>
    <w:p w14:paraId="74648792" w14:textId="5A19CD69" w:rsidR="00526BEA" w:rsidRPr="00526BEA" w:rsidRDefault="00526BEA" w:rsidP="00526BEA">
      <w:pPr>
        <w:rPr>
          <w:b/>
        </w:rPr>
      </w:pPr>
      <w:r w:rsidRPr="00526BEA">
        <w:rPr>
          <w:b/>
        </w:rPr>
        <w:t>Distribution of Final Document</w:t>
      </w:r>
    </w:p>
    <w:p w14:paraId="4FB1E8B8" w14:textId="77777777" w:rsidR="00526BEA" w:rsidRPr="00526BEA" w:rsidRDefault="00526BEA" w:rsidP="00526BEA">
      <w:r w:rsidRPr="00526BEA">
        <w:t>The following people are designated recipients of the final version of this document:</w:t>
      </w:r>
    </w:p>
    <w:tbl>
      <w:tblPr>
        <w:tblStyle w:val="GridTable4-Accent11"/>
        <w:tblW w:w="9182" w:type="dxa"/>
        <w:tblLayout w:type="fixed"/>
        <w:tblLook w:val="00A0" w:firstRow="1" w:lastRow="0" w:firstColumn="1" w:lastColumn="0" w:noHBand="0" w:noVBand="0"/>
      </w:tblPr>
      <w:tblGrid>
        <w:gridCol w:w="2632"/>
        <w:gridCol w:w="6550"/>
      </w:tblGrid>
      <w:tr w:rsidR="00526BEA" w:rsidRPr="00526BEA" w14:paraId="694E8F6E" w14:textId="77777777" w:rsidTr="009A0B79">
        <w:trPr>
          <w:cnfStyle w:val="100000000000" w:firstRow="1" w:lastRow="0" w:firstColumn="0" w:lastColumn="0" w:oddVBand="0" w:evenVBand="0" w:oddHBand="0" w:evenHBand="0" w:firstRowFirstColumn="0" w:firstRowLastColumn="0" w:lastRowFirstColumn="0" w:lastRowLastColumn="0"/>
          <w:trHeight w:val="367"/>
        </w:trPr>
        <w:tc>
          <w:tcPr>
            <w:cnfStyle w:val="001000000000" w:firstRow="0" w:lastRow="0" w:firstColumn="1" w:lastColumn="0" w:oddVBand="0" w:evenVBand="0" w:oddHBand="0" w:evenHBand="0" w:firstRowFirstColumn="0" w:firstRowLastColumn="0" w:lastRowFirstColumn="0" w:lastRowLastColumn="0"/>
            <w:tcW w:w="2632" w:type="dxa"/>
          </w:tcPr>
          <w:p w14:paraId="7739BE45" w14:textId="77777777" w:rsidR="00526BEA" w:rsidRPr="00526BEA" w:rsidRDefault="00526BEA" w:rsidP="00526BEA">
            <w:r w:rsidRPr="00526BEA">
              <w:t>Name</w:t>
            </w:r>
          </w:p>
        </w:tc>
        <w:tc>
          <w:tcPr>
            <w:cnfStyle w:val="000010000000" w:firstRow="0" w:lastRow="0" w:firstColumn="0" w:lastColumn="0" w:oddVBand="1" w:evenVBand="0" w:oddHBand="0" w:evenHBand="0" w:firstRowFirstColumn="0" w:firstRowLastColumn="0" w:lastRowFirstColumn="0" w:lastRowLastColumn="0"/>
            <w:tcW w:w="6550" w:type="dxa"/>
          </w:tcPr>
          <w:p w14:paraId="7D455EB0" w14:textId="77777777" w:rsidR="00526BEA" w:rsidRPr="00526BEA" w:rsidRDefault="00526BEA" w:rsidP="00526BEA">
            <w:r w:rsidRPr="00526BEA">
              <w:t>Organization/Title</w:t>
            </w:r>
          </w:p>
        </w:tc>
      </w:tr>
      <w:tr w:rsidR="00526BEA" w:rsidRPr="00526BEA" w14:paraId="046B3D57" w14:textId="77777777" w:rsidTr="009A0B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32" w:type="dxa"/>
          </w:tcPr>
          <w:p w14:paraId="05E154CB" w14:textId="724FC72D" w:rsidR="00526BEA" w:rsidRPr="00526BEA" w:rsidRDefault="00526BEA" w:rsidP="00526BEA"/>
        </w:tc>
        <w:tc>
          <w:tcPr>
            <w:cnfStyle w:val="000010000000" w:firstRow="0" w:lastRow="0" w:firstColumn="0" w:lastColumn="0" w:oddVBand="1" w:evenVBand="0" w:oddHBand="0" w:evenHBand="0" w:firstRowFirstColumn="0" w:firstRowLastColumn="0" w:lastRowFirstColumn="0" w:lastRowLastColumn="0"/>
            <w:tcW w:w="6550" w:type="dxa"/>
          </w:tcPr>
          <w:p w14:paraId="307E9D74" w14:textId="6E775048" w:rsidR="00526BEA" w:rsidRPr="00526BEA" w:rsidRDefault="00526BEA" w:rsidP="00526BEA"/>
        </w:tc>
      </w:tr>
      <w:tr w:rsidR="00526BEA" w:rsidRPr="00526BEA" w14:paraId="08A2B7D3" w14:textId="77777777" w:rsidTr="009A0B79">
        <w:tc>
          <w:tcPr>
            <w:cnfStyle w:val="001000000000" w:firstRow="0" w:lastRow="0" w:firstColumn="1" w:lastColumn="0" w:oddVBand="0" w:evenVBand="0" w:oddHBand="0" w:evenHBand="0" w:firstRowFirstColumn="0" w:firstRowLastColumn="0" w:lastRowFirstColumn="0" w:lastRowLastColumn="0"/>
            <w:tcW w:w="2632" w:type="dxa"/>
          </w:tcPr>
          <w:p w14:paraId="211CF00D" w14:textId="77777777" w:rsidR="00526BEA" w:rsidRPr="00526BEA" w:rsidRDefault="00526BEA" w:rsidP="00526BEA"/>
        </w:tc>
        <w:tc>
          <w:tcPr>
            <w:cnfStyle w:val="000010000000" w:firstRow="0" w:lastRow="0" w:firstColumn="0" w:lastColumn="0" w:oddVBand="1" w:evenVBand="0" w:oddHBand="0" w:evenHBand="0" w:firstRowFirstColumn="0" w:firstRowLastColumn="0" w:lastRowFirstColumn="0" w:lastRowLastColumn="0"/>
            <w:tcW w:w="6550" w:type="dxa"/>
          </w:tcPr>
          <w:p w14:paraId="6E31D419" w14:textId="77777777" w:rsidR="00526BEA" w:rsidRPr="00526BEA" w:rsidRDefault="00526BEA" w:rsidP="00526BEA"/>
        </w:tc>
      </w:tr>
      <w:tr w:rsidR="00526BEA" w:rsidRPr="00526BEA" w14:paraId="6F07F8C8" w14:textId="77777777" w:rsidTr="009A0B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32" w:type="dxa"/>
          </w:tcPr>
          <w:p w14:paraId="6572CD20" w14:textId="77777777" w:rsidR="00526BEA" w:rsidRPr="00526BEA" w:rsidRDefault="00526BEA" w:rsidP="00526BEA"/>
        </w:tc>
        <w:tc>
          <w:tcPr>
            <w:cnfStyle w:val="000010000000" w:firstRow="0" w:lastRow="0" w:firstColumn="0" w:lastColumn="0" w:oddVBand="1" w:evenVBand="0" w:oddHBand="0" w:evenHBand="0" w:firstRowFirstColumn="0" w:firstRowLastColumn="0" w:lastRowFirstColumn="0" w:lastRowLastColumn="0"/>
            <w:tcW w:w="6550" w:type="dxa"/>
          </w:tcPr>
          <w:p w14:paraId="00343CAA" w14:textId="77777777" w:rsidR="00526BEA" w:rsidRPr="00526BEA" w:rsidRDefault="00526BEA" w:rsidP="00526BEA"/>
        </w:tc>
      </w:tr>
      <w:tr w:rsidR="00526BEA" w:rsidRPr="00526BEA" w14:paraId="66DDFFB9" w14:textId="77777777" w:rsidTr="009A0B79">
        <w:tc>
          <w:tcPr>
            <w:cnfStyle w:val="001000000000" w:firstRow="0" w:lastRow="0" w:firstColumn="1" w:lastColumn="0" w:oddVBand="0" w:evenVBand="0" w:oddHBand="0" w:evenHBand="0" w:firstRowFirstColumn="0" w:firstRowLastColumn="0" w:lastRowFirstColumn="0" w:lastRowLastColumn="0"/>
            <w:tcW w:w="2632" w:type="dxa"/>
          </w:tcPr>
          <w:p w14:paraId="1FE00540" w14:textId="77777777" w:rsidR="00526BEA" w:rsidRPr="00526BEA" w:rsidRDefault="00526BEA" w:rsidP="00526BEA"/>
        </w:tc>
        <w:tc>
          <w:tcPr>
            <w:cnfStyle w:val="000010000000" w:firstRow="0" w:lastRow="0" w:firstColumn="0" w:lastColumn="0" w:oddVBand="1" w:evenVBand="0" w:oddHBand="0" w:evenHBand="0" w:firstRowFirstColumn="0" w:firstRowLastColumn="0" w:lastRowFirstColumn="0" w:lastRowLastColumn="0"/>
            <w:tcW w:w="6550" w:type="dxa"/>
          </w:tcPr>
          <w:p w14:paraId="70361C06" w14:textId="77777777" w:rsidR="00526BEA" w:rsidRPr="00526BEA" w:rsidRDefault="00526BEA" w:rsidP="00526BEA"/>
        </w:tc>
      </w:tr>
    </w:tbl>
    <w:p w14:paraId="2EC69A8B" w14:textId="77777777" w:rsidR="006E1E94" w:rsidRDefault="006E1E94" w:rsidP="006E0CFD">
      <w:pPr>
        <w:pStyle w:val="TOC1"/>
      </w:pPr>
      <w:bookmarkStart w:id="1" w:name="_Toc226456967"/>
      <w:bookmarkStart w:id="2" w:name="_Ref226997660"/>
    </w:p>
    <w:p w14:paraId="360E61E0" w14:textId="77777777" w:rsidR="006E1E94" w:rsidRDefault="006E1E94" w:rsidP="006E0CFD">
      <w:pPr>
        <w:pStyle w:val="TOC1"/>
      </w:pPr>
    </w:p>
    <w:p w14:paraId="4C85EA15" w14:textId="77777777" w:rsidR="006E1E94" w:rsidRDefault="006E1E94" w:rsidP="006E0CFD">
      <w:pPr>
        <w:pStyle w:val="TOC1"/>
      </w:pPr>
    </w:p>
    <w:p w14:paraId="4BE4BCF4" w14:textId="60CDA6D4" w:rsidR="006E0CFD" w:rsidRPr="006E0CFD" w:rsidRDefault="006E0CFD" w:rsidP="006E0CFD">
      <w:pPr>
        <w:pStyle w:val="TOC1"/>
      </w:pPr>
      <w:r w:rsidRPr="006E0CFD">
        <w:lastRenderedPageBreak/>
        <w:t>Table of Contents</w:t>
      </w:r>
      <w:bookmarkEnd w:id="1"/>
      <w:bookmarkEnd w:id="2"/>
    </w:p>
    <w:p w14:paraId="5F3C6DBD" w14:textId="77777777" w:rsidR="006E0CFD" w:rsidRDefault="006E0CFD" w:rsidP="006E0CFD">
      <w:pPr>
        <w:pStyle w:val="TOC1"/>
      </w:pPr>
    </w:p>
    <w:p w14:paraId="3F5E6B4A" w14:textId="0FC7FAE8" w:rsidR="00E22184" w:rsidRDefault="006773E0">
      <w:pPr>
        <w:pStyle w:val="TOC1"/>
        <w:rPr>
          <w:rFonts w:asciiTheme="minorHAnsi" w:eastAsiaTheme="minorEastAsia" w:hAnsiTheme="minorHAnsi" w:cstheme="minorBidi"/>
          <w:b w:val="0"/>
          <w:color w:val="auto"/>
          <w:sz w:val="22"/>
        </w:rPr>
      </w:pPr>
      <w:r w:rsidRPr="00EE7ACE">
        <w:fldChar w:fldCharType="begin"/>
      </w:r>
      <w:r w:rsidRPr="00EE7ACE">
        <w:instrText xml:space="preserve"> TOC \o "1-4" \h \z \u </w:instrText>
      </w:r>
      <w:r w:rsidRPr="00EE7ACE">
        <w:fldChar w:fldCharType="separate"/>
      </w:r>
      <w:hyperlink w:anchor="_Toc56707837" w:history="1">
        <w:r w:rsidR="00E22184" w:rsidRPr="000B13C8">
          <w:rPr>
            <w:rStyle w:val="Hyperlink"/>
          </w:rPr>
          <w:t>1.</w:t>
        </w:r>
        <w:r w:rsidR="00E22184">
          <w:rPr>
            <w:rFonts w:asciiTheme="minorHAnsi" w:eastAsiaTheme="minorEastAsia" w:hAnsiTheme="minorHAnsi" w:cstheme="minorBidi"/>
            <w:b w:val="0"/>
            <w:color w:val="auto"/>
            <w:sz w:val="22"/>
          </w:rPr>
          <w:tab/>
        </w:r>
        <w:r w:rsidR="00E22184" w:rsidRPr="000B13C8">
          <w:rPr>
            <w:rStyle w:val="Hyperlink"/>
          </w:rPr>
          <w:t>Project Overview</w:t>
        </w:r>
        <w:r w:rsidR="00E22184">
          <w:rPr>
            <w:webHidden/>
          </w:rPr>
          <w:tab/>
        </w:r>
        <w:r w:rsidR="00E22184">
          <w:rPr>
            <w:webHidden/>
          </w:rPr>
          <w:fldChar w:fldCharType="begin"/>
        </w:r>
        <w:r w:rsidR="00E22184">
          <w:rPr>
            <w:webHidden/>
          </w:rPr>
          <w:instrText xml:space="preserve"> PAGEREF _Toc56707837 \h </w:instrText>
        </w:r>
        <w:r w:rsidR="00E22184">
          <w:rPr>
            <w:webHidden/>
          </w:rPr>
        </w:r>
        <w:r w:rsidR="00E22184">
          <w:rPr>
            <w:webHidden/>
          </w:rPr>
          <w:fldChar w:fldCharType="separate"/>
        </w:r>
        <w:r w:rsidR="00E22184">
          <w:rPr>
            <w:webHidden/>
          </w:rPr>
          <w:t>4</w:t>
        </w:r>
        <w:r w:rsidR="00E22184">
          <w:rPr>
            <w:webHidden/>
          </w:rPr>
          <w:fldChar w:fldCharType="end"/>
        </w:r>
      </w:hyperlink>
    </w:p>
    <w:p w14:paraId="2446CCA7" w14:textId="2CCA4B4B" w:rsidR="00E22184" w:rsidRDefault="007A265D">
      <w:pPr>
        <w:pStyle w:val="TOC1"/>
        <w:rPr>
          <w:rFonts w:asciiTheme="minorHAnsi" w:eastAsiaTheme="minorEastAsia" w:hAnsiTheme="minorHAnsi" w:cstheme="minorBidi"/>
          <w:b w:val="0"/>
          <w:color w:val="auto"/>
          <w:sz w:val="22"/>
        </w:rPr>
      </w:pPr>
      <w:hyperlink w:anchor="_Toc56707838" w:history="1">
        <w:r w:rsidR="00E22184" w:rsidRPr="000B13C8">
          <w:rPr>
            <w:rStyle w:val="Hyperlink"/>
          </w:rPr>
          <w:t>2.</w:t>
        </w:r>
        <w:r w:rsidR="00E22184">
          <w:rPr>
            <w:rFonts w:asciiTheme="minorHAnsi" w:eastAsiaTheme="minorEastAsia" w:hAnsiTheme="minorHAnsi" w:cstheme="minorBidi"/>
            <w:b w:val="0"/>
            <w:color w:val="auto"/>
            <w:sz w:val="22"/>
          </w:rPr>
          <w:tab/>
        </w:r>
        <w:r w:rsidR="00E22184" w:rsidRPr="000B13C8">
          <w:rPr>
            <w:rStyle w:val="Hyperlink"/>
          </w:rPr>
          <w:t>Purpose</w:t>
        </w:r>
        <w:r w:rsidR="00E22184">
          <w:rPr>
            <w:webHidden/>
          </w:rPr>
          <w:tab/>
        </w:r>
        <w:r w:rsidR="00E22184">
          <w:rPr>
            <w:webHidden/>
          </w:rPr>
          <w:fldChar w:fldCharType="begin"/>
        </w:r>
        <w:r w:rsidR="00E22184">
          <w:rPr>
            <w:webHidden/>
          </w:rPr>
          <w:instrText xml:space="preserve"> PAGEREF _Toc56707838 \h </w:instrText>
        </w:r>
        <w:r w:rsidR="00E22184">
          <w:rPr>
            <w:webHidden/>
          </w:rPr>
        </w:r>
        <w:r w:rsidR="00E22184">
          <w:rPr>
            <w:webHidden/>
          </w:rPr>
          <w:fldChar w:fldCharType="separate"/>
        </w:r>
        <w:r w:rsidR="00E22184">
          <w:rPr>
            <w:webHidden/>
          </w:rPr>
          <w:t>4</w:t>
        </w:r>
        <w:r w:rsidR="00E22184">
          <w:rPr>
            <w:webHidden/>
          </w:rPr>
          <w:fldChar w:fldCharType="end"/>
        </w:r>
      </w:hyperlink>
    </w:p>
    <w:p w14:paraId="4B25E32E" w14:textId="14417701" w:rsidR="00E22184" w:rsidRDefault="007A265D">
      <w:pPr>
        <w:pStyle w:val="TOC1"/>
        <w:rPr>
          <w:rFonts w:asciiTheme="minorHAnsi" w:eastAsiaTheme="minorEastAsia" w:hAnsiTheme="minorHAnsi" w:cstheme="minorBidi"/>
          <w:b w:val="0"/>
          <w:color w:val="auto"/>
          <w:sz w:val="22"/>
        </w:rPr>
      </w:pPr>
      <w:hyperlink w:anchor="_Toc56707839" w:history="1">
        <w:r w:rsidR="00E22184" w:rsidRPr="000B13C8">
          <w:rPr>
            <w:rStyle w:val="Hyperlink"/>
          </w:rPr>
          <w:t>3.</w:t>
        </w:r>
        <w:r w:rsidR="00E22184">
          <w:rPr>
            <w:rFonts w:asciiTheme="minorHAnsi" w:eastAsiaTheme="minorEastAsia" w:hAnsiTheme="minorHAnsi" w:cstheme="minorBidi"/>
            <w:b w:val="0"/>
            <w:color w:val="auto"/>
            <w:sz w:val="22"/>
          </w:rPr>
          <w:tab/>
        </w:r>
        <w:r w:rsidR="00E22184" w:rsidRPr="000B13C8">
          <w:rPr>
            <w:rStyle w:val="Hyperlink"/>
          </w:rPr>
          <w:t>Scope</w:t>
        </w:r>
        <w:r w:rsidR="00E22184">
          <w:rPr>
            <w:webHidden/>
          </w:rPr>
          <w:tab/>
        </w:r>
        <w:r w:rsidR="00E22184">
          <w:rPr>
            <w:webHidden/>
          </w:rPr>
          <w:fldChar w:fldCharType="begin"/>
        </w:r>
        <w:r w:rsidR="00E22184">
          <w:rPr>
            <w:webHidden/>
          </w:rPr>
          <w:instrText xml:space="preserve"> PAGEREF _Toc56707839 \h </w:instrText>
        </w:r>
        <w:r w:rsidR="00E22184">
          <w:rPr>
            <w:webHidden/>
          </w:rPr>
        </w:r>
        <w:r w:rsidR="00E22184">
          <w:rPr>
            <w:webHidden/>
          </w:rPr>
          <w:fldChar w:fldCharType="separate"/>
        </w:r>
        <w:r w:rsidR="00E22184">
          <w:rPr>
            <w:webHidden/>
          </w:rPr>
          <w:t>4</w:t>
        </w:r>
        <w:r w:rsidR="00E22184">
          <w:rPr>
            <w:webHidden/>
          </w:rPr>
          <w:fldChar w:fldCharType="end"/>
        </w:r>
      </w:hyperlink>
    </w:p>
    <w:p w14:paraId="0789449D" w14:textId="055BCF7D" w:rsidR="00E22184" w:rsidRDefault="007A265D">
      <w:pPr>
        <w:pStyle w:val="TOC2"/>
        <w:rPr>
          <w:rFonts w:asciiTheme="minorHAnsi" w:eastAsiaTheme="minorEastAsia" w:hAnsiTheme="minorHAnsi" w:cstheme="minorBidi"/>
          <w:noProof/>
        </w:rPr>
      </w:pPr>
      <w:hyperlink w:anchor="_Toc56707840" w:history="1">
        <w:r w:rsidR="00E22184" w:rsidRPr="000B13C8">
          <w:rPr>
            <w:rStyle w:val="Hyperlink"/>
            <w:noProof/>
          </w:rPr>
          <w:t>3.1.</w:t>
        </w:r>
        <w:r w:rsidR="00E22184">
          <w:rPr>
            <w:rFonts w:asciiTheme="minorHAnsi" w:eastAsiaTheme="minorEastAsia" w:hAnsiTheme="minorHAnsi" w:cstheme="minorBidi"/>
            <w:noProof/>
          </w:rPr>
          <w:tab/>
        </w:r>
        <w:r w:rsidR="00E22184" w:rsidRPr="000B13C8">
          <w:rPr>
            <w:rStyle w:val="Hyperlink"/>
            <w:noProof/>
          </w:rPr>
          <w:t>In Scope</w:t>
        </w:r>
        <w:r w:rsidR="00E22184">
          <w:rPr>
            <w:noProof/>
            <w:webHidden/>
          </w:rPr>
          <w:tab/>
        </w:r>
        <w:r w:rsidR="00E22184">
          <w:rPr>
            <w:noProof/>
            <w:webHidden/>
          </w:rPr>
          <w:fldChar w:fldCharType="begin"/>
        </w:r>
        <w:r w:rsidR="00E22184">
          <w:rPr>
            <w:noProof/>
            <w:webHidden/>
          </w:rPr>
          <w:instrText xml:space="preserve"> PAGEREF _Toc56707840 \h </w:instrText>
        </w:r>
        <w:r w:rsidR="00E22184">
          <w:rPr>
            <w:noProof/>
            <w:webHidden/>
          </w:rPr>
        </w:r>
        <w:r w:rsidR="00E22184">
          <w:rPr>
            <w:noProof/>
            <w:webHidden/>
          </w:rPr>
          <w:fldChar w:fldCharType="separate"/>
        </w:r>
        <w:r w:rsidR="00E22184">
          <w:rPr>
            <w:noProof/>
            <w:webHidden/>
          </w:rPr>
          <w:t>4</w:t>
        </w:r>
        <w:r w:rsidR="00E22184">
          <w:rPr>
            <w:noProof/>
            <w:webHidden/>
          </w:rPr>
          <w:fldChar w:fldCharType="end"/>
        </w:r>
      </w:hyperlink>
    </w:p>
    <w:p w14:paraId="3819F9E7" w14:textId="386FA8A4" w:rsidR="00E22184" w:rsidRDefault="007A265D">
      <w:pPr>
        <w:pStyle w:val="TOC1"/>
        <w:rPr>
          <w:rFonts w:asciiTheme="minorHAnsi" w:eastAsiaTheme="minorEastAsia" w:hAnsiTheme="minorHAnsi" w:cstheme="minorBidi"/>
          <w:b w:val="0"/>
          <w:color w:val="auto"/>
          <w:sz w:val="22"/>
        </w:rPr>
      </w:pPr>
      <w:hyperlink w:anchor="_Toc56707841" w:history="1">
        <w:r w:rsidR="00E22184" w:rsidRPr="000B13C8">
          <w:rPr>
            <w:rStyle w:val="Hyperlink"/>
          </w:rPr>
          <w:t>4.</w:t>
        </w:r>
        <w:r w:rsidR="00E22184">
          <w:rPr>
            <w:rFonts w:asciiTheme="minorHAnsi" w:eastAsiaTheme="minorEastAsia" w:hAnsiTheme="minorHAnsi" w:cstheme="minorBidi"/>
            <w:b w:val="0"/>
            <w:color w:val="auto"/>
            <w:sz w:val="22"/>
          </w:rPr>
          <w:tab/>
        </w:r>
        <w:r w:rsidR="00E22184" w:rsidRPr="000B13C8">
          <w:rPr>
            <w:rStyle w:val="Hyperlink"/>
          </w:rPr>
          <w:t>Business Requirements</w:t>
        </w:r>
        <w:r w:rsidR="00E22184">
          <w:rPr>
            <w:webHidden/>
          </w:rPr>
          <w:tab/>
        </w:r>
        <w:r w:rsidR="00E22184">
          <w:rPr>
            <w:webHidden/>
          </w:rPr>
          <w:fldChar w:fldCharType="begin"/>
        </w:r>
        <w:r w:rsidR="00E22184">
          <w:rPr>
            <w:webHidden/>
          </w:rPr>
          <w:instrText xml:space="preserve"> PAGEREF _Toc56707841 \h </w:instrText>
        </w:r>
        <w:r w:rsidR="00E22184">
          <w:rPr>
            <w:webHidden/>
          </w:rPr>
        </w:r>
        <w:r w:rsidR="00E22184">
          <w:rPr>
            <w:webHidden/>
          </w:rPr>
          <w:fldChar w:fldCharType="separate"/>
        </w:r>
        <w:r w:rsidR="00E22184">
          <w:rPr>
            <w:webHidden/>
          </w:rPr>
          <w:t>4</w:t>
        </w:r>
        <w:r w:rsidR="00E22184">
          <w:rPr>
            <w:webHidden/>
          </w:rPr>
          <w:fldChar w:fldCharType="end"/>
        </w:r>
      </w:hyperlink>
    </w:p>
    <w:p w14:paraId="5794D59A" w14:textId="50B9D21B" w:rsidR="00E22184" w:rsidRDefault="007A265D">
      <w:pPr>
        <w:pStyle w:val="TOC2"/>
        <w:rPr>
          <w:rFonts w:asciiTheme="minorHAnsi" w:eastAsiaTheme="minorEastAsia" w:hAnsiTheme="minorHAnsi" w:cstheme="minorBidi"/>
          <w:noProof/>
        </w:rPr>
      </w:pPr>
      <w:hyperlink w:anchor="_Toc56707842" w:history="1">
        <w:r w:rsidR="00E22184" w:rsidRPr="000B13C8">
          <w:rPr>
            <w:rStyle w:val="Hyperlink"/>
            <w:noProof/>
          </w:rPr>
          <w:t>4.1.</w:t>
        </w:r>
        <w:r w:rsidR="00E22184">
          <w:rPr>
            <w:rFonts w:asciiTheme="minorHAnsi" w:eastAsiaTheme="minorEastAsia" w:hAnsiTheme="minorHAnsi" w:cstheme="minorBidi"/>
            <w:noProof/>
          </w:rPr>
          <w:tab/>
        </w:r>
        <w:r w:rsidR="00E22184" w:rsidRPr="000B13C8">
          <w:rPr>
            <w:rStyle w:val="Hyperlink"/>
            <w:noProof/>
          </w:rPr>
          <w:t>Analysis</w:t>
        </w:r>
        <w:r w:rsidR="00E22184">
          <w:rPr>
            <w:noProof/>
            <w:webHidden/>
          </w:rPr>
          <w:tab/>
        </w:r>
        <w:r w:rsidR="00E22184">
          <w:rPr>
            <w:noProof/>
            <w:webHidden/>
          </w:rPr>
          <w:fldChar w:fldCharType="begin"/>
        </w:r>
        <w:r w:rsidR="00E22184">
          <w:rPr>
            <w:noProof/>
            <w:webHidden/>
          </w:rPr>
          <w:instrText xml:space="preserve"> PAGEREF _Toc56707842 \h </w:instrText>
        </w:r>
        <w:r w:rsidR="00E22184">
          <w:rPr>
            <w:noProof/>
            <w:webHidden/>
          </w:rPr>
        </w:r>
        <w:r w:rsidR="00E22184">
          <w:rPr>
            <w:noProof/>
            <w:webHidden/>
          </w:rPr>
          <w:fldChar w:fldCharType="separate"/>
        </w:r>
        <w:r w:rsidR="00E22184">
          <w:rPr>
            <w:noProof/>
            <w:webHidden/>
          </w:rPr>
          <w:t>4</w:t>
        </w:r>
        <w:r w:rsidR="00E22184">
          <w:rPr>
            <w:noProof/>
            <w:webHidden/>
          </w:rPr>
          <w:fldChar w:fldCharType="end"/>
        </w:r>
      </w:hyperlink>
    </w:p>
    <w:p w14:paraId="03D3681D" w14:textId="03D9CB2B" w:rsidR="00E22184" w:rsidRDefault="007A265D">
      <w:pPr>
        <w:pStyle w:val="TOC2"/>
        <w:rPr>
          <w:rFonts w:asciiTheme="minorHAnsi" w:eastAsiaTheme="minorEastAsia" w:hAnsiTheme="minorHAnsi" w:cstheme="minorBidi"/>
          <w:noProof/>
        </w:rPr>
      </w:pPr>
      <w:hyperlink w:anchor="_Toc56707843" w:history="1">
        <w:r w:rsidR="00E22184" w:rsidRPr="000B13C8">
          <w:rPr>
            <w:rStyle w:val="Hyperlink"/>
            <w:noProof/>
          </w:rPr>
          <w:t xml:space="preserve">4.2. </w:t>
        </w:r>
        <w:r w:rsidR="00E22184">
          <w:rPr>
            <w:rStyle w:val="Hyperlink"/>
            <w:noProof/>
          </w:rPr>
          <w:tab/>
        </w:r>
        <w:r w:rsidR="00E22184" w:rsidRPr="000B13C8">
          <w:rPr>
            <w:rStyle w:val="Hyperlink"/>
            <w:noProof/>
          </w:rPr>
          <w:t>Current Results</w:t>
        </w:r>
        <w:r w:rsidR="00E22184">
          <w:rPr>
            <w:noProof/>
            <w:webHidden/>
          </w:rPr>
          <w:tab/>
        </w:r>
        <w:r w:rsidR="00E22184">
          <w:rPr>
            <w:noProof/>
            <w:webHidden/>
          </w:rPr>
          <w:fldChar w:fldCharType="begin"/>
        </w:r>
        <w:r w:rsidR="00E22184">
          <w:rPr>
            <w:noProof/>
            <w:webHidden/>
          </w:rPr>
          <w:instrText xml:space="preserve"> PAGEREF _Toc56707843 \h </w:instrText>
        </w:r>
        <w:r w:rsidR="00E22184">
          <w:rPr>
            <w:noProof/>
            <w:webHidden/>
          </w:rPr>
        </w:r>
        <w:r w:rsidR="00E22184">
          <w:rPr>
            <w:noProof/>
            <w:webHidden/>
          </w:rPr>
          <w:fldChar w:fldCharType="separate"/>
        </w:r>
        <w:r w:rsidR="00E22184">
          <w:rPr>
            <w:noProof/>
            <w:webHidden/>
          </w:rPr>
          <w:t>5</w:t>
        </w:r>
        <w:r w:rsidR="00E22184">
          <w:rPr>
            <w:noProof/>
            <w:webHidden/>
          </w:rPr>
          <w:fldChar w:fldCharType="end"/>
        </w:r>
      </w:hyperlink>
    </w:p>
    <w:p w14:paraId="604DDAFA" w14:textId="7516B990" w:rsidR="00E22184" w:rsidRDefault="007A265D">
      <w:pPr>
        <w:pStyle w:val="TOC1"/>
        <w:rPr>
          <w:rFonts w:asciiTheme="minorHAnsi" w:eastAsiaTheme="minorEastAsia" w:hAnsiTheme="minorHAnsi" w:cstheme="minorBidi"/>
          <w:b w:val="0"/>
          <w:color w:val="auto"/>
          <w:sz w:val="22"/>
        </w:rPr>
      </w:pPr>
      <w:hyperlink w:anchor="_Toc56707844" w:history="1">
        <w:r w:rsidR="00E22184" w:rsidRPr="000B13C8">
          <w:rPr>
            <w:rStyle w:val="Hyperlink"/>
          </w:rPr>
          <w:t>5.</w:t>
        </w:r>
        <w:r w:rsidR="00E22184">
          <w:rPr>
            <w:rFonts w:asciiTheme="minorHAnsi" w:eastAsiaTheme="minorEastAsia" w:hAnsiTheme="minorHAnsi" w:cstheme="minorBidi"/>
            <w:b w:val="0"/>
            <w:color w:val="auto"/>
            <w:sz w:val="22"/>
          </w:rPr>
          <w:tab/>
        </w:r>
        <w:r w:rsidR="00E22184" w:rsidRPr="000B13C8">
          <w:rPr>
            <w:rStyle w:val="Hyperlink"/>
          </w:rPr>
          <w:t>Solution</w:t>
        </w:r>
        <w:r w:rsidR="00E22184">
          <w:rPr>
            <w:webHidden/>
          </w:rPr>
          <w:tab/>
        </w:r>
        <w:r w:rsidR="00E22184">
          <w:rPr>
            <w:webHidden/>
          </w:rPr>
          <w:fldChar w:fldCharType="begin"/>
        </w:r>
        <w:r w:rsidR="00E22184">
          <w:rPr>
            <w:webHidden/>
          </w:rPr>
          <w:instrText xml:space="preserve"> PAGEREF _Toc56707844 \h </w:instrText>
        </w:r>
        <w:r w:rsidR="00E22184">
          <w:rPr>
            <w:webHidden/>
          </w:rPr>
        </w:r>
        <w:r w:rsidR="00E22184">
          <w:rPr>
            <w:webHidden/>
          </w:rPr>
          <w:fldChar w:fldCharType="separate"/>
        </w:r>
        <w:r w:rsidR="00E22184">
          <w:rPr>
            <w:webHidden/>
          </w:rPr>
          <w:t>5</w:t>
        </w:r>
        <w:r w:rsidR="00E22184">
          <w:rPr>
            <w:webHidden/>
          </w:rPr>
          <w:fldChar w:fldCharType="end"/>
        </w:r>
      </w:hyperlink>
    </w:p>
    <w:p w14:paraId="6DA84B9F" w14:textId="25D69CBC" w:rsidR="00526BEA" w:rsidRPr="00526BEA" w:rsidRDefault="006773E0" w:rsidP="006773E0">
      <w:r w:rsidRPr="00EE7ACE">
        <w:rPr>
          <w:rFonts w:cs="Arial"/>
          <w:b/>
          <w:color w:val="44546A"/>
        </w:rPr>
        <w:fldChar w:fldCharType="end"/>
      </w:r>
    </w:p>
    <w:p w14:paraId="1F7D77A7" w14:textId="54BF3860" w:rsidR="00830D78" w:rsidRDefault="00830D78">
      <w:pPr>
        <w:rPr>
          <w:rFonts w:ascii="Arial" w:eastAsia="PMingLiU" w:hAnsi="Arial" w:cs="Times New Roman"/>
          <w:b/>
          <w:bCs/>
          <w:kern w:val="32"/>
          <w:sz w:val="32"/>
          <w:szCs w:val="32"/>
          <w:lang w:eastAsia="zh-TW"/>
        </w:rPr>
      </w:pPr>
      <w:r>
        <w:br w:type="page"/>
      </w:r>
    </w:p>
    <w:p w14:paraId="5134018B" w14:textId="39DD52FF" w:rsidR="00315885" w:rsidRPr="00315885" w:rsidRDefault="005343B1" w:rsidP="005403AB">
      <w:pPr>
        <w:pStyle w:val="Heading1"/>
      </w:pPr>
      <w:bookmarkStart w:id="3" w:name="_Toc56707837"/>
      <w:r w:rsidRPr="00F17FD0">
        <w:lastRenderedPageBreak/>
        <w:t>Project Overview</w:t>
      </w:r>
      <w:bookmarkEnd w:id="3"/>
    </w:p>
    <w:p w14:paraId="5A0C8750" w14:textId="77777777" w:rsidR="00315885" w:rsidRDefault="00315885" w:rsidP="005403AB"/>
    <w:p w14:paraId="3426EED5" w14:textId="532C0018" w:rsidR="006B034B" w:rsidRDefault="00C5354B" w:rsidP="005403AB">
      <w:r w:rsidRPr="005403AB">
        <w:t xml:space="preserve">International Registries, Inc. (IRI) is using Oracle Watch List Screening Solution. Oracle has implemented the Watchlist Management and Watchlist Screening (3 bucket solution) Solutions. </w:t>
      </w:r>
      <w:proofErr w:type="spellStart"/>
      <w:r w:rsidRPr="005403AB">
        <w:t>Inspirage</w:t>
      </w:r>
      <w:proofErr w:type="spellEnd"/>
      <w:r w:rsidRPr="005403AB">
        <w:t xml:space="preserve"> is engaged with IRI for development and support of OWS solution. </w:t>
      </w:r>
      <w:proofErr w:type="spellStart"/>
      <w:r w:rsidRPr="005403AB">
        <w:t>Inspirage</w:t>
      </w:r>
      <w:proofErr w:type="spellEnd"/>
      <w:r w:rsidRPr="005403AB">
        <w:t xml:space="preserve"> is helping with enhancement and optimization of current solution. </w:t>
      </w:r>
      <w:proofErr w:type="spellStart"/>
      <w:r w:rsidRPr="005403AB">
        <w:t>Inspirage</w:t>
      </w:r>
      <w:proofErr w:type="spellEnd"/>
      <w:r w:rsidRPr="005403AB">
        <w:t xml:space="preserve"> has developed SAN Watchlist Screening (1 Bucket Solution). </w:t>
      </w:r>
      <w:proofErr w:type="spellStart"/>
      <w:r w:rsidRPr="005403AB">
        <w:t>Inspirage</w:t>
      </w:r>
      <w:proofErr w:type="spellEnd"/>
      <w:r w:rsidRPr="005403AB">
        <w:t xml:space="preserve"> has been engaged by IRI for requirement gathering and solution design for </w:t>
      </w:r>
      <w:r w:rsidR="003A47CD" w:rsidRPr="00067E0D">
        <w:t>Vessel IMO Number Match</w:t>
      </w:r>
      <w:r w:rsidR="00B308C0" w:rsidRPr="005403AB">
        <w:t>.</w:t>
      </w:r>
      <w:r w:rsidR="00CA3FE0" w:rsidRPr="005403AB">
        <w:t xml:space="preserve"> Currently we are getting </w:t>
      </w:r>
      <w:r w:rsidR="003A47CD">
        <w:t xml:space="preserve">results for </w:t>
      </w:r>
      <w:r w:rsidR="003A47CD" w:rsidRPr="00067E0D">
        <w:t>Vessel</w:t>
      </w:r>
      <w:r w:rsidR="003A47CD">
        <w:t xml:space="preserve"> name and</w:t>
      </w:r>
      <w:r w:rsidR="00CA3FE0" w:rsidRPr="005403AB">
        <w:t xml:space="preserve"> we are </w:t>
      </w:r>
      <w:r w:rsidR="0088539F" w:rsidRPr="005403AB">
        <w:t>planning to modify</w:t>
      </w:r>
      <w:r w:rsidR="00540498" w:rsidRPr="005403AB">
        <w:t xml:space="preserve"> the solution for match</w:t>
      </w:r>
      <w:r w:rsidR="00315885">
        <w:t>ing</w:t>
      </w:r>
      <w:r w:rsidR="003A47CD">
        <w:t xml:space="preserve"> based on </w:t>
      </w:r>
      <w:r w:rsidR="003A47CD" w:rsidRPr="00067E0D">
        <w:t xml:space="preserve">Vessel </w:t>
      </w:r>
      <w:r w:rsidR="003A47CD">
        <w:t xml:space="preserve">Name and </w:t>
      </w:r>
      <w:r w:rsidR="003A47CD" w:rsidRPr="00067E0D">
        <w:t>IMO Number</w:t>
      </w:r>
      <w:r w:rsidR="003A47CD">
        <w:t xml:space="preserve"> or either of one</w:t>
      </w:r>
      <w:r w:rsidR="00540498" w:rsidRPr="005403AB">
        <w:t>.</w:t>
      </w:r>
    </w:p>
    <w:p w14:paraId="1E1EC7C6" w14:textId="77777777" w:rsidR="00D37CF9" w:rsidRPr="005403AB" w:rsidRDefault="00D37CF9" w:rsidP="005403AB"/>
    <w:p w14:paraId="7E7E9DB1" w14:textId="77777777" w:rsidR="00E27AD2" w:rsidRPr="00945F30" w:rsidRDefault="00E27AD2" w:rsidP="00F17FD0">
      <w:pPr>
        <w:pStyle w:val="Heading1"/>
      </w:pPr>
      <w:bookmarkStart w:id="4" w:name="_Toc485745716"/>
      <w:bookmarkStart w:id="5" w:name="_Toc56707838"/>
      <w:r w:rsidRPr="00945F30">
        <w:t>Purpose</w:t>
      </w:r>
      <w:bookmarkEnd w:id="4"/>
      <w:bookmarkEnd w:id="5"/>
    </w:p>
    <w:p w14:paraId="6F570C99" w14:textId="77777777" w:rsidR="006338E3" w:rsidRDefault="006338E3" w:rsidP="005403AB"/>
    <w:p w14:paraId="0D417A51" w14:textId="27AB7FA0" w:rsidR="00E65D4E" w:rsidRDefault="008D4986" w:rsidP="005403AB">
      <w:r w:rsidRPr="005403AB">
        <w:t>This document captures</w:t>
      </w:r>
      <w:r w:rsidR="00711FD6">
        <w:t xml:space="preserve"> updated</w:t>
      </w:r>
      <w:r w:rsidRPr="005403AB">
        <w:t xml:space="preserve"> </w:t>
      </w:r>
      <w:r w:rsidR="00C5354B" w:rsidRPr="005403AB">
        <w:t>requirement for</w:t>
      </w:r>
      <w:r w:rsidR="00DC2701">
        <w:t xml:space="preserve"> Enabling</w:t>
      </w:r>
      <w:r w:rsidR="00C5354B" w:rsidRPr="005403AB">
        <w:t xml:space="preserve"> </w:t>
      </w:r>
      <w:r w:rsidR="00067E0D" w:rsidRPr="00067E0D">
        <w:t>Vessel IMO Number Match</w:t>
      </w:r>
      <w:r w:rsidR="00540498" w:rsidRPr="005403AB">
        <w:t>.</w:t>
      </w:r>
    </w:p>
    <w:p w14:paraId="1F22A1C1" w14:textId="77777777" w:rsidR="00D37CF9" w:rsidRPr="005403AB" w:rsidRDefault="00D37CF9" w:rsidP="005403AB"/>
    <w:p w14:paraId="20926106" w14:textId="77777777" w:rsidR="00EB5EA8" w:rsidRDefault="00EB5EA8" w:rsidP="00F17FD0">
      <w:pPr>
        <w:pStyle w:val="Heading1"/>
      </w:pPr>
      <w:bookmarkStart w:id="6" w:name="_Toc485745718"/>
      <w:bookmarkStart w:id="7" w:name="_Toc56707839"/>
      <w:r>
        <w:t>Scope</w:t>
      </w:r>
      <w:bookmarkEnd w:id="6"/>
      <w:bookmarkEnd w:id="7"/>
    </w:p>
    <w:p w14:paraId="6F66B817" w14:textId="77777777" w:rsidR="006338E3" w:rsidRDefault="006338E3" w:rsidP="005403AB"/>
    <w:p w14:paraId="2AA0E1D2" w14:textId="64F6CA79" w:rsidR="00EB5EA8" w:rsidRDefault="00A63DA3" w:rsidP="005403AB">
      <w:r>
        <w:t>The section below</w:t>
      </w:r>
      <w:r w:rsidR="007869A9">
        <w:t xml:space="preserve"> </w:t>
      </w:r>
      <w:r w:rsidR="00FD6624">
        <w:t>explains</w:t>
      </w:r>
      <w:r w:rsidR="001405CA">
        <w:t xml:space="preserve"> broadly</w:t>
      </w:r>
      <w:r w:rsidR="00FD6624">
        <w:t xml:space="preserve"> what is in scope for</w:t>
      </w:r>
      <w:r w:rsidR="00412981">
        <w:t xml:space="preserve"> </w:t>
      </w:r>
      <w:r w:rsidR="00DC2701">
        <w:t xml:space="preserve">Enabling </w:t>
      </w:r>
      <w:r w:rsidR="00F17C2C" w:rsidRPr="00067E0D">
        <w:t>Vessel IMO Number Match</w:t>
      </w:r>
      <w:r w:rsidR="00B308C0">
        <w:t>.</w:t>
      </w:r>
      <w:r w:rsidR="00872A73">
        <w:t xml:space="preserve"> </w:t>
      </w:r>
    </w:p>
    <w:p w14:paraId="7904096E" w14:textId="77215AB6" w:rsidR="00EB5EA8" w:rsidRDefault="00562D73" w:rsidP="006338E3">
      <w:pPr>
        <w:pStyle w:val="Heading2"/>
        <w:numPr>
          <w:ilvl w:val="1"/>
          <w:numId w:val="10"/>
        </w:numPr>
      </w:pPr>
      <w:bookmarkStart w:id="8" w:name="_Toc32254476"/>
      <w:bookmarkStart w:id="9" w:name="_Toc32254934"/>
      <w:bookmarkStart w:id="10" w:name="_Toc32504442"/>
      <w:bookmarkStart w:id="11" w:name="_Toc46772395"/>
      <w:bookmarkStart w:id="12" w:name="_Toc46774213"/>
      <w:bookmarkStart w:id="13" w:name="_Toc47471671"/>
      <w:bookmarkStart w:id="14" w:name="_Toc47474195"/>
      <w:bookmarkStart w:id="15" w:name="_Toc47476680"/>
      <w:bookmarkStart w:id="16" w:name="_Toc47621466"/>
      <w:bookmarkStart w:id="17" w:name="_Toc47632576"/>
      <w:bookmarkStart w:id="18" w:name="_Toc47633443"/>
      <w:bookmarkStart w:id="19" w:name="_Toc47633454"/>
      <w:bookmarkStart w:id="20" w:name="_Toc56707840"/>
      <w:bookmarkEnd w:id="8"/>
      <w:bookmarkEnd w:id="9"/>
      <w:bookmarkEnd w:id="10"/>
      <w:bookmarkEnd w:id="11"/>
      <w:bookmarkEnd w:id="12"/>
      <w:bookmarkEnd w:id="13"/>
      <w:bookmarkEnd w:id="14"/>
      <w:bookmarkEnd w:id="15"/>
      <w:bookmarkEnd w:id="16"/>
      <w:bookmarkEnd w:id="17"/>
      <w:bookmarkEnd w:id="18"/>
      <w:bookmarkEnd w:id="19"/>
      <w:r>
        <w:t>In Scope</w:t>
      </w:r>
      <w:bookmarkEnd w:id="20"/>
    </w:p>
    <w:p w14:paraId="6034FDBA" w14:textId="77777777" w:rsidR="006338E3" w:rsidRPr="006338E3" w:rsidRDefault="006338E3" w:rsidP="006338E3">
      <w:pPr>
        <w:rPr>
          <w:sz w:val="16"/>
          <w:szCs w:val="16"/>
        </w:rPr>
      </w:pPr>
    </w:p>
    <w:p w14:paraId="2DCDEB1F" w14:textId="60AF6AC7" w:rsidR="00367D0B" w:rsidRPr="00367D0B" w:rsidRDefault="004C7C4B" w:rsidP="006338E3">
      <w:pPr>
        <w:pStyle w:val="ListParagraph"/>
        <w:numPr>
          <w:ilvl w:val="0"/>
          <w:numId w:val="12"/>
        </w:numPr>
        <w:spacing w:after="160" w:line="360" w:lineRule="auto"/>
        <w:rPr>
          <w:rFonts w:eastAsia="Times New Roman"/>
          <w:lang w:eastAsia="en-US"/>
        </w:rPr>
      </w:pPr>
      <w:r w:rsidRPr="00067E0D">
        <w:t>Vessel IMO Number Match</w:t>
      </w:r>
      <w:r>
        <w:t xml:space="preserve"> should return matching results based on below inputs.</w:t>
      </w:r>
    </w:p>
    <w:p w14:paraId="4BE29ABD" w14:textId="7FAB0A28" w:rsidR="006338E3" w:rsidRPr="006338E3" w:rsidRDefault="00F17C2C" w:rsidP="006338E3">
      <w:pPr>
        <w:pStyle w:val="ListParagraph"/>
        <w:numPr>
          <w:ilvl w:val="1"/>
          <w:numId w:val="12"/>
        </w:numPr>
        <w:spacing w:after="160" w:line="360" w:lineRule="auto"/>
        <w:rPr>
          <w:rFonts w:eastAsia="Times New Roman"/>
          <w:b/>
          <w:bCs/>
          <w:lang w:eastAsia="en-US"/>
        </w:rPr>
      </w:pPr>
      <w:r w:rsidRPr="004C7C4B">
        <w:rPr>
          <w:b/>
          <w:bCs/>
        </w:rPr>
        <w:t>Vessel Name</w:t>
      </w:r>
      <w:r w:rsidR="005A4A0C">
        <w:rPr>
          <w:b/>
          <w:bCs/>
        </w:rPr>
        <w:t xml:space="preserve"> </w:t>
      </w:r>
      <w:r w:rsidR="000E5AF3">
        <w:rPr>
          <w:b/>
          <w:bCs/>
        </w:rPr>
        <w:t>and Vessel Indicator</w:t>
      </w:r>
    </w:p>
    <w:p w14:paraId="342CF898" w14:textId="3D1F7615" w:rsidR="005403AB" w:rsidRPr="004C7C4B" w:rsidRDefault="000E5AF3" w:rsidP="006338E3">
      <w:pPr>
        <w:pStyle w:val="ListParagraph"/>
        <w:numPr>
          <w:ilvl w:val="1"/>
          <w:numId w:val="12"/>
        </w:numPr>
        <w:spacing w:after="160" w:line="360" w:lineRule="auto"/>
        <w:rPr>
          <w:rFonts w:eastAsia="Times New Roman"/>
          <w:b/>
          <w:bCs/>
          <w:lang w:eastAsia="en-US"/>
        </w:rPr>
      </w:pPr>
      <w:r>
        <w:rPr>
          <w:b/>
          <w:bCs/>
        </w:rPr>
        <w:t xml:space="preserve">Vessel Indicator and </w:t>
      </w:r>
      <w:r w:rsidR="00F17C2C" w:rsidRPr="004C7C4B">
        <w:rPr>
          <w:b/>
          <w:bCs/>
        </w:rPr>
        <w:t>IMO Number</w:t>
      </w:r>
    </w:p>
    <w:p w14:paraId="4F76E309" w14:textId="25C6EA9C" w:rsidR="006338E3" w:rsidRPr="00DC2701" w:rsidRDefault="004C7C4B" w:rsidP="00DC2701">
      <w:pPr>
        <w:pStyle w:val="ListParagraph"/>
        <w:numPr>
          <w:ilvl w:val="1"/>
          <w:numId w:val="12"/>
        </w:numPr>
        <w:spacing w:after="160" w:line="360" w:lineRule="auto"/>
        <w:rPr>
          <w:rFonts w:eastAsia="Times New Roman"/>
          <w:b/>
          <w:bCs/>
          <w:lang w:eastAsia="en-US"/>
        </w:rPr>
      </w:pPr>
      <w:r w:rsidRPr="004C7C4B">
        <w:rPr>
          <w:b/>
          <w:bCs/>
        </w:rPr>
        <w:t>Vessel Name</w:t>
      </w:r>
      <w:r w:rsidR="000E5AF3">
        <w:rPr>
          <w:b/>
          <w:bCs/>
        </w:rPr>
        <w:t>, Vessel Indicator</w:t>
      </w:r>
      <w:r w:rsidRPr="004C7C4B">
        <w:rPr>
          <w:b/>
          <w:bCs/>
        </w:rPr>
        <w:t xml:space="preserve"> and IMO Number</w:t>
      </w:r>
      <w:r w:rsidR="005A4A0C">
        <w:rPr>
          <w:b/>
          <w:bCs/>
        </w:rPr>
        <w:t xml:space="preserve"> </w:t>
      </w:r>
    </w:p>
    <w:p w14:paraId="30146F67" w14:textId="629EABF2" w:rsidR="00D37CF9" w:rsidRPr="00D37CF9" w:rsidRDefault="003D028D" w:rsidP="00D37CF9">
      <w:pPr>
        <w:pStyle w:val="Heading1"/>
      </w:pPr>
      <w:bookmarkStart w:id="21" w:name="_Business_Requirements_and"/>
      <w:bookmarkStart w:id="22" w:name="_Toc320202988"/>
      <w:bookmarkStart w:id="23" w:name="_Toc485745719"/>
      <w:bookmarkStart w:id="24" w:name="_Toc46774217"/>
      <w:bookmarkStart w:id="25" w:name="_Toc56707841"/>
      <w:bookmarkEnd w:id="21"/>
      <w:r>
        <w:t>Business Requirements</w:t>
      </w:r>
      <w:bookmarkEnd w:id="22"/>
      <w:bookmarkEnd w:id="23"/>
      <w:bookmarkEnd w:id="24"/>
      <w:bookmarkEnd w:id="25"/>
    </w:p>
    <w:p w14:paraId="32D258EC" w14:textId="376EA735" w:rsidR="00E22D33" w:rsidRDefault="00CB05B6" w:rsidP="00E22D33">
      <w:r>
        <w:t xml:space="preserve">As per the previous requirement we enabled users to </w:t>
      </w:r>
      <w:r w:rsidR="00742CCC">
        <w:t xml:space="preserve">search for Vessel Info based on both </w:t>
      </w:r>
      <w:r w:rsidR="00742CCC" w:rsidRPr="002471FE">
        <w:t>Vessel Name and IMO Number</w:t>
      </w:r>
      <w:r w:rsidR="00742CCC">
        <w:rPr>
          <w:b/>
          <w:bCs/>
        </w:rPr>
        <w:t xml:space="preserve"> </w:t>
      </w:r>
      <w:r w:rsidR="00742CCC">
        <w:t>together or any one of them for m</w:t>
      </w:r>
      <w:r w:rsidR="00742CCC" w:rsidRPr="00067E0D">
        <w:t>atch</w:t>
      </w:r>
      <w:r w:rsidR="00742CCC">
        <w:t xml:space="preserve">. Now as per the new requirement we are restricting the search </w:t>
      </w:r>
      <w:r w:rsidR="00711C26">
        <w:t xml:space="preserve">only </w:t>
      </w:r>
      <w:r w:rsidR="00742CCC">
        <w:t xml:space="preserve">for vessel </w:t>
      </w:r>
      <w:r w:rsidR="00711C26">
        <w:t xml:space="preserve">by using Vessel Indicator. </w:t>
      </w:r>
      <w:proofErr w:type="gramStart"/>
      <w:r w:rsidR="00711C26">
        <w:t>So</w:t>
      </w:r>
      <w:proofErr w:type="gramEnd"/>
      <w:r w:rsidR="00711C26">
        <w:t xml:space="preserve"> user need to pass Vessel Indicator with </w:t>
      </w:r>
      <w:r w:rsidR="00711C26" w:rsidRPr="002471FE">
        <w:t xml:space="preserve">Vessel Name </w:t>
      </w:r>
      <w:r w:rsidR="00416FC6">
        <w:t>or</w:t>
      </w:r>
      <w:r w:rsidR="00711C26" w:rsidRPr="002471FE">
        <w:t xml:space="preserve"> IMO Number</w:t>
      </w:r>
      <w:r w:rsidR="00711C26">
        <w:rPr>
          <w:b/>
          <w:bCs/>
        </w:rPr>
        <w:t xml:space="preserve"> </w:t>
      </w:r>
      <w:r w:rsidR="00711C26">
        <w:t>or any one of them for m</w:t>
      </w:r>
      <w:r w:rsidR="00711C26" w:rsidRPr="00067E0D">
        <w:t>atch</w:t>
      </w:r>
      <w:r w:rsidR="00711C26">
        <w:t>.</w:t>
      </w:r>
    </w:p>
    <w:p w14:paraId="7607007E" w14:textId="0778110E" w:rsidR="00E22D33" w:rsidRPr="00923CA6" w:rsidRDefault="00C71351" w:rsidP="007B06C5">
      <w:pPr>
        <w:pStyle w:val="Heading2"/>
        <w:numPr>
          <w:ilvl w:val="1"/>
          <w:numId w:val="10"/>
        </w:numPr>
      </w:pPr>
      <w:bookmarkStart w:id="26" w:name="_Toc56707842"/>
      <w:r>
        <w:t>Analysis</w:t>
      </w:r>
      <w:bookmarkEnd w:id="26"/>
    </w:p>
    <w:p w14:paraId="0FFB8C23" w14:textId="77777777" w:rsidR="00315885" w:rsidRPr="00315885" w:rsidRDefault="00315885" w:rsidP="004560D8">
      <w:pPr>
        <w:spacing w:line="259" w:lineRule="auto"/>
        <w:ind w:left="360"/>
        <w:rPr>
          <w:sz w:val="16"/>
          <w:szCs w:val="16"/>
        </w:rPr>
      </w:pPr>
    </w:p>
    <w:p w14:paraId="15662128" w14:textId="57A8F6DF" w:rsidR="00416FC6" w:rsidRDefault="007E39E1" w:rsidP="00416FC6">
      <w:pPr>
        <w:spacing w:line="259" w:lineRule="auto"/>
        <w:ind w:left="360"/>
      </w:pPr>
      <w:r>
        <w:t xml:space="preserve">We passed the Vessel Name and IMO </w:t>
      </w:r>
      <w:proofErr w:type="gramStart"/>
      <w:r w:rsidR="00151CA3">
        <w:t>N</w:t>
      </w:r>
      <w:r>
        <w:t>umber</w:t>
      </w:r>
      <w:proofErr w:type="gramEnd"/>
      <w:r>
        <w:t xml:space="preserve"> but it has resulted 4 non-vessel results. </w:t>
      </w:r>
      <w:r w:rsidR="00416FC6">
        <w:br/>
        <w:t xml:space="preserve">Vessel Name - </w:t>
      </w:r>
      <w:r w:rsidR="00416FC6" w:rsidRPr="00416FC6">
        <w:rPr>
          <w:b/>
          <w:bCs/>
        </w:rPr>
        <w:t>Topaz Glory</w:t>
      </w:r>
      <w:r w:rsidR="00416FC6">
        <w:t xml:space="preserve"> </w:t>
      </w:r>
      <w:r w:rsidR="00416FC6">
        <w:tab/>
      </w:r>
      <w:r w:rsidR="00416FC6">
        <w:tab/>
      </w:r>
      <w:r w:rsidR="00416FC6">
        <w:tab/>
        <w:t xml:space="preserve">IMO Number – </w:t>
      </w:r>
      <w:r w:rsidR="00416FC6" w:rsidRPr="00416FC6">
        <w:rPr>
          <w:b/>
          <w:bCs/>
        </w:rPr>
        <w:t>9560297</w:t>
      </w:r>
    </w:p>
    <w:p w14:paraId="3257C429" w14:textId="7A76C3D8" w:rsidR="00416FC6" w:rsidRDefault="00416FC6" w:rsidP="004560D8">
      <w:pPr>
        <w:spacing w:line="259" w:lineRule="auto"/>
        <w:ind w:left="360"/>
      </w:pPr>
      <w:r>
        <w:t>Below is the screenshot for webservice tester output.</w:t>
      </w:r>
    </w:p>
    <w:p w14:paraId="36395638" w14:textId="50AD6807" w:rsidR="00DC2701" w:rsidRDefault="00DC2701" w:rsidP="004560D8">
      <w:pPr>
        <w:spacing w:line="259" w:lineRule="auto"/>
        <w:ind w:left="360"/>
      </w:pPr>
    </w:p>
    <w:p w14:paraId="277CAB89" w14:textId="74CD7C2F" w:rsidR="00DC2701" w:rsidRDefault="00DC2701" w:rsidP="004560D8">
      <w:pPr>
        <w:spacing w:line="259" w:lineRule="auto"/>
        <w:ind w:left="360"/>
      </w:pPr>
    </w:p>
    <w:p w14:paraId="0FDF06F2" w14:textId="77777777" w:rsidR="008A3AF6" w:rsidRDefault="008A3AF6" w:rsidP="008A3AF6">
      <w:pPr>
        <w:spacing w:line="259" w:lineRule="auto"/>
      </w:pPr>
    </w:p>
    <w:p w14:paraId="61CE0597" w14:textId="2BAEE830" w:rsidR="004560D8" w:rsidRDefault="007E39E1" w:rsidP="00315885">
      <w:pPr>
        <w:spacing w:line="259" w:lineRule="auto"/>
      </w:pPr>
      <w:r>
        <w:rPr>
          <w:noProof/>
        </w:rPr>
        <w:lastRenderedPageBreak/>
        <w:drawing>
          <wp:inline distT="0" distB="0" distL="0" distR="0" wp14:anchorId="081DC8B2" wp14:editId="555B53E9">
            <wp:extent cx="6400800" cy="256032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400800" cy="2560320"/>
                    </a:xfrm>
                    <a:prstGeom prst="rect">
                      <a:avLst/>
                    </a:prstGeom>
                    <a:noFill/>
                    <a:ln>
                      <a:noFill/>
                    </a:ln>
                  </pic:spPr>
                </pic:pic>
              </a:graphicData>
            </a:graphic>
          </wp:inline>
        </w:drawing>
      </w:r>
    </w:p>
    <w:p w14:paraId="1C0DFAA8" w14:textId="35681E44" w:rsidR="00BB6184" w:rsidRDefault="00BB6184" w:rsidP="00412981">
      <w:pPr>
        <w:rPr>
          <w:lang w:eastAsia="zh-TW"/>
        </w:rPr>
      </w:pPr>
    </w:p>
    <w:p w14:paraId="07B7D55D" w14:textId="19E5975C" w:rsidR="00DC2701" w:rsidRDefault="007B06C5" w:rsidP="00DC2701">
      <w:pPr>
        <w:pStyle w:val="Heading2"/>
        <w:numPr>
          <w:ilvl w:val="0"/>
          <w:numId w:val="0"/>
        </w:numPr>
        <w:ind w:left="360"/>
      </w:pPr>
      <w:bookmarkStart w:id="27" w:name="_Toc56707843"/>
      <w:r>
        <w:t xml:space="preserve">4.2. </w:t>
      </w:r>
      <w:r w:rsidR="00C71351">
        <w:t>Current Results</w:t>
      </w:r>
      <w:bookmarkEnd w:id="27"/>
    </w:p>
    <w:p w14:paraId="785F2536" w14:textId="1B54ADB0" w:rsidR="00DB1B40" w:rsidRDefault="00D54676" w:rsidP="002471FE">
      <w:pPr>
        <w:ind w:left="420"/>
      </w:pPr>
      <w:r>
        <w:t>W</w:t>
      </w:r>
      <w:r w:rsidR="00151CA3">
        <w:t>e were returning the Vessel and Entity matches based on the name.</w:t>
      </w:r>
      <w:r w:rsidR="00416FC6">
        <w:t xml:space="preserve"> In case if we pass </w:t>
      </w:r>
      <w:r w:rsidR="00416FC6" w:rsidRPr="002471FE">
        <w:t xml:space="preserve">Vessel Name </w:t>
      </w:r>
      <w:r w:rsidR="00416FC6">
        <w:t>or</w:t>
      </w:r>
      <w:r w:rsidR="00416FC6" w:rsidRPr="002471FE">
        <w:t xml:space="preserve"> IMO Number</w:t>
      </w:r>
      <w:r w:rsidR="00416FC6">
        <w:rPr>
          <w:b/>
          <w:bCs/>
        </w:rPr>
        <w:t xml:space="preserve"> </w:t>
      </w:r>
      <w:r w:rsidR="00416FC6">
        <w:t>or any one of them</w:t>
      </w:r>
      <w:r w:rsidR="00416FC6">
        <w:t xml:space="preserve"> than it will check the matching results for Vessel as well as Entity.</w:t>
      </w:r>
    </w:p>
    <w:p w14:paraId="7C9C0206" w14:textId="5343A4C5" w:rsidR="00416FC6" w:rsidRDefault="00416FC6" w:rsidP="00416FC6">
      <w:pPr>
        <w:spacing w:line="259" w:lineRule="auto"/>
        <w:ind w:left="360"/>
      </w:pPr>
      <w:r>
        <w:t xml:space="preserve">Vessel Name - </w:t>
      </w:r>
      <w:r>
        <w:rPr>
          <w:b/>
          <w:bCs/>
        </w:rPr>
        <w:t>SNOW</w:t>
      </w:r>
      <w:r>
        <w:t xml:space="preserve"> </w:t>
      </w:r>
      <w:r>
        <w:tab/>
      </w:r>
      <w:r>
        <w:tab/>
      </w:r>
      <w:r>
        <w:tab/>
        <w:t>IMO Number –</w:t>
      </w:r>
      <w:r>
        <w:t xml:space="preserve"> </w:t>
      </w:r>
      <w:r w:rsidRPr="00416FC6">
        <w:rPr>
          <w:b/>
          <w:bCs/>
        </w:rPr>
        <w:t>956</w:t>
      </w:r>
      <w:r>
        <w:rPr>
          <w:b/>
          <w:bCs/>
        </w:rPr>
        <w:t>9619</w:t>
      </w:r>
    </w:p>
    <w:p w14:paraId="08069B97" w14:textId="77777777" w:rsidR="00416FC6" w:rsidRDefault="00416FC6" w:rsidP="00416FC6">
      <w:pPr>
        <w:spacing w:line="259" w:lineRule="auto"/>
        <w:ind w:left="360"/>
      </w:pPr>
      <w:r>
        <w:t>Below is the screenshot for webservice tester output.</w:t>
      </w:r>
    </w:p>
    <w:p w14:paraId="19810314" w14:textId="77777777" w:rsidR="002471FE" w:rsidRPr="00DB1B40" w:rsidRDefault="002471FE" w:rsidP="00416FC6"/>
    <w:p w14:paraId="4CD25D09" w14:textId="39A14594" w:rsidR="00CC4049" w:rsidRDefault="00C71351" w:rsidP="00DB1B40">
      <w:r>
        <w:rPr>
          <w:noProof/>
        </w:rPr>
        <w:drawing>
          <wp:inline distT="0" distB="0" distL="0" distR="0" wp14:anchorId="7AF71501" wp14:editId="3B2356FC">
            <wp:extent cx="6400800" cy="1752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400800" cy="1752600"/>
                    </a:xfrm>
                    <a:prstGeom prst="rect">
                      <a:avLst/>
                    </a:prstGeom>
                  </pic:spPr>
                </pic:pic>
              </a:graphicData>
            </a:graphic>
          </wp:inline>
        </w:drawing>
      </w:r>
    </w:p>
    <w:p w14:paraId="7A3DBF71" w14:textId="16A07152" w:rsidR="00D37CF9" w:rsidRPr="00D37CF9" w:rsidRDefault="00D37CF9" w:rsidP="00D37CF9">
      <w:pPr>
        <w:pStyle w:val="Heading1"/>
      </w:pPr>
      <w:bookmarkStart w:id="28" w:name="_Toc56707844"/>
      <w:r>
        <w:t>Solution</w:t>
      </w:r>
      <w:bookmarkEnd w:id="28"/>
    </w:p>
    <w:p w14:paraId="52A86BB7" w14:textId="77777777" w:rsidR="00416FC6" w:rsidRDefault="00D96BF4" w:rsidP="00416FC6">
      <w:r>
        <w:t xml:space="preserve">Enabling </w:t>
      </w:r>
      <w:r w:rsidRPr="00067E0D">
        <w:t>Vessel IMO Number Match</w:t>
      </w:r>
      <w:r>
        <w:t xml:space="preserve"> will allow users to </w:t>
      </w:r>
      <w:r w:rsidR="00315885">
        <w:t xml:space="preserve">search the Vessel and </w:t>
      </w:r>
      <w:r>
        <w:t xml:space="preserve">get the Vessel information </w:t>
      </w:r>
      <w:r w:rsidR="00315885">
        <w:t>using IMO number</w:t>
      </w:r>
      <w:r w:rsidR="00DC2701" w:rsidRPr="005403AB">
        <w:t xml:space="preserve">. </w:t>
      </w:r>
      <w:r w:rsidR="003C584D">
        <w:t>Previously</w:t>
      </w:r>
      <w:r w:rsidR="00DC2701" w:rsidRPr="005403AB">
        <w:t xml:space="preserve"> we are getting </w:t>
      </w:r>
      <w:r w:rsidR="00DC2701">
        <w:t xml:space="preserve">results </w:t>
      </w:r>
      <w:r w:rsidR="00315885">
        <w:t>based on</w:t>
      </w:r>
      <w:r w:rsidR="00DC2701">
        <w:t xml:space="preserve"> </w:t>
      </w:r>
      <w:r w:rsidR="008F4A65" w:rsidRPr="002471FE">
        <w:t>Vessel Name and IMO Number</w:t>
      </w:r>
      <w:r w:rsidR="008F4A65">
        <w:rPr>
          <w:b/>
          <w:bCs/>
        </w:rPr>
        <w:t xml:space="preserve"> </w:t>
      </w:r>
      <w:r w:rsidR="008F4A65">
        <w:t xml:space="preserve">or any one of them. The results were including Vessel and Entity matches. </w:t>
      </w:r>
    </w:p>
    <w:p w14:paraId="06DABB23" w14:textId="77777777" w:rsidR="00416FC6" w:rsidRDefault="00416FC6" w:rsidP="00416FC6"/>
    <w:p w14:paraId="1FD3747D" w14:textId="22392F5D" w:rsidR="00E81CCE" w:rsidRDefault="008F4A65" w:rsidP="00416FC6">
      <w:r>
        <w:t>As per the new requirement, only the vessel results should be returned So we are making the Vessel Indicator as a mandatory input field for Vessel search. W</w:t>
      </w:r>
      <w:r w:rsidR="00DC2701" w:rsidRPr="005403AB">
        <w:t xml:space="preserve">e </w:t>
      </w:r>
      <w:r w:rsidR="00315885">
        <w:t xml:space="preserve">will allow users to search </w:t>
      </w:r>
      <w:r w:rsidR="00DC2701">
        <w:t>based on</w:t>
      </w:r>
      <w:r w:rsidR="00711FD6">
        <w:t xml:space="preserve"> Vessel Indicator and</w:t>
      </w:r>
      <w:r w:rsidR="00DC2701">
        <w:t xml:space="preserve"> </w:t>
      </w:r>
      <w:r w:rsidR="00DC2701" w:rsidRPr="00067E0D">
        <w:t xml:space="preserve">Vessel </w:t>
      </w:r>
      <w:r w:rsidR="00DC2701">
        <w:t xml:space="preserve">Name </w:t>
      </w:r>
      <w:r w:rsidR="00315885">
        <w:t>or</w:t>
      </w:r>
      <w:r w:rsidR="00DC2701">
        <w:t xml:space="preserve"> </w:t>
      </w:r>
      <w:r w:rsidR="00DC2701" w:rsidRPr="00067E0D">
        <w:t>IMO Number</w:t>
      </w:r>
      <w:r w:rsidR="00DC2701">
        <w:t xml:space="preserve"> or </w:t>
      </w:r>
      <w:r w:rsidR="00315885">
        <w:t>combination of both and all the match results will be exact matches.</w:t>
      </w:r>
    </w:p>
    <w:p w14:paraId="7AFB015E" w14:textId="77777777" w:rsidR="00416FC6" w:rsidRDefault="00416FC6" w:rsidP="00DC2701"/>
    <w:p w14:paraId="18EEBF76" w14:textId="77777777" w:rsidR="00416FC6" w:rsidRDefault="00416FC6" w:rsidP="00DC2701"/>
    <w:p w14:paraId="44B4A3FA" w14:textId="2CE18109" w:rsidR="00C71351" w:rsidRDefault="00416FC6" w:rsidP="00DC2701">
      <w:r>
        <w:lastRenderedPageBreak/>
        <w:t xml:space="preserve">Input </w:t>
      </w:r>
      <w:proofErr w:type="gramStart"/>
      <w:r>
        <w:t>Example</w:t>
      </w:r>
      <w:r w:rsidR="000F0E43">
        <w:t xml:space="preserve"> </w:t>
      </w:r>
      <w:bookmarkStart w:id="29" w:name="_GoBack"/>
      <w:bookmarkEnd w:id="29"/>
      <w:r w:rsidR="000F0E43">
        <w:t>:</w:t>
      </w:r>
      <w:proofErr w:type="gramEnd"/>
      <w:r>
        <w:t xml:space="preserve"> - </w:t>
      </w:r>
    </w:p>
    <w:p w14:paraId="60EDDF41" w14:textId="085E17FF" w:rsidR="00C71351" w:rsidRDefault="00416FC6" w:rsidP="00DC2701">
      <w:r>
        <w:t>Vessel Name</w:t>
      </w:r>
      <w:r>
        <w:tab/>
      </w:r>
      <w:r>
        <w:tab/>
        <w:t>IMO Number</w:t>
      </w:r>
      <w:r>
        <w:tab/>
      </w:r>
      <w:r>
        <w:tab/>
        <w:t>Vessel Indicator</w:t>
      </w:r>
    </w:p>
    <w:p w14:paraId="1CCB3A1A" w14:textId="1830C712" w:rsidR="00416FC6" w:rsidRDefault="00416FC6" w:rsidP="00DC2701">
      <w:r>
        <w:t>Topaz Glory</w:t>
      </w:r>
      <w:r>
        <w:tab/>
      </w:r>
      <w:r>
        <w:tab/>
        <w:t>9560297</w:t>
      </w:r>
      <w:r>
        <w:tab/>
      </w:r>
      <w:r>
        <w:tab/>
        <w:t>Y</w:t>
      </w:r>
    </w:p>
    <w:p w14:paraId="0E0D49C6" w14:textId="210AD134" w:rsidR="00416FC6" w:rsidRDefault="00416FC6" w:rsidP="00416FC6">
      <w:r>
        <w:tab/>
      </w:r>
      <w:r>
        <w:tab/>
      </w:r>
      <w:r>
        <w:tab/>
        <w:t>9560297</w:t>
      </w:r>
      <w:r>
        <w:tab/>
      </w:r>
      <w:r>
        <w:tab/>
        <w:t>Y</w:t>
      </w:r>
    </w:p>
    <w:p w14:paraId="2ED3F45E" w14:textId="3C01C53E" w:rsidR="00416FC6" w:rsidRDefault="00416FC6" w:rsidP="00416FC6">
      <w:r>
        <w:t>Topaz Glory</w:t>
      </w:r>
      <w:r>
        <w:tab/>
      </w:r>
      <w:r>
        <w:tab/>
      </w:r>
      <w:r>
        <w:tab/>
      </w:r>
      <w:r>
        <w:tab/>
      </w:r>
      <w:r>
        <w:tab/>
        <w:t>Y</w:t>
      </w:r>
    </w:p>
    <w:p w14:paraId="25E2D7B6" w14:textId="77777777" w:rsidR="00711FD6" w:rsidRDefault="00711FD6" w:rsidP="00DC2701"/>
    <w:p w14:paraId="48C035D8" w14:textId="0A7A29CD" w:rsidR="00841203" w:rsidRPr="00412981" w:rsidRDefault="00E81CCE" w:rsidP="00841203">
      <w:r>
        <w:t xml:space="preserve">We will use </w:t>
      </w:r>
      <w:r w:rsidRPr="000122A3">
        <w:rPr>
          <w:b/>
          <w:bCs/>
        </w:rPr>
        <w:t>CustomString11</w:t>
      </w:r>
      <w:r>
        <w:t xml:space="preserve"> as input for </w:t>
      </w:r>
      <w:r w:rsidRPr="00E22184">
        <w:rPr>
          <w:b/>
          <w:bCs/>
        </w:rPr>
        <w:t>IMO Number</w:t>
      </w:r>
      <w:r w:rsidR="00DD3914">
        <w:t xml:space="preserve"> and </w:t>
      </w:r>
      <w:r w:rsidR="00DD3914" w:rsidRPr="000122A3">
        <w:rPr>
          <w:b/>
          <w:bCs/>
        </w:rPr>
        <w:t>CustomString1</w:t>
      </w:r>
      <w:r w:rsidR="00DD3914">
        <w:rPr>
          <w:b/>
          <w:bCs/>
        </w:rPr>
        <w:t>0</w:t>
      </w:r>
      <w:r w:rsidR="00DD3914">
        <w:t xml:space="preserve"> as input for </w:t>
      </w:r>
      <w:r w:rsidR="00DD3914" w:rsidRPr="00E22184">
        <w:rPr>
          <w:b/>
          <w:bCs/>
        </w:rPr>
        <w:t>Vessel Indicator</w:t>
      </w:r>
      <w:r>
        <w:t>.</w:t>
      </w:r>
    </w:p>
    <w:sectPr w:rsidR="00841203" w:rsidRPr="00412981" w:rsidSect="00412981">
      <w:pgSz w:w="12240" w:h="15840"/>
      <w:pgMar w:top="1944" w:right="1080" w:bottom="1710" w:left="1080" w:header="360"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E66AD3" w14:textId="77777777" w:rsidR="007A265D" w:rsidRDefault="007A265D" w:rsidP="00AA6C11">
      <w:r>
        <w:separator/>
      </w:r>
    </w:p>
    <w:p w14:paraId="3A9D29B2" w14:textId="77777777" w:rsidR="007A265D" w:rsidRDefault="007A265D" w:rsidP="00AA6C11"/>
  </w:endnote>
  <w:endnote w:type="continuationSeparator" w:id="0">
    <w:p w14:paraId="7B51B6CA" w14:textId="77777777" w:rsidR="007A265D" w:rsidRDefault="007A265D" w:rsidP="00AA6C11">
      <w:r>
        <w:continuationSeparator/>
      </w:r>
    </w:p>
    <w:p w14:paraId="08DE59B3" w14:textId="77777777" w:rsidR="007A265D" w:rsidRDefault="007A265D" w:rsidP="00AA6C11"/>
  </w:endnote>
  <w:endnote w:type="continuationNotice" w:id="1">
    <w:p w14:paraId="5A94C1F3" w14:textId="77777777" w:rsidR="007A265D" w:rsidRDefault="007A265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Univers 57 Condensed">
    <w:panose1 w:val="00000000000000000000"/>
    <w:charset w:val="00"/>
    <w:family w:val="swiss"/>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Agfa Rotis Semisans">
    <w:panose1 w:val="00000000000000000000"/>
    <w:charset w:val="00"/>
    <w:family w:val="swiss"/>
    <w:notTrueType/>
    <w:pitch w:val="variable"/>
    <w:sig w:usb0="00000003" w:usb1="00000000" w:usb2="00000000" w:usb3="00000000" w:csb0="00000001" w:csb1="00000000"/>
  </w:font>
  <w:font w:name="GE Inspira">
    <w:altName w:val="Calibri"/>
    <w:charset w:val="00"/>
    <w:family w:val="swiss"/>
    <w:pitch w:val="variable"/>
    <w:sig w:usb0="00000001" w:usb1="00000000" w:usb2="00000000" w:usb3="00000000" w:csb0="0000009F" w:csb1="00000000"/>
  </w:font>
  <w:font w:name="Arial Bold">
    <w:altName w:val="Times New Roman"/>
    <w:panose1 w:val="020B0704020202020204"/>
    <w:charset w:val="00"/>
    <w:family w:val="auto"/>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2844E9" w14:textId="77777777" w:rsidR="007A265D" w:rsidRDefault="007A265D" w:rsidP="00AA6C11">
      <w:r>
        <w:separator/>
      </w:r>
    </w:p>
    <w:p w14:paraId="23E8478F" w14:textId="77777777" w:rsidR="007A265D" w:rsidRDefault="007A265D" w:rsidP="00AA6C11"/>
  </w:footnote>
  <w:footnote w:type="continuationSeparator" w:id="0">
    <w:p w14:paraId="2F36A605" w14:textId="77777777" w:rsidR="007A265D" w:rsidRDefault="007A265D" w:rsidP="00AA6C11">
      <w:r>
        <w:continuationSeparator/>
      </w:r>
    </w:p>
    <w:p w14:paraId="5E8BC8C9" w14:textId="77777777" w:rsidR="007A265D" w:rsidRDefault="007A265D" w:rsidP="00AA6C11"/>
  </w:footnote>
  <w:footnote w:type="continuationNotice" w:id="1">
    <w:p w14:paraId="00BA0CD5" w14:textId="77777777" w:rsidR="007A265D" w:rsidRDefault="007A265D"/>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43488D42"/>
    <w:lvl w:ilvl="0">
      <w:start w:val="1"/>
      <w:numFmt w:val="decimal"/>
      <w:pStyle w:val="ListNumber2"/>
      <w:lvlText w:val="%1."/>
      <w:lvlJc w:val="left"/>
      <w:pPr>
        <w:tabs>
          <w:tab w:val="num" w:pos="720"/>
        </w:tabs>
        <w:ind w:left="720" w:hanging="360"/>
      </w:pPr>
    </w:lvl>
  </w:abstractNum>
  <w:abstractNum w:abstractNumId="1" w15:restartNumberingAfterBreak="0">
    <w:nsid w:val="181626A9"/>
    <w:multiLevelType w:val="multilevel"/>
    <w:tmpl w:val="9A846512"/>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 w15:restartNumberingAfterBreak="0">
    <w:nsid w:val="18AB0992"/>
    <w:multiLevelType w:val="multilevel"/>
    <w:tmpl w:val="513E2128"/>
    <w:lvl w:ilvl="0">
      <w:start w:val="1"/>
      <w:numFmt w:val="decimal"/>
      <w:pStyle w:val="PFNumLevel1"/>
      <w:lvlText w:val="%1"/>
      <w:lvlJc w:val="left"/>
      <w:pPr>
        <w:tabs>
          <w:tab w:val="num" w:pos="924"/>
        </w:tabs>
        <w:ind w:left="924" w:hanging="924"/>
      </w:pPr>
      <w:rPr>
        <w:rFonts w:hint="default"/>
      </w:rPr>
    </w:lvl>
    <w:lvl w:ilvl="1">
      <w:start w:val="1"/>
      <w:numFmt w:val="decimal"/>
      <w:pStyle w:val="PFNumLevel2"/>
      <w:lvlText w:val="%1.%2"/>
      <w:lvlJc w:val="left"/>
      <w:pPr>
        <w:tabs>
          <w:tab w:val="num" w:pos="1848"/>
        </w:tabs>
        <w:ind w:left="1848" w:hanging="924"/>
      </w:pPr>
      <w:rPr>
        <w:rFonts w:hint="default"/>
      </w:rPr>
    </w:lvl>
    <w:lvl w:ilvl="2">
      <w:start w:val="1"/>
      <w:numFmt w:val="decimal"/>
      <w:pStyle w:val="PFNumLevel3"/>
      <w:lvlText w:val="%1.%2.%3"/>
      <w:lvlJc w:val="left"/>
      <w:pPr>
        <w:tabs>
          <w:tab w:val="num" w:pos="2773"/>
        </w:tabs>
        <w:ind w:left="2773" w:hanging="925"/>
      </w:pPr>
      <w:rPr>
        <w:rFonts w:hint="default"/>
      </w:rPr>
    </w:lvl>
    <w:lvl w:ilvl="3">
      <w:start w:val="1"/>
      <w:numFmt w:val="lowerLetter"/>
      <w:pStyle w:val="PFNumLevel4"/>
      <w:lvlText w:val="(%4)"/>
      <w:lvlJc w:val="left"/>
      <w:pPr>
        <w:tabs>
          <w:tab w:val="num" w:pos="3697"/>
        </w:tabs>
        <w:ind w:left="3697" w:hanging="924"/>
      </w:pPr>
      <w:rPr>
        <w:rFonts w:hint="default"/>
      </w:rPr>
    </w:lvl>
    <w:lvl w:ilvl="4">
      <w:start w:val="1"/>
      <w:numFmt w:val="lowerLetter"/>
      <w:pStyle w:val="PFNumLevel5"/>
      <w:lvlText w:val="(%5)"/>
      <w:lvlJc w:val="left"/>
      <w:pPr>
        <w:tabs>
          <w:tab w:val="num" w:pos="1848"/>
        </w:tabs>
        <w:ind w:left="1848" w:hanging="924"/>
      </w:pPr>
      <w:rPr>
        <w:rFonts w:hint="default"/>
      </w:rPr>
    </w:lvl>
    <w:lvl w:ilvl="5">
      <w:start w:val="1"/>
      <w:numFmt w:val="none"/>
      <w:suff w:val="nothing"/>
      <w:lvlText w:val=""/>
      <w:lvlJc w:val="left"/>
      <w:pPr>
        <w:ind w:left="-32767" w:firstLine="0"/>
      </w:pPr>
      <w:rPr>
        <w:rFonts w:hint="default"/>
      </w:rPr>
    </w:lvl>
    <w:lvl w:ilvl="6">
      <w:start w:val="1"/>
      <w:numFmt w:val="none"/>
      <w:suff w:val="nothing"/>
      <w:lvlText w:val=""/>
      <w:lvlJc w:val="left"/>
      <w:pPr>
        <w:ind w:left="1848" w:hanging="1848"/>
      </w:pPr>
      <w:rPr>
        <w:rFonts w:hint="default"/>
        <w:b w:val="0"/>
        <w:i w:val="0"/>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 w15:restartNumberingAfterBreak="0">
    <w:nsid w:val="199E74E4"/>
    <w:multiLevelType w:val="hybridMultilevel"/>
    <w:tmpl w:val="D14CED5A"/>
    <w:lvl w:ilvl="0" w:tplc="E8A6C032">
      <w:start w:val="1"/>
      <w:numFmt w:val="bullet"/>
      <w:pStyle w:val="MLBullet"/>
      <w:lvlText w:val=""/>
      <w:legacy w:legacy="1" w:legacySpace="120" w:legacyIndent="360"/>
      <w:lvlJc w:val="left"/>
      <w:pPr>
        <w:ind w:left="720" w:hanging="360"/>
      </w:pPr>
      <w:rPr>
        <w:rFonts w:ascii="Symbol" w:hAnsi="Symbol"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A16819"/>
    <w:multiLevelType w:val="multilevel"/>
    <w:tmpl w:val="C5EEDDA0"/>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5" w15:restartNumberingAfterBreak="0">
    <w:nsid w:val="1C2E59F3"/>
    <w:multiLevelType w:val="multilevel"/>
    <w:tmpl w:val="A95CAB92"/>
    <w:styleLink w:val="SOWNumbering"/>
    <w:lvl w:ilvl="0">
      <w:start w:val="1"/>
      <w:numFmt w:val="decimal"/>
      <w:lvlText w:val="%1"/>
      <w:lvlJc w:val="left"/>
      <w:pPr>
        <w:ind w:left="576" w:hanging="576"/>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5346" w:hanging="576"/>
      </w:pPr>
      <w:rPr>
        <w:rFonts w:hint="default"/>
      </w:rPr>
    </w:lvl>
    <w:lvl w:ilvl="3">
      <w:start w:val="1"/>
      <w:numFmt w:val="decimal"/>
      <w:lvlText w:val="%1.%2.%3.%4"/>
      <w:lvlJc w:val="left"/>
      <w:pPr>
        <w:ind w:left="576" w:hanging="576"/>
      </w:pPr>
      <w:rPr>
        <w:rFonts w:hint="default"/>
      </w:rPr>
    </w:lvl>
    <w:lvl w:ilvl="4">
      <w:start w:val="1"/>
      <w:numFmt w:val="lowerLetter"/>
      <w:lvlText w:val="(%5)"/>
      <w:lvlJc w:val="left"/>
      <w:pPr>
        <w:ind w:left="576" w:hanging="576"/>
      </w:pPr>
      <w:rPr>
        <w:rFonts w:hint="default"/>
      </w:rPr>
    </w:lvl>
    <w:lvl w:ilvl="5">
      <w:start w:val="1"/>
      <w:numFmt w:val="lowerRoman"/>
      <w:lvlText w:val="(%6)"/>
      <w:lvlJc w:val="left"/>
      <w:pPr>
        <w:ind w:left="576" w:hanging="576"/>
      </w:pPr>
      <w:rPr>
        <w:rFonts w:hint="default"/>
      </w:rPr>
    </w:lvl>
    <w:lvl w:ilvl="6">
      <w:start w:val="1"/>
      <w:numFmt w:val="decimal"/>
      <w:lvlText w:val="%7."/>
      <w:lvlJc w:val="left"/>
      <w:pPr>
        <w:ind w:left="576" w:hanging="576"/>
      </w:pPr>
      <w:rPr>
        <w:rFonts w:hint="default"/>
      </w:rPr>
    </w:lvl>
    <w:lvl w:ilvl="7">
      <w:start w:val="1"/>
      <w:numFmt w:val="lowerLetter"/>
      <w:lvlText w:val="%8."/>
      <w:lvlJc w:val="left"/>
      <w:pPr>
        <w:ind w:left="576" w:hanging="576"/>
      </w:pPr>
      <w:rPr>
        <w:rFonts w:hint="default"/>
      </w:rPr>
    </w:lvl>
    <w:lvl w:ilvl="8">
      <w:start w:val="1"/>
      <w:numFmt w:val="lowerRoman"/>
      <w:lvlText w:val="%9."/>
      <w:lvlJc w:val="left"/>
      <w:pPr>
        <w:ind w:left="576" w:hanging="576"/>
      </w:pPr>
      <w:rPr>
        <w:rFonts w:hint="default"/>
      </w:rPr>
    </w:lvl>
  </w:abstractNum>
  <w:abstractNum w:abstractNumId="6" w15:restartNumberingAfterBreak="0">
    <w:nsid w:val="1F901D7E"/>
    <w:multiLevelType w:val="multilevel"/>
    <w:tmpl w:val="8CC8525E"/>
    <w:lvl w:ilvl="0">
      <w:start w:val="1"/>
      <w:numFmt w:val="decimal"/>
      <w:pStyle w:val="Heading1"/>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28F44671"/>
    <w:multiLevelType w:val="hybridMultilevel"/>
    <w:tmpl w:val="477233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F">
      <w:start w:val="1"/>
      <w:numFmt w:val="decimal"/>
      <w:lvlText w:val="%3."/>
      <w:lvlJc w:val="left"/>
      <w:pPr>
        <w:ind w:left="216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24D6ACE"/>
    <w:multiLevelType w:val="hybridMultilevel"/>
    <w:tmpl w:val="E5601D86"/>
    <w:lvl w:ilvl="0" w:tplc="17C40CB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33673CD5"/>
    <w:multiLevelType w:val="hybridMultilevel"/>
    <w:tmpl w:val="34B0D2E8"/>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F">
      <w:start w:val="1"/>
      <w:numFmt w:val="decimal"/>
      <w:lvlText w:val="%3."/>
      <w:lvlJc w:val="left"/>
      <w:pPr>
        <w:ind w:left="216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46D668B"/>
    <w:multiLevelType w:val="multilevel"/>
    <w:tmpl w:val="E02A37BE"/>
    <w:lvl w:ilvl="0">
      <w:start w:val="1"/>
      <w:numFmt w:val="bullet"/>
      <w:pStyle w:val="BulletSub"/>
      <w:lvlText w:val=""/>
      <w:lvlJc w:val="left"/>
      <w:pPr>
        <w:tabs>
          <w:tab w:val="num"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15:restartNumberingAfterBreak="0">
    <w:nsid w:val="360C2F97"/>
    <w:multiLevelType w:val="hybridMultilevel"/>
    <w:tmpl w:val="1472D3DE"/>
    <w:lvl w:ilvl="0" w:tplc="EBD6FFC0">
      <w:start w:val="1"/>
      <w:numFmt w:val="lowerLetter"/>
      <w:pStyle w:val="List2"/>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6B45E4B"/>
    <w:multiLevelType w:val="multilevel"/>
    <w:tmpl w:val="BD74BCD0"/>
    <w:lvl w:ilvl="0">
      <w:start w:val="1"/>
      <w:numFmt w:val="decimal"/>
      <w:lvlText w:val="%1."/>
      <w:lvlJc w:val="left"/>
      <w:pPr>
        <w:ind w:left="360" w:hanging="360"/>
      </w:pPr>
    </w:lvl>
    <w:lvl w:ilvl="1">
      <w:start w:val="1"/>
      <w:numFmt w:val="decimal"/>
      <w:pStyle w:val="Heading2"/>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B9E34A5"/>
    <w:multiLevelType w:val="hybridMultilevel"/>
    <w:tmpl w:val="704687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D7707DA"/>
    <w:multiLevelType w:val="hybridMultilevel"/>
    <w:tmpl w:val="2E7826C4"/>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DD7662E"/>
    <w:multiLevelType w:val="hybridMultilevel"/>
    <w:tmpl w:val="15C48852"/>
    <w:lvl w:ilvl="0" w:tplc="0409000D">
      <w:start w:val="1"/>
      <w:numFmt w:val="bullet"/>
      <w:lvlText w:val=""/>
      <w:lvlJc w:val="left"/>
      <w:pPr>
        <w:ind w:left="36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D1825EA"/>
    <w:multiLevelType w:val="multilevel"/>
    <w:tmpl w:val="EE386446"/>
    <w:lvl w:ilvl="0">
      <w:start w:val="1"/>
      <w:numFmt w:val="decimal"/>
      <w:pStyle w:val="ListNumber"/>
      <w:lvlText w:val="%1."/>
      <w:lvlJc w:val="left"/>
      <w:pPr>
        <w:tabs>
          <w:tab w:val="num" w:pos="360"/>
        </w:tabs>
        <w:ind w:left="360" w:hanging="360"/>
      </w:pPr>
      <w:rPr>
        <w:rFonts w:hint="default"/>
      </w:rPr>
    </w:lvl>
    <w:lvl w:ilvl="1">
      <w:start w:val="1"/>
      <w:numFmt w:val="decimal"/>
      <w:lvlText w:val="%1.%2."/>
      <w:lvlJc w:val="left"/>
      <w:pPr>
        <w:tabs>
          <w:tab w:val="num" w:pos="1080"/>
        </w:tabs>
        <w:ind w:left="1080" w:hanging="720"/>
      </w:pPr>
      <w:rPr>
        <w:rFonts w:hint="default"/>
      </w:rPr>
    </w:lvl>
    <w:lvl w:ilvl="2">
      <w:start w:val="1"/>
      <w:numFmt w:val="decimal"/>
      <w:pStyle w:val="ListNumber3"/>
      <w:lvlText w:val="%1.%2.%3."/>
      <w:lvlJc w:val="left"/>
      <w:pPr>
        <w:tabs>
          <w:tab w:val="num" w:pos="1800"/>
        </w:tabs>
        <w:ind w:left="1800" w:hanging="720"/>
      </w:pPr>
      <w:rPr>
        <w:rFonts w:hint="default"/>
      </w:rPr>
    </w:lvl>
    <w:lvl w:ilvl="3">
      <w:start w:val="1"/>
      <w:numFmt w:val="decimal"/>
      <w:pStyle w:val="ListNumber4"/>
      <w:lvlText w:val="%1.%2.%3.%4."/>
      <w:lvlJc w:val="left"/>
      <w:pPr>
        <w:tabs>
          <w:tab w:val="num" w:pos="2160"/>
        </w:tabs>
        <w:ind w:left="1728" w:hanging="648"/>
      </w:pPr>
      <w:rPr>
        <w:rFonts w:hint="default"/>
      </w:rPr>
    </w:lvl>
    <w:lvl w:ilvl="4">
      <w:start w:val="1"/>
      <w:numFmt w:val="decimal"/>
      <w:pStyle w:val="ListNumber5"/>
      <w:lvlText w:val="%1.%2.%3.%4.%5."/>
      <w:lvlJc w:val="left"/>
      <w:pPr>
        <w:tabs>
          <w:tab w:val="num" w:pos="2520"/>
        </w:tabs>
        <w:ind w:left="2232" w:hanging="792"/>
      </w:pPr>
      <w:rPr>
        <w:rFonts w:hint="default"/>
      </w:rPr>
    </w:lvl>
    <w:lvl w:ilvl="5">
      <w:start w:val="1"/>
      <w:numFmt w:val="decimal"/>
      <w:pStyle w:val="ListNumber6"/>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7" w15:restartNumberingAfterBreak="0">
    <w:nsid w:val="5F8D7A43"/>
    <w:multiLevelType w:val="hybridMultilevel"/>
    <w:tmpl w:val="533E0BE8"/>
    <w:lvl w:ilvl="0" w:tplc="6C06BCA8">
      <w:start w:val="1"/>
      <w:numFmt w:val="bullet"/>
      <w:pStyle w:val="PFBulletMargin"/>
      <w:lvlText w:val=""/>
      <w:lvlJc w:val="left"/>
      <w:pPr>
        <w:tabs>
          <w:tab w:val="num" w:pos="924"/>
        </w:tabs>
        <w:ind w:left="924" w:hanging="924"/>
      </w:pPr>
      <w:rPr>
        <w:rFonts w:ascii="Symbol" w:hAnsi="Symbol" w:hint="default"/>
        <w:b w:val="0"/>
        <w:i w:val="0"/>
        <w:color w:val="auto"/>
        <w:sz w:val="16"/>
      </w:rPr>
    </w:lvl>
    <w:lvl w:ilvl="1" w:tplc="FCA634A4">
      <w:start w:val="1"/>
      <w:numFmt w:val="bullet"/>
      <w:pStyle w:val="PFBulletLevel1"/>
      <w:lvlText w:val=""/>
      <w:lvlJc w:val="left"/>
      <w:pPr>
        <w:tabs>
          <w:tab w:val="num" w:pos="1848"/>
        </w:tabs>
        <w:ind w:left="1848" w:hanging="924"/>
      </w:pPr>
      <w:rPr>
        <w:rFonts w:ascii="Symbol" w:hAnsi="Symbol" w:hint="default"/>
        <w:b w:val="0"/>
        <w:i w:val="0"/>
        <w:color w:val="auto"/>
        <w:sz w:val="16"/>
      </w:rPr>
    </w:lvl>
    <w:lvl w:ilvl="2" w:tplc="E708C868">
      <w:start w:val="1"/>
      <w:numFmt w:val="bullet"/>
      <w:pStyle w:val="PFBulletLevel2"/>
      <w:lvlText w:val=""/>
      <w:lvlJc w:val="left"/>
      <w:pPr>
        <w:tabs>
          <w:tab w:val="num" w:pos="2773"/>
        </w:tabs>
        <w:ind w:left="2773" w:hanging="925"/>
      </w:pPr>
      <w:rPr>
        <w:rFonts w:ascii="Symbol" w:hAnsi="Symbol" w:hint="default"/>
        <w:b w:val="0"/>
        <w:i w:val="0"/>
        <w:color w:val="auto"/>
        <w:sz w:val="16"/>
      </w:rPr>
    </w:lvl>
    <w:lvl w:ilvl="3" w:tplc="BDBC7C62">
      <w:start w:val="1"/>
      <w:numFmt w:val="bullet"/>
      <w:pStyle w:val="PFBulletLevel3"/>
      <w:lvlText w:val=""/>
      <w:lvlJc w:val="left"/>
      <w:pPr>
        <w:tabs>
          <w:tab w:val="num" w:pos="3697"/>
        </w:tabs>
        <w:ind w:left="3697" w:hanging="924"/>
      </w:pPr>
      <w:rPr>
        <w:rFonts w:ascii="Symbol" w:hAnsi="Symbol" w:hint="default"/>
        <w:b w:val="0"/>
        <w:i w:val="0"/>
        <w:color w:val="auto"/>
        <w:sz w:val="16"/>
      </w:rPr>
    </w:lvl>
    <w:lvl w:ilvl="4" w:tplc="50A2C71A">
      <w:start w:val="1"/>
      <w:numFmt w:val="none"/>
      <w:suff w:val="nothing"/>
      <w:lvlText w:val=""/>
      <w:lvlJc w:val="left"/>
      <w:pPr>
        <w:ind w:left="2268" w:firstLine="0"/>
      </w:pPr>
      <w:rPr>
        <w:rFonts w:hint="default"/>
      </w:rPr>
    </w:lvl>
    <w:lvl w:ilvl="5" w:tplc="D882B690">
      <w:start w:val="1"/>
      <w:numFmt w:val="none"/>
      <w:suff w:val="nothing"/>
      <w:lvlText w:val=""/>
      <w:lvlJc w:val="left"/>
      <w:pPr>
        <w:ind w:left="2268" w:firstLine="0"/>
      </w:pPr>
      <w:rPr>
        <w:rFonts w:hint="default"/>
      </w:rPr>
    </w:lvl>
    <w:lvl w:ilvl="6" w:tplc="2902A0C0">
      <w:start w:val="1"/>
      <w:numFmt w:val="none"/>
      <w:lvlText w:val="%7."/>
      <w:lvlJc w:val="left"/>
      <w:pPr>
        <w:tabs>
          <w:tab w:val="num" w:pos="4788"/>
        </w:tabs>
        <w:ind w:left="4788" w:hanging="360"/>
      </w:pPr>
      <w:rPr>
        <w:rFonts w:hint="default"/>
      </w:rPr>
    </w:lvl>
    <w:lvl w:ilvl="7" w:tplc="59744D26">
      <w:start w:val="1"/>
      <w:numFmt w:val="lowerLetter"/>
      <w:lvlText w:val="%8."/>
      <w:lvlJc w:val="left"/>
      <w:pPr>
        <w:tabs>
          <w:tab w:val="num" w:pos="5148"/>
        </w:tabs>
        <w:ind w:left="5148" w:hanging="360"/>
      </w:pPr>
      <w:rPr>
        <w:rFonts w:hint="default"/>
      </w:rPr>
    </w:lvl>
    <w:lvl w:ilvl="8" w:tplc="1916B634">
      <w:start w:val="1"/>
      <w:numFmt w:val="lowerRoman"/>
      <w:lvlText w:val="%9."/>
      <w:lvlJc w:val="left"/>
      <w:pPr>
        <w:tabs>
          <w:tab w:val="num" w:pos="5508"/>
        </w:tabs>
        <w:ind w:left="5508" w:hanging="360"/>
      </w:pPr>
      <w:rPr>
        <w:rFonts w:hint="default"/>
      </w:rPr>
    </w:lvl>
  </w:abstractNum>
  <w:abstractNum w:abstractNumId="18" w15:restartNumberingAfterBreak="0">
    <w:nsid w:val="63563668"/>
    <w:multiLevelType w:val="hybridMultilevel"/>
    <w:tmpl w:val="5372B968"/>
    <w:lvl w:ilvl="0" w:tplc="7F66FF00">
      <w:start w:val="1"/>
      <w:numFmt w:val="decimal"/>
      <w:pStyle w:val="Boldcaps"/>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9" w15:restartNumberingAfterBreak="0">
    <w:nsid w:val="6E9B7A7B"/>
    <w:multiLevelType w:val="hybridMultilevel"/>
    <w:tmpl w:val="ABE0537E"/>
    <w:lvl w:ilvl="0" w:tplc="7928709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76393F03"/>
    <w:multiLevelType w:val="hybridMultilevel"/>
    <w:tmpl w:val="74209250"/>
    <w:lvl w:ilvl="0" w:tplc="7530296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7DCD7247"/>
    <w:multiLevelType w:val="hybridMultilevel"/>
    <w:tmpl w:val="0E729362"/>
    <w:lvl w:ilvl="0" w:tplc="0CDC980A">
      <w:start w:val="3"/>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7"/>
  </w:num>
  <w:num w:numId="3">
    <w:abstractNumId w:val="2"/>
  </w:num>
  <w:num w:numId="4">
    <w:abstractNumId w:val="18"/>
  </w:num>
  <w:num w:numId="5">
    <w:abstractNumId w:val="10"/>
  </w:num>
  <w:num w:numId="6">
    <w:abstractNumId w:val="5"/>
  </w:num>
  <w:num w:numId="7">
    <w:abstractNumId w:val="16"/>
  </w:num>
  <w:num w:numId="8">
    <w:abstractNumId w:val="0"/>
  </w:num>
  <w:num w:numId="9">
    <w:abstractNumId w:val="11"/>
  </w:num>
  <w:num w:numId="10">
    <w:abstractNumId w:val="6"/>
  </w:num>
  <w:num w:numId="11">
    <w:abstractNumId w:val="12"/>
  </w:num>
  <w:num w:numId="12">
    <w:abstractNumId w:val="15"/>
  </w:num>
  <w:num w:numId="13">
    <w:abstractNumId w:val="4"/>
  </w:num>
  <w:num w:numId="14">
    <w:abstractNumId w:val="20"/>
  </w:num>
  <w:num w:numId="15">
    <w:abstractNumId w:val="19"/>
  </w:num>
  <w:num w:numId="16">
    <w:abstractNumId w:val="6"/>
  </w:num>
  <w:num w:numId="17">
    <w:abstractNumId w:val="9"/>
  </w:num>
  <w:num w:numId="18">
    <w:abstractNumId w:val="8"/>
  </w:num>
  <w:num w:numId="19">
    <w:abstractNumId w:val="7"/>
  </w:num>
  <w:num w:numId="20">
    <w:abstractNumId w:val="1"/>
  </w:num>
  <w:num w:numId="21">
    <w:abstractNumId w:val="14"/>
  </w:num>
  <w:num w:numId="22">
    <w:abstractNumId w:val="21"/>
  </w:num>
  <w:num w:numId="23">
    <w:abstractNumId w:val="1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oNotTrackFormatting/>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AzNrE0trS0tDAxMTFU0lEKTi0uzszPAykwqgUA5x9PNywAAAA="/>
  </w:docVars>
  <w:rsids>
    <w:rsidRoot w:val="0034075B"/>
    <w:rsid w:val="0000157F"/>
    <w:rsid w:val="00001E73"/>
    <w:rsid w:val="000029BE"/>
    <w:rsid w:val="00002ED4"/>
    <w:rsid w:val="00003AFA"/>
    <w:rsid w:val="000057CE"/>
    <w:rsid w:val="00006747"/>
    <w:rsid w:val="000079F9"/>
    <w:rsid w:val="0001069C"/>
    <w:rsid w:val="00010CD0"/>
    <w:rsid w:val="000118BC"/>
    <w:rsid w:val="000122A3"/>
    <w:rsid w:val="000122E0"/>
    <w:rsid w:val="00013E24"/>
    <w:rsid w:val="00014A0E"/>
    <w:rsid w:val="00014D30"/>
    <w:rsid w:val="0001515A"/>
    <w:rsid w:val="000152BC"/>
    <w:rsid w:val="000161DF"/>
    <w:rsid w:val="00016616"/>
    <w:rsid w:val="00017418"/>
    <w:rsid w:val="0001748C"/>
    <w:rsid w:val="00017E4D"/>
    <w:rsid w:val="00020C32"/>
    <w:rsid w:val="00021200"/>
    <w:rsid w:val="00021224"/>
    <w:rsid w:val="000215F4"/>
    <w:rsid w:val="00021EAF"/>
    <w:rsid w:val="00022550"/>
    <w:rsid w:val="000237FE"/>
    <w:rsid w:val="00025DC2"/>
    <w:rsid w:val="00025DE4"/>
    <w:rsid w:val="00026177"/>
    <w:rsid w:val="000276B0"/>
    <w:rsid w:val="00030164"/>
    <w:rsid w:val="000303D2"/>
    <w:rsid w:val="000318DD"/>
    <w:rsid w:val="0003307E"/>
    <w:rsid w:val="00034071"/>
    <w:rsid w:val="00035045"/>
    <w:rsid w:val="00035893"/>
    <w:rsid w:val="0003623F"/>
    <w:rsid w:val="00036266"/>
    <w:rsid w:val="0003690E"/>
    <w:rsid w:val="00037671"/>
    <w:rsid w:val="00037681"/>
    <w:rsid w:val="00037875"/>
    <w:rsid w:val="00037C74"/>
    <w:rsid w:val="00040120"/>
    <w:rsid w:val="00040155"/>
    <w:rsid w:val="00040E60"/>
    <w:rsid w:val="0004117D"/>
    <w:rsid w:val="000420C6"/>
    <w:rsid w:val="00042424"/>
    <w:rsid w:val="000426B3"/>
    <w:rsid w:val="00043D43"/>
    <w:rsid w:val="000442F4"/>
    <w:rsid w:val="00044DF4"/>
    <w:rsid w:val="0004568A"/>
    <w:rsid w:val="00045860"/>
    <w:rsid w:val="000461D4"/>
    <w:rsid w:val="00047E72"/>
    <w:rsid w:val="00050BE7"/>
    <w:rsid w:val="00051ADA"/>
    <w:rsid w:val="000528E9"/>
    <w:rsid w:val="000536BF"/>
    <w:rsid w:val="00053AA8"/>
    <w:rsid w:val="00055662"/>
    <w:rsid w:val="00056033"/>
    <w:rsid w:val="0005625D"/>
    <w:rsid w:val="0006084D"/>
    <w:rsid w:val="00060A7A"/>
    <w:rsid w:val="000616B0"/>
    <w:rsid w:val="00061AE0"/>
    <w:rsid w:val="000626F2"/>
    <w:rsid w:val="000627F0"/>
    <w:rsid w:val="00062A12"/>
    <w:rsid w:val="000630C2"/>
    <w:rsid w:val="00063163"/>
    <w:rsid w:val="000635E7"/>
    <w:rsid w:val="00063B1E"/>
    <w:rsid w:val="00065031"/>
    <w:rsid w:val="00065510"/>
    <w:rsid w:val="0006576D"/>
    <w:rsid w:val="000657A6"/>
    <w:rsid w:val="00065A62"/>
    <w:rsid w:val="00066324"/>
    <w:rsid w:val="0006669A"/>
    <w:rsid w:val="0006789D"/>
    <w:rsid w:val="00067E0D"/>
    <w:rsid w:val="00070CA3"/>
    <w:rsid w:val="00070F35"/>
    <w:rsid w:val="00071C73"/>
    <w:rsid w:val="00071D00"/>
    <w:rsid w:val="00072B55"/>
    <w:rsid w:val="0007342C"/>
    <w:rsid w:val="00074610"/>
    <w:rsid w:val="00075526"/>
    <w:rsid w:val="00076648"/>
    <w:rsid w:val="00076C2F"/>
    <w:rsid w:val="00076CC2"/>
    <w:rsid w:val="000771F7"/>
    <w:rsid w:val="00080EB7"/>
    <w:rsid w:val="00080EEF"/>
    <w:rsid w:val="00080EFC"/>
    <w:rsid w:val="00081467"/>
    <w:rsid w:val="00082178"/>
    <w:rsid w:val="000822B1"/>
    <w:rsid w:val="000823FE"/>
    <w:rsid w:val="000833D8"/>
    <w:rsid w:val="00083FC3"/>
    <w:rsid w:val="0008452D"/>
    <w:rsid w:val="00084923"/>
    <w:rsid w:val="00084A4C"/>
    <w:rsid w:val="00084D27"/>
    <w:rsid w:val="00084E91"/>
    <w:rsid w:val="000860AF"/>
    <w:rsid w:val="000863C2"/>
    <w:rsid w:val="00086E8A"/>
    <w:rsid w:val="00087726"/>
    <w:rsid w:val="0009010E"/>
    <w:rsid w:val="00090A5D"/>
    <w:rsid w:val="0009352E"/>
    <w:rsid w:val="00094817"/>
    <w:rsid w:val="000966CE"/>
    <w:rsid w:val="00096988"/>
    <w:rsid w:val="0009729E"/>
    <w:rsid w:val="00097379"/>
    <w:rsid w:val="000976F1"/>
    <w:rsid w:val="000A05B8"/>
    <w:rsid w:val="000A07DE"/>
    <w:rsid w:val="000A13C4"/>
    <w:rsid w:val="000A1B26"/>
    <w:rsid w:val="000A38D5"/>
    <w:rsid w:val="000A3D19"/>
    <w:rsid w:val="000A4390"/>
    <w:rsid w:val="000A4810"/>
    <w:rsid w:val="000A54C3"/>
    <w:rsid w:val="000A5AB3"/>
    <w:rsid w:val="000A6B3A"/>
    <w:rsid w:val="000A70BC"/>
    <w:rsid w:val="000A72D8"/>
    <w:rsid w:val="000B06CA"/>
    <w:rsid w:val="000B0A13"/>
    <w:rsid w:val="000B0B04"/>
    <w:rsid w:val="000B423F"/>
    <w:rsid w:val="000B42B9"/>
    <w:rsid w:val="000B4372"/>
    <w:rsid w:val="000B45C7"/>
    <w:rsid w:val="000B580C"/>
    <w:rsid w:val="000B5F53"/>
    <w:rsid w:val="000B7AE8"/>
    <w:rsid w:val="000B7DF0"/>
    <w:rsid w:val="000C0010"/>
    <w:rsid w:val="000C044C"/>
    <w:rsid w:val="000C0691"/>
    <w:rsid w:val="000C1A55"/>
    <w:rsid w:val="000C228C"/>
    <w:rsid w:val="000C25DF"/>
    <w:rsid w:val="000C2EE1"/>
    <w:rsid w:val="000C31A1"/>
    <w:rsid w:val="000C3B89"/>
    <w:rsid w:val="000C4E28"/>
    <w:rsid w:val="000C5CEE"/>
    <w:rsid w:val="000C68E9"/>
    <w:rsid w:val="000C6ECE"/>
    <w:rsid w:val="000D089C"/>
    <w:rsid w:val="000D0A6D"/>
    <w:rsid w:val="000D180D"/>
    <w:rsid w:val="000D2A7C"/>
    <w:rsid w:val="000D525B"/>
    <w:rsid w:val="000D597C"/>
    <w:rsid w:val="000D6540"/>
    <w:rsid w:val="000D6700"/>
    <w:rsid w:val="000D71A1"/>
    <w:rsid w:val="000E0352"/>
    <w:rsid w:val="000E0388"/>
    <w:rsid w:val="000E158F"/>
    <w:rsid w:val="000E2F06"/>
    <w:rsid w:val="000E307F"/>
    <w:rsid w:val="000E363E"/>
    <w:rsid w:val="000E399E"/>
    <w:rsid w:val="000E4F40"/>
    <w:rsid w:val="000E5293"/>
    <w:rsid w:val="000E5AF3"/>
    <w:rsid w:val="000E5CEC"/>
    <w:rsid w:val="000E6114"/>
    <w:rsid w:val="000E6A08"/>
    <w:rsid w:val="000E6AA4"/>
    <w:rsid w:val="000E77AC"/>
    <w:rsid w:val="000F0979"/>
    <w:rsid w:val="000F0E43"/>
    <w:rsid w:val="000F1283"/>
    <w:rsid w:val="000F152C"/>
    <w:rsid w:val="000F19E4"/>
    <w:rsid w:val="000F272B"/>
    <w:rsid w:val="000F305C"/>
    <w:rsid w:val="000F3111"/>
    <w:rsid w:val="000F330C"/>
    <w:rsid w:val="000F42BE"/>
    <w:rsid w:val="000F5293"/>
    <w:rsid w:val="000F5F5B"/>
    <w:rsid w:val="00100230"/>
    <w:rsid w:val="0010104A"/>
    <w:rsid w:val="001014F1"/>
    <w:rsid w:val="00101B8F"/>
    <w:rsid w:val="00102777"/>
    <w:rsid w:val="00102E0B"/>
    <w:rsid w:val="001052B8"/>
    <w:rsid w:val="00106765"/>
    <w:rsid w:val="0011001D"/>
    <w:rsid w:val="001110BC"/>
    <w:rsid w:val="00111352"/>
    <w:rsid w:val="00111FB9"/>
    <w:rsid w:val="0011252D"/>
    <w:rsid w:val="001129EF"/>
    <w:rsid w:val="00112E28"/>
    <w:rsid w:val="001132D7"/>
    <w:rsid w:val="001138B9"/>
    <w:rsid w:val="001150DF"/>
    <w:rsid w:val="0011555F"/>
    <w:rsid w:val="001156C7"/>
    <w:rsid w:val="001159A0"/>
    <w:rsid w:val="00116B96"/>
    <w:rsid w:val="00117328"/>
    <w:rsid w:val="00120853"/>
    <w:rsid w:val="00122B20"/>
    <w:rsid w:val="00123E0C"/>
    <w:rsid w:val="00124163"/>
    <w:rsid w:val="001244A8"/>
    <w:rsid w:val="00124961"/>
    <w:rsid w:val="001250A7"/>
    <w:rsid w:val="00126FB1"/>
    <w:rsid w:val="001278C1"/>
    <w:rsid w:val="00130115"/>
    <w:rsid w:val="0013116E"/>
    <w:rsid w:val="00131582"/>
    <w:rsid w:val="00131F61"/>
    <w:rsid w:val="00132455"/>
    <w:rsid w:val="00132555"/>
    <w:rsid w:val="00132B7C"/>
    <w:rsid w:val="00133081"/>
    <w:rsid w:val="001339B4"/>
    <w:rsid w:val="0013409F"/>
    <w:rsid w:val="00135083"/>
    <w:rsid w:val="001357BF"/>
    <w:rsid w:val="0013631C"/>
    <w:rsid w:val="00137E51"/>
    <w:rsid w:val="00137F47"/>
    <w:rsid w:val="001405CA"/>
    <w:rsid w:val="001408A2"/>
    <w:rsid w:val="00140920"/>
    <w:rsid w:val="001409CE"/>
    <w:rsid w:val="001418DD"/>
    <w:rsid w:val="00141A70"/>
    <w:rsid w:val="00142E42"/>
    <w:rsid w:val="00145409"/>
    <w:rsid w:val="00145A31"/>
    <w:rsid w:val="001460D9"/>
    <w:rsid w:val="00147EE7"/>
    <w:rsid w:val="00151CA3"/>
    <w:rsid w:val="0015208A"/>
    <w:rsid w:val="001523E9"/>
    <w:rsid w:val="00152DC8"/>
    <w:rsid w:val="00153063"/>
    <w:rsid w:val="001539B1"/>
    <w:rsid w:val="001541AC"/>
    <w:rsid w:val="001550FD"/>
    <w:rsid w:val="001554AD"/>
    <w:rsid w:val="0015590D"/>
    <w:rsid w:val="00156676"/>
    <w:rsid w:val="00156698"/>
    <w:rsid w:val="00156A97"/>
    <w:rsid w:val="00157223"/>
    <w:rsid w:val="001573D9"/>
    <w:rsid w:val="00157972"/>
    <w:rsid w:val="00160CB3"/>
    <w:rsid w:val="001612B8"/>
    <w:rsid w:val="00163119"/>
    <w:rsid w:val="00163DE5"/>
    <w:rsid w:val="0016412E"/>
    <w:rsid w:val="00166B21"/>
    <w:rsid w:val="0016733C"/>
    <w:rsid w:val="0016759D"/>
    <w:rsid w:val="001703E2"/>
    <w:rsid w:val="0017174A"/>
    <w:rsid w:val="001719BA"/>
    <w:rsid w:val="00172368"/>
    <w:rsid w:val="00172A38"/>
    <w:rsid w:val="001733BA"/>
    <w:rsid w:val="0017360C"/>
    <w:rsid w:val="0017477D"/>
    <w:rsid w:val="0017571D"/>
    <w:rsid w:val="00175C2D"/>
    <w:rsid w:val="001761A9"/>
    <w:rsid w:val="001773C0"/>
    <w:rsid w:val="001775AF"/>
    <w:rsid w:val="00177927"/>
    <w:rsid w:val="00177B66"/>
    <w:rsid w:val="00180382"/>
    <w:rsid w:val="00180B23"/>
    <w:rsid w:val="00180FA5"/>
    <w:rsid w:val="00181651"/>
    <w:rsid w:val="00182404"/>
    <w:rsid w:val="001830D9"/>
    <w:rsid w:val="001833DD"/>
    <w:rsid w:val="00183A74"/>
    <w:rsid w:val="00183C4F"/>
    <w:rsid w:val="00185130"/>
    <w:rsid w:val="001852A2"/>
    <w:rsid w:val="00185D5E"/>
    <w:rsid w:val="00186CB5"/>
    <w:rsid w:val="00187290"/>
    <w:rsid w:val="00187B1F"/>
    <w:rsid w:val="00190D3E"/>
    <w:rsid w:val="0019101B"/>
    <w:rsid w:val="00192012"/>
    <w:rsid w:val="00192B98"/>
    <w:rsid w:val="00192ECB"/>
    <w:rsid w:val="0019306D"/>
    <w:rsid w:val="0019321A"/>
    <w:rsid w:val="00193288"/>
    <w:rsid w:val="00194198"/>
    <w:rsid w:val="001947B0"/>
    <w:rsid w:val="0019484F"/>
    <w:rsid w:val="00194916"/>
    <w:rsid w:val="0019505A"/>
    <w:rsid w:val="00196896"/>
    <w:rsid w:val="00196A6D"/>
    <w:rsid w:val="001974D5"/>
    <w:rsid w:val="00197A0E"/>
    <w:rsid w:val="001A0FBF"/>
    <w:rsid w:val="001A211A"/>
    <w:rsid w:val="001A21F3"/>
    <w:rsid w:val="001A2381"/>
    <w:rsid w:val="001A2C42"/>
    <w:rsid w:val="001A2DD4"/>
    <w:rsid w:val="001A3769"/>
    <w:rsid w:val="001A3D52"/>
    <w:rsid w:val="001A4223"/>
    <w:rsid w:val="001A47BF"/>
    <w:rsid w:val="001A63FE"/>
    <w:rsid w:val="001A65D1"/>
    <w:rsid w:val="001A75D3"/>
    <w:rsid w:val="001A7633"/>
    <w:rsid w:val="001A77DB"/>
    <w:rsid w:val="001A7B15"/>
    <w:rsid w:val="001B0388"/>
    <w:rsid w:val="001B03B5"/>
    <w:rsid w:val="001B0AF5"/>
    <w:rsid w:val="001B0DBF"/>
    <w:rsid w:val="001B1D08"/>
    <w:rsid w:val="001B1F0E"/>
    <w:rsid w:val="001B3A12"/>
    <w:rsid w:val="001B3AB3"/>
    <w:rsid w:val="001B45B9"/>
    <w:rsid w:val="001B641B"/>
    <w:rsid w:val="001B6A31"/>
    <w:rsid w:val="001B6D7B"/>
    <w:rsid w:val="001C09EE"/>
    <w:rsid w:val="001C1388"/>
    <w:rsid w:val="001C1498"/>
    <w:rsid w:val="001C1778"/>
    <w:rsid w:val="001C1D93"/>
    <w:rsid w:val="001C2323"/>
    <w:rsid w:val="001C2E2E"/>
    <w:rsid w:val="001C38C8"/>
    <w:rsid w:val="001C4E48"/>
    <w:rsid w:val="001C557A"/>
    <w:rsid w:val="001C6889"/>
    <w:rsid w:val="001C6A7F"/>
    <w:rsid w:val="001C7355"/>
    <w:rsid w:val="001C741A"/>
    <w:rsid w:val="001D0599"/>
    <w:rsid w:val="001D059A"/>
    <w:rsid w:val="001D0959"/>
    <w:rsid w:val="001D0C6A"/>
    <w:rsid w:val="001D1215"/>
    <w:rsid w:val="001D2BB3"/>
    <w:rsid w:val="001D42D6"/>
    <w:rsid w:val="001D4C35"/>
    <w:rsid w:val="001D55BC"/>
    <w:rsid w:val="001D5705"/>
    <w:rsid w:val="001D66F8"/>
    <w:rsid w:val="001D7096"/>
    <w:rsid w:val="001D77A7"/>
    <w:rsid w:val="001D7F61"/>
    <w:rsid w:val="001E0307"/>
    <w:rsid w:val="001E153C"/>
    <w:rsid w:val="001E15B3"/>
    <w:rsid w:val="001E2542"/>
    <w:rsid w:val="001E2AF9"/>
    <w:rsid w:val="001E3B8B"/>
    <w:rsid w:val="001E5C24"/>
    <w:rsid w:val="001E713F"/>
    <w:rsid w:val="001E764F"/>
    <w:rsid w:val="001E7964"/>
    <w:rsid w:val="001E7E17"/>
    <w:rsid w:val="001F0521"/>
    <w:rsid w:val="001F1828"/>
    <w:rsid w:val="001F20A0"/>
    <w:rsid w:val="001F2DCC"/>
    <w:rsid w:val="001F4F0D"/>
    <w:rsid w:val="001F4FE8"/>
    <w:rsid w:val="001F7163"/>
    <w:rsid w:val="001F730E"/>
    <w:rsid w:val="00200E73"/>
    <w:rsid w:val="0020143C"/>
    <w:rsid w:val="00203154"/>
    <w:rsid w:val="002037C2"/>
    <w:rsid w:val="0020502C"/>
    <w:rsid w:val="00205A11"/>
    <w:rsid w:val="00205E51"/>
    <w:rsid w:val="0020650F"/>
    <w:rsid w:val="00206BDA"/>
    <w:rsid w:val="0021022E"/>
    <w:rsid w:val="002115A4"/>
    <w:rsid w:val="002124C9"/>
    <w:rsid w:val="002136B5"/>
    <w:rsid w:val="00213DD6"/>
    <w:rsid w:val="002149BC"/>
    <w:rsid w:val="00214C30"/>
    <w:rsid w:val="00216DD8"/>
    <w:rsid w:val="002178E9"/>
    <w:rsid w:val="00220BFE"/>
    <w:rsid w:val="00220DC5"/>
    <w:rsid w:val="0022106D"/>
    <w:rsid w:val="00221858"/>
    <w:rsid w:val="002219DC"/>
    <w:rsid w:val="00222193"/>
    <w:rsid w:val="0022238D"/>
    <w:rsid w:val="002234FA"/>
    <w:rsid w:val="002244D7"/>
    <w:rsid w:val="00224989"/>
    <w:rsid w:val="00224B51"/>
    <w:rsid w:val="002251DE"/>
    <w:rsid w:val="0022637E"/>
    <w:rsid w:val="00226D69"/>
    <w:rsid w:val="002279D3"/>
    <w:rsid w:val="00227C22"/>
    <w:rsid w:val="00227DC0"/>
    <w:rsid w:val="002304E4"/>
    <w:rsid w:val="00230A8A"/>
    <w:rsid w:val="00230F02"/>
    <w:rsid w:val="00232003"/>
    <w:rsid w:val="0023288F"/>
    <w:rsid w:val="00234D99"/>
    <w:rsid w:val="00235549"/>
    <w:rsid w:val="002357B7"/>
    <w:rsid w:val="00235C5B"/>
    <w:rsid w:val="002362EA"/>
    <w:rsid w:val="0023698B"/>
    <w:rsid w:val="00237148"/>
    <w:rsid w:val="00237E3E"/>
    <w:rsid w:val="0024034D"/>
    <w:rsid w:val="00241245"/>
    <w:rsid w:val="00241AE8"/>
    <w:rsid w:val="00243A8A"/>
    <w:rsid w:val="0024492D"/>
    <w:rsid w:val="00245235"/>
    <w:rsid w:val="00245BEF"/>
    <w:rsid w:val="002464A8"/>
    <w:rsid w:val="002471FE"/>
    <w:rsid w:val="002501EF"/>
    <w:rsid w:val="00250AD4"/>
    <w:rsid w:val="002519F5"/>
    <w:rsid w:val="002530E1"/>
    <w:rsid w:val="0025327E"/>
    <w:rsid w:val="00253386"/>
    <w:rsid w:val="0025399F"/>
    <w:rsid w:val="00255150"/>
    <w:rsid w:val="002570FA"/>
    <w:rsid w:val="00257E97"/>
    <w:rsid w:val="0026153A"/>
    <w:rsid w:val="00261CB4"/>
    <w:rsid w:val="00264150"/>
    <w:rsid w:val="00264BA5"/>
    <w:rsid w:val="00266071"/>
    <w:rsid w:val="00267A3F"/>
    <w:rsid w:val="00267D67"/>
    <w:rsid w:val="00270360"/>
    <w:rsid w:val="002717CB"/>
    <w:rsid w:val="00271C9F"/>
    <w:rsid w:val="00272954"/>
    <w:rsid w:val="00272F04"/>
    <w:rsid w:val="00273E3A"/>
    <w:rsid w:val="0027528D"/>
    <w:rsid w:val="00275420"/>
    <w:rsid w:val="002760FB"/>
    <w:rsid w:val="00276A32"/>
    <w:rsid w:val="00276FAA"/>
    <w:rsid w:val="00277541"/>
    <w:rsid w:val="0028146A"/>
    <w:rsid w:val="00281969"/>
    <w:rsid w:val="00282F5D"/>
    <w:rsid w:val="002838A7"/>
    <w:rsid w:val="002839FE"/>
    <w:rsid w:val="00283FE5"/>
    <w:rsid w:val="002847C7"/>
    <w:rsid w:val="00284CB4"/>
    <w:rsid w:val="00285620"/>
    <w:rsid w:val="00286D2A"/>
    <w:rsid w:val="0029026B"/>
    <w:rsid w:val="002910EE"/>
    <w:rsid w:val="002912C4"/>
    <w:rsid w:val="00291A45"/>
    <w:rsid w:val="0029302F"/>
    <w:rsid w:val="002930B9"/>
    <w:rsid w:val="00293313"/>
    <w:rsid w:val="0029336D"/>
    <w:rsid w:val="00294190"/>
    <w:rsid w:val="00294751"/>
    <w:rsid w:val="002948D7"/>
    <w:rsid w:val="00295402"/>
    <w:rsid w:val="00297715"/>
    <w:rsid w:val="00297A28"/>
    <w:rsid w:val="00297FFA"/>
    <w:rsid w:val="002A081B"/>
    <w:rsid w:val="002A095B"/>
    <w:rsid w:val="002A1CB3"/>
    <w:rsid w:val="002A1FBA"/>
    <w:rsid w:val="002A31F3"/>
    <w:rsid w:val="002A3A6B"/>
    <w:rsid w:val="002A40E9"/>
    <w:rsid w:val="002A525F"/>
    <w:rsid w:val="002A5A4E"/>
    <w:rsid w:val="002A66F8"/>
    <w:rsid w:val="002A681F"/>
    <w:rsid w:val="002A6DD7"/>
    <w:rsid w:val="002A7F18"/>
    <w:rsid w:val="002B15D6"/>
    <w:rsid w:val="002B16C7"/>
    <w:rsid w:val="002B20F4"/>
    <w:rsid w:val="002B291E"/>
    <w:rsid w:val="002B3682"/>
    <w:rsid w:val="002B3C22"/>
    <w:rsid w:val="002B3D45"/>
    <w:rsid w:val="002B3DBD"/>
    <w:rsid w:val="002B3FF2"/>
    <w:rsid w:val="002B4108"/>
    <w:rsid w:val="002B42AA"/>
    <w:rsid w:val="002B57AE"/>
    <w:rsid w:val="002B59B6"/>
    <w:rsid w:val="002B6BD3"/>
    <w:rsid w:val="002B79AB"/>
    <w:rsid w:val="002C023C"/>
    <w:rsid w:val="002C16DB"/>
    <w:rsid w:val="002C201D"/>
    <w:rsid w:val="002C2209"/>
    <w:rsid w:val="002C2617"/>
    <w:rsid w:val="002C2656"/>
    <w:rsid w:val="002C2BF0"/>
    <w:rsid w:val="002C2C8D"/>
    <w:rsid w:val="002C2D1F"/>
    <w:rsid w:val="002C3050"/>
    <w:rsid w:val="002C41F1"/>
    <w:rsid w:val="002C41F3"/>
    <w:rsid w:val="002C4389"/>
    <w:rsid w:val="002C44CF"/>
    <w:rsid w:val="002C4849"/>
    <w:rsid w:val="002C4E0C"/>
    <w:rsid w:val="002C589D"/>
    <w:rsid w:val="002C61D5"/>
    <w:rsid w:val="002C773B"/>
    <w:rsid w:val="002C7BD5"/>
    <w:rsid w:val="002D10A0"/>
    <w:rsid w:val="002D1177"/>
    <w:rsid w:val="002D141A"/>
    <w:rsid w:val="002D16B0"/>
    <w:rsid w:val="002D1E3E"/>
    <w:rsid w:val="002D1F5E"/>
    <w:rsid w:val="002D3139"/>
    <w:rsid w:val="002D32CA"/>
    <w:rsid w:val="002D33D8"/>
    <w:rsid w:val="002D390A"/>
    <w:rsid w:val="002D3E25"/>
    <w:rsid w:val="002D4348"/>
    <w:rsid w:val="002D4F50"/>
    <w:rsid w:val="002D5BF0"/>
    <w:rsid w:val="002D6583"/>
    <w:rsid w:val="002D7BCA"/>
    <w:rsid w:val="002D7CC1"/>
    <w:rsid w:val="002E00AB"/>
    <w:rsid w:val="002E01D6"/>
    <w:rsid w:val="002E0DCF"/>
    <w:rsid w:val="002E1D52"/>
    <w:rsid w:val="002E342B"/>
    <w:rsid w:val="002E3982"/>
    <w:rsid w:val="002E4B2D"/>
    <w:rsid w:val="002E5271"/>
    <w:rsid w:val="002E571A"/>
    <w:rsid w:val="002E6DC1"/>
    <w:rsid w:val="002E7DA3"/>
    <w:rsid w:val="002F0093"/>
    <w:rsid w:val="002F09A0"/>
    <w:rsid w:val="002F1C14"/>
    <w:rsid w:val="002F2E12"/>
    <w:rsid w:val="002F304E"/>
    <w:rsid w:val="002F4F2B"/>
    <w:rsid w:val="002F64BF"/>
    <w:rsid w:val="002F6541"/>
    <w:rsid w:val="002F6A5C"/>
    <w:rsid w:val="002F75B2"/>
    <w:rsid w:val="002F7CDA"/>
    <w:rsid w:val="003008F5"/>
    <w:rsid w:val="00301854"/>
    <w:rsid w:val="00301EAA"/>
    <w:rsid w:val="0030207B"/>
    <w:rsid w:val="00302EE2"/>
    <w:rsid w:val="0030306D"/>
    <w:rsid w:val="0030364F"/>
    <w:rsid w:val="00303767"/>
    <w:rsid w:val="00303C9E"/>
    <w:rsid w:val="00303EED"/>
    <w:rsid w:val="003066A6"/>
    <w:rsid w:val="00310078"/>
    <w:rsid w:val="00313577"/>
    <w:rsid w:val="00313B1A"/>
    <w:rsid w:val="00313EB6"/>
    <w:rsid w:val="00313EF6"/>
    <w:rsid w:val="003147B1"/>
    <w:rsid w:val="00315293"/>
    <w:rsid w:val="00315885"/>
    <w:rsid w:val="00317EB9"/>
    <w:rsid w:val="003200CB"/>
    <w:rsid w:val="00321B91"/>
    <w:rsid w:val="00321F77"/>
    <w:rsid w:val="00322551"/>
    <w:rsid w:val="00322807"/>
    <w:rsid w:val="00324231"/>
    <w:rsid w:val="00324ABF"/>
    <w:rsid w:val="00326956"/>
    <w:rsid w:val="00326D70"/>
    <w:rsid w:val="00327439"/>
    <w:rsid w:val="003275E7"/>
    <w:rsid w:val="00327E67"/>
    <w:rsid w:val="003308EC"/>
    <w:rsid w:val="0033183F"/>
    <w:rsid w:val="00331F85"/>
    <w:rsid w:val="003324F9"/>
    <w:rsid w:val="00333D34"/>
    <w:rsid w:val="0033456C"/>
    <w:rsid w:val="0033604B"/>
    <w:rsid w:val="00336832"/>
    <w:rsid w:val="0033735A"/>
    <w:rsid w:val="00337423"/>
    <w:rsid w:val="0034075B"/>
    <w:rsid w:val="00340A66"/>
    <w:rsid w:val="00340A9D"/>
    <w:rsid w:val="003414D2"/>
    <w:rsid w:val="00342F61"/>
    <w:rsid w:val="00343B9D"/>
    <w:rsid w:val="00344B96"/>
    <w:rsid w:val="00344E36"/>
    <w:rsid w:val="00345AEF"/>
    <w:rsid w:val="00345DEC"/>
    <w:rsid w:val="003468DB"/>
    <w:rsid w:val="003468F0"/>
    <w:rsid w:val="00347070"/>
    <w:rsid w:val="0034774A"/>
    <w:rsid w:val="003504FA"/>
    <w:rsid w:val="0035112F"/>
    <w:rsid w:val="003513A2"/>
    <w:rsid w:val="00351DD0"/>
    <w:rsid w:val="0035202C"/>
    <w:rsid w:val="00352825"/>
    <w:rsid w:val="0035387F"/>
    <w:rsid w:val="00354FA3"/>
    <w:rsid w:val="00355597"/>
    <w:rsid w:val="0036054B"/>
    <w:rsid w:val="00360820"/>
    <w:rsid w:val="00362C51"/>
    <w:rsid w:val="00363239"/>
    <w:rsid w:val="003651EE"/>
    <w:rsid w:val="003658BC"/>
    <w:rsid w:val="003659F2"/>
    <w:rsid w:val="003662DB"/>
    <w:rsid w:val="003664BC"/>
    <w:rsid w:val="0036747E"/>
    <w:rsid w:val="003676BC"/>
    <w:rsid w:val="00367A23"/>
    <w:rsid w:val="00367D0B"/>
    <w:rsid w:val="00367D11"/>
    <w:rsid w:val="00373CB4"/>
    <w:rsid w:val="003745CD"/>
    <w:rsid w:val="00374980"/>
    <w:rsid w:val="00374DF5"/>
    <w:rsid w:val="003751BC"/>
    <w:rsid w:val="003759A5"/>
    <w:rsid w:val="003764DC"/>
    <w:rsid w:val="00376E4C"/>
    <w:rsid w:val="00377534"/>
    <w:rsid w:val="0037755B"/>
    <w:rsid w:val="003779A5"/>
    <w:rsid w:val="00380AC8"/>
    <w:rsid w:val="00382004"/>
    <w:rsid w:val="00382A53"/>
    <w:rsid w:val="0038357C"/>
    <w:rsid w:val="00383C1F"/>
    <w:rsid w:val="003851F9"/>
    <w:rsid w:val="003855E4"/>
    <w:rsid w:val="0038566D"/>
    <w:rsid w:val="00385816"/>
    <w:rsid w:val="00385AF3"/>
    <w:rsid w:val="00385C26"/>
    <w:rsid w:val="00386625"/>
    <w:rsid w:val="00386EB3"/>
    <w:rsid w:val="00387C65"/>
    <w:rsid w:val="00387E0F"/>
    <w:rsid w:val="003900FB"/>
    <w:rsid w:val="00390C96"/>
    <w:rsid w:val="00391508"/>
    <w:rsid w:val="00391638"/>
    <w:rsid w:val="003916FB"/>
    <w:rsid w:val="00391CF8"/>
    <w:rsid w:val="00392478"/>
    <w:rsid w:val="003929C5"/>
    <w:rsid w:val="00392DA8"/>
    <w:rsid w:val="003939CC"/>
    <w:rsid w:val="00393B0A"/>
    <w:rsid w:val="00395419"/>
    <w:rsid w:val="00396730"/>
    <w:rsid w:val="0039690C"/>
    <w:rsid w:val="00397094"/>
    <w:rsid w:val="00397861"/>
    <w:rsid w:val="003A1377"/>
    <w:rsid w:val="003A205B"/>
    <w:rsid w:val="003A28EF"/>
    <w:rsid w:val="003A3D8D"/>
    <w:rsid w:val="003A4399"/>
    <w:rsid w:val="003A47CD"/>
    <w:rsid w:val="003A48BA"/>
    <w:rsid w:val="003A6693"/>
    <w:rsid w:val="003A7588"/>
    <w:rsid w:val="003B0144"/>
    <w:rsid w:val="003B10AE"/>
    <w:rsid w:val="003B2943"/>
    <w:rsid w:val="003B3BFC"/>
    <w:rsid w:val="003B4107"/>
    <w:rsid w:val="003B4F77"/>
    <w:rsid w:val="003B537A"/>
    <w:rsid w:val="003B6C72"/>
    <w:rsid w:val="003B7F1D"/>
    <w:rsid w:val="003C035F"/>
    <w:rsid w:val="003C08AF"/>
    <w:rsid w:val="003C0A67"/>
    <w:rsid w:val="003C1139"/>
    <w:rsid w:val="003C207F"/>
    <w:rsid w:val="003C311F"/>
    <w:rsid w:val="003C43A5"/>
    <w:rsid w:val="003C4A50"/>
    <w:rsid w:val="003C54F1"/>
    <w:rsid w:val="003C584D"/>
    <w:rsid w:val="003C5CF1"/>
    <w:rsid w:val="003C5F3E"/>
    <w:rsid w:val="003C7057"/>
    <w:rsid w:val="003C72FE"/>
    <w:rsid w:val="003C74F9"/>
    <w:rsid w:val="003C763B"/>
    <w:rsid w:val="003C7FAE"/>
    <w:rsid w:val="003D028D"/>
    <w:rsid w:val="003D13CB"/>
    <w:rsid w:val="003D24E7"/>
    <w:rsid w:val="003D32F9"/>
    <w:rsid w:val="003D3678"/>
    <w:rsid w:val="003D3C6F"/>
    <w:rsid w:val="003D408A"/>
    <w:rsid w:val="003D425C"/>
    <w:rsid w:val="003D4291"/>
    <w:rsid w:val="003D4A26"/>
    <w:rsid w:val="003D4F5B"/>
    <w:rsid w:val="003D5366"/>
    <w:rsid w:val="003D597D"/>
    <w:rsid w:val="003D66E1"/>
    <w:rsid w:val="003D67D2"/>
    <w:rsid w:val="003D71F1"/>
    <w:rsid w:val="003D7832"/>
    <w:rsid w:val="003D7968"/>
    <w:rsid w:val="003E03E3"/>
    <w:rsid w:val="003E089F"/>
    <w:rsid w:val="003E14C3"/>
    <w:rsid w:val="003E191D"/>
    <w:rsid w:val="003E1C0E"/>
    <w:rsid w:val="003E2121"/>
    <w:rsid w:val="003E3359"/>
    <w:rsid w:val="003E37FF"/>
    <w:rsid w:val="003E48D0"/>
    <w:rsid w:val="003E4AEE"/>
    <w:rsid w:val="003F01C7"/>
    <w:rsid w:val="003F0DA1"/>
    <w:rsid w:val="003F1649"/>
    <w:rsid w:val="003F170A"/>
    <w:rsid w:val="003F17A8"/>
    <w:rsid w:val="003F2733"/>
    <w:rsid w:val="003F3B46"/>
    <w:rsid w:val="003F40EF"/>
    <w:rsid w:val="003F568D"/>
    <w:rsid w:val="003F642D"/>
    <w:rsid w:val="003F66B9"/>
    <w:rsid w:val="003F6905"/>
    <w:rsid w:val="003F788A"/>
    <w:rsid w:val="0040094A"/>
    <w:rsid w:val="00400D66"/>
    <w:rsid w:val="00400EF7"/>
    <w:rsid w:val="004025CA"/>
    <w:rsid w:val="004027DB"/>
    <w:rsid w:val="00402B09"/>
    <w:rsid w:val="00402C62"/>
    <w:rsid w:val="004033C5"/>
    <w:rsid w:val="004040BB"/>
    <w:rsid w:val="00405878"/>
    <w:rsid w:val="00406465"/>
    <w:rsid w:val="00406B8D"/>
    <w:rsid w:val="00406C57"/>
    <w:rsid w:val="0040720A"/>
    <w:rsid w:val="0040743E"/>
    <w:rsid w:val="004074DD"/>
    <w:rsid w:val="00407BC6"/>
    <w:rsid w:val="0041174F"/>
    <w:rsid w:val="00411805"/>
    <w:rsid w:val="004123F1"/>
    <w:rsid w:val="00412609"/>
    <w:rsid w:val="00412981"/>
    <w:rsid w:val="004146D6"/>
    <w:rsid w:val="00415F3A"/>
    <w:rsid w:val="004161DD"/>
    <w:rsid w:val="00416FC6"/>
    <w:rsid w:val="0041723C"/>
    <w:rsid w:val="00417EDE"/>
    <w:rsid w:val="004203BD"/>
    <w:rsid w:val="00420EA4"/>
    <w:rsid w:val="0042188A"/>
    <w:rsid w:val="00421936"/>
    <w:rsid w:val="00421D75"/>
    <w:rsid w:val="0042211C"/>
    <w:rsid w:val="00422AAC"/>
    <w:rsid w:val="00422B80"/>
    <w:rsid w:val="00424112"/>
    <w:rsid w:val="00424760"/>
    <w:rsid w:val="00424EDC"/>
    <w:rsid w:val="00426231"/>
    <w:rsid w:val="004274D6"/>
    <w:rsid w:val="004302DA"/>
    <w:rsid w:val="0043068F"/>
    <w:rsid w:val="00431A2B"/>
    <w:rsid w:val="004322EC"/>
    <w:rsid w:val="00432977"/>
    <w:rsid w:val="00432D14"/>
    <w:rsid w:val="00432F35"/>
    <w:rsid w:val="00433DFD"/>
    <w:rsid w:val="00433F13"/>
    <w:rsid w:val="00435DBB"/>
    <w:rsid w:val="004376D5"/>
    <w:rsid w:val="0044034B"/>
    <w:rsid w:val="0044054A"/>
    <w:rsid w:val="00440954"/>
    <w:rsid w:val="004421A0"/>
    <w:rsid w:val="004421DC"/>
    <w:rsid w:val="00442FF5"/>
    <w:rsid w:val="004431B2"/>
    <w:rsid w:val="004441AD"/>
    <w:rsid w:val="004446B7"/>
    <w:rsid w:val="00444A77"/>
    <w:rsid w:val="00445D13"/>
    <w:rsid w:val="00447BDA"/>
    <w:rsid w:val="00450009"/>
    <w:rsid w:val="00450A77"/>
    <w:rsid w:val="00451BF5"/>
    <w:rsid w:val="00451F39"/>
    <w:rsid w:val="00452586"/>
    <w:rsid w:val="00452662"/>
    <w:rsid w:val="0045326E"/>
    <w:rsid w:val="00453AB9"/>
    <w:rsid w:val="004547A9"/>
    <w:rsid w:val="004548DA"/>
    <w:rsid w:val="0045507A"/>
    <w:rsid w:val="00455716"/>
    <w:rsid w:val="004560D8"/>
    <w:rsid w:val="004571CF"/>
    <w:rsid w:val="0046008E"/>
    <w:rsid w:val="0046058C"/>
    <w:rsid w:val="00461645"/>
    <w:rsid w:val="00462371"/>
    <w:rsid w:val="0046281F"/>
    <w:rsid w:val="0046291F"/>
    <w:rsid w:val="00463793"/>
    <w:rsid w:val="00463BA9"/>
    <w:rsid w:val="004643E0"/>
    <w:rsid w:val="00465F1B"/>
    <w:rsid w:val="00466465"/>
    <w:rsid w:val="0046694E"/>
    <w:rsid w:val="004675D8"/>
    <w:rsid w:val="00467B0E"/>
    <w:rsid w:val="00470997"/>
    <w:rsid w:val="004713C6"/>
    <w:rsid w:val="004714EE"/>
    <w:rsid w:val="00471FEB"/>
    <w:rsid w:val="00472BCD"/>
    <w:rsid w:val="00472D09"/>
    <w:rsid w:val="0047544C"/>
    <w:rsid w:val="004756EB"/>
    <w:rsid w:val="00475942"/>
    <w:rsid w:val="00477136"/>
    <w:rsid w:val="00477587"/>
    <w:rsid w:val="00477B62"/>
    <w:rsid w:val="00477F38"/>
    <w:rsid w:val="00480DBA"/>
    <w:rsid w:val="0048133D"/>
    <w:rsid w:val="004818A5"/>
    <w:rsid w:val="004829F5"/>
    <w:rsid w:val="004837A2"/>
    <w:rsid w:val="00483E75"/>
    <w:rsid w:val="00485118"/>
    <w:rsid w:val="00485120"/>
    <w:rsid w:val="0048570D"/>
    <w:rsid w:val="00485CF1"/>
    <w:rsid w:val="00486CA5"/>
    <w:rsid w:val="00487007"/>
    <w:rsid w:val="0048789F"/>
    <w:rsid w:val="00487A5C"/>
    <w:rsid w:val="00487B2D"/>
    <w:rsid w:val="004903CE"/>
    <w:rsid w:val="00490869"/>
    <w:rsid w:val="004912C6"/>
    <w:rsid w:val="0049130D"/>
    <w:rsid w:val="00491F36"/>
    <w:rsid w:val="00492308"/>
    <w:rsid w:val="00492914"/>
    <w:rsid w:val="00493636"/>
    <w:rsid w:val="004949DD"/>
    <w:rsid w:val="00495381"/>
    <w:rsid w:val="00495CFC"/>
    <w:rsid w:val="00497702"/>
    <w:rsid w:val="004A054C"/>
    <w:rsid w:val="004A0823"/>
    <w:rsid w:val="004A4D1B"/>
    <w:rsid w:val="004A5107"/>
    <w:rsid w:val="004A5580"/>
    <w:rsid w:val="004A5738"/>
    <w:rsid w:val="004A7051"/>
    <w:rsid w:val="004A75C9"/>
    <w:rsid w:val="004A76B8"/>
    <w:rsid w:val="004B08BE"/>
    <w:rsid w:val="004B0F9D"/>
    <w:rsid w:val="004B1055"/>
    <w:rsid w:val="004B2449"/>
    <w:rsid w:val="004B2CB1"/>
    <w:rsid w:val="004B3054"/>
    <w:rsid w:val="004B3591"/>
    <w:rsid w:val="004B42CC"/>
    <w:rsid w:val="004B44EB"/>
    <w:rsid w:val="004B539A"/>
    <w:rsid w:val="004B589E"/>
    <w:rsid w:val="004B5A2B"/>
    <w:rsid w:val="004B5FB3"/>
    <w:rsid w:val="004B6058"/>
    <w:rsid w:val="004B6D07"/>
    <w:rsid w:val="004B7647"/>
    <w:rsid w:val="004B7AE1"/>
    <w:rsid w:val="004C085B"/>
    <w:rsid w:val="004C0AB7"/>
    <w:rsid w:val="004C0EEF"/>
    <w:rsid w:val="004C1140"/>
    <w:rsid w:val="004C15C9"/>
    <w:rsid w:val="004C2B26"/>
    <w:rsid w:val="004C2C56"/>
    <w:rsid w:val="004C3C72"/>
    <w:rsid w:val="004C4705"/>
    <w:rsid w:val="004C4B40"/>
    <w:rsid w:val="004C4EC1"/>
    <w:rsid w:val="004C55F0"/>
    <w:rsid w:val="004C56EC"/>
    <w:rsid w:val="004C5731"/>
    <w:rsid w:val="004C5EE8"/>
    <w:rsid w:val="004C6FEE"/>
    <w:rsid w:val="004C7C4B"/>
    <w:rsid w:val="004D0553"/>
    <w:rsid w:val="004D0E66"/>
    <w:rsid w:val="004D1601"/>
    <w:rsid w:val="004D2926"/>
    <w:rsid w:val="004D2A7C"/>
    <w:rsid w:val="004D3600"/>
    <w:rsid w:val="004D392E"/>
    <w:rsid w:val="004D4083"/>
    <w:rsid w:val="004D4D66"/>
    <w:rsid w:val="004D51AF"/>
    <w:rsid w:val="004D527D"/>
    <w:rsid w:val="004D6A38"/>
    <w:rsid w:val="004D6F54"/>
    <w:rsid w:val="004D7287"/>
    <w:rsid w:val="004D7290"/>
    <w:rsid w:val="004D7344"/>
    <w:rsid w:val="004E1472"/>
    <w:rsid w:val="004E32CE"/>
    <w:rsid w:val="004E353A"/>
    <w:rsid w:val="004E48E7"/>
    <w:rsid w:val="004E4ACF"/>
    <w:rsid w:val="004E55BB"/>
    <w:rsid w:val="004E5AC5"/>
    <w:rsid w:val="004F0200"/>
    <w:rsid w:val="004F02BD"/>
    <w:rsid w:val="004F0C8C"/>
    <w:rsid w:val="004F2292"/>
    <w:rsid w:val="004F2F7D"/>
    <w:rsid w:val="004F446F"/>
    <w:rsid w:val="004F4E16"/>
    <w:rsid w:val="004F51CE"/>
    <w:rsid w:val="004F6A84"/>
    <w:rsid w:val="004F75DE"/>
    <w:rsid w:val="005005BB"/>
    <w:rsid w:val="00501138"/>
    <w:rsid w:val="005019FD"/>
    <w:rsid w:val="00502AC2"/>
    <w:rsid w:val="00503B99"/>
    <w:rsid w:val="0050465D"/>
    <w:rsid w:val="00504AC3"/>
    <w:rsid w:val="0050731C"/>
    <w:rsid w:val="0050790D"/>
    <w:rsid w:val="00507972"/>
    <w:rsid w:val="00507C58"/>
    <w:rsid w:val="005115A5"/>
    <w:rsid w:val="00511C32"/>
    <w:rsid w:val="00512555"/>
    <w:rsid w:val="00512B1B"/>
    <w:rsid w:val="00512E40"/>
    <w:rsid w:val="0051470F"/>
    <w:rsid w:val="0051482F"/>
    <w:rsid w:val="005154D8"/>
    <w:rsid w:val="005158A7"/>
    <w:rsid w:val="00516594"/>
    <w:rsid w:val="00516CB8"/>
    <w:rsid w:val="00517111"/>
    <w:rsid w:val="00520072"/>
    <w:rsid w:val="00521F1C"/>
    <w:rsid w:val="0052227F"/>
    <w:rsid w:val="005230C6"/>
    <w:rsid w:val="00523683"/>
    <w:rsid w:val="00523CD3"/>
    <w:rsid w:val="00524FCC"/>
    <w:rsid w:val="005260A0"/>
    <w:rsid w:val="005260F9"/>
    <w:rsid w:val="0052674C"/>
    <w:rsid w:val="00526AF4"/>
    <w:rsid w:val="00526BEA"/>
    <w:rsid w:val="005279B8"/>
    <w:rsid w:val="005279F9"/>
    <w:rsid w:val="00527DAE"/>
    <w:rsid w:val="00530466"/>
    <w:rsid w:val="00531614"/>
    <w:rsid w:val="00531F59"/>
    <w:rsid w:val="00532647"/>
    <w:rsid w:val="00533319"/>
    <w:rsid w:val="00533763"/>
    <w:rsid w:val="00533972"/>
    <w:rsid w:val="00534253"/>
    <w:rsid w:val="005343B1"/>
    <w:rsid w:val="00535332"/>
    <w:rsid w:val="00535B7D"/>
    <w:rsid w:val="00536117"/>
    <w:rsid w:val="00536470"/>
    <w:rsid w:val="00536DCC"/>
    <w:rsid w:val="00537F95"/>
    <w:rsid w:val="005403AB"/>
    <w:rsid w:val="00540498"/>
    <w:rsid w:val="00540D94"/>
    <w:rsid w:val="005415EF"/>
    <w:rsid w:val="00542B3E"/>
    <w:rsid w:val="00543E41"/>
    <w:rsid w:val="00543E5D"/>
    <w:rsid w:val="0054416B"/>
    <w:rsid w:val="00544FA0"/>
    <w:rsid w:val="00545477"/>
    <w:rsid w:val="005454EC"/>
    <w:rsid w:val="0054564E"/>
    <w:rsid w:val="005458B9"/>
    <w:rsid w:val="005458C0"/>
    <w:rsid w:val="00546B98"/>
    <w:rsid w:val="00547D08"/>
    <w:rsid w:val="005501E6"/>
    <w:rsid w:val="00550C05"/>
    <w:rsid w:val="00550EE5"/>
    <w:rsid w:val="0055161E"/>
    <w:rsid w:val="00551E79"/>
    <w:rsid w:val="00551FD7"/>
    <w:rsid w:val="005528EE"/>
    <w:rsid w:val="0055309C"/>
    <w:rsid w:val="00553CB0"/>
    <w:rsid w:val="005542D8"/>
    <w:rsid w:val="00555BB5"/>
    <w:rsid w:val="005560FB"/>
    <w:rsid w:val="0055690C"/>
    <w:rsid w:val="00557068"/>
    <w:rsid w:val="0055774A"/>
    <w:rsid w:val="00557908"/>
    <w:rsid w:val="00560B14"/>
    <w:rsid w:val="005611B1"/>
    <w:rsid w:val="0056130F"/>
    <w:rsid w:val="00561629"/>
    <w:rsid w:val="00561A80"/>
    <w:rsid w:val="00562C77"/>
    <w:rsid w:val="00562D73"/>
    <w:rsid w:val="00562F66"/>
    <w:rsid w:val="00563C94"/>
    <w:rsid w:val="00563E40"/>
    <w:rsid w:val="005641D4"/>
    <w:rsid w:val="00564D45"/>
    <w:rsid w:val="00564EC1"/>
    <w:rsid w:val="0056531D"/>
    <w:rsid w:val="00565739"/>
    <w:rsid w:val="005672D3"/>
    <w:rsid w:val="0057200B"/>
    <w:rsid w:val="005720A0"/>
    <w:rsid w:val="005723EC"/>
    <w:rsid w:val="00572DDA"/>
    <w:rsid w:val="00572DF0"/>
    <w:rsid w:val="00572F3B"/>
    <w:rsid w:val="0057485B"/>
    <w:rsid w:val="00574A5D"/>
    <w:rsid w:val="00574B32"/>
    <w:rsid w:val="00574D2C"/>
    <w:rsid w:val="005757FF"/>
    <w:rsid w:val="00575FFA"/>
    <w:rsid w:val="005767D1"/>
    <w:rsid w:val="005773A5"/>
    <w:rsid w:val="0057780A"/>
    <w:rsid w:val="00577934"/>
    <w:rsid w:val="00581B0F"/>
    <w:rsid w:val="0058286F"/>
    <w:rsid w:val="00582AFB"/>
    <w:rsid w:val="00583001"/>
    <w:rsid w:val="0058368C"/>
    <w:rsid w:val="005836F2"/>
    <w:rsid w:val="00584A27"/>
    <w:rsid w:val="00584C18"/>
    <w:rsid w:val="00584FFB"/>
    <w:rsid w:val="00585CCB"/>
    <w:rsid w:val="00585D53"/>
    <w:rsid w:val="00586707"/>
    <w:rsid w:val="00587195"/>
    <w:rsid w:val="0059090E"/>
    <w:rsid w:val="00592B60"/>
    <w:rsid w:val="005938C9"/>
    <w:rsid w:val="00593FAD"/>
    <w:rsid w:val="005940A5"/>
    <w:rsid w:val="005954E6"/>
    <w:rsid w:val="00596724"/>
    <w:rsid w:val="00597B8D"/>
    <w:rsid w:val="00597E36"/>
    <w:rsid w:val="005A1D23"/>
    <w:rsid w:val="005A2A74"/>
    <w:rsid w:val="005A2C7F"/>
    <w:rsid w:val="005A39B7"/>
    <w:rsid w:val="005A42B4"/>
    <w:rsid w:val="005A4A0C"/>
    <w:rsid w:val="005A4D67"/>
    <w:rsid w:val="005A5536"/>
    <w:rsid w:val="005A631F"/>
    <w:rsid w:val="005A6367"/>
    <w:rsid w:val="005A68BF"/>
    <w:rsid w:val="005A71C4"/>
    <w:rsid w:val="005A71CE"/>
    <w:rsid w:val="005A7224"/>
    <w:rsid w:val="005B0E49"/>
    <w:rsid w:val="005B167D"/>
    <w:rsid w:val="005B1C17"/>
    <w:rsid w:val="005B5121"/>
    <w:rsid w:val="005B6036"/>
    <w:rsid w:val="005B6652"/>
    <w:rsid w:val="005B7EC6"/>
    <w:rsid w:val="005C1018"/>
    <w:rsid w:val="005C17F1"/>
    <w:rsid w:val="005C1913"/>
    <w:rsid w:val="005C33B1"/>
    <w:rsid w:val="005C3A38"/>
    <w:rsid w:val="005C4291"/>
    <w:rsid w:val="005C4D58"/>
    <w:rsid w:val="005C4F20"/>
    <w:rsid w:val="005C5E9C"/>
    <w:rsid w:val="005C740B"/>
    <w:rsid w:val="005C75B6"/>
    <w:rsid w:val="005C7AB9"/>
    <w:rsid w:val="005D0700"/>
    <w:rsid w:val="005D09F4"/>
    <w:rsid w:val="005D0FF2"/>
    <w:rsid w:val="005D11C9"/>
    <w:rsid w:val="005D172D"/>
    <w:rsid w:val="005D1D15"/>
    <w:rsid w:val="005D2739"/>
    <w:rsid w:val="005D3742"/>
    <w:rsid w:val="005D4689"/>
    <w:rsid w:val="005D4EFE"/>
    <w:rsid w:val="005D5B06"/>
    <w:rsid w:val="005D5BBE"/>
    <w:rsid w:val="005D5EC6"/>
    <w:rsid w:val="005D5FBF"/>
    <w:rsid w:val="005D63E2"/>
    <w:rsid w:val="005D74BC"/>
    <w:rsid w:val="005D75C5"/>
    <w:rsid w:val="005E1E31"/>
    <w:rsid w:val="005E272D"/>
    <w:rsid w:val="005E3227"/>
    <w:rsid w:val="005E40A6"/>
    <w:rsid w:val="005E4665"/>
    <w:rsid w:val="005E4FD5"/>
    <w:rsid w:val="005E5428"/>
    <w:rsid w:val="005E6AAD"/>
    <w:rsid w:val="005E6D00"/>
    <w:rsid w:val="005F065D"/>
    <w:rsid w:val="005F10F7"/>
    <w:rsid w:val="005F1A16"/>
    <w:rsid w:val="005F1F3C"/>
    <w:rsid w:val="005F2DD0"/>
    <w:rsid w:val="005F51EB"/>
    <w:rsid w:val="005F5385"/>
    <w:rsid w:val="005F55BD"/>
    <w:rsid w:val="00600C33"/>
    <w:rsid w:val="00600E51"/>
    <w:rsid w:val="00600ECB"/>
    <w:rsid w:val="00601215"/>
    <w:rsid w:val="00601E36"/>
    <w:rsid w:val="00603B0B"/>
    <w:rsid w:val="00604C6B"/>
    <w:rsid w:val="00605AC9"/>
    <w:rsid w:val="00605F6D"/>
    <w:rsid w:val="006065B3"/>
    <w:rsid w:val="006069FF"/>
    <w:rsid w:val="0060727F"/>
    <w:rsid w:val="00607B59"/>
    <w:rsid w:val="006108B3"/>
    <w:rsid w:val="00611135"/>
    <w:rsid w:val="006117A2"/>
    <w:rsid w:val="0061272B"/>
    <w:rsid w:val="0061287E"/>
    <w:rsid w:val="00612C51"/>
    <w:rsid w:val="00612EAA"/>
    <w:rsid w:val="00612F2C"/>
    <w:rsid w:val="00613483"/>
    <w:rsid w:val="00613B47"/>
    <w:rsid w:val="00616460"/>
    <w:rsid w:val="0061751D"/>
    <w:rsid w:val="00620197"/>
    <w:rsid w:val="00620741"/>
    <w:rsid w:val="00620A07"/>
    <w:rsid w:val="00620E11"/>
    <w:rsid w:val="006219C3"/>
    <w:rsid w:val="00622E32"/>
    <w:rsid w:val="006238DC"/>
    <w:rsid w:val="00623A2A"/>
    <w:rsid w:val="00624DF0"/>
    <w:rsid w:val="006250FD"/>
    <w:rsid w:val="006252EB"/>
    <w:rsid w:val="006253BC"/>
    <w:rsid w:val="00626F3B"/>
    <w:rsid w:val="006270B0"/>
    <w:rsid w:val="006271A5"/>
    <w:rsid w:val="00630682"/>
    <w:rsid w:val="006323A8"/>
    <w:rsid w:val="006328B9"/>
    <w:rsid w:val="006338E3"/>
    <w:rsid w:val="00633977"/>
    <w:rsid w:val="00633C28"/>
    <w:rsid w:val="00633C6F"/>
    <w:rsid w:val="00634085"/>
    <w:rsid w:val="00634288"/>
    <w:rsid w:val="00634E3E"/>
    <w:rsid w:val="006351E0"/>
    <w:rsid w:val="0063551F"/>
    <w:rsid w:val="006359FF"/>
    <w:rsid w:val="00635BB4"/>
    <w:rsid w:val="00637602"/>
    <w:rsid w:val="006401CC"/>
    <w:rsid w:val="0064099C"/>
    <w:rsid w:val="00640DF5"/>
    <w:rsid w:val="006431DE"/>
    <w:rsid w:val="00643322"/>
    <w:rsid w:val="00643343"/>
    <w:rsid w:val="00643C71"/>
    <w:rsid w:val="00645DED"/>
    <w:rsid w:val="006463BA"/>
    <w:rsid w:val="006475BE"/>
    <w:rsid w:val="006475C4"/>
    <w:rsid w:val="00650B88"/>
    <w:rsid w:val="00651386"/>
    <w:rsid w:val="00651A33"/>
    <w:rsid w:val="00651A93"/>
    <w:rsid w:val="00651AC7"/>
    <w:rsid w:val="0065326F"/>
    <w:rsid w:val="00654B2D"/>
    <w:rsid w:val="00655560"/>
    <w:rsid w:val="00655C9E"/>
    <w:rsid w:val="0065673D"/>
    <w:rsid w:val="00656791"/>
    <w:rsid w:val="0066064B"/>
    <w:rsid w:val="00660930"/>
    <w:rsid w:val="00660B51"/>
    <w:rsid w:val="00661AA6"/>
    <w:rsid w:val="0066222C"/>
    <w:rsid w:val="0066397E"/>
    <w:rsid w:val="00663BA1"/>
    <w:rsid w:val="00663F5F"/>
    <w:rsid w:val="00664368"/>
    <w:rsid w:val="00664A02"/>
    <w:rsid w:val="00664D7A"/>
    <w:rsid w:val="006654C2"/>
    <w:rsid w:val="006664FB"/>
    <w:rsid w:val="00666783"/>
    <w:rsid w:val="00666A5E"/>
    <w:rsid w:val="00666A89"/>
    <w:rsid w:val="006670BA"/>
    <w:rsid w:val="0066738F"/>
    <w:rsid w:val="00667BA7"/>
    <w:rsid w:val="006703BA"/>
    <w:rsid w:val="0067073B"/>
    <w:rsid w:val="006711C1"/>
    <w:rsid w:val="00673EE3"/>
    <w:rsid w:val="00674F6C"/>
    <w:rsid w:val="0067515B"/>
    <w:rsid w:val="00675550"/>
    <w:rsid w:val="006759C7"/>
    <w:rsid w:val="006769AB"/>
    <w:rsid w:val="006773E0"/>
    <w:rsid w:val="00677D6F"/>
    <w:rsid w:val="006803C4"/>
    <w:rsid w:val="00680987"/>
    <w:rsid w:val="00682985"/>
    <w:rsid w:val="0068385B"/>
    <w:rsid w:val="00683D2E"/>
    <w:rsid w:val="006843C8"/>
    <w:rsid w:val="006853C4"/>
    <w:rsid w:val="00685EBA"/>
    <w:rsid w:val="00686365"/>
    <w:rsid w:val="0068677E"/>
    <w:rsid w:val="00686DE7"/>
    <w:rsid w:val="006877A5"/>
    <w:rsid w:val="00690FF4"/>
    <w:rsid w:val="006913A6"/>
    <w:rsid w:val="006924A0"/>
    <w:rsid w:val="00692954"/>
    <w:rsid w:val="00693471"/>
    <w:rsid w:val="00693CAE"/>
    <w:rsid w:val="00693D34"/>
    <w:rsid w:val="006941BC"/>
    <w:rsid w:val="00694A6F"/>
    <w:rsid w:val="00694B53"/>
    <w:rsid w:val="0069512A"/>
    <w:rsid w:val="00695565"/>
    <w:rsid w:val="00695967"/>
    <w:rsid w:val="00695A05"/>
    <w:rsid w:val="00695AE1"/>
    <w:rsid w:val="00695DE2"/>
    <w:rsid w:val="00696159"/>
    <w:rsid w:val="006973D8"/>
    <w:rsid w:val="00697F11"/>
    <w:rsid w:val="006A1A8B"/>
    <w:rsid w:val="006A1F97"/>
    <w:rsid w:val="006A240D"/>
    <w:rsid w:val="006A35BD"/>
    <w:rsid w:val="006A361E"/>
    <w:rsid w:val="006A39C7"/>
    <w:rsid w:val="006A4201"/>
    <w:rsid w:val="006A59B4"/>
    <w:rsid w:val="006A6DCA"/>
    <w:rsid w:val="006A6EA6"/>
    <w:rsid w:val="006A731E"/>
    <w:rsid w:val="006B034B"/>
    <w:rsid w:val="006B0BB5"/>
    <w:rsid w:val="006B0BE2"/>
    <w:rsid w:val="006B0EF7"/>
    <w:rsid w:val="006B16CF"/>
    <w:rsid w:val="006B1EA7"/>
    <w:rsid w:val="006B333E"/>
    <w:rsid w:val="006B45A7"/>
    <w:rsid w:val="006B4C0C"/>
    <w:rsid w:val="006B54F5"/>
    <w:rsid w:val="006B5B72"/>
    <w:rsid w:val="006B5C14"/>
    <w:rsid w:val="006B7524"/>
    <w:rsid w:val="006B7811"/>
    <w:rsid w:val="006B7E99"/>
    <w:rsid w:val="006C227F"/>
    <w:rsid w:val="006C2BE9"/>
    <w:rsid w:val="006C3F45"/>
    <w:rsid w:val="006C41B8"/>
    <w:rsid w:val="006C490E"/>
    <w:rsid w:val="006C59B2"/>
    <w:rsid w:val="006C71CE"/>
    <w:rsid w:val="006C797A"/>
    <w:rsid w:val="006C7F04"/>
    <w:rsid w:val="006D0E8C"/>
    <w:rsid w:val="006D1A9E"/>
    <w:rsid w:val="006D1C02"/>
    <w:rsid w:val="006D2006"/>
    <w:rsid w:val="006D25CF"/>
    <w:rsid w:val="006D2A7C"/>
    <w:rsid w:val="006D2B80"/>
    <w:rsid w:val="006D42E1"/>
    <w:rsid w:val="006D4C45"/>
    <w:rsid w:val="006D538C"/>
    <w:rsid w:val="006D62A2"/>
    <w:rsid w:val="006D693E"/>
    <w:rsid w:val="006D7C7D"/>
    <w:rsid w:val="006D7D08"/>
    <w:rsid w:val="006E0944"/>
    <w:rsid w:val="006E0CFD"/>
    <w:rsid w:val="006E0DF4"/>
    <w:rsid w:val="006E17A5"/>
    <w:rsid w:val="006E1DC1"/>
    <w:rsid w:val="006E1E94"/>
    <w:rsid w:val="006E2252"/>
    <w:rsid w:val="006E3130"/>
    <w:rsid w:val="006E31A4"/>
    <w:rsid w:val="006E33E7"/>
    <w:rsid w:val="006E4614"/>
    <w:rsid w:val="006E4BF8"/>
    <w:rsid w:val="006E5C97"/>
    <w:rsid w:val="006E66A0"/>
    <w:rsid w:val="006E67E1"/>
    <w:rsid w:val="006E6B01"/>
    <w:rsid w:val="006E7B42"/>
    <w:rsid w:val="006F00FA"/>
    <w:rsid w:val="006F0A71"/>
    <w:rsid w:val="006F1817"/>
    <w:rsid w:val="006F2678"/>
    <w:rsid w:val="006F3B5D"/>
    <w:rsid w:val="006F4115"/>
    <w:rsid w:val="006F47C5"/>
    <w:rsid w:val="006F4815"/>
    <w:rsid w:val="006F48BD"/>
    <w:rsid w:val="006F4DB1"/>
    <w:rsid w:val="006F5A1D"/>
    <w:rsid w:val="006F62F0"/>
    <w:rsid w:val="006F65D7"/>
    <w:rsid w:val="006F6EE9"/>
    <w:rsid w:val="00701101"/>
    <w:rsid w:val="00701455"/>
    <w:rsid w:val="007025E4"/>
    <w:rsid w:val="0070406F"/>
    <w:rsid w:val="00705600"/>
    <w:rsid w:val="007058F6"/>
    <w:rsid w:val="0070593A"/>
    <w:rsid w:val="007066F1"/>
    <w:rsid w:val="007072C4"/>
    <w:rsid w:val="00710050"/>
    <w:rsid w:val="00711BAC"/>
    <w:rsid w:val="00711C26"/>
    <w:rsid w:val="00711D06"/>
    <w:rsid w:val="00711ED9"/>
    <w:rsid w:val="00711FD6"/>
    <w:rsid w:val="00712735"/>
    <w:rsid w:val="00712BF0"/>
    <w:rsid w:val="007148D3"/>
    <w:rsid w:val="007149E0"/>
    <w:rsid w:val="00714ABE"/>
    <w:rsid w:val="0071542C"/>
    <w:rsid w:val="007155C0"/>
    <w:rsid w:val="00716001"/>
    <w:rsid w:val="0071645E"/>
    <w:rsid w:val="0071666C"/>
    <w:rsid w:val="00716E97"/>
    <w:rsid w:val="00717681"/>
    <w:rsid w:val="00720DF5"/>
    <w:rsid w:val="007218D5"/>
    <w:rsid w:val="00721A62"/>
    <w:rsid w:val="00721F19"/>
    <w:rsid w:val="00722312"/>
    <w:rsid w:val="00722E3C"/>
    <w:rsid w:val="007232A3"/>
    <w:rsid w:val="007235DA"/>
    <w:rsid w:val="00723F30"/>
    <w:rsid w:val="00724A66"/>
    <w:rsid w:val="007255DA"/>
    <w:rsid w:val="007266FD"/>
    <w:rsid w:val="00726A23"/>
    <w:rsid w:val="00727CF8"/>
    <w:rsid w:val="00727DED"/>
    <w:rsid w:val="00727FA2"/>
    <w:rsid w:val="007313F7"/>
    <w:rsid w:val="0073169A"/>
    <w:rsid w:val="00733000"/>
    <w:rsid w:val="00733FD5"/>
    <w:rsid w:val="0073416D"/>
    <w:rsid w:val="00734B2F"/>
    <w:rsid w:val="00734B4A"/>
    <w:rsid w:val="00735867"/>
    <w:rsid w:val="00737061"/>
    <w:rsid w:val="00740542"/>
    <w:rsid w:val="00740648"/>
    <w:rsid w:val="00740C8C"/>
    <w:rsid w:val="00741953"/>
    <w:rsid w:val="00742384"/>
    <w:rsid w:val="0074255C"/>
    <w:rsid w:val="00742C9D"/>
    <w:rsid w:val="00742CCC"/>
    <w:rsid w:val="00742F33"/>
    <w:rsid w:val="00743DCE"/>
    <w:rsid w:val="0074417E"/>
    <w:rsid w:val="00744860"/>
    <w:rsid w:val="0074543B"/>
    <w:rsid w:val="00746DB4"/>
    <w:rsid w:val="007477E1"/>
    <w:rsid w:val="00747B05"/>
    <w:rsid w:val="00747FCA"/>
    <w:rsid w:val="00750BAC"/>
    <w:rsid w:val="0075161E"/>
    <w:rsid w:val="00751973"/>
    <w:rsid w:val="00752DD3"/>
    <w:rsid w:val="007530BB"/>
    <w:rsid w:val="00753EB4"/>
    <w:rsid w:val="00753EB8"/>
    <w:rsid w:val="00754C0C"/>
    <w:rsid w:val="00754C87"/>
    <w:rsid w:val="00756595"/>
    <w:rsid w:val="00757051"/>
    <w:rsid w:val="007579DE"/>
    <w:rsid w:val="00761588"/>
    <w:rsid w:val="00762D2D"/>
    <w:rsid w:val="00763DF2"/>
    <w:rsid w:val="007642EF"/>
    <w:rsid w:val="00764CE1"/>
    <w:rsid w:val="00765015"/>
    <w:rsid w:val="00765A0A"/>
    <w:rsid w:val="007664FD"/>
    <w:rsid w:val="00766F86"/>
    <w:rsid w:val="00767D23"/>
    <w:rsid w:val="007700DE"/>
    <w:rsid w:val="00770345"/>
    <w:rsid w:val="0077074D"/>
    <w:rsid w:val="00770950"/>
    <w:rsid w:val="0077095A"/>
    <w:rsid w:val="0077100B"/>
    <w:rsid w:val="00771406"/>
    <w:rsid w:val="00772BB5"/>
    <w:rsid w:val="00773651"/>
    <w:rsid w:val="007737BE"/>
    <w:rsid w:val="00773EFF"/>
    <w:rsid w:val="007751CF"/>
    <w:rsid w:val="00775F71"/>
    <w:rsid w:val="00775FC8"/>
    <w:rsid w:val="00777B20"/>
    <w:rsid w:val="00780299"/>
    <w:rsid w:val="0078048D"/>
    <w:rsid w:val="00780A70"/>
    <w:rsid w:val="007811D3"/>
    <w:rsid w:val="00781F86"/>
    <w:rsid w:val="00782618"/>
    <w:rsid w:val="007829F9"/>
    <w:rsid w:val="00784A0C"/>
    <w:rsid w:val="007856AB"/>
    <w:rsid w:val="007869A9"/>
    <w:rsid w:val="00786B43"/>
    <w:rsid w:val="00786D87"/>
    <w:rsid w:val="0078765C"/>
    <w:rsid w:val="00787904"/>
    <w:rsid w:val="00787C66"/>
    <w:rsid w:val="00787E8D"/>
    <w:rsid w:val="0079033B"/>
    <w:rsid w:val="0079090D"/>
    <w:rsid w:val="00791380"/>
    <w:rsid w:val="00791391"/>
    <w:rsid w:val="00792B96"/>
    <w:rsid w:val="00793E72"/>
    <w:rsid w:val="0079539C"/>
    <w:rsid w:val="00797187"/>
    <w:rsid w:val="00797DB3"/>
    <w:rsid w:val="007A0B37"/>
    <w:rsid w:val="007A0CC9"/>
    <w:rsid w:val="007A0D33"/>
    <w:rsid w:val="007A0ED4"/>
    <w:rsid w:val="007A2021"/>
    <w:rsid w:val="007A265D"/>
    <w:rsid w:val="007A290F"/>
    <w:rsid w:val="007A30BB"/>
    <w:rsid w:val="007A315A"/>
    <w:rsid w:val="007A4238"/>
    <w:rsid w:val="007A44A4"/>
    <w:rsid w:val="007A47E1"/>
    <w:rsid w:val="007A4D11"/>
    <w:rsid w:val="007A560B"/>
    <w:rsid w:val="007A5C82"/>
    <w:rsid w:val="007A5FE7"/>
    <w:rsid w:val="007A73D5"/>
    <w:rsid w:val="007B06C5"/>
    <w:rsid w:val="007B1889"/>
    <w:rsid w:val="007B1A1A"/>
    <w:rsid w:val="007B362A"/>
    <w:rsid w:val="007B3E0E"/>
    <w:rsid w:val="007B409C"/>
    <w:rsid w:val="007B5198"/>
    <w:rsid w:val="007B5359"/>
    <w:rsid w:val="007B56E6"/>
    <w:rsid w:val="007B57DB"/>
    <w:rsid w:val="007B5809"/>
    <w:rsid w:val="007B613B"/>
    <w:rsid w:val="007B6C61"/>
    <w:rsid w:val="007B7AA0"/>
    <w:rsid w:val="007C0A23"/>
    <w:rsid w:val="007C0E60"/>
    <w:rsid w:val="007C0F29"/>
    <w:rsid w:val="007C1C87"/>
    <w:rsid w:val="007C2D29"/>
    <w:rsid w:val="007C2DAC"/>
    <w:rsid w:val="007C2E62"/>
    <w:rsid w:val="007C2EB9"/>
    <w:rsid w:val="007C3842"/>
    <w:rsid w:val="007C4276"/>
    <w:rsid w:val="007C5845"/>
    <w:rsid w:val="007C6040"/>
    <w:rsid w:val="007C62FA"/>
    <w:rsid w:val="007C653D"/>
    <w:rsid w:val="007C66DE"/>
    <w:rsid w:val="007C700C"/>
    <w:rsid w:val="007C77AF"/>
    <w:rsid w:val="007C7B06"/>
    <w:rsid w:val="007C7C50"/>
    <w:rsid w:val="007C7CB1"/>
    <w:rsid w:val="007D02F2"/>
    <w:rsid w:val="007D059D"/>
    <w:rsid w:val="007D0707"/>
    <w:rsid w:val="007D0A86"/>
    <w:rsid w:val="007D0DB2"/>
    <w:rsid w:val="007D0EA5"/>
    <w:rsid w:val="007D12BF"/>
    <w:rsid w:val="007D28B4"/>
    <w:rsid w:val="007D2B00"/>
    <w:rsid w:val="007D2C08"/>
    <w:rsid w:val="007D3070"/>
    <w:rsid w:val="007D3530"/>
    <w:rsid w:val="007D3602"/>
    <w:rsid w:val="007D3AA5"/>
    <w:rsid w:val="007D3FA6"/>
    <w:rsid w:val="007D4DC5"/>
    <w:rsid w:val="007D54CB"/>
    <w:rsid w:val="007D607D"/>
    <w:rsid w:val="007D621A"/>
    <w:rsid w:val="007D6C75"/>
    <w:rsid w:val="007D7FA1"/>
    <w:rsid w:val="007E03D3"/>
    <w:rsid w:val="007E099D"/>
    <w:rsid w:val="007E1A6D"/>
    <w:rsid w:val="007E1D8C"/>
    <w:rsid w:val="007E31C0"/>
    <w:rsid w:val="007E39E1"/>
    <w:rsid w:val="007E5715"/>
    <w:rsid w:val="007E5A7F"/>
    <w:rsid w:val="007E5BFB"/>
    <w:rsid w:val="007E66B1"/>
    <w:rsid w:val="007E6B03"/>
    <w:rsid w:val="007F08A2"/>
    <w:rsid w:val="007F09B9"/>
    <w:rsid w:val="007F0F61"/>
    <w:rsid w:val="007F1183"/>
    <w:rsid w:val="007F191A"/>
    <w:rsid w:val="007F3221"/>
    <w:rsid w:val="007F568E"/>
    <w:rsid w:val="007F5DBF"/>
    <w:rsid w:val="007F7678"/>
    <w:rsid w:val="008000EE"/>
    <w:rsid w:val="008003E9"/>
    <w:rsid w:val="00800A93"/>
    <w:rsid w:val="00800FD3"/>
    <w:rsid w:val="00803A45"/>
    <w:rsid w:val="008059AD"/>
    <w:rsid w:val="00805C30"/>
    <w:rsid w:val="0080667E"/>
    <w:rsid w:val="00806869"/>
    <w:rsid w:val="008071C0"/>
    <w:rsid w:val="00807A04"/>
    <w:rsid w:val="00807CA8"/>
    <w:rsid w:val="00810F61"/>
    <w:rsid w:val="00811745"/>
    <w:rsid w:val="0081247D"/>
    <w:rsid w:val="0081285F"/>
    <w:rsid w:val="00812D2F"/>
    <w:rsid w:val="00813058"/>
    <w:rsid w:val="00813738"/>
    <w:rsid w:val="00813938"/>
    <w:rsid w:val="008144E6"/>
    <w:rsid w:val="00815BB4"/>
    <w:rsid w:val="00815F7C"/>
    <w:rsid w:val="008168A3"/>
    <w:rsid w:val="00817019"/>
    <w:rsid w:val="00817226"/>
    <w:rsid w:val="0081787C"/>
    <w:rsid w:val="00817CD7"/>
    <w:rsid w:val="00820B30"/>
    <w:rsid w:val="00820D34"/>
    <w:rsid w:val="008213B9"/>
    <w:rsid w:val="008220E4"/>
    <w:rsid w:val="00822933"/>
    <w:rsid w:val="00822D8A"/>
    <w:rsid w:val="00822FBC"/>
    <w:rsid w:val="0082387D"/>
    <w:rsid w:val="00823F40"/>
    <w:rsid w:val="008240D3"/>
    <w:rsid w:val="0082518F"/>
    <w:rsid w:val="00825684"/>
    <w:rsid w:val="00826078"/>
    <w:rsid w:val="00826090"/>
    <w:rsid w:val="00826E14"/>
    <w:rsid w:val="008273CE"/>
    <w:rsid w:val="00827BA2"/>
    <w:rsid w:val="0083049B"/>
    <w:rsid w:val="0083079B"/>
    <w:rsid w:val="00830D78"/>
    <w:rsid w:val="00831325"/>
    <w:rsid w:val="0083139D"/>
    <w:rsid w:val="00831A06"/>
    <w:rsid w:val="0083219F"/>
    <w:rsid w:val="00832363"/>
    <w:rsid w:val="008323C8"/>
    <w:rsid w:val="00832D3D"/>
    <w:rsid w:val="00832F36"/>
    <w:rsid w:val="00834842"/>
    <w:rsid w:val="00834EBA"/>
    <w:rsid w:val="008353FA"/>
    <w:rsid w:val="00835BF0"/>
    <w:rsid w:val="00836149"/>
    <w:rsid w:val="00836432"/>
    <w:rsid w:val="0083792A"/>
    <w:rsid w:val="00840620"/>
    <w:rsid w:val="00840643"/>
    <w:rsid w:val="008407DB"/>
    <w:rsid w:val="00840F55"/>
    <w:rsid w:val="00841203"/>
    <w:rsid w:val="008412D2"/>
    <w:rsid w:val="00843303"/>
    <w:rsid w:val="0084382D"/>
    <w:rsid w:val="00844C25"/>
    <w:rsid w:val="00846957"/>
    <w:rsid w:val="00846B5A"/>
    <w:rsid w:val="00846EB2"/>
    <w:rsid w:val="00852648"/>
    <w:rsid w:val="00852A86"/>
    <w:rsid w:val="008532E0"/>
    <w:rsid w:val="00855F63"/>
    <w:rsid w:val="008561B0"/>
    <w:rsid w:val="00856386"/>
    <w:rsid w:val="0085685C"/>
    <w:rsid w:val="0085794F"/>
    <w:rsid w:val="00860F45"/>
    <w:rsid w:val="00861768"/>
    <w:rsid w:val="00862569"/>
    <w:rsid w:val="008633E0"/>
    <w:rsid w:val="008646F7"/>
    <w:rsid w:val="00865342"/>
    <w:rsid w:val="00865905"/>
    <w:rsid w:val="00865D13"/>
    <w:rsid w:val="008661CF"/>
    <w:rsid w:val="00866218"/>
    <w:rsid w:val="008669EE"/>
    <w:rsid w:val="008672C1"/>
    <w:rsid w:val="00867493"/>
    <w:rsid w:val="008674F3"/>
    <w:rsid w:val="00867AA6"/>
    <w:rsid w:val="00870AAA"/>
    <w:rsid w:val="00870E47"/>
    <w:rsid w:val="00872171"/>
    <w:rsid w:val="00872A73"/>
    <w:rsid w:val="00873DC9"/>
    <w:rsid w:val="00873F49"/>
    <w:rsid w:val="00874D26"/>
    <w:rsid w:val="00875183"/>
    <w:rsid w:val="0087589C"/>
    <w:rsid w:val="00875CAF"/>
    <w:rsid w:val="008768A0"/>
    <w:rsid w:val="00876BBD"/>
    <w:rsid w:val="00876E7C"/>
    <w:rsid w:val="00876F77"/>
    <w:rsid w:val="0087700D"/>
    <w:rsid w:val="0087722D"/>
    <w:rsid w:val="008775B5"/>
    <w:rsid w:val="008801CA"/>
    <w:rsid w:val="008805E7"/>
    <w:rsid w:val="008816F2"/>
    <w:rsid w:val="0088222D"/>
    <w:rsid w:val="008828DB"/>
    <w:rsid w:val="00883576"/>
    <w:rsid w:val="008836D4"/>
    <w:rsid w:val="00883907"/>
    <w:rsid w:val="00883924"/>
    <w:rsid w:val="00883A47"/>
    <w:rsid w:val="008844CD"/>
    <w:rsid w:val="00884B1B"/>
    <w:rsid w:val="008851DB"/>
    <w:rsid w:val="0088539F"/>
    <w:rsid w:val="008860BC"/>
    <w:rsid w:val="00886959"/>
    <w:rsid w:val="00886AE3"/>
    <w:rsid w:val="00886E41"/>
    <w:rsid w:val="00887029"/>
    <w:rsid w:val="00890895"/>
    <w:rsid w:val="00890ED5"/>
    <w:rsid w:val="0089121D"/>
    <w:rsid w:val="00891356"/>
    <w:rsid w:val="008913A0"/>
    <w:rsid w:val="00891547"/>
    <w:rsid w:val="00892BE9"/>
    <w:rsid w:val="00893435"/>
    <w:rsid w:val="00893498"/>
    <w:rsid w:val="008937F5"/>
    <w:rsid w:val="00894960"/>
    <w:rsid w:val="008949A5"/>
    <w:rsid w:val="008965BB"/>
    <w:rsid w:val="00897E13"/>
    <w:rsid w:val="008A06B9"/>
    <w:rsid w:val="008A076E"/>
    <w:rsid w:val="008A12DD"/>
    <w:rsid w:val="008A2696"/>
    <w:rsid w:val="008A29F5"/>
    <w:rsid w:val="008A2D8E"/>
    <w:rsid w:val="008A362C"/>
    <w:rsid w:val="008A3AF6"/>
    <w:rsid w:val="008A4B8B"/>
    <w:rsid w:val="008A4C77"/>
    <w:rsid w:val="008A743E"/>
    <w:rsid w:val="008A77D7"/>
    <w:rsid w:val="008B024C"/>
    <w:rsid w:val="008B1F0D"/>
    <w:rsid w:val="008B30CC"/>
    <w:rsid w:val="008B3A18"/>
    <w:rsid w:val="008B4386"/>
    <w:rsid w:val="008B492E"/>
    <w:rsid w:val="008B53CB"/>
    <w:rsid w:val="008B5A85"/>
    <w:rsid w:val="008B5ED6"/>
    <w:rsid w:val="008C04EA"/>
    <w:rsid w:val="008C0601"/>
    <w:rsid w:val="008C07EA"/>
    <w:rsid w:val="008C0CD2"/>
    <w:rsid w:val="008C0FFE"/>
    <w:rsid w:val="008C1681"/>
    <w:rsid w:val="008C2359"/>
    <w:rsid w:val="008C28D3"/>
    <w:rsid w:val="008C3D4D"/>
    <w:rsid w:val="008C4812"/>
    <w:rsid w:val="008C5470"/>
    <w:rsid w:val="008C6018"/>
    <w:rsid w:val="008C6514"/>
    <w:rsid w:val="008C6EC4"/>
    <w:rsid w:val="008C7103"/>
    <w:rsid w:val="008C726B"/>
    <w:rsid w:val="008C7D6E"/>
    <w:rsid w:val="008D01DA"/>
    <w:rsid w:val="008D053B"/>
    <w:rsid w:val="008D0D89"/>
    <w:rsid w:val="008D151D"/>
    <w:rsid w:val="008D21F9"/>
    <w:rsid w:val="008D2CDD"/>
    <w:rsid w:val="008D3003"/>
    <w:rsid w:val="008D3862"/>
    <w:rsid w:val="008D3CFA"/>
    <w:rsid w:val="008D3EA4"/>
    <w:rsid w:val="008D47B4"/>
    <w:rsid w:val="008D4986"/>
    <w:rsid w:val="008D4ED6"/>
    <w:rsid w:val="008D5F25"/>
    <w:rsid w:val="008D5F48"/>
    <w:rsid w:val="008D68BC"/>
    <w:rsid w:val="008D7070"/>
    <w:rsid w:val="008D785D"/>
    <w:rsid w:val="008D7E12"/>
    <w:rsid w:val="008E03A7"/>
    <w:rsid w:val="008E06A8"/>
    <w:rsid w:val="008E07B1"/>
    <w:rsid w:val="008E0FE6"/>
    <w:rsid w:val="008E12C5"/>
    <w:rsid w:val="008E16A8"/>
    <w:rsid w:val="008E22DF"/>
    <w:rsid w:val="008E2A0C"/>
    <w:rsid w:val="008E3387"/>
    <w:rsid w:val="008E66EE"/>
    <w:rsid w:val="008E6CFA"/>
    <w:rsid w:val="008E6D20"/>
    <w:rsid w:val="008E6DA0"/>
    <w:rsid w:val="008F00E1"/>
    <w:rsid w:val="008F0C76"/>
    <w:rsid w:val="008F0DE7"/>
    <w:rsid w:val="008F16FA"/>
    <w:rsid w:val="008F1A0C"/>
    <w:rsid w:val="008F1B44"/>
    <w:rsid w:val="008F2148"/>
    <w:rsid w:val="008F3119"/>
    <w:rsid w:val="008F33AA"/>
    <w:rsid w:val="008F357C"/>
    <w:rsid w:val="008F36F8"/>
    <w:rsid w:val="008F39C8"/>
    <w:rsid w:val="008F3F07"/>
    <w:rsid w:val="008F4774"/>
    <w:rsid w:val="008F4A27"/>
    <w:rsid w:val="008F4A3C"/>
    <w:rsid w:val="008F4A65"/>
    <w:rsid w:val="008F567B"/>
    <w:rsid w:val="008F663F"/>
    <w:rsid w:val="008F67DD"/>
    <w:rsid w:val="008F6EDB"/>
    <w:rsid w:val="008F7F87"/>
    <w:rsid w:val="0090003B"/>
    <w:rsid w:val="00900117"/>
    <w:rsid w:val="00900743"/>
    <w:rsid w:val="0090414C"/>
    <w:rsid w:val="0090460A"/>
    <w:rsid w:val="00904C50"/>
    <w:rsid w:val="00905275"/>
    <w:rsid w:val="00905291"/>
    <w:rsid w:val="0091022A"/>
    <w:rsid w:val="009106C7"/>
    <w:rsid w:val="0091116B"/>
    <w:rsid w:val="009112DD"/>
    <w:rsid w:val="00911483"/>
    <w:rsid w:val="009122BA"/>
    <w:rsid w:val="00912A18"/>
    <w:rsid w:val="00912B96"/>
    <w:rsid w:val="009134ED"/>
    <w:rsid w:val="009136F0"/>
    <w:rsid w:val="00913929"/>
    <w:rsid w:val="00914935"/>
    <w:rsid w:val="00914CE2"/>
    <w:rsid w:val="009154D8"/>
    <w:rsid w:val="009156E2"/>
    <w:rsid w:val="009161E7"/>
    <w:rsid w:val="0091668A"/>
    <w:rsid w:val="0092337F"/>
    <w:rsid w:val="00923CA6"/>
    <w:rsid w:val="00924918"/>
    <w:rsid w:val="00924A9A"/>
    <w:rsid w:val="00924D54"/>
    <w:rsid w:val="009260EB"/>
    <w:rsid w:val="00926254"/>
    <w:rsid w:val="00926AF4"/>
    <w:rsid w:val="00927BFB"/>
    <w:rsid w:val="00930A61"/>
    <w:rsid w:val="00930FCA"/>
    <w:rsid w:val="00931FBA"/>
    <w:rsid w:val="0093228F"/>
    <w:rsid w:val="00932FE9"/>
    <w:rsid w:val="009345E9"/>
    <w:rsid w:val="00934CD6"/>
    <w:rsid w:val="009356A2"/>
    <w:rsid w:val="00936B95"/>
    <w:rsid w:val="00937173"/>
    <w:rsid w:val="00937B05"/>
    <w:rsid w:val="00941483"/>
    <w:rsid w:val="00941703"/>
    <w:rsid w:val="0094541E"/>
    <w:rsid w:val="009457A0"/>
    <w:rsid w:val="00945D32"/>
    <w:rsid w:val="00945F30"/>
    <w:rsid w:val="00947BBC"/>
    <w:rsid w:val="00947DA9"/>
    <w:rsid w:val="00947E8D"/>
    <w:rsid w:val="00947EB2"/>
    <w:rsid w:val="0095105E"/>
    <w:rsid w:val="009512EF"/>
    <w:rsid w:val="0095163D"/>
    <w:rsid w:val="00952436"/>
    <w:rsid w:val="00952461"/>
    <w:rsid w:val="00953BB9"/>
    <w:rsid w:val="00954777"/>
    <w:rsid w:val="00955BED"/>
    <w:rsid w:val="00955CA1"/>
    <w:rsid w:val="00956143"/>
    <w:rsid w:val="009564C0"/>
    <w:rsid w:val="00956E12"/>
    <w:rsid w:val="00956F53"/>
    <w:rsid w:val="00957128"/>
    <w:rsid w:val="00957722"/>
    <w:rsid w:val="0096042B"/>
    <w:rsid w:val="00960BB7"/>
    <w:rsid w:val="00960D2B"/>
    <w:rsid w:val="0096143C"/>
    <w:rsid w:val="00961528"/>
    <w:rsid w:val="009618B5"/>
    <w:rsid w:val="00961D34"/>
    <w:rsid w:val="00962225"/>
    <w:rsid w:val="00962926"/>
    <w:rsid w:val="00962C8D"/>
    <w:rsid w:val="00963F19"/>
    <w:rsid w:val="009642A1"/>
    <w:rsid w:val="009647A0"/>
    <w:rsid w:val="00964938"/>
    <w:rsid w:val="00964C86"/>
    <w:rsid w:val="00967047"/>
    <w:rsid w:val="0097093D"/>
    <w:rsid w:val="009712A6"/>
    <w:rsid w:val="00971953"/>
    <w:rsid w:val="00972AC9"/>
    <w:rsid w:val="00972AEE"/>
    <w:rsid w:val="00972D16"/>
    <w:rsid w:val="009739A7"/>
    <w:rsid w:val="00975128"/>
    <w:rsid w:val="0097516B"/>
    <w:rsid w:val="00975B70"/>
    <w:rsid w:val="0097731C"/>
    <w:rsid w:val="00977620"/>
    <w:rsid w:val="00977D0D"/>
    <w:rsid w:val="0098144B"/>
    <w:rsid w:val="0098163D"/>
    <w:rsid w:val="00981C8D"/>
    <w:rsid w:val="00982629"/>
    <w:rsid w:val="009831EF"/>
    <w:rsid w:val="00983309"/>
    <w:rsid w:val="00983767"/>
    <w:rsid w:val="00984541"/>
    <w:rsid w:val="009846ED"/>
    <w:rsid w:val="00984860"/>
    <w:rsid w:val="00984FBB"/>
    <w:rsid w:val="009859F3"/>
    <w:rsid w:val="00985B8B"/>
    <w:rsid w:val="00986154"/>
    <w:rsid w:val="009867E7"/>
    <w:rsid w:val="00986D5D"/>
    <w:rsid w:val="00990988"/>
    <w:rsid w:val="009911AA"/>
    <w:rsid w:val="00991A4D"/>
    <w:rsid w:val="00992421"/>
    <w:rsid w:val="00992E79"/>
    <w:rsid w:val="00994547"/>
    <w:rsid w:val="0099464E"/>
    <w:rsid w:val="00995DE4"/>
    <w:rsid w:val="009962CD"/>
    <w:rsid w:val="009967C5"/>
    <w:rsid w:val="00996C19"/>
    <w:rsid w:val="00996C55"/>
    <w:rsid w:val="0099740D"/>
    <w:rsid w:val="009A0B79"/>
    <w:rsid w:val="009A0C57"/>
    <w:rsid w:val="009A2F8E"/>
    <w:rsid w:val="009A3087"/>
    <w:rsid w:val="009A3304"/>
    <w:rsid w:val="009A3665"/>
    <w:rsid w:val="009A3A32"/>
    <w:rsid w:val="009A3A6B"/>
    <w:rsid w:val="009A3D3F"/>
    <w:rsid w:val="009A5520"/>
    <w:rsid w:val="009A5BB4"/>
    <w:rsid w:val="009A71D6"/>
    <w:rsid w:val="009A7586"/>
    <w:rsid w:val="009A7CAB"/>
    <w:rsid w:val="009B01D5"/>
    <w:rsid w:val="009B03F8"/>
    <w:rsid w:val="009B2854"/>
    <w:rsid w:val="009B2BCF"/>
    <w:rsid w:val="009B30C3"/>
    <w:rsid w:val="009B55CB"/>
    <w:rsid w:val="009B59FB"/>
    <w:rsid w:val="009B6C03"/>
    <w:rsid w:val="009B7505"/>
    <w:rsid w:val="009C03B2"/>
    <w:rsid w:val="009C0BAB"/>
    <w:rsid w:val="009C1325"/>
    <w:rsid w:val="009C2EBF"/>
    <w:rsid w:val="009C30E5"/>
    <w:rsid w:val="009C3750"/>
    <w:rsid w:val="009C3A17"/>
    <w:rsid w:val="009C4A0D"/>
    <w:rsid w:val="009C55D4"/>
    <w:rsid w:val="009C5832"/>
    <w:rsid w:val="009C6911"/>
    <w:rsid w:val="009C6DBB"/>
    <w:rsid w:val="009C769E"/>
    <w:rsid w:val="009D03FA"/>
    <w:rsid w:val="009D071E"/>
    <w:rsid w:val="009D0FFA"/>
    <w:rsid w:val="009D2167"/>
    <w:rsid w:val="009D258A"/>
    <w:rsid w:val="009D3346"/>
    <w:rsid w:val="009D3351"/>
    <w:rsid w:val="009D3438"/>
    <w:rsid w:val="009D4709"/>
    <w:rsid w:val="009D4895"/>
    <w:rsid w:val="009D557B"/>
    <w:rsid w:val="009D5660"/>
    <w:rsid w:val="009D5DFF"/>
    <w:rsid w:val="009D6455"/>
    <w:rsid w:val="009D6D1B"/>
    <w:rsid w:val="009D6DF7"/>
    <w:rsid w:val="009D7135"/>
    <w:rsid w:val="009D7522"/>
    <w:rsid w:val="009E2308"/>
    <w:rsid w:val="009E34D2"/>
    <w:rsid w:val="009E35CD"/>
    <w:rsid w:val="009E58D5"/>
    <w:rsid w:val="009E5AA1"/>
    <w:rsid w:val="009E5C20"/>
    <w:rsid w:val="009E7004"/>
    <w:rsid w:val="009E71FE"/>
    <w:rsid w:val="009F171D"/>
    <w:rsid w:val="009F1A2A"/>
    <w:rsid w:val="009F1AF1"/>
    <w:rsid w:val="009F2669"/>
    <w:rsid w:val="009F2A05"/>
    <w:rsid w:val="009F33D7"/>
    <w:rsid w:val="009F38B1"/>
    <w:rsid w:val="009F3DC5"/>
    <w:rsid w:val="009F43A1"/>
    <w:rsid w:val="009F4645"/>
    <w:rsid w:val="009F5949"/>
    <w:rsid w:val="009F607F"/>
    <w:rsid w:val="009F64F0"/>
    <w:rsid w:val="009F65C5"/>
    <w:rsid w:val="009F7CDF"/>
    <w:rsid w:val="009F7F84"/>
    <w:rsid w:val="00A022EC"/>
    <w:rsid w:val="00A0263A"/>
    <w:rsid w:val="00A02D19"/>
    <w:rsid w:val="00A05A63"/>
    <w:rsid w:val="00A065F0"/>
    <w:rsid w:val="00A06E14"/>
    <w:rsid w:val="00A077D1"/>
    <w:rsid w:val="00A07B29"/>
    <w:rsid w:val="00A07C66"/>
    <w:rsid w:val="00A10432"/>
    <w:rsid w:val="00A1049C"/>
    <w:rsid w:val="00A10687"/>
    <w:rsid w:val="00A1089D"/>
    <w:rsid w:val="00A1168F"/>
    <w:rsid w:val="00A11716"/>
    <w:rsid w:val="00A11968"/>
    <w:rsid w:val="00A11ADA"/>
    <w:rsid w:val="00A11E89"/>
    <w:rsid w:val="00A1302D"/>
    <w:rsid w:val="00A14BE6"/>
    <w:rsid w:val="00A14CF2"/>
    <w:rsid w:val="00A14E97"/>
    <w:rsid w:val="00A169AF"/>
    <w:rsid w:val="00A17D0B"/>
    <w:rsid w:val="00A20842"/>
    <w:rsid w:val="00A20A0F"/>
    <w:rsid w:val="00A21001"/>
    <w:rsid w:val="00A21553"/>
    <w:rsid w:val="00A21D2D"/>
    <w:rsid w:val="00A21EDE"/>
    <w:rsid w:val="00A21FD3"/>
    <w:rsid w:val="00A23077"/>
    <w:rsid w:val="00A236B5"/>
    <w:rsid w:val="00A239B4"/>
    <w:rsid w:val="00A2407B"/>
    <w:rsid w:val="00A241F4"/>
    <w:rsid w:val="00A24F25"/>
    <w:rsid w:val="00A25473"/>
    <w:rsid w:val="00A25E22"/>
    <w:rsid w:val="00A26619"/>
    <w:rsid w:val="00A27201"/>
    <w:rsid w:val="00A27430"/>
    <w:rsid w:val="00A27E32"/>
    <w:rsid w:val="00A3101E"/>
    <w:rsid w:val="00A31187"/>
    <w:rsid w:val="00A32CC5"/>
    <w:rsid w:val="00A32F19"/>
    <w:rsid w:val="00A3340B"/>
    <w:rsid w:val="00A33E39"/>
    <w:rsid w:val="00A373A9"/>
    <w:rsid w:val="00A37710"/>
    <w:rsid w:val="00A4058D"/>
    <w:rsid w:val="00A409E4"/>
    <w:rsid w:val="00A40C3D"/>
    <w:rsid w:val="00A40D4D"/>
    <w:rsid w:val="00A41A53"/>
    <w:rsid w:val="00A439AF"/>
    <w:rsid w:val="00A4452A"/>
    <w:rsid w:val="00A44B82"/>
    <w:rsid w:val="00A45BA1"/>
    <w:rsid w:val="00A46C57"/>
    <w:rsid w:val="00A470C9"/>
    <w:rsid w:val="00A47D3C"/>
    <w:rsid w:val="00A501BF"/>
    <w:rsid w:val="00A50258"/>
    <w:rsid w:val="00A53115"/>
    <w:rsid w:val="00A53734"/>
    <w:rsid w:val="00A54D1D"/>
    <w:rsid w:val="00A54DD8"/>
    <w:rsid w:val="00A55650"/>
    <w:rsid w:val="00A55E41"/>
    <w:rsid w:val="00A56F70"/>
    <w:rsid w:val="00A57259"/>
    <w:rsid w:val="00A57E8D"/>
    <w:rsid w:val="00A60453"/>
    <w:rsid w:val="00A60C9A"/>
    <w:rsid w:val="00A60FA3"/>
    <w:rsid w:val="00A61715"/>
    <w:rsid w:val="00A61BB7"/>
    <w:rsid w:val="00A61EB1"/>
    <w:rsid w:val="00A61FA4"/>
    <w:rsid w:val="00A6317E"/>
    <w:rsid w:val="00A63DA3"/>
    <w:rsid w:val="00A646BB"/>
    <w:rsid w:val="00A66F2B"/>
    <w:rsid w:val="00A67645"/>
    <w:rsid w:val="00A67B8D"/>
    <w:rsid w:val="00A70692"/>
    <w:rsid w:val="00A7086D"/>
    <w:rsid w:val="00A7108D"/>
    <w:rsid w:val="00A710AF"/>
    <w:rsid w:val="00A71DE3"/>
    <w:rsid w:val="00A72AC4"/>
    <w:rsid w:val="00A72BB7"/>
    <w:rsid w:val="00A72CFB"/>
    <w:rsid w:val="00A730B4"/>
    <w:rsid w:val="00A732C3"/>
    <w:rsid w:val="00A74B28"/>
    <w:rsid w:val="00A75DDB"/>
    <w:rsid w:val="00A76042"/>
    <w:rsid w:val="00A77866"/>
    <w:rsid w:val="00A77E31"/>
    <w:rsid w:val="00A80D92"/>
    <w:rsid w:val="00A81335"/>
    <w:rsid w:val="00A81C88"/>
    <w:rsid w:val="00A82C36"/>
    <w:rsid w:val="00A839B0"/>
    <w:rsid w:val="00A83D1A"/>
    <w:rsid w:val="00A84672"/>
    <w:rsid w:val="00A85685"/>
    <w:rsid w:val="00A85884"/>
    <w:rsid w:val="00A863C7"/>
    <w:rsid w:val="00A8664A"/>
    <w:rsid w:val="00A86D98"/>
    <w:rsid w:val="00A87BE0"/>
    <w:rsid w:val="00A87D8A"/>
    <w:rsid w:val="00A91ABD"/>
    <w:rsid w:val="00A92482"/>
    <w:rsid w:val="00A92B7D"/>
    <w:rsid w:val="00A932B7"/>
    <w:rsid w:val="00A935BA"/>
    <w:rsid w:val="00A93873"/>
    <w:rsid w:val="00A949D3"/>
    <w:rsid w:val="00A96D78"/>
    <w:rsid w:val="00A972EB"/>
    <w:rsid w:val="00A973F0"/>
    <w:rsid w:val="00A97ABA"/>
    <w:rsid w:val="00A97B80"/>
    <w:rsid w:val="00A97C5C"/>
    <w:rsid w:val="00A97EAE"/>
    <w:rsid w:val="00AA0AF2"/>
    <w:rsid w:val="00AA18AB"/>
    <w:rsid w:val="00AA2C46"/>
    <w:rsid w:val="00AA303D"/>
    <w:rsid w:val="00AA34C0"/>
    <w:rsid w:val="00AA382F"/>
    <w:rsid w:val="00AA38D4"/>
    <w:rsid w:val="00AA45B8"/>
    <w:rsid w:val="00AA461A"/>
    <w:rsid w:val="00AA4C71"/>
    <w:rsid w:val="00AA4F8D"/>
    <w:rsid w:val="00AA5280"/>
    <w:rsid w:val="00AA5D29"/>
    <w:rsid w:val="00AA6A17"/>
    <w:rsid w:val="00AA6A21"/>
    <w:rsid w:val="00AA6C11"/>
    <w:rsid w:val="00AB0FBF"/>
    <w:rsid w:val="00AB12AE"/>
    <w:rsid w:val="00AB155F"/>
    <w:rsid w:val="00AB1C15"/>
    <w:rsid w:val="00AB23E4"/>
    <w:rsid w:val="00AB2426"/>
    <w:rsid w:val="00AB29CE"/>
    <w:rsid w:val="00AB2CF0"/>
    <w:rsid w:val="00AB2EC6"/>
    <w:rsid w:val="00AB3D73"/>
    <w:rsid w:val="00AB4060"/>
    <w:rsid w:val="00AB4887"/>
    <w:rsid w:val="00AB4CF8"/>
    <w:rsid w:val="00AB6758"/>
    <w:rsid w:val="00AB7487"/>
    <w:rsid w:val="00AC07DF"/>
    <w:rsid w:val="00AC0B5F"/>
    <w:rsid w:val="00AC1380"/>
    <w:rsid w:val="00AC1A3C"/>
    <w:rsid w:val="00AC1B09"/>
    <w:rsid w:val="00AC1C48"/>
    <w:rsid w:val="00AC1C87"/>
    <w:rsid w:val="00AC1ED5"/>
    <w:rsid w:val="00AC23B2"/>
    <w:rsid w:val="00AC2418"/>
    <w:rsid w:val="00AC2850"/>
    <w:rsid w:val="00AC386B"/>
    <w:rsid w:val="00AC3965"/>
    <w:rsid w:val="00AC4184"/>
    <w:rsid w:val="00AC4C68"/>
    <w:rsid w:val="00AC4D30"/>
    <w:rsid w:val="00AC51B2"/>
    <w:rsid w:val="00AC54FB"/>
    <w:rsid w:val="00AC5BC9"/>
    <w:rsid w:val="00AC6B27"/>
    <w:rsid w:val="00AC72A8"/>
    <w:rsid w:val="00AC72F0"/>
    <w:rsid w:val="00AD06DF"/>
    <w:rsid w:val="00AD0AD7"/>
    <w:rsid w:val="00AD0F1B"/>
    <w:rsid w:val="00AD103B"/>
    <w:rsid w:val="00AD3F21"/>
    <w:rsid w:val="00AD4151"/>
    <w:rsid w:val="00AD421E"/>
    <w:rsid w:val="00AD4280"/>
    <w:rsid w:val="00AD429B"/>
    <w:rsid w:val="00AD474C"/>
    <w:rsid w:val="00AD5525"/>
    <w:rsid w:val="00AD5F36"/>
    <w:rsid w:val="00AD6DCF"/>
    <w:rsid w:val="00AE0385"/>
    <w:rsid w:val="00AE3FC3"/>
    <w:rsid w:val="00AE47CB"/>
    <w:rsid w:val="00AE5F97"/>
    <w:rsid w:val="00AE6264"/>
    <w:rsid w:val="00AE6330"/>
    <w:rsid w:val="00AE793D"/>
    <w:rsid w:val="00AF0B43"/>
    <w:rsid w:val="00AF0BE1"/>
    <w:rsid w:val="00AF113A"/>
    <w:rsid w:val="00AF1892"/>
    <w:rsid w:val="00AF2286"/>
    <w:rsid w:val="00AF22C6"/>
    <w:rsid w:val="00AF3C48"/>
    <w:rsid w:val="00AF3C68"/>
    <w:rsid w:val="00AF48C7"/>
    <w:rsid w:val="00AF56ED"/>
    <w:rsid w:val="00AF5E64"/>
    <w:rsid w:val="00AF66B6"/>
    <w:rsid w:val="00AF67F0"/>
    <w:rsid w:val="00B00AC1"/>
    <w:rsid w:val="00B0231E"/>
    <w:rsid w:val="00B02471"/>
    <w:rsid w:val="00B02D9E"/>
    <w:rsid w:val="00B032B2"/>
    <w:rsid w:val="00B05048"/>
    <w:rsid w:val="00B07755"/>
    <w:rsid w:val="00B0791E"/>
    <w:rsid w:val="00B07A8B"/>
    <w:rsid w:val="00B11A62"/>
    <w:rsid w:val="00B11CC5"/>
    <w:rsid w:val="00B130F0"/>
    <w:rsid w:val="00B136B8"/>
    <w:rsid w:val="00B13775"/>
    <w:rsid w:val="00B139E9"/>
    <w:rsid w:val="00B146E5"/>
    <w:rsid w:val="00B166F1"/>
    <w:rsid w:val="00B1722E"/>
    <w:rsid w:val="00B17E13"/>
    <w:rsid w:val="00B21AA9"/>
    <w:rsid w:val="00B23E6A"/>
    <w:rsid w:val="00B24258"/>
    <w:rsid w:val="00B24B02"/>
    <w:rsid w:val="00B261D3"/>
    <w:rsid w:val="00B26766"/>
    <w:rsid w:val="00B308C0"/>
    <w:rsid w:val="00B3127F"/>
    <w:rsid w:val="00B322DB"/>
    <w:rsid w:val="00B32AFD"/>
    <w:rsid w:val="00B32DFE"/>
    <w:rsid w:val="00B3457F"/>
    <w:rsid w:val="00B3520A"/>
    <w:rsid w:val="00B353A2"/>
    <w:rsid w:val="00B35796"/>
    <w:rsid w:val="00B3579B"/>
    <w:rsid w:val="00B35FDC"/>
    <w:rsid w:val="00B36820"/>
    <w:rsid w:val="00B36EBF"/>
    <w:rsid w:val="00B3728E"/>
    <w:rsid w:val="00B37571"/>
    <w:rsid w:val="00B401F7"/>
    <w:rsid w:val="00B41897"/>
    <w:rsid w:val="00B41D77"/>
    <w:rsid w:val="00B422AB"/>
    <w:rsid w:val="00B42A97"/>
    <w:rsid w:val="00B42BA5"/>
    <w:rsid w:val="00B43465"/>
    <w:rsid w:val="00B4360D"/>
    <w:rsid w:val="00B43964"/>
    <w:rsid w:val="00B44352"/>
    <w:rsid w:val="00B44621"/>
    <w:rsid w:val="00B44FFD"/>
    <w:rsid w:val="00B45321"/>
    <w:rsid w:val="00B45762"/>
    <w:rsid w:val="00B45F2D"/>
    <w:rsid w:val="00B46BF6"/>
    <w:rsid w:val="00B472FB"/>
    <w:rsid w:val="00B47F72"/>
    <w:rsid w:val="00B50C14"/>
    <w:rsid w:val="00B51266"/>
    <w:rsid w:val="00B513AC"/>
    <w:rsid w:val="00B51D8C"/>
    <w:rsid w:val="00B51ED5"/>
    <w:rsid w:val="00B51FF2"/>
    <w:rsid w:val="00B525F5"/>
    <w:rsid w:val="00B52FD3"/>
    <w:rsid w:val="00B532F2"/>
    <w:rsid w:val="00B53362"/>
    <w:rsid w:val="00B5382A"/>
    <w:rsid w:val="00B538FA"/>
    <w:rsid w:val="00B53C3E"/>
    <w:rsid w:val="00B541DF"/>
    <w:rsid w:val="00B56057"/>
    <w:rsid w:val="00B562B7"/>
    <w:rsid w:val="00B567A7"/>
    <w:rsid w:val="00B5795A"/>
    <w:rsid w:val="00B57FA5"/>
    <w:rsid w:val="00B60068"/>
    <w:rsid w:val="00B604F4"/>
    <w:rsid w:val="00B6239E"/>
    <w:rsid w:val="00B635C9"/>
    <w:rsid w:val="00B64376"/>
    <w:rsid w:val="00B6442F"/>
    <w:rsid w:val="00B646EE"/>
    <w:rsid w:val="00B64E59"/>
    <w:rsid w:val="00B651CD"/>
    <w:rsid w:val="00B66338"/>
    <w:rsid w:val="00B66361"/>
    <w:rsid w:val="00B67130"/>
    <w:rsid w:val="00B672A2"/>
    <w:rsid w:val="00B67B30"/>
    <w:rsid w:val="00B70922"/>
    <w:rsid w:val="00B7122E"/>
    <w:rsid w:val="00B712EA"/>
    <w:rsid w:val="00B714C3"/>
    <w:rsid w:val="00B73C86"/>
    <w:rsid w:val="00B73D5C"/>
    <w:rsid w:val="00B749C4"/>
    <w:rsid w:val="00B75245"/>
    <w:rsid w:val="00B75D36"/>
    <w:rsid w:val="00B7603C"/>
    <w:rsid w:val="00B7611D"/>
    <w:rsid w:val="00B7727E"/>
    <w:rsid w:val="00B8023B"/>
    <w:rsid w:val="00B80ED5"/>
    <w:rsid w:val="00B8112B"/>
    <w:rsid w:val="00B81B7F"/>
    <w:rsid w:val="00B81E3D"/>
    <w:rsid w:val="00B81FFE"/>
    <w:rsid w:val="00B833EB"/>
    <w:rsid w:val="00B8406E"/>
    <w:rsid w:val="00B8408E"/>
    <w:rsid w:val="00B84F1A"/>
    <w:rsid w:val="00B85D5E"/>
    <w:rsid w:val="00B86AAE"/>
    <w:rsid w:val="00B86EAD"/>
    <w:rsid w:val="00B87C83"/>
    <w:rsid w:val="00B910BA"/>
    <w:rsid w:val="00B928FD"/>
    <w:rsid w:val="00B92ADA"/>
    <w:rsid w:val="00B930DE"/>
    <w:rsid w:val="00B93683"/>
    <w:rsid w:val="00B938C2"/>
    <w:rsid w:val="00B94472"/>
    <w:rsid w:val="00B95F58"/>
    <w:rsid w:val="00B96091"/>
    <w:rsid w:val="00B96AE9"/>
    <w:rsid w:val="00B978AB"/>
    <w:rsid w:val="00B97B1D"/>
    <w:rsid w:val="00B97EE8"/>
    <w:rsid w:val="00BA00E3"/>
    <w:rsid w:val="00BA03AD"/>
    <w:rsid w:val="00BA0BF1"/>
    <w:rsid w:val="00BA100B"/>
    <w:rsid w:val="00BA1246"/>
    <w:rsid w:val="00BA1948"/>
    <w:rsid w:val="00BA1996"/>
    <w:rsid w:val="00BA2B1C"/>
    <w:rsid w:val="00BA31E0"/>
    <w:rsid w:val="00BA3770"/>
    <w:rsid w:val="00BA45A5"/>
    <w:rsid w:val="00BA4DFB"/>
    <w:rsid w:val="00BA539C"/>
    <w:rsid w:val="00BA61BF"/>
    <w:rsid w:val="00BA622B"/>
    <w:rsid w:val="00BA67A9"/>
    <w:rsid w:val="00BA6A22"/>
    <w:rsid w:val="00BA7563"/>
    <w:rsid w:val="00BA7947"/>
    <w:rsid w:val="00BB07AB"/>
    <w:rsid w:val="00BB1120"/>
    <w:rsid w:val="00BB139E"/>
    <w:rsid w:val="00BB3E6D"/>
    <w:rsid w:val="00BB5142"/>
    <w:rsid w:val="00BB5EA2"/>
    <w:rsid w:val="00BB6184"/>
    <w:rsid w:val="00BB70A7"/>
    <w:rsid w:val="00BB715F"/>
    <w:rsid w:val="00BC0614"/>
    <w:rsid w:val="00BC2263"/>
    <w:rsid w:val="00BC24BF"/>
    <w:rsid w:val="00BC3D19"/>
    <w:rsid w:val="00BC4CD1"/>
    <w:rsid w:val="00BC4D89"/>
    <w:rsid w:val="00BC5605"/>
    <w:rsid w:val="00BC568E"/>
    <w:rsid w:val="00BC6291"/>
    <w:rsid w:val="00BC6995"/>
    <w:rsid w:val="00BC734B"/>
    <w:rsid w:val="00BD07BB"/>
    <w:rsid w:val="00BD1340"/>
    <w:rsid w:val="00BD144A"/>
    <w:rsid w:val="00BD1DE2"/>
    <w:rsid w:val="00BD20E1"/>
    <w:rsid w:val="00BD22FE"/>
    <w:rsid w:val="00BD2A79"/>
    <w:rsid w:val="00BD2B49"/>
    <w:rsid w:val="00BD369C"/>
    <w:rsid w:val="00BD3A7A"/>
    <w:rsid w:val="00BD4210"/>
    <w:rsid w:val="00BD62BA"/>
    <w:rsid w:val="00BD66CF"/>
    <w:rsid w:val="00BD6CCB"/>
    <w:rsid w:val="00BD74B2"/>
    <w:rsid w:val="00BD77D5"/>
    <w:rsid w:val="00BE0099"/>
    <w:rsid w:val="00BE079D"/>
    <w:rsid w:val="00BE27B9"/>
    <w:rsid w:val="00BE34B1"/>
    <w:rsid w:val="00BE4FE2"/>
    <w:rsid w:val="00BE5099"/>
    <w:rsid w:val="00BE5188"/>
    <w:rsid w:val="00BE68DA"/>
    <w:rsid w:val="00BE7324"/>
    <w:rsid w:val="00BF0281"/>
    <w:rsid w:val="00BF0891"/>
    <w:rsid w:val="00BF0EE3"/>
    <w:rsid w:val="00BF1889"/>
    <w:rsid w:val="00BF1DF7"/>
    <w:rsid w:val="00BF1FF0"/>
    <w:rsid w:val="00BF2673"/>
    <w:rsid w:val="00BF27E3"/>
    <w:rsid w:val="00BF2841"/>
    <w:rsid w:val="00BF2D24"/>
    <w:rsid w:val="00BF2E39"/>
    <w:rsid w:val="00BF43C4"/>
    <w:rsid w:val="00BF5F5A"/>
    <w:rsid w:val="00BF6E46"/>
    <w:rsid w:val="00BF7663"/>
    <w:rsid w:val="00C01D81"/>
    <w:rsid w:val="00C02C17"/>
    <w:rsid w:val="00C03344"/>
    <w:rsid w:val="00C034D1"/>
    <w:rsid w:val="00C03697"/>
    <w:rsid w:val="00C037B0"/>
    <w:rsid w:val="00C046D8"/>
    <w:rsid w:val="00C063D5"/>
    <w:rsid w:val="00C07634"/>
    <w:rsid w:val="00C11E8F"/>
    <w:rsid w:val="00C12129"/>
    <w:rsid w:val="00C1240E"/>
    <w:rsid w:val="00C13967"/>
    <w:rsid w:val="00C15976"/>
    <w:rsid w:val="00C163F6"/>
    <w:rsid w:val="00C16450"/>
    <w:rsid w:val="00C164FD"/>
    <w:rsid w:val="00C168FC"/>
    <w:rsid w:val="00C20F52"/>
    <w:rsid w:val="00C21A50"/>
    <w:rsid w:val="00C21B18"/>
    <w:rsid w:val="00C222DF"/>
    <w:rsid w:val="00C2252E"/>
    <w:rsid w:val="00C226F5"/>
    <w:rsid w:val="00C23BCF"/>
    <w:rsid w:val="00C264AC"/>
    <w:rsid w:val="00C26ADC"/>
    <w:rsid w:val="00C26DF4"/>
    <w:rsid w:val="00C275D0"/>
    <w:rsid w:val="00C3051C"/>
    <w:rsid w:val="00C30647"/>
    <w:rsid w:val="00C30E05"/>
    <w:rsid w:val="00C30EF1"/>
    <w:rsid w:val="00C31DD3"/>
    <w:rsid w:val="00C328D2"/>
    <w:rsid w:val="00C33504"/>
    <w:rsid w:val="00C336B4"/>
    <w:rsid w:val="00C336BB"/>
    <w:rsid w:val="00C3386E"/>
    <w:rsid w:val="00C34F8E"/>
    <w:rsid w:val="00C35941"/>
    <w:rsid w:val="00C35B04"/>
    <w:rsid w:val="00C36396"/>
    <w:rsid w:val="00C36A2C"/>
    <w:rsid w:val="00C36F30"/>
    <w:rsid w:val="00C373EC"/>
    <w:rsid w:val="00C402B7"/>
    <w:rsid w:val="00C40EAE"/>
    <w:rsid w:val="00C4123F"/>
    <w:rsid w:val="00C42081"/>
    <w:rsid w:val="00C430DD"/>
    <w:rsid w:val="00C43BC7"/>
    <w:rsid w:val="00C45073"/>
    <w:rsid w:val="00C453D8"/>
    <w:rsid w:val="00C46AF1"/>
    <w:rsid w:val="00C47BA2"/>
    <w:rsid w:val="00C5019D"/>
    <w:rsid w:val="00C508E5"/>
    <w:rsid w:val="00C51161"/>
    <w:rsid w:val="00C5260D"/>
    <w:rsid w:val="00C526FE"/>
    <w:rsid w:val="00C5354B"/>
    <w:rsid w:val="00C54571"/>
    <w:rsid w:val="00C546B6"/>
    <w:rsid w:val="00C563A6"/>
    <w:rsid w:val="00C56F48"/>
    <w:rsid w:val="00C57097"/>
    <w:rsid w:val="00C57BD8"/>
    <w:rsid w:val="00C60157"/>
    <w:rsid w:val="00C6019D"/>
    <w:rsid w:val="00C60E09"/>
    <w:rsid w:val="00C61221"/>
    <w:rsid w:val="00C61673"/>
    <w:rsid w:val="00C61B4C"/>
    <w:rsid w:val="00C62644"/>
    <w:rsid w:val="00C62C9C"/>
    <w:rsid w:val="00C63288"/>
    <w:rsid w:val="00C63443"/>
    <w:rsid w:val="00C6344D"/>
    <w:rsid w:val="00C64437"/>
    <w:rsid w:val="00C6552F"/>
    <w:rsid w:val="00C66132"/>
    <w:rsid w:val="00C6652B"/>
    <w:rsid w:val="00C673D5"/>
    <w:rsid w:val="00C705FB"/>
    <w:rsid w:val="00C708F1"/>
    <w:rsid w:val="00C71286"/>
    <w:rsid w:val="00C71351"/>
    <w:rsid w:val="00C713E4"/>
    <w:rsid w:val="00C71535"/>
    <w:rsid w:val="00C71FE6"/>
    <w:rsid w:val="00C71FF0"/>
    <w:rsid w:val="00C72299"/>
    <w:rsid w:val="00C72A63"/>
    <w:rsid w:val="00C73178"/>
    <w:rsid w:val="00C74430"/>
    <w:rsid w:val="00C7544D"/>
    <w:rsid w:val="00C76B02"/>
    <w:rsid w:val="00C76B81"/>
    <w:rsid w:val="00C7709D"/>
    <w:rsid w:val="00C776BC"/>
    <w:rsid w:val="00C8019D"/>
    <w:rsid w:val="00C806F8"/>
    <w:rsid w:val="00C810E0"/>
    <w:rsid w:val="00C82405"/>
    <w:rsid w:val="00C8393B"/>
    <w:rsid w:val="00C83AD9"/>
    <w:rsid w:val="00C851A1"/>
    <w:rsid w:val="00C8536C"/>
    <w:rsid w:val="00C86C30"/>
    <w:rsid w:val="00C91E85"/>
    <w:rsid w:val="00C92A95"/>
    <w:rsid w:val="00C92D01"/>
    <w:rsid w:val="00C933FF"/>
    <w:rsid w:val="00C94C13"/>
    <w:rsid w:val="00C95E6A"/>
    <w:rsid w:val="00C96032"/>
    <w:rsid w:val="00C96075"/>
    <w:rsid w:val="00C96722"/>
    <w:rsid w:val="00C97520"/>
    <w:rsid w:val="00C97903"/>
    <w:rsid w:val="00CA00F5"/>
    <w:rsid w:val="00CA049C"/>
    <w:rsid w:val="00CA2078"/>
    <w:rsid w:val="00CA28E1"/>
    <w:rsid w:val="00CA3FE0"/>
    <w:rsid w:val="00CA4D76"/>
    <w:rsid w:val="00CA5447"/>
    <w:rsid w:val="00CA5D88"/>
    <w:rsid w:val="00CA621A"/>
    <w:rsid w:val="00CA6AF0"/>
    <w:rsid w:val="00CA6F96"/>
    <w:rsid w:val="00CA7633"/>
    <w:rsid w:val="00CB05B6"/>
    <w:rsid w:val="00CB0A4E"/>
    <w:rsid w:val="00CB0EF6"/>
    <w:rsid w:val="00CB1840"/>
    <w:rsid w:val="00CB4D56"/>
    <w:rsid w:val="00CB5E36"/>
    <w:rsid w:val="00CB6869"/>
    <w:rsid w:val="00CB6966"/>
    <w:rsid w:val="00CB6B6F"/>
    <w:rsid w:val="00CB70C1"/>
    <w:rsid w:val="00CB763E"/>
    <w:rsid w:val="00CB7A9C"/>
    <w:rsid w:val="00CB7F72"/>
    <w:rsid w:val="00CC02C8"/>
    <w:rsid w:val="00CC1357"/>
    <w:rsid w:val="00CC2796"/>
    <w:rsid w:val="00CC338A"/>
    <w:rsid w:val="00CC3D01"/>
    <w:rsid w:val="00CC3E7B"/>
    <w:rsid w:val="00CC4049"/>
    <w:rsid w:val="00CC4138"/>
    <w:rsid w:val="00CC41CD"/>
    <w:rsid w:val="00CC464B"/>
    <w:rsid w:val="00CC6241"/>
    <w:rsid w:val="00CD0790"/>
    <w:rsid w:val="00CD0C02"/>
    <w:rsid w:val="00CD1858"/>
    <w:rsid w:val="00CD29CD"/>
    <w:rsid w:val="00CD2B3A"/>
    <w:rsid w:val="00CD2C01"/>
    <w:rsid w:val="00CD3FBD"/>
    <w:rsid w:val="00CD78D2"/>
    <w:rsid w:val="00CE045B"/>
    <w:rsid w:val="00CE09B6"/>
    <w:rsid w:val="00CE0DA2"/>
    <w:rsid w:val="00CE120A"/>
    <w:rsid w:val="00CE1981"/>
    <w:rsid w:val="00CE1E7E"/>
    <w:rsid w:val="00CE55E6"/>
    <w:rsid w:val="00CE5E16"/>
    <w:rsid w:val="00CE5EE1"/>
    <w:rsid w:val="00CE6926"/>
    <w:rsid w:val="00CE702B"/>
    <w:rsid w:val="00CF028B"/>
    <w:rsid w:val="00CF1526"/>
    <w:rsid w:val="00CF157F"/>
    <w:rsid w:val="00CF1674"/>
    <w:rsid w:val="00CF2713"/>
    <w:rsid w:val="00CF3488"/>
    <w:rsid w:val="00CF3734"/>
    <w:rsid w:val="00CF3FA8"/>
    <w:rsid w:val="00CF518B"/>
    <w:rsid w:val="00CF694B"/>
    <w:rsid w:val="00CF6B83"/>
    <w:rsid w:val="00CF7399"/>
    <w:rsid w:val="00CF7989"/>
    <w:rsid w:val="00CF7ADA"/>
    <w:rsid w:val="00D006BB"/>
    <w:rsid w:val="00D006E4"/>
    <w:rsid w:val="00D00DEE"/>
    <w:rsid w:val="00D01D4F"/>
    <w:rsid w:val="00D034EA"/>
    <w:rsid w:val="00D04416"/>
    <w:rsid w:val="00D04CCF"/>
    <w:rsid w:val="00D05E50"/>
    <w:rsid w:val="00D062D6"/>
    <w:rsid w:val="00D0729B"/>
    <w:rsid w:val="00D10F7C"/>
    <w:rsid w:val="00D10FC0"/>
    <w:rsid w:val="00D116A6"/>
    <w:rsid w:val="00D1208E"/>
    <w:rsid w:val="00D13C6C"/>
    <w:rsid w:val="00D14378"/>
    <w:rsid w:val="00D14408"/>
    <w:rsid w:val="00D14E95"/>
    <w:rsid w:val="00D14F4B"/>
    <w:rsid w:val="00D15072"/>
    <w:rsid w:val="00D15230"/>
    <w:rsid w:val="00D15C4D"/>
    <w:rsid w:val="00D15D5C"/>
    <w:rsid w:val="00D165E1"/>
    <w:rsid w:val="00D167B9"/>
    <w:rsid w:val="00D1692A"/>
    <w:rsid w:val="00D17134"/>
    <w:rsid w:val="00D17A85"/>
    <w:rsid w:val="00D20FB7"/>
    <w:rsid w:val="00D222DA"/>
    <w:rsid w:val="00D226A7"/>
    <w:rsid w:val="00D23469"/>
    <w:rsid w:val="00D23AF9"/>
    <w:rsid w:val="00D23C02"/>
    <w:rsid w:val="00D23E1D"/>
    <w:rsid w:val="00D244C9"/>
    <w:rsid w:val="00D25C72"/>
    <w:rsid w:val="00D25E58"/>
    <w:rsid w:val="00D26ABF"/>
    <w:rsid w:val="00D27801"/>
    <w:rsid w:val="00D278DD"/>
    <w:rsid w:val="00D27C40"/>
    <w:rsid w:val="00D27D6B"/>
    <w:rsid w:val="00D30985"/>
    <w:rsid w:val="00D3219A"/>
    <w:rsid w:val="00D3225B"/>
    <w:rsid w:val="00D33087"/>
    <w:rsid w:val="00D332ED"/>
    <w:rsid w:val="00D33401"/>
    <w:rsid w:val="00D3595E"/>
    <w:rsid w:val="00D361B6"/>
    <w:rsid w:val="00D37CF9"/>
    <w:rsid w:val="00D37DEE"/>
    <w:rsid w:val="00D40582"/>
    <w:rsid w:val="00D41BFF"/>
    <w:rsid w:val="00D41E57"/>
    <w:rsid w:val="00D4276D"/>
    <w:rsid w:val="00D428C3"/>
    <w:rsid w:val="00D42E98"/>
    <w:rsid w:val="00D43C8E"/>
    <w:rsid w:val="00D43DD5"/>
    <w:rsid w:val="00D440D9"/>
    <w:rsid w:val="00D442D4"/>
    <w:rsid w:val="00D45812"/>
    <w:rsid w:val="00D46282"/>
    <w:rsid w:val="00D4684F"/>
    <w:rsid w:val="00D468CF"/>
    <w:rsid w:val="00D5157C"/>
    <w:rsid w:val="00D516EE"/>
    <w:rsid w:val="00D51FA0"/>
    <w:rsid w:val="00D5319E"/>
    <w:rsid w:val="00D53532"/>
    <w:rsid w:val="00D536C8"/>
    <w:rsid w:val="00D54676"/>
    <w:rsid w:val="00D557E7"/>
    <w:rsid w:val="00D55A70"/>
    <w:rsid w:val="00D561B4"/>
    <w:rsid w:val="00D60EB9"/>
    <w:rsid w:val="00D61196"/>
    <w:rsid w:val="00D611EA"/>
    <w:rsid w:val="00D61870"/>
    <w:rsid w:val="00D61F8B"/>
    <w:rsid w:val="00D63B7C"/>
    <w:rsid w:val="00D63EEB"/>
    <w:rsid w:val="00D64392"/>
    <w:rsid w:val="00D645B6"/>
    <w:rsid w:val="00D66B5A"/>
    <w:rsid w:val="00D66E41"/>
    <w:rsid w:val="00D679C4"/>
    <w:rsid w:val="00D700B3"/>
    <w:rsid w:val="00D7128C"/>
    <w:rsid w:val="00D7152E"/>
    <w:rsid w:val="00D71BAD"/>
    <w:rsid w:val="00D722F4"/>
    <w:rsid w:val="00D724D3"/>
    <w:rsid w:val="00D73050"/>
    <w:rsid w:val="00D73A27"/>
    <w:rsid w:val="00D73D2F"/>
    <w:rsid w:val="00D73F3A"/>
    <w:rsid w:val="00D746B0"/>
    <w:rsid w:val="00D75082"/>
    <w:rsid w:val="00D75799"/>
    <w:rsid w:val="00D763B8"/>
    <w:rsid w:val="00D76715"/>
    <w:rsid w:val="00D77655"/>
    <w:rsid w:val="00D77810"/>
    <w:rsid w:val="00D80590"/>
    <w:rsid w:val="00D81563"/>
    <w:rsid w:val="00D81A63"/>
    <w:rsid w:val="00D845E1"/>
    <w:rsid w:val="00D85550"/>
    <w:rsid w:val="00D85C0C"/>
    <w:rsid w:val="00D85C81"/>
    <w:rsid w:val="00D85D99"/>
    <w:rsid w:val="00D8710A"/>
    <w:rsid w:val="00D87264"/>
    <w:rsid w:val="00D87E82"/>
    <w:rsid w:val="00D90C14"/>
    <w:rsid w:val="00D90EDD"/>
    <w:rsid w:val="00D92110"/>
    <w:rsid w:val="00D93332"/>
    <w:rsid w:val="00D93357"/>
    <w:rsid w:val="00D94540"/>
    <w:rsid w:val="00D945EF"/>
    <w:rsid w:val="00D96BF4"/>
    <w:rsid w:val="00D97204"/>
    <w:rsid w:val="00D973C9"/>
    <w:rsid w:val="00D97C8F"/>
    <w:rsid w:val="00D97CD9"/>
    <w:rsid w:val="00DA01EB"/>
    <w:rsid w:val="00DA05B7"/>
    <w:rsid w:val="00DA0782"/>
    <w:rsid w:val="00DA17AE"/>
    <w:rsid w:val="00DA1D42"/>
    <w:rsid w:val="00DA2D32"/>
    <w:rsid w:val="00DA405C"/>
    <w:rsid w:val="00DA454F"/>
    <w:rsid w:val="00DA4BCF"/>
    <w:rsid w:val="00DA4EFF"/>
    <w:rsid w:val="00DA5251"/>
    <w:rsid w:val="00DA65CF"/>
    <w:rsid w:val="00DA6688"/>
    <w:rsid w:val="00DA6BA4"/>
    <w:rsid w:val="00DB0255"/>
    <w:rsid w:val="00DB06CC"/>
    <w:rsid w:val="00DB1B40"/>
    <w:rsid w:val="00DB1D66"/>
    <w:rsid w:val="00DB3323"/>
    <w:rsid w:val="00DB3509"/>
    <w:rsid w:val="00DB3967"/>
    <w:rsid w:val="00DB571B"/>
    <w:rsid w:val="00DB58DC"/>
    <w:rsid w:val="00DB5C9E"/>
    <w:rsid w:val="00DB7613"/>
    <w:rsid w:val="00DB789A"/>
    <w:rsid w:val="00DB7DAE"/>
    <w:rsid w:val="00DC032C"/>
    <w:rsid w:val="00DC097D"/>
    <w:rsid w:val="00DC099C"/>
    <w:rsid w:val="00DC0FC7"/>
    <w:rsid w:val="00DC124F"/>
    <w:rsid w:val="00DC169A"/>
    <w:rsid w:val="00DC1A3B"/>
    <w:rsid w:val="00DC2701"/>
    <w:rsid w:val="00DC3471"/>
    <w:rsid w:val="00DC43B1"/>
    <w:rsid w:val="00DC545E"/>
    <w:rsid w:val="00DC61E9"/>
    <w:rsid w:val="00DD0829"/>
    <w:rsid w:val="00DD13F7"/>
    <w:rsid w:val="00DD269F"/>
    <w:rsid w:val="00DD2721"/>
    <w:rsid w:val="00DD3099"/>
    <w:rsid w:val="00DD32B8"/>
    <w:rsid w:val="00DD3914"/>
    <w:rsid w:val="00DD3B7E"/>
    <w:rsid w:val="00DD4682"/>
    <w:rsid w:val="00DD46D4"/>
    <w:rsid w:val="00DD5092"/>
    <w:rsid w:val="00DD590F"/>
    <w:rsid w:val="00DD5EFE"/>
    <w:rsid w:val="00DD717E"/>
    <w:rsid w:val="00DD718B"/>
    <w:rsid w:val="00DD7752"/>
    <w:rsid w:val="00DE056F"/>
    <w:rsid w:val="00DE1266"/>
    <w:rsid w:val="00DE1A49"/>
    <w:rsid w:val="00DE1DB6"/>
    <w:rsid w:val="00DE365D"/>
    <w:rsid w:val="00DE384F"/>
    <w:rsid w:val="00DE3DFB"/>
    <w:rsid w:val="00DE53B7"/>
    <w:rsid w:val="00DE60AD"/>
    <w:rsid w:val="00DE6ACB"/>
    <w:rsid w:val="00DE7A77"/>
    <w:rsid w:val="00DE7F17"/>
    <w:rsid w:val="00DF1738"/>
    <w:rsid w:val="00DF18C6"/>
    <w:rsid w:val="00DF27AE"/>
    <w:rsid w:val="00DF3349"/>
    <w:rsid w:val="00DF39F6"/>
    <w:rsid w:val="00DF5903"/>
    <w:rsid w:val="00DF5AFF"/>
    <w:rsid w:val="00DF5C3D"/>
    <w:rsid w:val="00DF6045"/>
    <w:rsid w:val="00DF65C7"/>
    <w:rsid w:val="00DF6874"/>
    <w:rsid w:val="00E0029A"/>
    <w:rsid w:val="00E0052F"/>
    <w:rsid w:val="00E00E5B"/>
    <w:rsid w:val="00E011E5"/>
    <w:rsid w:val="00E03CC5"/>
    <w:rsid w:val="00E04334"/>
    <w:rsid w:val="00E05C76"/>
    <w:rsid w:val="00E07AF6"/>
    <w:rsid w:val="00E10C0C"/>
    <w:rsid w:val="00E10CE4"/>
    <w:rsid w:val="00E10CF0"/>
    <w:rsid w:val="00E11861"/>
    <w:rsid w:val="00E12A80"/>
    <w:rsid w:val="00E13E0D"/>
    <w:rsid w:val="00E1476C"/>
    <w:rsid w:val="00E15383"/>
    <w:rsid w:val="00E154C5"/>
    <w:rsid w:val="00E15F26"/>
    <w:rsid w:val="00E1650F"/>
    <w:rsid w:val="00E17C8E"/>
    <w:rsid w:val="00E20181"/>
    <w:rsid w:val="00E20895"/>
    <w:rsid w:val="00E22184"/>
    <w:rsid w:val="00E2235C"/>
    <w:rsid w:val="00E22D33"/>
    <w:rsid w:val="00E2300A"/>
    <w:rsid w:val="00E2309C"/>
    <w:rsid w:val="00E2326B"/>
    <w:rsid w:val="00E23695"/>
    <w:rsid w:val="00E23FF0"/>
    <w:rsid w:val="00E241BC"/>
    <w:rsid w:val="00E243A7"/>
    <w:rsid w:val="00E24504"/>
    <w:rsid w:val="00E24603"/>
    <w:rsid w:val="00E24CAE"/>
    <w:rsid w:val="00E25B43"/>
    <w:rsid w:val="00E27AD2"/>
    <w:rsid w:val="00E30D60"/>
    <w:rsid w:val="00E3178C"/>
    <w:rsid w:val="00E32784"/>
    <w:rsid w:val="00E33553"/>
    <w:rsid w:val="00E33712"/>
    <w:rsid w:val="00E35974"/>
    <w:rsid w:val="00E35E1B"/>
    <w:rsid w:val="00E36743"/>
    <w:rsid w:val="00E36D0B"/>
    <w:rsid w:val="00E40C6B"/>
    <w:rsid w:val="00E425B4"/>
    <w:rsid w:val="00E43162"/>
    <w:rsid w:val="00E43C6A"/>
    <w:rsid w:val="00E43CC5"/>
    <w:rsid w:val="00E44570"/>
    <w:rsid w:val="00E44591"/>
    <w:rsid w:val="00E44B19"/>
    <w:rsid w:val="00E47356"/>
    <w:rsid w:val="00E4792D"/>
    <w:rsid w:val="00E47A09"/>
    <w:rsid w:val="00E502CC"/>
    <w:rsid w:val="00E50467"/>
    <w:rsid w:val="00E50F16"/>
    <w:rsid w:val="00E51C33"/>
    <w:rsid w:val="00E51D0A"/>
    <w:rsid w:val="00E520D3"/>
    <w:rsid w:val="00E5298F"/>
    <w:rsid w:val="00E53733"/>
    <w:rsid w:val="00E54199"/>
    <w:rsid w:val="00E54C5D"/>
    <w:rsid w:val="00E557E8"/>
    <w:rsid w:val="00E557FB"/>
    <w:rsid w:val="00E566A8"/>
    <w:rsid w:val="00E56759"/>
    <w:rsid w:val="00E568B4"/>
    <w:rsid w:val="00E571A5"/>
    <w:rsid w:val="00E5723B"/>
    <w:rsid w:val="00E57813"/>
    <w:rsid w:val="00E57FFA"/>
    <w:rsid w:val="00E6002B"/>
    <w:rsid w:val="00E624AF"/>
    <w:rsid w:val="00E6250B"/>
    <w:rsid w:val="00E6306B"/>
    <w:rsid w:val="00E630B6"/>
    <w:rsid w:val="00E64205"/>
    <w:rsid w:val="00E6472B"/>
    <w:rsid w:val="00E648CC"/>
    <w:rsid w:val="00E65A6C"/>
    <w:rsid w:val="00E65BDA"/>
    <w:rsid w:val="00E65D4E"/>
    <w:rsid w:val="00E6601D"/>
    <w:rsid w:val="00E660F9"/>
    <w:rsid w:val="00E667AA"/>
    <w:rsid w:val="00E66807"/>
    <w:rsid w:val="00E66DC5"/>
    <w:rsid w:val="00E67E3D"/>
    <w:rsid w:val="00E67FE1"/>
    <w:rsid w:val="00E71444"/>
    <w:rsid w:val="00E715A7"/>
    <w:rsid w:val="00E7279B"/>
    <w:rsid w:val="00E737B9"/>
    <w:rsid w:val="00E73C42"/>
    <w:rsid w:val="00E73F5D"/>
    <w:rsid w:val="00E7465D"/>
    <w:rsid w:val="00E75C66"/>
    <w:rsid w:val="00E75EA6"/>
    <w:rsid w:val="00E7781C"/>
    <w:rsid w:val="00E8001E"/>
    <w:rsid w:val="00E80B43"/>
    <w:rsid w:val="00E80E75"/>
    <w:rsid w:val="00E81783"/>
    <w:rsid w:val="00E81CCE"/>
    <w:rsid w:val="00E81DD8"/>
    <w:rsid w:val="00E8241B"/>
    <w:rsid w:val="00E824EA"/>
    <w:rsid w:val="00E82BD2"/>
    <w:rsid w:val="00E838E5"/>
    <w:rsid w:val="00E8524C"/>
    <w:rsid w:val="00E853C1"/>
    <w:rsid w:val="00E85D44"/>
    <w:rsid w:val="00E877D3"/>
    <w:rsid w:val="00E908A0"/>
    <w:rsid w:val="00E91479"/>
    <w:rsid w:val="00E914A1"/>
    <w:rsid w:val="00E91987"/>
    <w:rsid w:val="00E929CE"/>
    <w:rsid w:val="00E92D38"/>
    <w:rsid w:val="00E93BCC"/>
    <w:rsid w:val="00E9484A"/>
    <w:rsid w:val="00E95E93"/>
    <w:rsid w:val="00E976AE"/>
    <w:rsid w:val="00EA0158"/>
    <w:rsid w:val="00EA0D61"/>
    <w:rsid w:val="00EA1982"/>
    <w:rsid w:val="00EA2656"/>
    <w:rsid w:val="00EA2DF3"/>
    <w:rsid w:val="00EA2DFE"/>
    <w:rsid w:val="00EA37CB"/>
    <w:rsid w:val="00EA3F9A"/>
    <w:rsid w:val="00EA4A9E"/>
    <w:rsid w:val="00EA4F48"/>
    <w:rsid w:val="00EA5E3D"/>
    <w:rsid w:val="00EA62E3"/>
    <w:rsid w:val="00EA6382"/>
    <w:rsid w:val="00EA71AA"/>
    <w:rsid w:val="00EB0C59"/>
    <w:rsid w:val="00EB16AA"/>
    <w:rsid w:val="00EB18F9"/>
    <w:rsid w:val="00EB2669"/>
    <w:rsid w:val="00EB29A6"/>
    <w:rsid w:val="00EB2DD2"/>
    <w:rsid w:val="00EB3529"/>
    <w:rsid w:val="00EB4AB8"/>
    <w:rsid w:val="00EB5477"/>
    <w:rsid w:val="00EB5EA8"/>
    <w:rsid w:val="00EB645C"/>
    <w:rsid w:val="00EB74D9"/>
    <w:rsid w:val="00EB78F6"/>
    <w:rsid w:val="00EC0040"/>
    <w:rsid w:val="00EC2240"/>
    <w:rsid w:val="00EC2636"/>
    <w:rsid w:val="00EC2EF6"/>
    <w:rsid w:val="00EC3774"/>
    <w:rsid w:val="00EC429E"/>
    <w:rsid w:val="00EC4713"/>
    <w:rsid w:val="00EC5714"/>
    <w:rsid w:val="00EC6378"/>
    <w:rsid w:val="00EC701D"/>
    <w:rsid w:val="00EC750B"/>
    <w:rsid w:val="00ED02DF"/>
    <w:rsid w:val="00ED0625"/>
    <w:rsid w:val="00ED1E5E"/>
    <w:rsid w:val="00ED32B5"/>
    <w:rsid w:val="00ED3F2D"/>
    <w:rsid w:val="00ED40A3"/>
    <w:rsid w:val="00ED4BB2"/>
    <w:rsid w:val="00ED5C5E"/>
    <w:rsid w:val="00ED6850"/>
    <w:rsid w:val="00ED74C4"/>
    <w:rsid w:val="00ED74ED"/>
    <w:rsid w:val="00ED756C"/>
    <w:rsid w:val="00EE0D46"/>
    <w:rsid w:val="00EE0DEE"/>
    <w:rsid w:val="00EE265C"/>
    <w:rsid w:val="00EE285A"/>
    <w:rsid w:val="00EE28B7"/>
    <w:rsid w:val="00EE3E6D"/>
    <w:rsid w:val="00EE42F4"/>
    <w:rsid w:val="00EE44C2"/>
    <w:rsid w:val="00EE4954"/>
    <w:rsid w:val="00EE4AF8"/>
    <w:rsid w:val="00EE5E26"/>
    <w:rsid w:val="00EE65D1"/>
    <w:rsid w:val="00EE79E5"/>
    <w:rsid w:val="00EF0587"/>
    <w:rsid w:val="00EF0FE3"/>
    <w:rsid w:val="00EF14C9"/>
    <w:rsid w:val="00EF1769"/>
    <w:rsid w:val="00EF196B"/>
    <w:rsid w:val="00EF21FA"/>
    <w:rsid w:val="00EF2B6C"/>
    <w:rsid w:val="00EF3411"/>
    <w:rsid w:val="00EF36EE"/>
    <w:rsid w:val="00EF3B8F"/>
    <w:rsid w:val="00EF45C9"/>
    <w:rsid w:val="00EF51A1"/>
    <w:rsid w:val="00EF658D"/>
    <w:rsid w:val="00EF73E5"/>
    <w:rsid w:val="00EF799F"/>
    <w:rsid w:val="00EF7A5D"/>
    <w:rsid w:val="00EF7AB8"/>
    <w:rsid w:val="00F001B7"/>
    <w:rsid w:val="00F00341"/>
    <w:rsid w:val="00F0140D"/>
    <w:rsid w:val="00F019EC"/>
    <w:rsid w:val="00F01B87"/>
    <w:rsid w:val="00F01E37"/>
    <w:rsid w:val="00F025D6"/>
    <w:rsid w:val="00F028DC"/>
    <w:rsid w:val="00F03651"/>
    <w:rsid w:val="00F056DD"/>
    <w:rsid w:val="00F05D00"/>
    <w:rsid w:val="00F06FDC"/>
    <w:rsid w:val="00F0747C"/>
    <w:rsid w:val="00F078E8"/>
    <w:rsid w:val="00F07C2F"/>
    <w:rsid w:val="00F07C36"/>
    <w:rsid w:val="00F103D0"/>
    <w:rsid w:val="00F10BBF"/>
    <w:rsid w:val="00F130E5"/>
    <w:rsid w:val="00F1438C"/>
    <w:rsid w:val="00F14F91"/>
    <w:rsid w:val="00F15917"/>
    <w:rsid w:val="00F16BC8"/>
    <w:rsid w:val="00F171A8"/>
    <w:rsid w:val="00F17C2C"/>
    <w:rsid w:val="00F17E1B"/>
    <w:rsid w:val="00F17FD0"/>
    <w:rsid w:val="00F20747"/>
    <w:rsid w:val="00F20A99"/>
    <w:rsid w:val="00F20DAD"/>
    <w:rsid w:val="00F20EF9"/>
    <w:rsid w:val="00F20FF0"/>
    <w:rsid w:val="00F22077"/>
    <w:rsid w:val="00F23C10"/>
    <w:rsid w:val="00F23E18"/>
    <w:rsid w:val="00F242B9"/>
    <w:rsid w:val="00F24CC4"/>
    <w:rsid w:val="00F26245"/>
    <w:rsid w:val="00F2796F"/>
    <w:rsid w:val="00F302D7"/>
    <w:rsid w:val="00F302FF"/>
    <w:rsid w:val="00F30BA0"/>
    <w:rsid w:val="00F316DE"/>
    <w:rsid w:val="00F3186A"/>
    <w:rsid w:val="00F3241A"/>
    <w:rsid w:val="00F32932"/>
    <w:rsid w:val="00F332F4"/>
    <w:rsid w:val="00F33C0F"/>
    <w:rsid w:val="00F34653"/>
    <w:rsid w:val="00F35639"/>
    <w:rsid w:val="00F35DDA"/>
    <w:rsid w:val="00F36C5C"/>
    <w:rsid w:val="00F36EC9"/>
    <w:rsid w:val="00F3739C"/>
    <w:rsid w:val="00F400DC"/>
    <w:rsid w:val="00F43B09"/>
    <w:rsid w:val="00F43FC7"/>
    <w:rsid w:val="00F4777E"/>
    <w:rsid w:val="00F47D30"/>
    <w:rsid w:val="00F50579"/>
    <w:rsid w:val="00F5068A"/>
    <w:rsid w:val="00F50FE2"/>
    <w:rsid w:val="00F5169F"/>
    <w:rsid w:val="00F51A24"/>
    <w:rsid w:val="00F51C71"/>
    <w:rsid w:val="00F5273D"/>
    <w:rsid w:val="00F52A7A"/>
    <w:rsid w:val="00F52E56"/>
    <w:rsid w:val="00F53095"/>
    <w:rsid w:val="00F53D41"/>
    <w:rsid w:val="00F54752"/>
    <w:rsid w:val="00F55FEC"/>
    <w:rsid w:val="00F564D2"/>
    <w:rsid w:val="00F56D64"/>
    <w:rsid w:val="00F575F9"/>
    <w:rsid w:val="00F5798C"/>
    <w:rsid w:val="00F60178"/>
    <w:rsid w:val="00F60DCD"/>
    <w:rsid w:val="00F60FAE"/>
    <w:rsid w:val="00F61E1C"/>
    <w:rsid w:val="00F62ADC"/>
    <w:rsid w:val="00F632BA"/>
    <w:rsid w:val="00F6472A"/>
    <w:rsid w:val="00F64F9B"/>
    <w:rsid w:val="00F65B28"/>
    <w:rsid w:val="00F663A3"/>
    <w:rsid w:val="00F702B6"/>
    <w:rsid w:val="00F70BB2"/>
    <w:rsid w:val="00F725C0"/>
    <w:rsid w:val="00F725F4"/>
    <w:rsid w:val="00F72763"/>
    <w:rsid w:val="00F72826"/>
    <w:rsid w:val="00F72DD6"/>
    <w:rsid w:val="00F753F0"/>
    <w:rsid w:val="00F75A1D"/>
    <w:rsid w:val="00F778CB"/>
    <w:rsid w:val="00F811E0"/>
    <w:rsid w:val="00F81E24"/>
    <w:rsid w:val="00F822C6"/>
    <w:rsid w:val="00F824D4"/>
    <w:rsid w:val="00F85204"/>
    <w:rsid w:val="00F86265"/>
    <w:rsid w:val="00F86C3C"/>
    <w:rsid w:val="00F875D3"/>
    <w:rsid w:val="00F91063"/>
    <w:rsid w:val="00F92588"/>
    <w:rsid w:val="00F938F7"/>
    <w:rsid w:val="00F95D2D"/>
    <w:rsid w:val="00F96419"/>
    <w:rsid w:val="00F97CA4"/>
    <w:rsid w:val="00FA17C2"/>
    <w:rsid w:val="00FA1B78"/>
    <w:rsid w:val="00FA1DBF"/>
    <w:rsid w:val="00FA1FFA"/>
    <w:rsid w:val="00FA238A"/>
    <w:rsid w:val="00FA37D5"/>
    <w:rsid w:val="00FA3B5C"/>
    <w:rsid w:val="00FA45EF"/>
    <w:rsid w:val="00FA48F2"/>
    <w:rsid w:val="00FA4F86"/>
    <w:rsid w:val="00FA5164"/>
    <w:rsid w:val="00FA55AC"/>
    <w:rsid w:val="00FA5847"/>
    <w:rsid w:val="00FA6470"/>
    <w:rsid w:val="00FA715D"/>
    <w:rsid w:val="00FA741D"/>
    <w:rsid w:val="00FA7D9D"/>
    <w:rsid w:val="00FA7F2B"/>
    <w:rsid w:val="00FB0A50"/>
    <w:rsid w:val="00FB0B2E"/>
    <w:rsid w:val="00FB0F1C"/>
    <w:rsid w:val="00FB0FE7"/>
    <w:rsid w:val="00FB35FF"/>
    <w:rsid w:val="00FB40D6"/>
    <w:rsid w:val="00FB4B42"/>
    <w:rsid w:val="00FB4B89"/>
    <w:rsid w:val="00FB52FB"/>
    <w:rsid w:val="00FB563A"/>
    <w:rsid w:val="00FB5F82"/>
    <w:rsid w:val="00FB628E"/>
    <w:rsid w:val="00FB677C"/>
    <w:rsid w:val="00FB7356"/>
    <w:rsid w:val="00FC04E3"/>
    <w:rsid w:val="00FC0601"/>
    <w:rsid w:val="00FC1468"/>
    <w:rsid w:val="00FC24E6"/>
    <w:rsid w:val="00FC2BE2"/>
    <w:rsid w:val="00FC2F1C"/>
    <w:rsid w:val="00FC3439"/>
    <w:rsid w:val="00FC3C3E"/>
    <w:rsid w:val="00FC3C77"/>
    <w:rsid w:val="00FC44B4"/>
    <w:rsid w:val="00FC61A5"/>
    <w:rsid w:val="00FC6786"/>
    <w:rsid w:val="00FC6BA3"/>
    <w:rsid w:val="00FC74E2"/>
    <w:rsid w:val="00FC7A51"/>
    <w:rsid w:val="00FC7AF7"/>
    <w:rsid w:val="00FC7D22"/>
    <w:rsid w:val="00FC7E3F"/>
    <w:rsid w:val="00FD0483"/>
    <w:rsid w:val="00FD0912"/>
    <w:rsid w:val="00FD0CBE"/>
    <w:rsid w:val="00FD0E69"/>
    <w:rsid w:val="00FD1D9D"/>
    <w:rsid w:val="00FD2068"/>
    <w:rsid w:val="00FD2A95"/>
    <w:rsid w:val="00FD305A"/>
    <w:rsid w:val="00FD37AA"/>
    <w:rsid w:val="00FD4491"/>
    <w:rsid w:val="00FD5128"/>
    <w:rsid w:val="00FD52ED"/>
    <w:rsid w:val="00FD5645"/>
    <w:rsid w:val="00FD5848"/>
    <w:rsid w:val="00FD6624"/>
    <w:rsid w:val="00FD7F82"/>
    <w:rsid w:val="00FE26B1"/>
    <w:rsid w:val="00FE325D"/>
    <w:rsid w:val="00FE3A99"/>
    <w:rsid w:val="00FE433F"/>
    <w:rsid w:val="00FE5CB5"/>
    <w:rsid w:val="00FE6284"/>
    <w:rsid w:val="00FE6D22"/>
    <w:rsid w:val="00FE6F80"/>
    <w:rsid w:val="00FE7B57"/>
    <w:rsid w:val="00FF1065"/>
    <w:rsid w:val="00FF214E"/>
    <w:rsid w:val="00FF37F7"/>
    <w:rsid w:val="00FF3F3C"/>
    <w:rsid w:val="00FF51F1"/>
    <w:rsid w:val="00FF55F7"/>
    <w:rsid w:val="00FF5852"/>
    <w:rsid w:val="067F4D5D"/>
    <w:rsid w:val="09A0CFFC"/>
    <w:rsid w:val="0AA64F13"/>
    <w:rsid w:val="0B030ECA"/>
    <w:rsid w:val="153C4AD2"/>
    <w:rsid w:val="267E25EC"/>
    <w:rsid w:val="2E1FC85E"/>
    <w:rsid w:val="4038268C"/>
    <w:rsid w:val="4C828602"/>
    <w:rsid w:val="6856417D"/>
    <w:rsid w:val="7632B3AE"/>
    <w:rsid w:val="7BA46BA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EE0C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iPriority="0"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qFormat="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6470"/>
    <w:rPr>
      <w:rFonts w:ascii="Calibri" w:hAnsi="Calibri" w:cs="Calibri"/>
      <w:sz w:val="22"/>
      <w:szCs w:val="22"/>
    </w:rPr>
  </w:style>
  <w:style w:type="paragraph" w:styleId="Heading1">
    <w:name w:val="heading 1"/>
    <w:aliases w:val="Header 1"/>
    <w:basedOn w:val="Normal"/>
    <w:next w:val="Normal"/>
    <w:link w:val="Heading1Char"/>
    <w:uiPriority w:val="9"/>
    <w:qFormat/>
    <w:rsid w:val="007D621A"/>
    <w:pPr>
      <w:keepNext/>
      <w:numPr>
        <w:numId w:val="10"/>
      </w:numPr>
      <w:spacing w:before="240" w:after="60" w:line="276" w:lineRule="auto"/>
      <w:outlineLvl w:val="0"/>
    </w:pPr>
    <w:rPr>
      <w:rFonts w:ascii="Arial" w:eastAsia="PMingLiU" w:hAnsi="Arial" w:cs="Times New Roman"/>
      <w:b/>
      <w:bCs/>
      <w:kern w:val="32"/>
      <w:sz w:val="28"/>
      <w:szCs w:val="28"/>
      <w:lang w:eastAsia="zh-TW"/>
    </w:rPr>
  </w:style>
  <w:style w:type="paragraph" w:styleId="Heading2">
    <w:name w:val="heading 2"/>
    <w:aliases w:val="1.1,h2,H2,body,Section,h2.H2,UNDERRUBRIK 1-2,Para2,h21,h22"/>
    <w:basedOn w:val="Normal"/>
    <w:next w:val="Normal"/>
    <w:link w:val="Heading2Char"/>
    <w:unhideWhenUsed/>
    <w:qFormat/>
    <w:rsid w:val="00923CA6"/>
    <w:pPr>
      <w:keepNext/>
      <w:keepLines/>
      <w:numPr>
        <w:ilvl w:val="1"/>
        <w:numId w:val="11"/>
      </w:numPr>
      <w:spacing w:before="200"/>
      <w:outlineLvl w:val="1"/>
    </w:pPr>
    <w:rPr>
      <w:rFonts w:ascii="Arial" w:hAnsi="Arial" w:cs="Arial"/>
      <w:b/>
      <w:bCs/>
      <w:sz w:val="24"/>
      <w:szCs w:val="24"/>
    </w:rPr>
  </w:style>
  <w:style w:type="paragraph" w:styleId="Heading3">
    <w:name w:val="heading 3"/>
    <w:basedOn w:val="Normal"/>
    <w:next w:val="Normal"/>
    <w:link w:val="Heading3Char"/>
    <w:unhideWhenUsed/>
    <w:qFormat/>
    <w:rsid w:val="00AA6C11"/>
    <w:pPr>
      <w:keepNext/>
      <w:keepLines/>
      <w:spacing w:before="200"/>
      <w:outlineLvl w:val="2"/>
    </w:pPr>
    <w:rPr>
      <w:rFonts w:ascii="Arial" w:hAnsi="Arial" w:cs="Times New Roman"/>
      <w:b/>
      <w:bCs/>
    </w:rPr>
  </w:style>
  <w:style w:type="paragraph" w:styleId="Heading4">
    <w:name w:val="heading 4"/>
    <w:basedOn w:val="Normal"/>
    <w:next w:val="Normal"/>
    <w:link w:val="Heading4Char"/>
    <w:unhideWhenUsed/>
    <w:qFormat/>
    <w:rsid w:val="006E0944"/>
    <w:pPr>
      <w:keepNext/>
      <w:spacing w:before="240" w:after="60"/>
      <w:outlineLvl w:val="3"/>
    </w:pPr>
    <w:rPr>
      <w:rFonts w:cs="Times New Roman"/>
      <w:b/>
      <w:bCs/>
      <w:sz w:val="28"/>
      <w:szCs w:val="28"/>
    </w:rPr>
  </w:style>
  <w:style w:type="paragraph" w:styleId="Heading5">
    <w:name w:val="heading 5"/>
    <w:basedOn w:val="Normal"/>
    <w:next w:val="Normal"/>
    <w:link w:val="Heading5Char"/>
    <w:unhideWhenUsed/>
    <w:qFormat/>
    <w:rsid w:val="006E0944"/>
    <w:pPr>
      <w:spacing w:before="240" w:after="60"/>
      <w:outlineLvl w:val="4"/>
    </w:pPr>
    <w:rPr>
      <w:rFonts w:cs="Times New Roman"/>
      <w:b/>
      <w:bCs/>
      <w:i/>
      <w:iCs/>
      <w:sz w:val="26"/>
      <w:szCs w:val="26"/>
    </w:rPr>
  </w:style>
  <w:style w:type="paragraph" w:styleId="Heading6">
    <w:name w:val="heading 6"/>
    <w:basedOn w:val="Normal"/>
    <w:next w:val="Normal"/>
    <w:link w:val="Heading6Char"/>
    <w:unhideWhenUsed/>
    <w:qFormat/>
    <w:rsid w:val="006E0944"/>
    <w:pPr>
      <w:keepNext/>
      <w:keepLines/>
      <w:spacing w:before="200"/>
      <w:outlineLvl w:val="5"/>
    </w:pPr>
    <w:rPr>
      <w:rFonts w:ascii="Cambria" w:hAnsi="Cambria" w:cs="Times New Roman"/>
      <w:i/>
      <w:iCs/>
      <w:color w:val="243F60"/>
    </w:rPr>
  </w:style>
  <w:style w:type="paragraph" w:styleId="Heading7">
    <w:name w:val="heading 7"/>
    <w:basedOn w:val="Normal"/>
    <w:next w:val="Normal"/>
    <w:link w:val="Heading7Char"/>
    <w:unhideWhenUsed/>
    <w:qFormat/>
    <w:rsid w:val="006E0944"/>
    <w:pPr>
      <w:spacing w:before="240" w:after="60"/>
      <w:outlineLvl w:val="6"/>
    </w:pPr>
    <w:rPr>
      <w:rFonts w:cs="Times New Roman"/>
      <w:sz w:val="24"/>
      <w:szCs w:val="24"/>
    </w:rPr>
  </w:style>
  <w:style w:type="paragraph" w:styleId="Heading8">
    <w:name w:val="heading 8"/>
    <w:basedOn w:val="Normal"/>
    <w:next w:val="Normal"/>
    <w:link w:val="Heading8Char"/>
    <w:unhideWhenUsed/>
    <w:qFormat/>
    <w:rsid w:val="006E0944"/>
    <w:pPr>
      <w:keepNext/>
      <w:keepLines/>
      <w:spacing w:before="200"/>
      <w:outlineLvl w:val="7"/>
    </w:pPr>
    <w:rPr>
      <w:rFonts w:ascii="Cambria" w:hAnsi="Cambria" w:cs="Times New Roman"/>
      <w:color w:val="404040"/>
      <w:sz w:val="20"/>
      <w:szCs w:val="20"/>
    </w:rPr>
  </w:style>
  <w:style w:type="paragraph" w:styleId="Heading9">
    <w:name w:val="heading 9"/>
    <w:basedOn w:val="Normal"/>
    <w:next w:val="Normal"/>
    <w:link w:val="Heading9Char"/>
    <w:unhideWhenUsed/>
    <w:qFormat/>
    <w:rsid w:val="006E0944"/>
    <w:pPr>
      <w:keepNext/>
      <w:keepLines/>
      <w:spacing w:before="200"/>
      <w:outlineLvl w:val="8"/>
    </w:pPr>
    <w:rPr>
      <w:rFonts w:ascii="Cambria" w:hAnsi="Cambria" w:cs="Times New Roman"/>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er 1 Char"/>
    <w:link w:val="Heading1"/>
    <w:uiPriority w:val="9"/>
    <w:rsid w:val="00F17FD0"/>
    <w:rPr>
      <w:rFonts w:ascii="Arial" w:eastAsia="PMingLiU" w:hAnsi="Arial"/>
      <w:b/>
      <w:bCs/>
      <w:kern w:val="32"/>
      <w:sz w:val="28"/>
      <w:szCs w:val="28"/>
      <w:lang w:eastAsia="zh-TW"/>
    </w:rPr>
  </w:style>
  <w:style w:type="character" w:customStyle="1" w:styleId="Heading2Char">
    <w:name w:val="Heading 2 Char"/>
    <w:aliases w:val="1.1 Char,h2 Char,H2 Char,body Char,Section Char,h2.H2 Char,UNDERRUBRIK 1-2 Char,Para2 Char,h21 Char,h22 Char"/>
    <w:link w:val="Heading2"/>
    <w:rsid w:val="00923CA6"/>
    <w:rPr>
      <w:rFonts w:ascii="Arial" w:hAnsi="Arial" w:cs="Arial"/>
      <w:b/>
      <w:bCs/>
      <w:sz w:val="24"/>
      <w:szCs w:val="24"/>
    </w:rPr>
  </w:style>
  <w:style w:type="character" w:customStyle="1" w:styleId="Heading3Char">
    <w:name w:val="Heading 3 Char"/>
    <w:link w:val="Heading3"/>
    <w:rsid w:val="00AA6C11"/>
    <w:rPr>
      <w:rFonts w:ascii="Arial" w:eastAsia="Times New Roman" w:hAnsi="Arial" w:cs="Arial"/>
      <w:b/>
      <w:bCs/>
      <w:sz w:val="22"/>
      <w:szCs w:val="22"/>
    </w:rPr>
  </w:style>
  <w:style w:type="character" w:customStyle="1" w:styleId="Heading4Char">
    <w:name w:val="Heading 4 Char"/>
    <w:link w:val="Heading4"/>
    <w:rsid w:val="006E0944"/>
    <w:rPr>
      <w:rFonts w:ascii="Calibri" w:hAnsi="Calibri"/>
      <w:b/>
      <w:bCs/>
      <w:sz w:val="28"/>
      <w:szCs w:val="28"/>
    </w:rPr>
  </w:style>
  <w:style w:type="character" w:customStyle="1" w:styleId="Heading5Char">
    <w:name w:val="Heading 5 Char"/>
    <w:link w:val="Heading5"/>
    <w:rsid w:val="006E0944"/>
    <w:rPr>
      <w:rFonts w:ascii="Calibri" w:hAnsi="Calibri"/>
      <w:b/>
      <w:bCs/>
      <w:i/>
      <w:iCs/>
      <w:sz w:val="26"/>
      <w:szCs w:val="26"/>
    </w:rPr>
  </w:style>
  <w:style w:type="character" w:customStyle="1" w:styleId="Heading6Char">
    <w:name w:val="Heading 6 Char"/>
    <w:link w:val="Heading6"/>
    <w:rsid w:val="006E0944"/>
    <w:rPr>
      <w:rFonts w:ascii="Cambria" w:eastAsia="Times New Roman" w:hAnsi="Cambria" w:cs="Times New Roman"/>
      <w:i/>
      <w:iCs/>
      <w:color w:val="243F60"/>
      <w:sz w:val="22"/>
      <w:szCs w:val="22"/>
    </w:rPr>
  </w:style>
  <w:style w:type="character" w:customStyle="1" w:styleId="Heading7Char">
    <w:name w:val="Heading 7 Char"/>
    <w:link w:val="Heading7"/>
    <w:rsid w:val="006E0944"/>
    <w:rPr>
      <w:rFonts w:ascii="Calibri" w:hAnsi="Calibri"/>
      <w:sz w:val="24"/>
      <w:szCs w:val="24"/>
    </w:rPr>
  </w:style>
  <w:style w:type="character" w:customStyle="1" w:styleId="Heading8Char">
    <w:name w:val="Heading 8 Char"/>
    <w:link w:val="Heading8"/>
    <w:rsid w:val="006E0944"/>
    <w:rPr>
      <w:rFonts w:ascii="Cambria" w:eastAsia="Times New Roman" w:hAnsi="Cambria" w:cs="Times New Roman"/>
      <w:color w:val="404040"/>
    </w:rPr>
  </w:style>
  <w:style w:type="character" w:customStyle="1" w:styleId="Heading9Char">
    <w:name w:val="Heading 9 Char"/>
    <w:link w:val="Heading9"/>
    <w:rsid w:val="006E0944"/>
    <w:rPr>
      <w:rFonts w:ascii="Cambria" w:eastAsia="Times New Roman" w:hAnsi="Cambria" w:cs="Times New Roman"/>
      <w:i/>
      <w:iCs/>
      <w:color w:val="404040"/>
    </w:rPr>
  </w:style>
  <w:style w:type="paragraph" w:styleId="Title">
    <w:name w:val="Title"/>
    <w:basedOn w:val="Normal"/>
    <w:next w:val="Normal"/>
    <w:link w:val="TitleChar"/>
    <w:uiPriority w:val="10"/>
    <w:qFormat/>
    <w:rsid w:val="006E0944"/>
    <w:pPr>
      <w:pBdr>
        <w:bottom w:val="single" w:sz="8" w:space="4" w:color="4F81BD"/>
      </w:pBdr>
      <w:spacing w:after="300"/>
      <w:contextualSpacing/>
    </w:pPr>
    <w:rPr>
      <w:rFonts w:ascii="Cambria" w:hAnsi="Cambria" w:cs="Times New Roman"/>
      <w:color w:val="17365D"/>
      <w:spacing w:val="5"/>
      <w:kern w:val="28"/>
      <w:sz w:val="52"/>
      <w:szCs w:val="52"/>
    </w:rPr>
  </w:style>
  <w:style w:type="character" w:customStyle="1" w:styleId="TitleChar">
    <w:name w:val="Title Char"/>
    <w:link w:val="Title"/>
    <w:uiPriority w:val="10"/>
    <w:rsid w:val="006E0944"/>
    <w:rPr>
      <w:rFonts w:ascii="Cambria" w:eastAsia="Times New Roman" w:hAnsi="Cambria" w:cs="Times New Roman"/>
      <w:color w:val="17365D"/>
      <w:spacing w:val="5"/>
      <w:kern w:val="28"/>
      <w:sz w:val="52"/>
      <w:szCs w:val="52"/>
    </w:rPr>
  </w:style>
  <w:style w:type="paragraph" w:styleId="Subtitle">
    <w:name w:val="Subtitle"/>
    <w:basedOn w:val="Normal"/>
    <w:next w:val="Normal"/>
    <w:link w:val="SubtitleChar"/>
    <w:uiPriority w:val="11"/>
    <w:qFormat/>
    <w:rsid w:val="006E0944"/>
    <w:pPr>
      <w:numPr>
        <w:ilvl w:val="1"/>
      </w:numPr>
    </w:pPr>
    <w:rPr>
      <w:rFonts w:ascii="Cambria" w:hAnsi="Cambria" w:cs="Times New Roman"/>
      <w:i/>
      <w:iCs/>
      <w:color w:val="4F81BD"/>
      <w:spacing w:val="15"/>
      <w:sz w:val="24"/>
      <w:szCs w:val="24"/>
    </w:rPr>
  </w:style>
  <w:style w:type="character" w:customStyle="1" w:styleId="SubtitleChar">
    <w:name w:val="Subtitle Char"/>
    <w:link w:val="Subtitle"/>
    <w:uiPriority w:val="11"/>
    <w:rsid w:val="006E0944"/>
    <w:rPr>
      <w:rFonts w:ascii="Cambria" w:eastAsia="Times New Roman" w:hAnsi="Cambria" w:cs="Times New Roman"/>
      <w:i/>
      <w:iCs/>
      <w:color w:val="4F81BD"/>
      <w:spacing w:val="15"/>
      <w:sz w:val="24"/>
      <w:szCs w:val="24"/>
    </w:rPr>
  </w:style>
  <w:style w:type="character" w:styleId="Strong">
    <w:name w:val="Strong"/>
    <w:qFormat/>
    <w:rsid w:val="006E0944"/>
    <w:rPr>
      <w:b/>
      <w:bCs/>
    </w:rPr>
  </w:style>
  <w:style w:type="character" w:styleId="Emphasis">
    <w:name w:val="Emphasis"/>
    <w:uiPriority w:val="20"/>
    <w:qFormat/>
    <w:rsid w:val="006E0944"/>
    <w:rPr>
      <w:i/>
      <w:iCs/>
    </w:rPr>
  </w:style>
  <w:style w:type="paragraph" w:styleId="NoSpacing">
    <w:name w:val="No Spacing"/>
    <w:uiPriority w:val="1"/>
    <w:qFormat/>
    <w:rsid w:val="006E0944"/>
    <w:rPr>
      <w:rFonts w:ascii="Calibri" w:hAnsi="Calibri"/>
      <w:sz w:val="22"/>
      <w:szCs w:val="22"/>
    </w:rPr>
  </w:style>
  <w:style w:type="paragraph" w:styleId="ListParagraph">
    <w:name w:val="List Paragraph"/>
    <w:basedOn w:val="Normal"/>
    <w:link w:val="ListParagraphChar"/>
    <w:uiPriority w:val="34"/>
    <w:qFormat/>
    <w:rsid w:val="006E0944"/>
    <w:pPr>
      <w:spacing w:after="200" w:line="276" w:lineRule="auto"/>
      <w:ind w:left="720"/>
      <w:contextualSpacing/>
    </w:pPr>
    <w:rPr>
      <w:rFonts w:eastAsia="PMingLiU"/>
      <w:lang w:eastAsia="zh-TW"/>
    </w:rPr>
  </w:style>
  <w:style w:type="paragraph" w:styleId="Quote">
    <w:name w:val="Quote"/>
    <w:basedOn w:val="Normal"/>
    <w:next w:val="Normal"/>
    <w:link w:val="QuoteChar"/>
    <w:uiPriority w:val="29"/>
    <w:qFormat/>
    <w:rsid w:val="006E0944"/>
    <w:rPr>
      <w:rFonts w:cs="Times New Roman"/>
      <w:i/>
      <w:iCs/>
      <w:color w:val="000000"/>
    </w:rPr>
  </w:style>
  <w:style w:type="character" w:customStyle="1" w:styleId="QuoteChar">
    <w:name w:val="Quote Char"/>
    <w:link w:val="Quote"/>
    <w:uiPriority w:val="29"/>
    <w:rsid w:val="006E0944"/>
    <w:rPr>
      <w:rFonts w:ascii="Calibri" w:hAnsi="Calibri"/>
      <w:i/>
      <w:iCs/>
      <w:color w:val="000000"/>
      <w:sz w:val="22"/>
      <w:szCs w:val="22"/>
    </w:rPr>
  </w:style>
  <w:style w:type="paragraph" w:styleId="IntenseQuote">
    <w:name w:val="Intense Quote"/>
    <w:basedOn w:val="Normal"/>
    <w:next w:val="Normal"/>
    <w:link w:val="IntenseQuoteChar"/>
    <w:uiPriority w:val="30"/>
    <w:qFormat/>
    <w:rsid w:val="006E0944"/>
    <w:pPr>
      <w:pBdr>
        <w:bottom w:val="single" w:sz="4" w:space="4" w:color="4F81BD"/>
      </w:pBdr>
      <w:spacing w:before="200" w:after="280"/>
      <w:ind w:left="936" w:right="936"/>
    </w:pPr>
    <w:rPr>
      <w:rFonts w:cs="Times New Roman"/>
      <w:b/>
      <w:bCs/>
      <w:i/>
      <w:iCs/>
      <w:color w:val="4F81BD"/>
    </w:rPr>
  </w:style>
  <w:style w:type="character" w:customStyle="1" w:styleId="IntenseQuoteChar">
    <w:name w:val="Intense Quote Char"/>
    <w:link w:val="IntenseQuote"/>
    <w:uiPriority w:val="30"/>
    <w:rsid w:val="006E0944"/>
    <w:rPr>
      <w:rFonts w:ascii="Calibri" w:hAnsi="Calibri"/>
      <w:b/>
      <w:bCs/>
      <w:i/>
      <w:iCs/>
      <w:color w:val="4F81BD"/>
      <w:sz w:val="22"/>
      <w:szCs w:val="22"/>
    </w:rPr>
  </w:style>
  <w:style w:type="character" w:styleId="SubtleEmphasis">
    <w:name w:val="Subtle Emphasis"/>
    <w:uiPriority w:val="19"/>
    <w:qFormat/>
    <w:rsid w:val="006E0944"/>
    <w:rPr>
      <w:i/>
      <w:iCs/>
      <w:color w:val="808080"/>
    </w:rPr>
  </w:style>
  <w:style w:type="character" w:styleId="IntenseEmphasis">
    <w:name w:val="Intense Emphasis"/>
    <w:uiPriority w:val="21"/>
    <w:qFormat/>
    <w:rsid w:val="006E0944"/>
    <w:rPr>
      <w:b/>
      <w:bCs/>
      <w:i/>
      <w:iCs/>
      <w:color w:val="4F81BD"/>
    </w:rPr>
  </w:style>
  <w:style w:type="character" w:styleId="SubtleReference">
    <w:name w:val="Subtle Reference"/>
    <w:uiPriority w:val="31"/>
    <w:qFormat/>
    <w:rsid w:val="006E0944"/>
    <w:rPr>
      <w:smallCaps/>
      <w:color w:val="C0504D"/>
      <w:u w:val="single"/>
    </w:rPr>
  </w:style>
  <w:style w:type="character" w:styleId="IntenseReference">
    <w:name w:val="Intense Reference"/>
    <w:uiPriority w:val="32"/>
    <w:qFormat/>
    <w:rsid w:val="006E0944"/>
    <w:rPr>
      <w:b/>
      <w:bCs/>
      <w:smallCaps/>
      <w:color w:val="C0504D"/>
      <w:spacing w:val="5"/>
      <w:u w:val="single"/>
    </w:rPr>
  </w:style>
  <w:style w:type="character" w:styleId="BookTitle">
    <w:name w:val="Book Title"/>
    <w:uiPriority w:val="33"/>
    <w:qFormat/>
    <w:rsid w:val="006E0944"/>
    <w:rPr>
      <w:b/>
      <w:bCs/>
      <w:smallCaps/>
      <w:spacing w:val="5"/>
    </w:rPr>
  </w:style>
  <w:style w:type="paragraph" w:styleId="TOCHeading">
    <w:name w:val="TOC Heading"/>
    <w:basedOn w:val="Heading1"/>
    <w:next w:val="Normal"/>
    <w:uiPriority w:val="39"/>
    <w:unhideWhenUsed/>
    <w:qFormat/>
    <w:rsid w:val="006E0944"/>
    <w:pPr>
      <w:keepLines/>
      <w:spacing w:before="480" w:after="0" w:line="240" w:lineRule="auto"/>
      <w:outlineLvl w:val="9"/>
    </w:pPr>
    <w:rPr>
      <w:rFonts w:ascii="Cambria" w:eastAsia="Times New Roman" w:hAnsi="Cambria"/>
      <w:color w:val="365F91"/>
      <w:kern w:val="0"/>
      <w:lang w:eastAsia="en-US"/>
    </w:rPr>
  </w:style>
  <w:style w:type="paragraph" w:styleId="Caption">
    <w:name w:val="caption"/>
    <w:basedOn w:val="Normal"/>
    <w:next w:val="Normal"/>
    <w:uiPriority w:val="35"/>
    <w:semiHidden/>
    <w:unhideWhenUsed/>
    <w:qFormat/>
    <w:rsid w:val="006E0944"/>
    <w:pPr>
      <w:spacing w:after="200"/>
    </w:pPr>
    <w:rPr>
      <w:b/>
      <w:bCs/>
      <w:color w:val="4F81BD"/>
      <w:sz w:val="18"/>
      <w:szCs w:val="18"/>
    </w:rPr>
  </w:style>
  <w:style w:type="paragraph" w:styleId="Header">
    <w:name w:val="header"/>
    <w:basedOn w:val="Normal"/>
    <w:link w:val="HeaderChar"/>
    <w:rsid w:val="0034075B"/>
    <w:pPr>
      <w:tabs>
        <w:tab w:val="center" w:pos="4320"/>
        <w:tab w:val="right" w:pos="8640"/>
      </w:tabs>
    </w:pPr>
    <w:rPr>
      <w:rFonts w:cs="Times New Roman"/>
    </w:rPr>
  </w:style>
  <w:style w:type="character" w:customStyle="1" w:styleId="HeaderChar">
    <w:name w:val="Header Char"/>
    <w:link w:val="Header"/>
    <w:uiPriority w:val="99"/>
    <w:rsid w:val="0034075B"/>
    <w:rPr>
      <w:rFonts w:ascii="Calibri" w:hAnsi="Calibri"/>
      <w:sz w:val="22"/>
      <w:szCs w:val="22"/>
    </w:rPr>
  </w:style>
  <w:style w:type="paragraph" w:styleId="Footer">
    <w:name w:val="footer"/>
    <w:basedOn w:val="Normal"/>
    <w:link w:val="FooterChar"/>
    <w:rsid w:val="0034075B"/>
    <w:pPr>
      <w:tabs>
        <w:tab w:val="center" w:pos="4320"/>
        <w:tab w:val="right" w:pos="8640"/>
      </w:tabs>
    </w:pPr>
    <w:rPr>
      <w:rFonts w:cs="Times New Roman"/>
    </w:rPr>
  </w:style>
  <w:style w:type="character" w:customStyle="1" w:styleId="FooterChar">
    <w:name w:val="Footer Char"/>
    <w:link w:val="Footer"/>
    <w:rsid w:val="0034075B"/>
    <w:rPr>
      <w:rFonts w:ascii="Calibri" w:hAnsi="Calibri"/>
      <w:sz w:val="22"/>
      <w:szCs w:val="22"/>
    </w:rPr>
  </w:style>
  <w:style w:type="table" w:styleId="TableGrid">
    <w:name w:val="Table Grid"/>
    <w:basedOn w:val="TableNormal"/>
    <w:rsid w:val="00197A0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415F3A"/>
    <w:rPr>
      <w:color w:val="0000FF"/>
      <w:u w:val="single"/>
    </w:rPr>
  </w:style>
  <w:style w:type="character" w:styleId="FollowedHyperlink">
    <w:name w:val="FollowedHyperlink"/>
    <w:unhideWhenUsed/>
    <w:rsid w:val="000E5CEC"/>
    <w:rPr>
      <w:color w:val="800080"/>
      <w:u w:val="single"/>
    </w:rPr>
  </w:style>
  <w:style w:type="paragraph" w:styleId="BodyText">
    <w:name w:val="Body Text"/>
    <w:basedOn w:val="Normal"/>
    <w:link w:val="BodyTextChar"/>
    <w:rsid w:val="00604C6B"/>
    <w:pPr>
      <w:widowControl w:val="0"/>
      <w:tabs>
        <w:tab w:val="left" w:pos="-720"/>
      </w:tabs>
      <w:suppressAutoHyphens/>
      <w:jc w:val="both"/>
    </w:pPr>
    <w:rPr>
      <w:rFonts w:ascii="Arial" w:hAnsi="Arial" w:cs="Times New Roman"/>
      <w:spacing w:val="-3"/>
      <w:sz w:val="20"/>
      <w:szCs w:val="20"/>
    </w:rPr>
  </w:style>
  <w:style w:type="character" w:customStyle="1" w:styleId="BodyTextChar">
    <w:name w:val="Body Text Char"/>
    <w:link w:val="BodyText"/>
    <w:uiPriority w:val="99"/>
    <w:semiHidden/>
    <w:rsid w:val="00604C6B"/>
    <w:rPr>
      <w:rFonts w:ascii="Arial" w:hAnsi="Arial" w:cs="Arial"/>
      <w:spacing w:val="-3"/>
    </w:rPr>
  </w:style>
  <w:style w:type="character" w:customStyle="1" w:styleId="apple-style-span">
    <w:name w:val="apple-style-span"/>
    <w:basedOn w:val="DefaultParagraphFont"/>
    <w:rsid w:val="00604C6B"/>
  </w:style>
  <w:style w:type="paragraph" w:styleId="TOC1">
    <w:name w:val="toc 1"/>
    <w:basedOn w:val="Normal"/>
    <w:next w:val="Normal"/>
    <w:autoRedefine/>
    <w:uiPriority w:val="39"/>
    <w:unhideWhenUsed/>
    <w:qFormat/>
    <w:rsid w:val="006E0CFD"/>
    <w:pPr>
      <w:tabs>
        <w:tab w:val="left" w:pos="480"/>
        <w:tab w:val="right" w:leader="dot" w:pos="10070"/>
      </w:tabs>
      <w:spacing w:after="100"/>
    </w:pPr>
    <w:rPr>
      <w:rFonts w:cs="Times New Roman"/>
      <w:b/>
      <w:noProof/>
      <w:color w:val="44546A"/>
      <w:sz w:val="28"/>
    </w:rPr>
  </w:style>
  <w:style w:type="paragraph" w:styleId="TOC2">
    <w:name w:val="toc 2"/>
    <w:basedOn w:val="Normal"/>
    <w:next w:val="Normal"/>
    <w:autoRedefine/>
    <w:uiPriority w:val="39"/>
    <w:unhideWhenUsed/>
    <w:qFormat/>
    <w:rsid w:val="00D14408"/>
    <w:pPr>
      <w:tabs>
        <w:tab w:val="left" w:pos="1418"/>
        <w:tab w:val="right" w:leader="dot" w:pos="10070"/>
      </w:tabs>
      <w:spacing w:after="100"/>
      <w:ind w:left="240"/>
    </w:pPr>
  </w:style>
  <w:style w:type="paragraph" w:styleId="TOC3">
    <w:name w:val="toc 3"/>
    <w:basedOn w:val="Normal"/>
    <w:next w:val="Normal"/>
    <w:autoRedefine/>
    <w:uiPriority w:val="39"/>
    <w:unhideWhenUsed/>
    <w:qFormat/>
    <w:rsid w:val="00A730B4"/>
    <w:pPr>
      <w:tabs>
        <w:tab w:val="right" w:leader="dot" w:pos="10070"/>
      </w:tabs>
      <w:ind w:left="480"/>
    </w:pPr>
    <w:rPr>
      <w:rFonts w:cs="Times New Roman"/>
      <w:bCs/>
      <w:noProof/>
    </w:rPr>
  </w:style>
  <w:style w:type="character" w:styleId="PageNumber">
    <w:name w:val="page number"/>
    <w:basedOn w:val="DefaultParagraphFont"/>
    <w:rsid w:val="00AA6C11"/>
  </w:style>
  <w:style w:type="paragraph" w:styleId="BodyText2">
    <w:name w:val="Body Text 2"/>
    <w:basedOn w:val="Normal"/>
    <w:link w:val="BodyText2Char"/>
    <w:uiPriority w:val="99"/>
    <w:unhideWhenUsed/>
    <w:rsid w:val="00AA6C11"/>
    <w:pPr>
      <w:spacing w:after="120" w:line="480" w:lineRule="auto"/>
    </w:pPr>
    <w:rPr>
      <w:rFonts w:cs="Times New Roman"/>
    </w:rPr>
  </w:style>
  <w:style w:type="character" w:customStyle="1" w:styleId="BodyText2Char">
    <w:name w:val="Body Text 2 Char"/>
    <w:link w:val="BodyText2"/>
    <w:uiPriority w:val="99"/>
    <w:rsid w:val="00AA6C11"/>
    <w:rPr>
      <w:rFonts w:ascii="Calibri" w:hAnsi="Calibri"/>
      <w:sz w:val="22"/>
      <w:szCs w:val="22"/>
    </w:rPr>
  </w:style>
  <w:style w:type="paragraph" w:styleId="PlainText">
    <w:name w:val="Plain Text"/>
    <w:basedOn w:val="Normal"/>
    <w:link w:val="PlainTextChar"/>
    <w:rsid w:val="00AA6C11"/>
    <w:pPr>
      <w:jc w:val="both"/>
    </w:pPr>
    <w:rPr>
      <w:rFonts w:ascii="Courier New" w:hAnsi="Courier New" w:cs="Times New Roman"/>
      <w:szCs w:val="20"/>
    </w:rPr>
  </w:style>
  <w:style w:type="character" w:customStyle="1" w:styleId="PlainTextChar">
    <w:name w:val="Plain Text Char"/>
    <w:link w:val="PlainText"/>
    <w:rsid w:val="00AA6C11"/>
    <w:rPr>
      <w:rFonts w:ascii="Courier New" w:hAnsi="Courier New"/>
      <w:sz w:val="22"/>
    </w:rPr>
  </w:style>
  <w:style w:type="paragraph" w:styleId="BalloonText">
    <w:name w:val="Balloon Text"/>
    <w:basedOn w:val="Normal"/>
    <w:link w:val="BalloonTextChar"/>
    <w:semiHidden/>
    <w:unhideWhenUsed/>
    <w:rsid w:val="00AA6C11"/>
    <w:rPr>
      <w:rFonts w:ascii="Tahoma" w:hAnsi="Tahoma" w:cs="Times New Roman"/>
      <w:sz w:val="16"/>
      <w:szCs w:val="16"/>
    </w:rPr>
  </w:style>
  <w:style w:type="character" w:customStyle="1" w:styleId="BalloonTextChar">
    <w:name w:val="Balloon Text Char"/>
    <w:link w:val="BalloonText"/>
    <w:semiHidden/>
    <w:rsid w:val="00AA6C11"/>
    <w:rPr>
      <w:rFonts w:ascii="Tahoma" w:hAnsi="Tahoma" w:cs="Tahoma"/>
      <w:sz w:val="16"/>
      <w:szCs w:val="16"/>
    </w:rPr>
  </w:style>
  <w:style w:type="paragraph" w:styleId="BodyTextIndent">
    <w:name w:val="Body Text Indent"/>
    <w:aliases w:val="Body Text Indent Char1,Body Text Indent Char Char1,Body Text Indent Char1 Char Char,Body Text Indent Char Char1 Char Char,Body Text Indent Char2 Char Char Char Char,Body Text Indent Char1 Char Char Char Char Char"/>
    <w:basedOn w:val="Normal"/>
    <w:link w:val="BodyTextIndentChar"/>
    <w:unhideWhenUsed/>
    <w:rsid w:val="00AA6C11"/>
    <w:pPr>
      <w:spacing w:after="120"/>
      <w:ind w:left="360"/>
    </w:pPr>
    <w:rPr>
      <w:rFonts w:cs="Times New Roman"/>
    </w:rPr>
  </w:style>
  <w:style w:type="character" w:customStyle="1" w:styleId="BodyTextIndentChar">
    <w:name w:val="Body Text Indent Char"/>
    <w:aliases w:val="Body Text Indent Char1 Char,Body Text Indent Char Char1 Char,Body Text Indent Char1 Char Char Char,Body Text Indent Char Char1 Char Char Char,Body Text Indent Char2 Char Char Char Char Char"/>
    <w:link w:val="BodyTextIndent"/>
    <w:rsid w:val="00AA6C11"/>
    <w:rPr>
      <w:rFonts w:ascii="Calibri" w:hAnsi="Calibri"/>
      <w:sz w:val="22"/>
      <w:szCs w:val="22"/>
    </w:rPr>
  </w:style>
  <w:style w:type="paragraph" w:customStyle="1" w:styleId="Questionsheading5">
    <w:name w:val="Questions (heading 5)"/>
    <w:rsid w:val="00AA6C11"/>
    <w:pPr>
      <w:tabs>
        <w:tab w:val="left" w:pos="2268"/>
      </w:tabs>
      <w:ind w:left="2268" w:hanging="1134"/>
    </w:pPr>
    <w:rPr>
      <w:rFonts w:ascii="Book Antiqua" w:hAnsi="Book Antiqua"/>
      <w:b/>
      <w:i/>
    </w:rPr>
  </w:style>
  <w:style w:type="paragraph" w:customStyle="1" w:styleId="MLBullet">
    <w:name w:val="ML Bullet"/>
    <w:basedOn w:val="Normal"/>
    <w:rsid w:val="00AA6C11"/>
    <w:pPr>
      <w:numPr>
        <w:numId w:val="1"/>
      </w:numPr>
    </w:pPr>
    <w:rPr>
      <w:rFonts w:ascii="Bookman Old Style" w:hAnsi="Bookman Old Style"/>
      <w:sz w:val="20"/>
    </w:rPr>
  </w:style>
  <w:style w:type="paragraph" w:customStyle="1" w:styleId="Default">
    <w:name w:val="Default"/>
    <w:rsid w:val="00AA6C11"/>
    <w:pPr>
      <w:autoSpaceDE w:val="0"/>
      <w:autoSpaceDN w:val="0"/>
      <w:adjustRightInd w:val="0"/>
    </w:pPr>
    <w:rPr>
      <w:rFonts w:eastAsia="Calibri"/>
      <w:color w:val="000000"/>
      <w:sz w:val="24"/>
      <w:szCs w:val="24"/>
    </w:rPr>
  </w:style>
  <w:style w:type="paragraph" w:customStyle="1" w:styleId="Profile">
    <w:name w:val="Profile"/>
    <w:basedOn w:val="Normal"/>
    <w:rsid w:val="00AA6C11"/>
    <w:pPr>
      <w:widowControl w:val="0"/>
      <w:autoSpaceDE w:val="0"/>
      <w:autoSpaceDN w:val="0"/>
    </w:pPr>
    <w:rPr>
      <w:sz w:val="20"/>
    </w:rPr>
  </w:style>
  <w:style w:type="paragraph" w:styleId="CommentText">
    <w:name w:val="annotation text"/>
    <w:basedOn w:val="Normal"/>
    <w:link w:val="CommentTextChar"/>
    <w:semiHidden/>
    <w:rsid w:val="00AA6C11"/>
    <w:pPr>
      <w:widowControl w:val="0"/>
      <w:autoSpaceDE w:val="0"/>
      <w:autoSpaceDN w:val="0"/>
    </w:pPr>
    <w:rPr>
      <w:rFonts w:cs="Times New Roman"/>
      <w:sz w:val="20"/>
      <w:szCs w:val="20"/>
    </w:rPr>
  </w:style>
  <w:style w:type="character" w:customStyle="1" w:styleId="CommentTextChar">
    <w:name w:val="Comment Text Char"/>
    <w:link w:val="CommentText"/>
    <w:semiHidden/>
    <w:rsid w:val="00AA6C11"/>
    <w:rPr>
      <w:rFonts w:ascii="Calibri" w:hAnsi="Calibri"/>
    </w:rPr>
  </w:style>
  <w:style w:type="paragraph" w:styleId="NormalWeb">
    <w:name w:val="Normal (Web)"/>
    <w:basedOn w:val="Normal"/>
    <w:uiPriority w:val="99"/>
    <w:unhideWhenUsed/>
    <w:rsid w:val="00AA6C11"/>
    <w:pPr>
      <w:spacing w:before="100" w:beforeAutospacing="1" w:after="100" w:afterAutospacing="1"/>
    </w:pPr>
    <w:rPr>
      <w:rFonts w:eastAsia="Calibri"/>
    </w:rPr>
  </w:style>
  <w:style w:type="character" w:styleId="CommentReference">
    <w:name w:val="annotation reference"/>
    <w:semiHidden/>
    <w:unhideWhenUsed/>
    <w:rsid w:val="00AA6C11"/>
    <w:rPr>
      <w:sz w:val="16"/>
      <w:szCs w:val="16"/>
    </w:rPr>
  </w:style>
  <w:style w:type="paragraph" w:styleId="CommentSubject">
    <w:name w:val="annotation subject"/>
    <w:basedOn w:val="CommentText"/>
    <w:next w:val="CommentText"/>
    <w:link w:val="CommentSubjectChar"/>
    <w:semiHidden/>
    <w:unhideWhenUsed/>
    <w:rsid w:val="00AA6C11"/>
    <w:pPr>
      <w:widowControl/>
      <w:autoSpaceDE/>
      <w:autoSpaceDN/>
    </w:pPr>
    <w:rPr>
      <w:b/>
      <w:bCs/>
    </w:rPr>
  </w:style>
  <w:style w:type="character" w:customStyle="1" w:styleId="CommentSubjectChar">
    <w:name w:val="Comment Subject Char"/>
    <w:link w:val="CommentSubject"/>
    <w:semiHidden/>
    <w:rsid w:val="00AA6C11"/>
    <w:rPr>
      <w:rFonts w:ascii="Calibri" w:hAnsi="Calibri"/>
      <w:b/>
      <w:bCs/>
    </w:rPr>
  </w:style>
  <w:style w:type="paragraph" w:styleId="FootnoteText">
    <w:name w:val="footnote text"/>
    <w:basedOn w:val="Normal"/>
    <w:link w:val="FootnoteTextChar"/>
    <w:rsid w:val="00AA6C11"/>
    <w:pPr>
      <w:jc w:val="both"/>
    </w:pPr>
    <w:rPr>
      <w:rFonts w:cs="Times New Roman"/>
      <w:szCs w:val="20"/>
    </w:rPr>
  </w:style>
  <w:style w:type="character" w:customStyle="1" w:styleId="FootnoteTextChar">
    <w:name w:val="Footnote Text Char"/>
    <w:link w:val="FootnoteText"/>
    <w:rsid w:val="00AA6C11"/>
    <w:rPr>
      <w:rFonts w:ascii="Calibri" w:hAnsi="Calibri"/>
      <w:sz w:val="22"/>
    </w:rPr>
  </w:style>
  <w:style w:type="character" w:customStyle="1" w:styleId="apple-converted-space">
    <w:name w:val="apple-converted-space"/>
    <w:basedOn w:val="DefaultParagraphFont"/>
    <w:rsid w:val="00AA6C11"/>
  </w:style>
  <w:style w:type="paragraph" w:styleId="BodyTextIndent3">
    <w:name w:val="Body Text Indent 3"/>
    <w:basedOn w:val="Normal"/>
    <w:link w:val="BodyTextIndent3Char"/>
    <w:unhideWhenUsed/>
    <w:rsid w:val="00AA6C11"/>
    <w:pPr>
      <w:spacing w:after="120"/>
      <w:ind w:left="360"/>
    </w:pPr>
    <w:rPr>
      <w:rFonts w:cs="Times New Roman"/>
      <w:sz w:val="16"/>
      <w:szCs w:val="16"/>
    </w:rPr>
  </w:style>
  <w:style w:type="character" w:customStyle="1" w:styleId="BodyTextIndent3Char">
    <w:name w:val="Body Text Indent 3 Char"/>
    <w:link w:val="BodyTextIndent3"/>
    <w:uiPriority w:val="99"/>
    <w:rsid w:val="00AA6C11"/>
    <w:rPr>
      <w:rFonts w:ascii="Calibri" w:hAnsi="Calibri"/>
      <w:sz w:val="16"/>
      <w:szCs w:val="16"/>
    </w:rPr>
  </w:style>
  <w:style w:type="paragraph" w:customStyle="1" w:styleId="parabasic">
    <w:name w:val="para:basic"/>
    <w:rsid w:val="00AA6C11"/>
    <w:pPr>
      <w:tabs>
        <w:tab w:val="left" w:pos="0"/>
        <w:tab w:val="left" w:pos="1440"/>
        <w:tab w:val="left" w:pos="2880"/>
        <w:tab w:val="left" w:pos="4320"/>
      </w:tabs>
      <w:spacing w:before="68" w:after="72" w:line="244" w:lineRule="auto"/>
      <w:jc w:val="both"/>
    </w:pPr>
  </w:style>
  <w:style w:type="paragraph" w:styleId="BodyText3">
    <w:name w:val="Body Text 3"/>
    <w:basedOn w:val="Normal"/>
    <w:link w:val="BodyText3Char"/>
    <w:uiPriority w:val="99"/>
    <w:semiHidden/>
    <w:unhideWhenUsed/>
    <w:rsid w:val="00AA6C11"/>
    <w:pPr>
      <w:spacing w:after="120"/>
    </w:pPr>
    <w:rPr>
      <w:rFonts w:cs="Times New Roman"/>
      <w:sz w:val="16"/>
      <w:szCs w:val="16"/>
    </w:rPr>
  </w:style>
  <w:style w:type="character" w:customStyle="1" w:styleId="BodyText3Char">
    <w:name w:val="Body Text 3 Char"/>
    <w:link w:val="BodyText3"/>
    <w:uiPriority w:val="99"/>
    <w:semiHidden/>
    <w:rsid w:val="00AA6C11"/>
    <w:rPr>
      <w:rFonts w:ascii="Calibri" w:hAnsi="Calibri"/>
      <w:sz w:val="16"/>
      <w:szCs w:val="16"/>
    </w:rPr>
  </w:style>
  <w:style w:type="paragraph" w:styleId="Revision">
    <w:name w:val="Revision"/>
    <w:hidden/>
    <w:uiPriority w:val="99"/>
    <w:semiHidden/>
    <w:rsid w:val="00AA6C11"/>
    <w:rPr>
      <w:rFonts w:ascii="Calibri" w:hAnsi="Calibri"/>
      <w:sz w:val="22"/>
      <w:szCs w:val="22"/>
    </w:rPr>
  </w:style>
  <w:style w:type="table" w:customStyle="1" w:styleId="LightList-Accent11">
    <w:name w:val="Light List - Accent 11"/>
    <w:basedOn w:val="TableNormal"/>
    <w:uiPriority w:val="61"/>
    <w:rsid w:val="00AA6C11"/>
    <w:rPr>
      <w:rFonts w:ascii="Calibri" w:eastAsia="Calibri" w:hAnsi="Calibri"/>
      <w:sz w:val="22"/>
      <w:szCs w:val="22"/>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HighlightedVariable">
    <w:name w:val="Highlighted Variable"/>
    <w:rsid w:val="009112DD"/>
    <w:rPr>
      <w:rFonts w:ascii="Book Antiqua" w:hAnsi="Book Antiqua"/>
      <w:color w:val="0000FF"/>
    </w:rPr>
  </w:style>
  <w:style w:type="paragraph" w:customStyle="1" w:styleId="Bullet">
    <w:name w:val="Bullet"/>
    <w:basedOn w:val="BodyText"/>
    <w:rsid w:val="00282F5D"/>
    <w:pPr>
      <w:keepLines/>
      <w:widowControl/>
      <w:tabs>
        <w:tab w:val="clear" w:pos="-720"/>
      </w:tabs>
      <w:suppressAutoHyphens w:val="0"/>
      <w:spacing w:before="60" w:after="60"/>
      <w:ind w:left="3096" w:hanging="216"/>
      <w:jc w:val="left"/>
    </w:pPr>
    <w:rPr>
      <w:rFonts w:ascii="Book Antiqua" w:hAnsi="Book Antiqua"/>
      <w:spacing w:val="0"/>
    </w:rPr>
  </w:style>
  <w:style w:type="paragraph" w:customStyle="1" w:styleId="Boldcaps">
    <w:name w:val="Boldcaps"/>
    <w:basedOn w:val="Normal"/>
    <w:next w:val="Normal"/>
    <w:autoRedefine/>
    <w:rsid w:val="001E15B3"/>
    <w:pPr>
      <w:numPr>
        <w:numId w:val="4"/>
      </w:numPr>
      <w:tabs>
        <w:tab w:val="left" w:pos="924"/>
        <w:tab w:val="left" w:pos="1848"/>
        <w:tab w:val="left" w:pos="2773"/>
        <w:tab w:val="left" w:pos="3697"/>
        <w:tab w:val="left" w:pos="4621"/>
        <w:tab w:val="left" w:pos="5545"/>
        <w:tab w:val="left" w:pos="6469"/>
        <w:tab w:val="left" w:pos="7394"/>
        <w:tab w:val="left" w:pos="8318"/>
        <w:tab w:val="right" w:pos="8789"/>
      </w:tabs>
      <w:spacing w:after="120" w:line="276" w:lineRule="auto"/>
      <w:outlineLvl w:val="0"/>
    </w:pPr>
    <w:rPr>
      <w:rFonts w:ascii="Arial" w:eastAsia="MS Mincho" w:hAnsi="Arial" w:cs="Times New Roman"/>
      <w:b/>
      <w:caps/>
      <w:snapToGrid w:val="0"/>
      <w:sz w:val="24"/>
      <w:szCs w:val="24"/>
      <w:lang w:val="en-GB"/>
    </w:rPr>
  </w:style>
  <w:style w:type="paragraph" w:customStyle="1" w:styleId="PFNumLevel1">
    <w:name w:val="PF (Num) Level 1"/>
    <w:basedOn w:val="Normal"/>
    <w:rsid w:val="001E15B3"/>
    <w:pPr>
      <w:numPr>
        <w:numId w:val="3"/>
      </w:numPr>
      <w:tabs>
        <w:tab w:val="right" w:pos="7513"/>
        <w:tab w:val="left" w:pos="8318"/>
      </w:tabs>
      <w:spacing w:before="120" w:after="120" w:line="276" w:lineRule="auto"/>
    </w:pPr>
    <w:rPr>
      <w:rFonts w:ascii="Arial" w:eastAsia="MS Mincho" w:hAnsi="Arial" w:cs="Times New Roman"/>
      <w:snapToGrid w:val="0"/>
      <w:sz w:val="20"/>
      <w:szCs w:val="20"/>
      <w:lang w:val="en-GB"/>
    </w:rPr>
  </w:style>
  <w:style w:type="paragraph" w:styleId="MacroText">
    <w:name w:val="macro"/>
    <w:link w:val="MacroTextChar"/>
    <w:semiHidden/>
    <w:rsid w:val="001E15B3"/>
    <w:pPr>
      <w:tabs>
        <w:tab w:val="left" w:pos="480"/>
        <w:tab w:val="left" w:pos="960"/>
        <w:tab w:val="left" w:pos="1440"/>
        <w:tab w:val="left" w:pos="1920"/>
        <w:tab w:val="left" w:pos="2400"/>
        <w:tab w:val="left" w:pos="2880"/>
        <w:tab w:val="left" w:pos="3360"/>
        <w:tab w:val="left" w:pos="3840"/>
        <w:tab w:val="left" w:pos="4320"/>
      </w:tabs>
    </w:pPr>
    <w:rPr>
      <w:rFonts w:ascii="Courier New" w:eastAsia="MS Mincho" w:hAnsi="Courier New"/>
      <w:lang w:val="en-GB"/>
    </w:rPr>
  </w:style>
  <w:style w:type="character" w:customStyle="1" w:styleId="MacroTextChar">
    <w:name w:val="Macro Text Char"/>
    <w:link w:val="MacroText"/>
    <w:semiHidden/>
    <w:rsid w:val="001E15B3"/>
    <w:rPr>
      <w:rFonts w:ascii="Courier New" w:eastAsia="MS Mincho" w:hAnsi="Courier New"/>
      <w:lang w:val="en-GB" w:eastAsia="en-US" w:bidi="ar-SA"/>
    </w:rPr>
  </w:style>
  <w:style w:type="paragraph" w:customStyle="1" w:styleId="PFNumLevel2">
    <w:name w:val="PF (Num) Level 2"/>
    <w:basedOn w:val="Normal"/>
    <w:rsid w:val="001E15B3"/>
    <w:pPr>
      <w:numPr>
        <w:ilvl w:val="1"/>
        <w:numId w:val="3"/>
      </w:numPr>
      <w:tabs>
        <w:tab w:val="left" w:pos="2773"/>
        <w:tab w:val="left" w:pos="3697"/>
        <w:tab w:val="left" w:pos="4621"/>
        <w:tab w:val="left" w:pos="5545"/>
        <w:tab w:val="left" w:pos="6469"/>
        <w:tab w:val="left" w:pos="7394"/>
        <w:tab w:val="left" w:pos="8318"/>
        <w:tab w:val="right" w:pos="8789"/>
      </w:tabs>
      <w:spacing w:before="120" w:after="120" w:line="276" w:lineRule="auto"/>
    </w:pPr>
    <w:rPr>
      <w:rFonts w:ascii="Arial" w:eastAsia="MS Mincho" w:hAnsi="Arial" w:cs="Times New Roman"/>
      <w:snapToGrid w:val="0"/>
      <w:sz w:val="20"/>
      <w:szCs w:val="20"/>
      <w:lang w:val="en-GB"/>
    </w:rPr>
  </w:style>
  <w:style w:type="paragraph" w:customStyle="1" w:styleId="PFNumLevel3">
    <w:name w:val="PF (Num) Level 3"/>
    <w:basedOn w:val="Normal"/>
    <w:rsid w:val="001E15B3"/>
    <w:pPr>
      <w:numPr>
        <w:ilvl w:val="2"/>
        <w:numId w:val="3"/>
      </w:numPr>
      <w:tabs>
        <w:tab w:val="left" w:pos="3697"/>
        <w:tab w:val="left" w:pos="4621"/>
        <w:tab w:val="left" w:pos="5545"/>
        <w:tab w:val="left" w:pos="6469"/>
        <w:tab w:val="left" w:pos="7394"/>
        <w:tab w:val="left" w:pos="8318"/>
        <w:tab w:val="right" w:pos="8789"/>
      </w:tabs>
      <w:spacing w:before="120" w:after="120" w:line="276" w:lineRule="auto"/>
    </w:pPr>
    <w:rPr>
      <w:rFonts w:ascii="Arial" w:eastAsia="MS Mincho" w:hAnsi="Arial" w:cs="Times New Roman"/>
      <w:snapToGrid w:val="0"/>
      <w:sz w:val="20"/>
      <w:szCs w:val="20"/>
      <w:lang w:val="en-GB"/>
    </w:rPr>
  </w:style>
  <w:style w:type="paragraph" w:customStyle="1" w:styleId="PFNumLevel4">
    <w:name w:val="PF (Num) Level 4"/>
    <w:basedOn w:val="Normal"/>
    <w:rsid w:val="001E15B3"/>
    <w:pPr>
      <w:numPr>
        <w:ilvl w:val="3"/>
        <w:numId w:val="3"/>
      </w:numPr>
      <w:tabs>
        <w:tab w:val="left" w:pos="1848"/>
        <w:tab w:val="left" w:pos="4621"/>
        <w:tab w:val="left" w:pos="5545"/>
        <w:tab w:val="left" w:pos="6469"/>
        <w:tab w:val="left" w:pos="7394"/>
        <w:tab w:val="left" w:pos="8318"/>
        <w:tab w:val="right" w:pos="8789"/>
      </w:tabs>
      <w:spacing w:before="120" w:after="120" w:line="276" w:lineRule="auto"/>
    </w:pPr>
    <w:rPr>
      <w:rFonts w:ascii="Arial" w:eastAsia="MS Mincho" w:hAnsi="Arial" w:cs="Times New Roman"/>
      <w:snapToGrid w:val="0"/>
      <w:sz w:val="20"/>
      <w:szCs w:val="20"/>
      <w:lang w:val="en-GB"/>
    </w:rPr>
  </w:style>
  <w:style w:type="paragraph" w:customStyle="1" w:styleId="PFNumLevel5">
    <w:name w:val="PF (Num) Level 5"/>
    <w:basedOn w:val="Normal"/>
    <w:rsid w:val="001E15B3"/>
    <w:pPr>
      <w:numPr>
        <w:ilvl w:val="4"/>
        <w:numId w:val="3"/>
      </w:numPr>
      <w:tabs>
        <w:tab w:val="left" w:pos="2773"/>
        <w:tab w:val="left" w:pos="3697"/>
        <w:tab w:val="left" w:pos="5545"/>
        <w:tab w:val="left" w:pos="6469"/>
        <w:tab w:val="left" w:pos="7394"/>
        <w:tab w:val="left" w:pos="8318"/>
        <w:tab w:val="right" w:pos="8789"/>
      </w:tabs>
      <w:spacing w:before="120" w:after="120" w:line="276" w:lineRule="auto"/>
    </w:pPr>
    <w:rPr>
      <w:rFonts w:ascii="Arial" w:eastAsia="MS Mincho" w:hAnsi="Arial" w:cs="Times New Roman"/>
      <w:snapToGrid w:val="0"/>
      <w:sz w:val="20"/>
      <w:szCs w:val="20"/>
      <w:lang w:val="en-GB"/>
    </w:rPr>
  </w:style>
  <w:style w:type="paragraph" w:customStyle="1" w:styleId="PFSubject">
    <w:name w:val="PF Subject"/>
    <w:basedOn w:val="Normal"/>
    <w:rsid w:val="001E15B3"/>
    <w:pPr>
      <w:tabs>
        <w:tab w:val="left" w:pos="924"/>
        <w:tab w:val="left" w:pos="1848"/>
        <w:tab w:val="left" w:pos="2773"/>
        <w:tab w:val="left" w:pos="3697"/>
        <w:tab w:val="left" w:pos="4621"/>
        <w:tab w:val="left" w:pos="5545"/>
        <w:tab w:val="left" w:pos="6469"/>
        <w:tab w:val="left" w:pos="7394"/>
        <w:tab w:val="left" w:pos="8318"/>
        <w:tab w:val="right" w:pos="8789"/>
      </w:tabs>
      <w:spacing w:line="276" w:lineRule="auto"/>
    </w:pPr>
    <w:rPr>
      <w:rFonts w:ascii="Arial" w:eastAsia="MS Mincho" w:hAnsi="Arial" w:cs="Times New Roman"/>
      <w:b/>
      <w:bCs/>
      <w:snapToGrid w:val="0"/>
      <w:sz w:val="24"/>
      <w:szCs w:val="20"/>
      <w:lang w:val="en-GB"/>
    </w:rPr>
  </w:style>
  <w:style w:type="paragraph" w:customStyle="1" w:styleId="PFAddress">
    <w:name w:val="PF Address"/>
    <w:basedOn w:val="Normal"/>
    <w:rsid w:val="001E15B3"/>
    <w:pPr>
      <w:spacing w:line="152" w:lineRule="exact"/>
      <w:ind w:left="180" w:right="-85"/>
      <w:jc w:val="right"/>
    </w:pPr>
    <w:rPr>
      <w:rFonts w:ascii="Arial" w:eastAsia="MS Mincho" w:hAnsi="Arial" w:cs="Arial"/>
      <w:color w:val="000000"/>
      <w:kern w:val="18"/>
      <w:sz w:val="16"/>
      <w:szCs w:val="24"/>
      <w:lang w:val="en-NZ"/>
    </w:rPr>
  </w:style>
  <w:style w:type="paragraph" w:customStyle="1" w:styleId="PFAddressBlock">
    <w:name w:val="PF Address Block"/>
    <w:basedOn w:val="Normal"/>
    <w:rsid w:val="001E15B3"/>
    <w:pPr>
      <w:framePr w:w="3130" w:h="3005" w:hRule="exact" w:wrap="around" w:vAnchor="page" w:hAnchor="page" w:x="8563" w:y="2723"/>
      <w:tabs>
        <w:tab w:val="left" w:pos="924"/>
        <w:tab w:val="left" w:pos="1848"/>
        <w:tab w:val="left" w:pos="2773"/>
        <w:tab w:val="left" w:pos="3697"/>
        <w:tab w:val="left" w:pos="4621"/>
        <w:tab w:val="left" w:pos="5545"/>
        <w:tab w:val="left" w:pos="6469"/>
        <w:tab w:val="left" w:pos="7394"/>
        <w:tab w:val="left" w:pos="8318"/>
        <w:tab w:val="right" w:pos="8789"/>
      </w:tabs>
      <w:spacing w:line="152" w:lineRule="exact"/>
      <w:ind w:left="181" w:right="-85"/>
      <w:jc w:val="right"/>
    </w:pPr>
    <w:rPr>
      <w:rFonts w:ascii="Univers 57 Condensed" w:eastAsia="MS Mincho" w:hAnsi="Univers 57 Condensed" w:cs="Times New Roman"/>
      <w:snapToGrid w:val="0"/>
      <w:sz w:val="15"/>
      <w:szCs w:val="20"/>
      <w:lang w:val="en-GB"/>
    </w:rPr>
  </w:style>
  <w:style w:type="paragraph" w:customStyle="1" w:styleId="PFBulletMargin">
    <w:name w:val="PF Bullet Margin"/>
    <w:basedOn w:val="Normal"/>
    <w:rsid w:val="001E15B3"/>
    <w:pPr>
      <w:numPr>
        <w:numId w:val="2"/>
      </w:numPr>
      <w:tabs>
        <w:tab w:val="left" w:pos="1848"/>
        <w:tab w:val="left" w:pos="2773"/>
        <w:tab w:val="left" w:pos="4621"/>
        <w:tab w:val="left" w:pos="5545"/>
        <w:tab w:val="left" w:pos="6469"/>
        <w:tab w:val="left" w:pos="7394"/>
        <w:tab w:val="left" w:pos="8318"/>
        <w:tab w:val="right" w:pos="8789"/>
      </w:tabs>
      <w:spacing w:before="120" w:after="120" w:line="276" w:lineRule="auto"/>
    </w:pPr>
    <w:rPr>
      <w:rFonts w:ascii="Arial" w:eastAsia="MS Mincho" w:hAnsi="Arial" w:cs="Times New Roman"/>
      <w:snapToGrid w:val="0"/>
      <w:sz w:val="20"/>
      <w:szCs w:val="20"/>
      <w:lang w:val="en-GB"/>
    </w:rPr>
  </w:style>
  <w:style w:type="paragraph" w:customStyle="1" w:styleId="PFBulletLevel1">
    <w:name w:val="PF Bullet Level 1"/>
    <w:basedOn w:val="PFBulletMargin"/>
    <w:rsid w:val="001E15B3"/>
    <w:pPr>
      <w:numPr>
        <w:ilvl w:val="1"/>
      </w:numPr>
      <w:tabs>
        <w:tab w:val="clear" w:pos="1848"/>
        <w:tab w:val="left" w:pos="3697"/>
        <w:tab w:val="num" w:pos="8832"/>
      </w:tabs>
      <w:ind w:left="8832" w:hanging="360"/>
    </w:pPr>
  </w:style>
  <w:style w:type="paragraph" w:customStyle="1" w:styleId="PFBulletLevel2">
    <w:name w:val="PF Bullet Level 2"/>
    <w:basedOn w:val="PFBulletLevel1"/>
    <w:rsid w:val="001E15B3"/>
    <w:pPr>
      <w:numPr>
        <w:ilvl w:val="2"/>
      </w:numPr>
      <w:tabs>
        <w:tab w:val="clear" w:pos="2773"/>
        <w:tab w:val="clear" w:pos="4621"/>
        <w:tab w:val="num" w:pos="9552"/>
      </w:tabs>
      <w:ind w:left="9552" w:hanging="360"/>
    </w:pPr>
  </w:style>
  <w:style w:type="paragraph" w:customStyle="1" w:styleId="PFBulletLevel3">
    <w:name w:val="PF Bullet Level 3"/>
    <w:basedOn w:val="PFBulletLevel2"/>
    <w:rsid w:val="001E15B3"/>
    <w:pPr>
      <w:numPr>
        <w:ilvl w:val="3"/>
      </w:numPr>
      <w:tabs>
        <w:tab w:val="clear" w:pos="3697"/>
        <w:tab w:val="num" w:pos="10272"/>
      </w:tabs>
      <w:ind w:left="10272" w:hanging="360"/>
    </w:pPr>
  </w:style>
  <w:style w:type="paragraph" w:customStyle="1" w:styleId="PFDate">
    <w:name w:val="PF Date"/>
    <w:basedOn w:val="Normal"/>
    <w:rsid w:val="001E15B3"/>
    <w:pPr>
      <w:tabs>
        <w:tab w:val="left" w:pos="924"/>
        <w:tab w:val="left" w:pos="1848"/>
        <w:tab w:val="left" w:pos="2772"/>
        <w:tab w:val="left" w:pos="3696"/>
        <w:tab w:val="left" w:pos="4620"/>
        <w:tab w:val="left" w:pos="5545"/>
        <w:tab w:val="left" w:pos="6469"/>
        <w:tab w:val="left" w:pos="7393"/>
        <w:tab w:val="left" w:pos="8317"/>
        <w:tab w:val="right" w:pos="8787"/>
      </w:tabs>
      <w:spacing w:before="478" w:after="276" w:line="276" w:lineRule="auto"/>
    </w:pPr>
    <w:rPr>
      <w:rFonts w:ascii="Arial" w:eastAsia="MS Mincho" w:hAnsi="Arial" w:cs="Times New Roman"/>
      <w:snapToGrid w:val="0"/>
      <w:sz w:val="20"/>
      <w:szCs w:val="20"/>
      <w:lang w:val="en-GB"/>
    </w:rPr>
  </w:style>
  <w:style w:type="paragraph" w:customStyle="1" w:styleId="PFLevel1">
    <w:name w:val="PF Level 1"/>
    <w:basedOn w:val="Normal"/>
    <w:rsid w:val="001E15B3"/>
    <w:pPr>
      <w:tabs>
        <w:tab w:val="left" w:pos="924"/>
        <w:tab w:val="left" w:pos="1848"/>
        <w:tab w:val="left" w:pos="2773"/>
        <w:tab w:val="left" w:pos="3697"/>
        <w:tab w:val="left" w:pos="4621"/>
        <w:tab w:val="left" w:pos="5545"/>
        <w:tab w:val="left" w:pos="6469"/>
        <w:tab w:val="left" w:pos="7394"/>
        <w:tab w:val="left" w:pos="8318"/>
        <w:tab w:val="right" w:pos="8789"/>
      </w:tabs>
      <w:spacing w:before="120" w:after="120" w:line="276" w:lineRule="auto"/>
      <w:ind w:left="924"/>
    </w:pPr>
    <w:rPr>
      <w:rFonts w:ascii="Arial" w:eastAsia="MS Mincho" w:hAnsi="Arial" w:cs="Times New Roman"/>
      <w:snapToGrid w:val="0"/>
      <w:sz w:val="20"/>
      <w:szCs w:val="20"/>
      <w:lang w:val="en-GB"/>
    </w:rPr>
  </w:style>
  <w:style w:type="paragraph" w:customStyle="1" w:styleId="PFLevel2">
    <w:name w:val="PF Level 2"/>
    <w:basedOn w:val="PFLevel1"/>
    <w:rsid w:val="001E15B3"/>
    <w:pPr>
      <w:ind w:left="1848"/>
    </w:pPr>
  </w:style>
  <w:style w:type="paragraph" w:customStyle="1" w:styleId="PFLevel3">
    <w:name w:val="PF Level 3"/>
    <w:basedOn w:val="PFLevel2"/>
    <w:rsid w:val="001E15B3"/>
    <w:pPr>
      <w:ind w:left="2773"/>
    </w:pPr>
  </w:style>
  <w:style w:type="paragraph" w:customStyle="1" w:styleId="PFLevel4">
    <w:name w:val="PF Level 4"/>
    <w:basedOn w:val="PFLevel3"/>
    <w:rsid w:val="001E15B3"/>
    <w:pPr>
      <w:ind w:left="3697"/>
    </w:pPr>
  </w:style>
  <w:style w:type="paragraph" w:customStyle="1" w:styleId="PFLevel5">
    <w:name w:val="PF Level 5"/>
    <w:basedOn w:val="PFLevel4"/>
    <w:rsid w:val="001E15B3"/>
    <w:pPr>
      <w:ind w:left="4621"/>
    </w:pPr>
  </w:style>
  <w:style w:type="paragraph" w:customStyle="1" w:styleId="PFLevel6">
    <w:name w:val="PF Level 6"/>
    <w:basedOn w:val="PFLevel5"/>
    <w:rsid w:val="001E15B3"/>
    <w:pPr>
      <w:ind w:left="5545"/>
    </w:pPr>
  </w:style>
  <w:style w:type="paragraph" w:customStyle="1" w:styleId="PFLevel7">
    <w:name w:val="PF Level 7"/>
    <w:basedOn w:val="PFLevel6"/>
    <w:rsid w:val="001E15B3"/>
    <w:pPr>
      <w:ind w:left="6469"/>
    </w:pPr>
  </w:style>
  <w:style w:type="paragraph" w:customStyle="1" w:styleId="PFLogo">
    <w:name w:val="PF Logo"/>
    <w:basedOn w:val="Normal"/>
    <w:rsid w:val="001E15B3"/>
    <w:pPr>
      <w:framePr w:w="3475" w:h="634" w:hRule="exact" w:hSpace="90" w:vSpace="90" w:wrap="auto" w:hAnchor="margin" w:x="2657" w:y="1"/>
      <w:pBdr>
        <w:top w:val="single" w:sz="6" w:space="0" w:color="FFFFFF"/>
        <w:left w:val="single" w:sz="6" w:space="0" w:color="FFFFFF"/>
        <w:bottom w:val="single" w:sz="6" w:space="0" w:color="FFFFFF"/>
        <w:right w:val="single" w:sz="6" w:space="0" w:color="FFFFFF"/>
      </w:pBdr>
      <w:tabs>
        <w:tab w:val="left" w:pos="924"/>
        <w:tab w:val="left" w:pos="1848"/>
        <w:tab w:val="left" w:pos="2773"/>
        <w:tab w:val="left" w:pos="3697"/>
        <w:tab w:val="left" w:pos="4621"/>
        <w:tab w:val="left" w:pos="5545"/>
        <w:tab w:val="left" w:pos="6469"/>
        <w:tab w:val="left" w:pos="7394"/>
        <w:tab w:val="left" w:pos="8318"/>
        <w:tab w:val="right" w:pos="8789"/>
      </w:tabs>
      <w:spacing w:line="276" w:lineRule="auto"/>
      <w:jc w:val="center"/>
    </w:pPr>
    <w:rPr>
      <w:rFonts w:ascii="Arial" w:eastAsia="MS Mincho" w:hAnsi="Arial" w:cs="Times New Roman"/>
      <w:snapToGrid w:val="0"/>
      <w:sz w:val="20"/>
      <w:szCs w:val="20"/>
      <w:lang w:val="en-GB"/>
    </w:rPr>
  </w:style>
  <w:style w:type="paragraph" w:customStyle="1" w:styleId="PFNormal">
    <w:name w:val="PF Normal"/>
    <w:basedOn w:val="Normal"/>
    <w:next w:val="Normal"/>
    <w:rsid w:val="001E15B3"/>
    <w:pPr>
      <w:tabs>
        <w:tab w:val="left" w:pos="924"/>
        <w:tab w:val="left" w:pos="1848"/>
        <w:tab w:val="left" w:pos="2773"/>
        <w:tab w:val="left" w:pos="3697"/>
        <w:tab w:val="left" w:pos="4621"/>
        <w:tab w:val="left" w:pos="5545"/>
        <w:tab w:val="left" w:pos="6469"/>
        <w:tab w:val="left" w:pos="7394"/>
        <w:tab w:val="left" w:pos="8318"/>
        <w:tab w:val="right" w:pos="8789"/>
      </w:tabs>
      <w:spacing w:before="120" w:after="120" w:line="276" w:lineRule="auto"/>
    </w:pPr>
    <w:rPr>
      <w:rFonts w:ascii="Arial" w:eastAsia="MS Mincho" w:hAnsi="Arial" w:cs="Times New Roman"/>
      <w:snapToGrid w:val="0"/>
      <w:sz w:val="20"/>
      <w:szCs w:val="20"/>
      <w:lang w:val="en-GB"/>
    </w:rPr>
  </w:style>
  <w:style w:type="paragraph" w:customStyle="1" w:styleId="PFOffices">
    <w:name w:val="PF Offices"/>
    <w:basedOn w:val="Normal"/>
    <w:rsid w:val="001E15B3"/>
    <w:pPr>
      <w:spacing w:line="152" w:lineRule="exact"/>
      <w:ind w:left="-102"/>
    </w:pPr>
    <w:rPr>
      <w:rFonts w:ascii="Arial" w:eastAsia="MS Mincho" w:hAnsi="Arial" w:cs="Arial"/>
      <w:color w:val="000000"/>
      <w:kern w:val="18"/>
      <w:sz w:val="16"/>
      <w:szCs w:val="24"/>
      <w:lang w:val="en-NZ"/>
    </w:rPr>
  </w:style>
  <w:style w:type="paragraph" w:customStyle="1" w:styleId="PFQuotes">
    <w:name w:val="PF Quotes"/>
    <w:basedOn w:val="Normal"/>
    <w:next w:val="Normal"/>
    <w:rsid w:val="001E15B3"/>
    <w:pPr>
      <w:tabs>
        <w:tab w:val="left" w:pos="924"/>
        <w:tab w:val="left" w:pos="1848"/>
        <w:tab w:val="left" w:pos="2773"/>
        <w:tab w:val="left" w:pos="3697"/>
        <w:tab w:val="left" w:pos="4621"/>
        <w:tab w:val="left" w:pos="5545"/>
        <w:tab w:val="left" w:pos="6469"/>
        <w:tab w:val="left" w:pos="7394"/>
        <w:tab w:val="left" w:pos="8318"/>
        <w:tab w:val="right" w:pos="8789"/>
      </w:tabs>
      <w:spacing w:before="60" w:after="60"/>
      <w:ind w:left="924" w:right="924"/>
    </w:pPr>
    <w:rPr>
      <w:rFonts w:ascii="Arial" w:eastAsia="MS Mincho" w:hAnsi="Arial" w:cs="Times New Roman"/>
      <w:snapToGrid w:val="0"/>
      <w:sz w:val="19"/>
      <w:szCs w:val="20"/>
      <w:lang w:val="en-GB"/>
    </w:rPr>
  </w:style>
  <w:style w:type="paragraph" w:customStyle="1" w:styleId="PhillipsFox">
    <w:name w:val="Phillips Fox"/>
    <w:basedOn w:val="Normal"/>
    <w:rsid w:val="001E15B3"/>
    <w:pPr>
      <w:tabs>
        <w:tab w:val="left" w:pos="924"/>
        <w:tab w:val="left" w:pos="1848"/>
        <w:tab w:val="left" w:pos="2773"/>
        <w:tab w:val="left" w:pos="3697"/>
        <w:tab w:val="left" w:pos="4621"/>
        <w:tab w:val="left" w:pos="5545"/>
        <w:tab w:val="left" w:pos="6469"/>
        <w:tab w:val="left" w:pos="7394"/>
        <w:tab w:val="left" w:pos="8318"/>
        <w:tab w:val="right" w:pos="8789"/>
      </w:tabs>
      <w:spacing w:line="276" w:lineRule="auto"/>
    </w:pPr>
    <w:rPr>
      <w:rFonts w:ascii="Arial" w:eastAsia="MS Mincho" w:hAnsi="Arial" w:cs="Times New Roman"/>
      <w:snapToGrid w:val="0"/>
      <w:sz w:val="20"/>
      <w:szCs w:val="20"/>
      <w:lang w:val="en-GB"/>
    </w:rPr>
  </w:style>
  <w:style w:type="paragraph" w:customStyle="1" w:styleId="SealingClauses">
    <w:name w:val="Sealing Clauses"/>
    <w:basedOn w:val="Normal"/>
    <w:rsid w:val="001E15B3"/>
    <w:pPr>
      <w:tabs>
        <w:tab w:val="left" w:pos="924"/>
        <w:tab w:val="left" w:pos="1848"/>
        <w:tab w:val="left" w:pos="2773"/>
        <w:tab w:val="left" w:pos="3697"/>
        <w:tab w:val="left" w:pos="4621"/>
        <w:tab w:val="left" w:pos="5545"/>
        <w:tab w:val="left" w:pos="6469"/>
        <w:tab w:val="left" w:pos="7394"/>
        <w:tab w:val="left" w:pos="8318"/>
        <w:tab w:val="right" w:pos="8789"/>
      </w:tabs>
      <w:spacing w:line="276" w:lineRule="auto"/>
    </w:pPr>
    <w:rPr>
      <w:rFonts w:ascii="Arial" w:eastAsia="MS Mincho" w:hAnsi="Arial" w:cs="Times New Roman"/>
      <w:snapToGrid w:val="0"/>
      <w:sz w:val="20"/>
      <w:szCs w:val="20"/>
      <w:lang w:val="en-GB"/>
    </w:rPr>
  </w:style>
  <w:style w:type="paragraph" w:customStyle="1" w:styleId="SealingClausesMiscellaneous">
    <w:name w:val="Sealing Clauses (Miscellaneous)"/>
    <w:basedOn w:val="Normal"/>
    <w:rsid w:val="001E15B3"/>
    <w:pPr>
      <w:tabs>
        <w:tab w:val="left" w:pos="924"/>
        <w:tab w:val="left" w:pos="1848"/>
        <w:tab w:val="left" w:pos="2773"/>
        <w:tab w:val="left" w:pos="3697"/>
        <w:tab w:val="left" w:pos="4621"/>
        <w:tab w:val="left" w:pos="5545"/>
        <w:tab w:val="left" w:pos="6469"/>
        <w:tab w:val="left" w:pos="7394"/>
        <w:tab w:val="left" w:pos="8318"/>
        <w:tab w:val="right" w:pos="8789"/>
      </w:tabs>
      <w:spacing w:line="276" w:lineRule="auto"/>
    </w:pPr>
    <w:rPr>
      <w:rFonts w:ascii="Arial" w:eastAsia="MS Mincho" w:hAnsi="Arial" w:cs="Times New Roman"/>
      <w:snapToGrid w:val="0"/>
      <w:sz w:val="20"/>
      <w:szCs w:val="20"/>
      <w:lang w:val="en-GB"/>
    </w:rPr>
  </w:style>
  <w:style w:type="paragraph" w:customStyle="1" w:styleId="SigningOff">
    <w:name w:val="Signing Off"/>
    <w:basedOn w:val="Normal"/>
    <w:rsid w:val="001E15B3"/>
    <w:pPr>
      <w:tabs>
        <w:tab w:val="left" w:pos="924"/>
        <w:tab w:val="left" w:pos="1848"/>
        <w:tab w:val="left" w:pos="2773"/>
        <w:tab w:val="left" w:pos="3697"/>
        <w:tab w:val="left" w:pos="4621"/>
        <w:tab w:val="left" w:pos="5545"/>
        <w:tab w:val="left" w:pos="6469"/>
        <w:tab w:val="left" w:pos="7394"/>
        <w:tab w:val="left" w:pos="8318"/>
        <w:tab w:val="right" w:pos="8789"/>
      </w:tabs>
      <w:spacing w:before="240" w:after="900" w:line="276" w:lineRule="auto"/>
    </w:pPr>
    <w:rPr>
      <w:rFonts w:ascii="Arial" w:eastAsia="MS Mincho" w:hAnsi="Arial" w:cs="Times New Roman"/>
      <w:snapToGrid w:val="0"/>
      <w:sz w:val="20"/>
      <w:szCs w:val="20"/>
      <w:lang w:val="en-GB"/>
    </w:rPr>
  </w:style>
  <w:style w:type="paragraph" w:styleId="TOC4">
    <w:name w:val="toc 4"/>
    <w:basedOn w:val="Normal"/>
    <w:next w:val="Normal"/>
    <w:autoRedefine/>
    <w:uiPriority w:val="39"/>
    <w:rsid w:val="001E15B3"/>
    <w:pPr>
      <w:tabs>
        <w:tab w:val="right" w:leader="dot" w:pos="8789"/>
      </w:tabs>
      <w:spacing w:line="720" w:lineRule="auto"/>
      <w:ind w:left="1418"/>
    </w:pPr>
    <w:rPr>
      <w:rFonts w:ascii="Times" w:eastAsia="MS Mincho" w:hAnsi="Times" w:cs="Times New Roman"/>
      <w:snapToGrid w:val="0"/>
      <w:sz w:val="20"/>
      <w:szCs w:val="20"/>
      <w:lang w:val="en-GB"/>
    </w:rPr>
  </w:style>
  <w:style w:type="paragraph" w:styleId="TOC5">
    <w:name w:val="toc 5"/>
    <w:basedOn w:val="Normal"/>
    <w:next w:val="Normal"/>
    <w:autoRedefine/>
    <w:uiPriority w:val="39"/>
    <w:rsid w:val="001E15B3"/>
    <w:pPr>
      <w:tabs>
        <w:tab w:val="right" w:pos="8789"/>
      </w:tabs>
      <w:ind w:left="1418"/>
    </w:pPr>
    <w:rPr>
      <w:rFonts w:ascii="Times" w:eastAsia="MS Mincho" w:hAnsi="Times" w:cs="Times New Roman"/>
      <w:snapToGrid w:val="0"/>
      <w:sz w:val="20"/>
      <w:szCs w:val="20"/>
      <w:lang w:val="en-GB"/>
    </w:rPr>
  </w:style>
  <w:style w:type="paragraph" w:styleId="TOC6">
    <w:name w:val="toc 6"/>
    <w:basedOn w:val="Normal"/>
    <w:next w:val="Normal"/>
    <w:autoRedefine/>
    <w:uiPriority w:val="39"/>
    <w:rsid w:val="001E15B3"/>
    <w:pPr>
      <w:tabs>
        <w:tab w:val="left" w:pos="720"/>
        <w:tab w:val="left" w:pos="1418"/>
        <w:tab w:val="right" w:pos="8789"/>
      </w:tabs>
      <w:spacing w:before="60" w:after="60" w:line="276" w:lineRule="auto"/>
      <w:ind w:left="1200"/>
    </w:pPr>
    <w:rPr>
      <w:rFonts w:ascii="Arial" w:eastAsia="MS Mincho" w:hAnsi="Arial" w:cs="Times New Roman"/>
      <w:snapToGrid w:val="0"/>
      <w:sz w:val="20"/>
      <w:szCs w:val="20"/>
      <w:lang w:val="en-GB"/>
    </w:rPr>
  </w:style>
  <w:style w:type="paragraph" w:styleId="TOC7">
    <w:name w:val="toc 7"/>
    <w:basedOn w:val="Normal"/>
    <w:next w:val="Normal"/>
    <w:autoRedefine/>
    <w:uiPriority w:val="39"/>
    <w:rsid w:val="001E15B3"/>
    <w:pPr>
      <w:tabs>
        <w:tab w:val="left" w:pos="720"/>
        <w:tab w:val="left" w:pos="1418"/>
        <w:tab w:val="right" w:pos="8789"/>
      </w:tabs>
      <w:spacing w:before="60" w:after="60" w:line="276" w:lineRule="auto"/>
      <w:ind w:left="1440"/>
    </w:pPr>
    <w:rPr>
      <w:rFonts w:ascii="Arial" w:eastAsia="MS Mincho" w:hAnsi="Arial" w:cs="Times New Roman"/>
      <w:snapToGrid w:val="0"/>
      <w:sz w:val="20"/>
      <w:szCs w:val="20"/>
      <w:lang w:val="en-GB"/>
    </w:rPr>
  </w:style>
  <w:style w:type="paragraph" w:styleId="TOC8">
    <w:name w:val="toc 8"/>
    <w:basedOn w:val="Normal"/>
    <w:next w:val="Normal"/>
    <w:autoRedefine/>
    <w:uiPriority w:val="39"/>
    <w:rsid w:val="001E15B3"/>
    <w:pPr>
      <w:tabs>
        <w:tab w:val="left" w:pos="720"/>
        <w:tab w:val="left" w:pos="1418"/>
        <w:tab w:val="right" w:pos="8789"/>
      </w:tabs>
      <w:spacing w:before="60" w:after="60" w:line="276" w:lineRule="auto"/>
      <w:ind w:left="1680"/>
    </w:pPr>
    <w:rPr>
      <w:rFonts w:ascii="Arial" w:eastAsia="MS Mincho" w:hAnsi="Arial" w:cs="Times New Roman"/>
      <w:snapToGrid w:val="0"/>
      <w:sz w:val="20"/>
      <w:szCs w:val="20"/>
      <w:lang w:val="en-GB"/>
    </w:rPr>
  </w:style>
  <w:style w:type="paragraph" w:styleId="TOC9">
    <w:name w:val="toc 9"/>
    <w:basedOn w:val="Normal"/>
    <w:next w:val="Normal"/>
    <w:autoRedefine/>
    <w:uiPriority w:val="39"/>
    <w:rsid w:val="001E15B3"/>
    <w:pPr>
      <w:tabs>
        <w:tab w:val="left" w:pos="720"/>
        <w:tab w:val="left" w:pos="1418"/>
        <w:tab w:val="right" w:pos="8789"/>
      </w:tabs>
      <w:spacing w:before="60" w:after="60" w:line="276" w:lineRule="auto"/>
      <w:ind w:left="1920"/>
    </w:pPr>
    <w:rPr>
      <w:rFonts w:ascii="Arial" w:eastAsia="MS Mincho" w:hAnsi="Arial" w:cs="Times New Roman"/>
      <w:snapToGrid w:val="0"/>
      <w:sz w:val="20"/>
      <w:szCs w:val="20"/>
      <w:lang w:val="en-GB"/>
    </w:rPr>
  </w:style>
  <w:style w:type="paragraph" w:customStyle="1" w:styleId="PFAddressee">
    <w:name w:val="PF Addressee"/>
    <w:basedOn w:val="Normal"/>
    <w:rsid w:val="001E15B3"/>
    <w:pPr>
      <w:tabs>
        <w:tab w:val="left" w:pos="924"/>
        <w:tab w:val="left" w:pos="1848"/>
        <w:tab w:val="left" w:pos="2772"/>
        <w:tab w:val="left" w:pos="3696"/>
        <w:tab w:val="left" w:pos="4620"/>
        <w:tab w:val="left" w:pos="5545"/>
        <w:tab w:val="left" w:pos="6469"/>
        <w:tab w:val="left" w:pos="7393"/>
        <w:tab w:val="left" w:pos="8317"/>
        <w:tab w:val="right" w:pos="8787"/>
      </w:tabs>
      <w:spacing w:line="276" w:lineRule="auto"/>
    </w:pPr>
    <w:rPr>
      <w:rFonts w:ascii="Arial" w:eastAsia="MS Mincho" w:hAnsi="Arial" w:cs="Times New Roman"/>
      <w:snapToGrid w:val="0"/>
      <w:sz w:val="20"/>
      <w:szCs w:val="20"/>
      <w:lang w:val="en-GB"/>
    </w:rPr>
  </w:style>
  <w:style w:type="paragraph" w:styleId="DocumentMap">
    <w:name w:val="Document Map"/>
    <w:basedOn w:val="Normal"/>
    <w:link w:val="DocumentMapChar"/>
    <w:semiHidden/>
    <w:rsid w:val="001E15B3"/>
    <w:pPr>
      <w:shd w:val="clear" w:color="auto" w:fill="000080"/>
      <w:tabs>
        <w:tab w:val="left" w:pos="924"/>
        <w:tab w:val="left" w:pos="1848"/>
        <w:tab w:val="left" w:pos="2773"/>
        <w:tab w:val="left" w:pos="3697"/>
        <w:tab w:val="left" w:pos="4621"/>
        <w:tab w:val="left" w:pos="5545"/>
        <w:tab w:val="left" w:pos="6469"/>
        <w:tab w:val="left" w:pos="7394"/>
        <w:tab w:val="left" w:pos="8318"/>
        <w:tab w:val="right" w:pos="8789"/>
      </w:tabs>
      <w:spacing w:before="120" w:after="120" w:line="276" w:lineRule="auto"/>
    </w:pPr>
    <w:rPr>
      <w:rFonts w:ascii="Tahoma" w:eastAsia="MS Mincho" w:hAnsi="Tahoma" w:cs="Times New Roman"/>
      <w:snapToGrid w:val="0"/>
      <w:sz w:val="20"/>
      <w:szCs w:val="20"/>
      <w:lang w:val="en-GB"/>
    </w:rPr>
  </w:style>
  <w:style w:type="character" w:customStyle="1" w:styleId="DocumentMapChar">
    <w:name w:val="Document Map Char"/>
    <w:link w:val="DocumentMap"/>
    <w:semiHidden/>
    <w:rsid w:val="001E15B3"/>
    <w:rPr>
      <w:rFonts w:ascii="Tahoma" w:eastAsia="MS Mincho" w:hAnsi="Tahoma" w:cs="Tahoma"/>
      <w:snapToGrid w:val="0"/>
      <w:shd w:val="clear" w:color="auto" w:fill="000080"/>
      <w:lang w:val="en-GB"/>
    </w:rPr>
  </w:style>
  <w:style w:type="table" w:customStyle="1" w:styleId="TableNormal1">
    <w:name w:val="Table Normal1"/>
    <w:next w:val="TableNormal"/>
    <w:semiHidden/>
    <w:rsid w:val="001E15B3"/>
    <w:rPr>
      <w:rFonts w:ascii="Century" w:eastAsia="MS Mincho" w:hAnsi="Century"/>
    </w:rPr>
    <w:tblPr>
      <w:tblInd w:w="0" w:type="dxa"/>
      <w:tblCellMar>
        <w:top w:w="0" w:type="dxa"/>
        <w:left w:w="108" w:type="dxa"/>
        <w:bottom w:w="0" w:type="dxa"/>
        <w:right w:w="108" w:type="dxa"/>
      </w:tblCellMar>
    </w:tblPr>
  </w:style>
  <w:style w:type="character" w:customStyle="1" w:styleId="EmailStyle67">
    <w:name w:val="EmailStyle67"/>
    <w:semiHidden/>
    <w:rsid w:val="001E15B3"/>
    <w:rPr>
      <w:rFonts w:ascii="Arial" w:hAnsi="Arial" w:cs="Arial"/>
      <w:color w:val="auto"/>
      <w:sz w:val="20"/>
      <w:szCs w:val="20"/>
    </w:rPr>
  </w:style>
  <w:style w:type="character" w:styleId="FootnoteReference">
    <w:name w:val="footnote reference"/>
    <w:semiHidden/>
    <w:rsid w:val="001E15B3"/>
    <w:rPr>
      <w:vertAlign w:val="superscript"/>
    </w:rPr>
  </w:style>
  <w:style w:type="paragraph" w:customStyle="1" w:styleId="StyleAfter-004Before5ptAfter5ptLinespacings">
    <w:name w:val="Style After:  -0.04&quot; Before:  5 pt After:  5 pt Line spacing:  s..."/>
    <w:basedOn w:val="Normal"/>
    <w:rsid w:val="001E15B3"/>
    <w:pPr>
      <w:tabs>
        <w:tab w:val="left" w:pos="924"/>
        <w:tab w:val="left" w:pos="1848"/>
        <w:tab w:val="left" w:pos="2773"/>
        <w:tab w:val="left" w:pos="3697"/>
        <w:tab w:val="left" w:pos="4621"/>
        <w:tab w:val="left" w:pos="5545"/>
        <w:tab w:val="left" w:pos="6469"/>
        <w:tab w:val="left" w:pos="7394"/>
        <w:tab w:val="left" w:pos="8318"/>
        <w:tab w:val="right" w:pos="8789"/>
      </w:tabs>
    </w:pPr>
    <w:rPr>
      <w:rFonts w:ascii="Arial" w:eastAsia="MS Mincho" w:hAnsi="Arial" w:cs="Times New Roman"/>
      <w:snapToGrid w:val="0"/>
      <w:sz w:val="20"/>
      <w:szCs w:val="20"/>
      <w:lang w:val="en-GB"/>
    </w:rPr>
  </w:style>
  <w:style w:type="table" w:customStyle="1" w:styleId="TableGrid1">
    <w:name w:val="Table Grid1"/>
    <w:basedOn w:val="TableNormal"/>
    <w:next w:val="TableGrid"/>
    <w:rsid w:val="001E15B3"/>
    <w:rPr>
      <w:rFonts w:cs="Angsana Ne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rsid w:val="001E15B3"/>
    <w:rPr>
      <w:rFonts w:cs="Angsana Ne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Normal">
    <w:name w:val="Bullet Normal"/>
    <w:basedOn w:val="ListBullet"/>
    <w:autoRedefine/>
    <w:rsid w:val="001E15B3"/>
    <w:pPr>
      <w:tabs>
        <w:tab w:val="clear" w:pos="924"/>
        <w:tab w:val="clear" w:pos="1848"/>
        <w:tab w:val="clear" w:pos="2773"/>
        <w:tab w:val="clear" w:pos="3697"/>
        <w:tab w:val="clear" w:pos="4621"/>
        <w:tab w:val="clear" w:pos="5545"/>
        <w:tab w:val="clear" w:pos="6469"/>
        <w:tab w:val="clear" w:pos="7394"/>
        <w:tab w:val="clear" w:pos="8318"/>
        <w:tab w:val="clear" w:pos="8789"/>
      </w:tabs>
      <w:spacing w:before="0" w:after="0"/>
      <w:ind w:right="-60"/>
    </w:pPr>
    <w:rPr>
      <w:rFonts w:eastAsia="Times New Roman" w:cs="Angsana New"/>
      <w:lang w:val="en-US"/>
    </w:rPr>
  </w:style>
  <w:style w:type="paragraph" w:styleId="ListBullet">
    <w:name w:val="List Bullet"/>
    <w:basedOn w:val="Normal"/>
    <w:rsid w:val="001E15B3"/>
    <w:pPr>
      <w:tabs>
        <w:tab w:val="num" w:pos="720"/>
        <w:tab w:val="left" w:pos="924"/>
        <w:tab w:val="left" w:pos="1848"/>
        <w:tab w:val="left" w:pos="2773"/>
        <w:tab w:val="left" w:pos="3697"/>
        <w:tab w:val="left" w:pos="4621"/>
        <w:tab w:val="left" w:pos="5545"/>
        <w:tab w:val="left" w:pos="6469"/>
        <w:tab w:val="left" w:pos="7394"/>
        <w:tab w:val="left" w:pos="8318"/>
        <w:tab w:val="right" w:pos="8789"/>
      </w:tabs>
      <w:spacing w:before="120" w:after="120" w:line="276" w:lineRule="auto"/>
      <w:ind w:left="720" w:hanging="360"/>
    </w:pPr>
    <w:rPr>
      <w:rFonts w:ascii="Arial" w:eastAsia="MS Mincho" w:hAnsi="Arial" w:cs="Times New Roman"/>
      <w:snapToGrid w:val="0"/>
      <w:sz w:val="20"/>
      <w:szCs w:val="20"/>
      <w:lang w:val="en-GB"/>
    </w:rPr>
  </w:style>
  <w:style w:type="character" w:customStyle="1" w:styleId="CaptionbodyChar">
    <w:name w:val="Caption body Char"/>
    <w:link w:val="Captionbody"/>
    <w:rsid w:val="001E15B3"/>
    <w:rPr>
      <w:rFonts w:ascii="Arial" w:hAnsi="Arial"/>
      <w:color w:val="000000"/>
      <w:sz w:val="18"/>
      <w:szCs w:val="22"/>
      <w:lang w:val="en-US" w:eastAsia="en-US" w:bidi="ar-SA"/>
    </w:rPr>
  </w:style>
  <w:style w:type="paragraph" w:customStyle="1" w:styleId="Captionbody">
    <w:name w:val="Caption body"/>
    <w:link w:val="CaptionbodyChar"/>
    <w:rsid w:val="001E15B3"/>
    <w:pPr>
      <w:spacing w:after="80" w:line="200" w:lineRule="exact"/>
    </w:pPr>
    <w:rPr>
      <w:rFonts w:ascii="Arial" w:hAnsi="Arial"/>
      <w:color w:val="000000"/>
      <w:sz w:val="18"/>
      <w:szCs w:val="22"/>
    </w:rPr>
  </w:style>
  <w:style w:type="paragraph" w:customStyle="1" w:styleId="BulletSub">
    <w:name w:val="Bullet Sub"/>
    <w:basedOn w:val="Bullet"/>
    <w:rsid w:val="00D23E1D"/>
    <w:pPr>
      <w:keepNext/>
      <w:numPr>
        <w:numId w:val="5"/>
      </w:numPr>
      <w:spacing w:before="40" w:after="0"/>
      <w:jc w:val="both"/>
    </w:pPr>
    <w:rPr>
      <w:lang w:val="en-GB"/>
    </w:rPr>
  </w:style>
  <w:style w:type="table" w:styleId="LightGrid-Accent3">
    <w:name w:val="Light Grid Accent 3"/>
    <w:basedOn w:val="TableNormal"/>
    <w:uiPriority w:val="62"/>
    <w:rsid w:val="00FC3439"/>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0" w:after="0" w:line="240" w:lineRule="auto"/>
      </w:pPr>
      <w:rPr>
        <w:rFonts w:ascii="Calibri Light" w:eastAsia="Times New Roman" w:hAnsi="Calibri Light" w:cs="Times New Roman"/>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styleId="MediumShading1-Accent3">
    <w:name w:val="Medium Shading 1 Accent 3"/>
    <w:basedOn w:val="TableNormal"/>
    <w:uiPriority w:val="63"/>
    <w:rsid w:val="00DD7752"/>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styleId="LightList-Accent3">
    <w:name w:val="Light List Accent 3"/>
    <w:basedOn w:val="TableNormal"/>
    <w:uiPriority w:val="61"/>
    <w:rsid w:val="00DD7752"/>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paragraph" w:customStyle="1" w:styleId="PlainText1">
    <w:name w:val="Plain Text1"/>
    <w:basedOn w:val="Normal"/>
    <w:rsid w:val="00956143"/>
    <w:pPr>
      <w:keepNext/>
      <w:spacing w:after="120"/>
    </w:pPr>
    <w:rPr>
      <w:rFonts w:ascii="Arial" w:hAnsi="Arial" w:cs="Times New Roman"/>
      <w:sz w:val="20"/>
      <w:szCs w:val="20"/>
    </w:rPr>
  </w:style>
  <w:style w:type="paragraph" w:customStyle="1" w:styleId="Tabletext">
    <w:name w:val="Table text"/>
    <w:basedOn w:val="Normal"/>
    <w:rsid w:val="003D4291"/>
    <w:pPr>
      <w:keepNext/>
      <w:spacing w:before="60" w:after="40"/>
    </w:pPr>
    <w:rPr>
      <w:rFonts w:ascii="Arial" w:hAnsi="Arial" w:cs="Times New Roman"/>
      <w:sz w:val="18"/>
      <w:szCs w:val="20"/>
    </w:rPr>
  </w:style>
  <w:style w:type="numbering" w:customStyle="1" w:styleId="SOWNumbering">
    <w:name w:val="SOW Numbering"/>
    <w:uiPriority w:val="99"/>
    <w:rsid w:val="006924A0"/>
    <w:pPr>
      <w:numPr>
        <w:numId w:val="6"/>
      </w:numPr>
    </w:pPr>
  </w:style>
  <w:style w:type="numbering" w:customStyle="1" w:styleId="NoList1">
    <w:name w:val="No List1"/>
    <w:next w:val="NoList"/>
    <w:semiHidden/>
    <w:rsid w:val="004446B7"/>
  </w:style>
  <w:style w:type="paragraph" w:styleId="BodyTextIndent2">
    <w:name w:val="Body Text Indent 2"/>
    <w:basedOn w:val="Normal"/>
    <w:link w:val="BodyTextIndent2Char"/>
    <w:rsid w:val="004446B7"/>
    <w:pPr>
      <w:suppressAutoHyphens/>
      <w:ind w:left="720"/>
    </w:pPr>
    <w:rPr>
      <w:rFonts w:ascii="Arial" w:hAnsi="Arial" w:cs="Times New Roman"/>
      <w:szCs w:val="20"/>
    </w:rPr>
  </w:style>
  <w:style w:type="character" w:customStyle="1" w:styleId="BodyTextIndent2Char">
    <w:name w:val="Body Text Indent 2 Char"/>
    <w:basedOn w:val="DefaultParagraphFont"/>
    <w:link w:val="BodyTextIndent2"/>
    <w:rsid w:val="004446B7"/>
    <w:rPr>
      <w:rFonts w:ascii="Arial" w:hAnsi="Arial"/>
      <w:sz w:val="22"/>
    </w:rPr>
  </w:style>
  <w:style w:type="paragraph" w:styleId="ListNumber">
    <w:name w:val="List Number"/>
    <w:rsid w:val="004446B7"/>
    <w:pPr>
      <w:numPr>
        <w:numId w:val="7"/>
      </w:numPr>
      <w:spacing w:before="120" w:after="60"/>
    </w:pPr>
    <w:rPr>
      <w:rFonts w:ascii="Arial" w:hAnsi="Arial"/>
      <w:b/>
      <w:caps/>
      <w:sz w:val="24"/>
    </w:rPr>
  </w:style>
  <w:style w:type="paragraph" w:styleId="ListNumber2">
    <w:name w:val="List Number 2"/>
    <w:basedOn w:val="ListFormat"/>
    <w:link w:val="ListNumber2Char"/>
    <w:rsid w:val="004446B7"/>
    <w:pPr>
      <w:numPr>
        <w:numId w:val="8"/>
      </w:numPr>
      <w:tabs>
        <w:tab w:val="clear" w:pos="720"/>
        <w:tab w:val="num" w:pos="1080"/>
      </w:tabs>
      <w:ind w:left="1080" w:hanging="720"/>
    </w:pPr>
  </w:style>
  <w:style w:type="paragraph" w:customStyle="1" w:styleId="ListNumber6">
    <w:name w:val="List Number 6"/>
    <w:basedOn w:val="ListFormat"/>
    <w:rsid w:val="004446B7"/>
    <w:pPr>
      <w:numPr>
        <w:ilvl w:val="5"/>
        <w:numId w:val="7"/>
      </w:numPr>
      <w:tabs>
        <w:tab w:val="clear" w:pos="3240"/>
      </w:tabs>
      <w:ind w:left="6480" w:hanging="1440"/>
    </w:pPr>
  </w:style>
  <w:style w:type="paragraph" w:styleId="List">
    <w:name w:val="List"/>
    <w:basedOn w:val="Normal"/>
    <w:rsid w:val="004446B7"/>
    <w:pPr>
      <w:ind w:left="360" w:hanging="360"/>
    </w:pPr>
    <w:rPr>
      <w:rFonts w:ascii="Arial" w:hAnsi="Arial" w:cs="Times New Roman"/>
      <w:sz w:val="24"/>
      <w:szCs w:val="20"/>
    </w:rPr>
  </w:style>
  <w:style w:type="paragraph" w:styleId="ListNumber3">
    <w:name w:val="List Number 3"/>
    <w:basedOn w:val="ListFormat"/>
    <w:rsid w:val="004446B7"/>
    <w:pPr>
      <w:numPr>
        <w:ilvl w:val="2"/>
        <w:numId w:val="7"/>
      </w:numPr>
      <w:tabs>
        <w:tab w:val="clear" w:pos="1800"/>
      </w:tabs>
      <w:ind w:left="2160" w:hanging="1080"/>
    </w:pPr>
  </w:style>
  <w:style w:type="paragraph" w:styleId="ListNumber4">
    <w:name w:val="List Number 4"/>
    <w:basedOn w:val="ListFormat"/>
    <w:rsid w:val="004446B7"/>
    <w:pPr>
      <w:numPr>
        <w:ilvl w:val="3"/>
        <w:numId w:val="7"/>
      </w:numPr>
      <w:tabs>
        <w:tab w:val="clear" w:pos="2160"/>
      </w:tabs>
      <w:ind w:left="3600" w:hanging="1440"/>
    </w:pPr>
  </w:style>
  <w:style w:type="paragraph" w:styleId="ListNumber5">
    <w:name w:val="List Number 5"/>
    <w:basedOn w:val="ListFormat"/>
    <w:rsid w:val="004446B7"/>
    <w:pPr>
      <w:numPr>
        <w:ilvl w:val="4"/>
        <w:numId w:val="7"/>
      </w:numPr>
      <w:tabs>
        <w:tab w:val="clear" w:pos="2520"/>
      </w:tabs>
      <w:ind w:left="5040" w:hanging="1440"/>
    </w:pPr>
  </w:style>
  <w:style w:type="paragraph" w:customStyle="1" w:styleId="Indent2SOP">
    <w:name w:val="Indent 2 (SOP)"/>
    <w:basedOn w:val="ListNumber2"/>
    <w:rsid w:val="004446B7"/>
    <w:pPr>
      <w:numPr>
        <w:numId w:val="0"/>
      </w:numPr>
      <w:ind w:left="1080"/>
    </w:pPr>
  </w:style>
  <w:style w:type="paragraph" w:customStyle="1" w:styleId="ListNumber2-Definitions">
    <w:name w:val="List Number 2 - Definitions"/>
    <w:basedOn w:val="ListNumber2"/>
    <w:link w:val="ListNumber2-DefinitionsCharChar"/>
    <w:rsid w:val="004446B7"/>
    <w:rPr>
      <w:u w:val="single"/>
    </w:rPr>
  </w:style>
  <w:style w:type="character" w:customStyle="1" w:styleId="ListNumber2Char">
    <w:name w:val="List Number 2 Char"/>
    <w:link w:val="ListNumber2"/>
    <w:rsid w:val="004446B7"/>
    <w:rPr>
      <w:rFonts w:ascii="Arial" w:hAnsi="Arial"/>
      <w:sz w:val="24"/>
    </w:rPr>
  </w:style>
  <w:style w:type="character" w:customStyle="1" w:styleId="ListNumber2-DefinitionsCharChar">
    <w:name w:val="List Number 2 - Definitions Char Char"/>
    <w:link w:val="ListNumber2-Definitions"/>
    <w:rsid w:val="004446B7"/>
    <w:rPr>
      <w:rFonts w:ascii="Arial" w:hAnsi="Arial"/>
      <w:sz w:val="24"/>
      <w:u w:val="single"/>
    </w:rPr>
  </w:style>
  <w:style w:type="paragraph" w:customStyle="1" w:styleId="Indent3SOP">
    <w:name w:val="Indent 3 (SOP)"/>
    <w:basedOn w:val="ListNumber3"/>
    <w:rsid w:val="004446B7"/>
    <w:pPr>
      <w:numPr>
        <w:ilvl w:val="0"/>
        <w:numId w:val="0"/>
      </w:numPr>
      <w:ind w:left="2160"/>
    </w:pPr>
  </w:style>
  <w:style w:type="paragraph" w:customStyle="1" w:styleId="Indent4SOP">
    <w:name w:val="Indent 4 (SOP)"/>
    <w:basedOn w:val="ListNumber4"/>
    <w:rsid w:val="004446B7"/>
    <w:pPr>
      <w:numPr>
        <w:ilvl w:val="0"/>
        <w:numId w:val="0"/>
      </w:numPr>
      <w:ind w:left="3600"/>
    </w:pPr>
  </w:style>
  <w:style w:type="paragraph" w:customStyle="1" w:styleId="Indent5SOP">
    <w:name w:val="Indent 5 (SOP)"/>
    <w:basedOn w:val="ListNumber5"/>
    <w:rsid w:val="004446B7"/>
    <w:pPr>
      <w:numPr>
        <w:ilvl w:val="0"/>
        <w:numId w:val="0"/>
      </w:numPr>
      <w:ind w:left="5040"/>
    </w:pPr>
  </w:style>
  <w:style w:type="paragraph" w:customStyle="1" w:styleId="Indent1SOP">
    <w:name w:val="Indent 1 (SOP)"/>
    <w:basedOn w:val="Indent2SOP"/>
    <w:rsid w:val="004446B7"/>
    <w:pPr>
      <w:ind w:left="360"/>
    </w:pPr>
  </w:style>
  <w:style w:type="paragraph" w:customStyle="1" w:styleId="ListFormat">
    <w:name w:val="List Format"/>
    <w:rsid w:val="004446B7"/>
    <w:pPr>
      <w:spacing w:before="120"/>
    </w:pPr>
    <w:rPr>
      <w:rFonts w:ascii="Arial" w:hAnsi="Arial"/>
      <w:sz w:val="24"/>
    </w:rPr>
  </w:style>
  <w:style w:type="paragraph" w:customStyle="1" w:styleId="TableBodyText">
    <w:name w:val="Table Body Text"/>
    <w:basedOn w:val="Normal"/>
    <w:rsid w:val="004446B7"/>
    <w:pPr>
      <w:spacing w:before="120" w:after="120"/>
      <w:jc w:val="both"/>
    </w:pPr>
    <w:rPr>
      <w:rFonts w:ascii="Arial" w:hAnsi="Arial" w:cs="Arial"/>
      <w:szCs w:val="24"/>
    </w:rPr>
  </w:style>
  <w:style w:type="paragraph" w:customStyle="1" w:styleId="BodyTextCenter">
    <w:name w:val="Body Text Center"/>
    <w:basedOn w:val="Normal"/>
    <w:rsid w:val="004446B7"/>
    <w:pPr>
      <w:jc w:val="center"/>
    </w:pPr>
    <w:rPr>
      <w:rFonts w:ascii="Arial" w:hAnsi="Arial" w:cs="Times New Roman"/>
      <w:snapToGrid w:val="0"/>
      <w:szCs w:val="20"/>
    </w:rPr>
  </w:style>
  <w:style w:type="paragraph" w:customStyle="1" w:styleId="Approval">
    <w:name w:val="Approval"/>
    <w:basedOn w:val="Normal"/>
    <w:autoRedefine/>
    <w:rsid w:val="004446B7"/>
    <w:pPr>
      <w:tabs>
        <w:tab w:val="left" w:pos="720"/>
        <w:tab w:val="right" w:leader="dot" w:pos="9000"/>
      </w:tabs>
      <w:spacing w:before="120"/>
      <w:jc w:val="center"/>
    </w:pPr>
    <w:rPr>
      <w:rFonts w:ascii="Arial" w:hAnsi="Arial" w:cs="Times New Roman"/>
      <w:b/>
      <w:sz w:val="32"/>
    </w:rPr>
  </w:style>
  <w:style w:type="paragraph" w:customStyle="1" w:styleId="TableHeaderno6pt">
    <w:name w:val="Table Header (no 6pt)"/>
    <w:rsid w:val="004446B7"/>
    <w:pPr>
      <w:jc w:val="center"/>
    </w:pPr>
    <w:rPr>
      <w:rFonts w:ascii="Arial" w:hAnsi="Arial"/>
      <w:b/>
      <w:sz w:val="22"/>
    </w:rPr>
  </w:style>
  <w:style w:type="character" w:customStyle="1" w:styleId="st1">
    <w:name w:val="st1"/>
    <w:rsid w:val="004446B7"/>
  </w:style>
  <w:style w:type="paragraph" w:customStyle="1" w:styleId="Indent1">
    <w:name w:val="Indent1"/>
    <w:basedOn w:val="Normal"/>
    <w:rsid w:val="004446B7"/>
    <w:pPr>
      <w:overflowPunct w:val="0"/>
      <w:autoSpaceDE w:val="0"/>
      <w:autoSpaceDN w:val="0"/>
      <w:adjustRightInd w:val="0"/>
      <w:spacing w:after="120"/>
      <w:ind w:left="1134"/>
      <w:jc w:val="both"/>
      <w:textAlignment w:val="baseline"/>
    </w:pPr>
    <w:rPr>
      <w:rFonts w:ascii="Agfa Rotis Semisans" w:hAnsi="Agfa Rotis Semisans" w:cs="Times New Roman"/>
      <w:sz w:val="24"/>
      <w:szCs w:val="20"/>
    </w:rPr>
  </w:style>
  <w:style w:type="paragraph" w:customStyle="1" w:styleId="Bodytextrev">
    <w:name w:val="Body text (rev)"/>
    <w:basedOn w:val="Normal"/>
    <w:link w:val="BodytextrevChar"/>
    <w:rsid w:val="004446B7"/>
    <w:pPr>
      <w:spacing w:before="60" w:after="120"/>
      <w:jc w:val="both"/>
    </w:pPr>
    <w:rPr>
      <w:rFonts w:ascii="GE Inspira" w:hAnsi="GE Inspira" w:cs="Times New Roman"/>
      <w:sz w:val="20"/>
      <w:szCs w:val="20"/>
      <w:lang w:val="en-GB" w:eastAsia="zh-CN"/>
    </w:rPr>
  </w:style>
  <w:style w:type="character" w:customStyle="1" w:styleId="BodytextrevChar">
    <w:name w:val="Body text (rev) Char"/>
    <w:link w:val="Bodytextrev"/>
    <w:rsid w:val="004446B7"/>
    <w:rPr>
      <w:rFonts w:ascii="GE Inspira" w:hAnsi="GE Inspira"/>
      <w:lang w:val="en-GB" w:eastAsia="zh-CN"/>
    </w:rPr>
  </w:style>
  <w:style w:type="character" w:customStyle="1" w:styleId="ListParagraphChar">
    <w:name w:val="List Paragraph Char"/>
    <w:basedOn w:val="DefaultParagraphFont"/>
    <w:link w:val="ListParagraph"/>
    <w:uiPriority w:val="34"/>
    <w:rsid w:val="00F20DAD"/>
    <w:rPr>
      <w:rFonts w:ascii="Calibri" w:eastAsia="PMingLiU" w:hAnsi="Calibri" w:cs="Calibri"/>
      <w:sz w:val="22"/>
      <w:szCs w:val="22"/>
      <w:lang w:eastAsia="zh-TW"/>
    </w:rPr>
  </w:style>
  <w:style w:type="table" w:customStyle="1" w:styleId="GridTable4-Accent11">
    <w:name w:val="Grid Table 4 - Accent 11"/>
    <w:basedOn w:val="TableNormal"/>
    <w:uiPriority w:val="49"/>
    <w:rsid w:val="000237FE"/>
    <w:tblPr>
      <w:tblStyleRowBandSize w:val="1"/>
      <w:tblStyleColBandSize w:val="1"/>
      <w:tblBorders>
        <w:top w:val="single" w:sz="4" w:space="0" w:color="94D499"/>
        <w:left w:val="single" w:sz="4" w:space="0" w:color="94D499"/>
        <w:bottom w:val="single" w:sz="4" w:space="0" w:color="94D499"/>
        <w:right w:val="single" w:sz="4" w:space="0" w:color="94D499"/>
        <w:insideH w:val="single" w:sz="4" w:space="0" w:color="94D499"/>
        <w:insideV w:val="single" w:sz="4" w:space="0" w:color="94D499"/>
      </w:tblBorders>
    </w:tblPr>
    <w:tblStylePr w:type="firstRow">
      <w:rPr>
        <w:b/>
        <w:bCs/>
        <w:color w:val="FFFFFF"/>
      </w:rPr>
      <w:tblPr/>
      <w:tcPr>
        <w:tcBorders>
          <w:top w:val="single" w:sz="4" w:space="0" w:color="4EB857"/>
          <w:left w:val="single" w:sz="4" w:space="0" w:color="4EB857"/>
          <w:bottom w:val="single" w:sz="4" w:space="0" w:color="4EB857"/>
          <w:right w:val="single" w:sz="4" w:space="0" w:color="4EB857"/>
          <w:insideH w:val="nil"/>
          <w:insideV w:val="nil"/>
        </w:tcBorders>
        <w:shd w:val="clear" w:color="auto" w:fill="4EB857"/>
      </w:tcPr>
    </w:tblStylePr>
    <w:tblStylePr w:type="lastRow">
      <w:rPr>
        <w:b/>
        <w:bCs/>
      </w:rPr>
      <w:tblPr/>
      <w:tcPr>
        <w:tcBorders>
          <w:top w:val="double" w:sz="4" w:space="0" w:color="4EB857"/>
        </w:tcBorders>
      </w:tcPr>
    </w:tblStylePr>
    <w:tblStylePr w:type="firstCol">
      <w:rPr>
        <w:b/>
        <w:bCs/>
      </w:rPr>
    </w:tblStylePr>
    <w:tblStylePr w:type="lastCol">
      <w:rPr>
        <w:b/>
        <w:bCs/>
      </w:rPr>
    </w:tblStylePr>
    <w:tblStylePr w:type="band1Vert">
      <w:tblPr/>
      <w:tcPr>
        <w:shd w:val="clear" w:color="auto" w:fill="DBF0DD"/>
      </w:tcPr>
    </w:tblStylePr>
    <w:tblStylePr w:type="band1Horz">
      <w:tblPr/>
      <w:tcPr>
        <w:shd w:val="clear" w:color="auto" w:fill="DBF0DD"/>
      </w:tcPr>
    </w:tblStylePr>
  </w:style>
  <w:style w:type="table" w:styleId="ListTable3-Accent5">
    <w:name w:val="List Table 3 Accent 5"/>
    <w:basedOn w:val="TableNormal"/>
    <w:uiPriority w:val="48"/>
    <w:rsid w:val="00526BEA"/>
    <w:rPr>
      <w:rFonts w:asciiTheme="minorHAnsi" w:eastAsiaTheme="minorHAnsi" w:hAnsiTheme="minorHAnsi" w:cstheme="minorBidi"/>
      <w:sz w:val="22"/>
      <w:szCs w:val="22"/>
    </w:rPr>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Bodycopy">
    <w:name w:val="Body copy"/>
    <w:link w:val="BodycopyChar"/>
    <w:qFormat/>
    <w:rsid w:val="005343B1"/>
    <w:pPr>
      <w:spacing w:after="120"/>
    </w:pPr>
    <w:rPr>
      <w:rFonts w:ascii="Arial" w:eastAsia="Times" w:hAnsi="Arial"/>
      <w:color w:val="000000"/>
    </w:rPr>
  </w:style>
  <w:style w:type="character" w:customStyle="1" w:styleId="BodycopyChar">
    <w:name w:val="Body copy Char"/>
    <w:link w:val="Bodycopy"/>
    <w:rsid w:val="005343B1"/>
    <w:rPr>
      <w:rFonts w:ascii="Arial" w:eastAsia="Times" w:hAnsi="Arial"/>
      <w:color w:val="000000"/>
    </w:rPr>
  </w:style>
  <w:style w:type="paragraph" w:styleId="List2">
    <w:name w:val="List 2"/>
    <w:basedOn w:val="Bodycopy"/>
    <w:autoRedefine/>
    <w:semiHidden/>
    <w:qFormat/>
    <w:rsid w:val="00060A7A"/>
    <w:pPr>
      <w:numPr>
        <w:numId w:val="9"/>
      </w:numPr>
      <w:spacing w:after="0"/>
    </w:pPr>
  </w:style>
  <w:style w:type="paragraph" w:customStyle="1" w:styleId="Tablehead1">
    <w:name w:val="Tablehead1"/>
    <w:basedOn w:val="Normal"/>
    <w:qFormat/>
    <w:rsid w:val="003D028D"/>
    <w:pPr>
      <w:keepNext/>
      <w:spacing w:before="60" w:after="60"/>
      <w:jc w:val="center"/>
    </w:pPr>
    <w:rPr>
      <w:rFonts w:ascii="Arial Bold" w:hAnsi="Arial Bold" w:cs="Times New Roman"/>
      <w:b/>
      <w:bCs/>
      <w:color w:val="FFFFFF"/>
      <w:sz w:val="18"/>
      <w:szCs w:val="20"/>
    </w:rPr>
  </w:style>
  <w:style w:type="paragraph" w:customStyle="1" w:styleId="Instructions">
    <w:name w:val="Instructions"/>
    <w:basedOn w:val="Bodycopy"/>
    <w:next w:val="Bodycopy"/>
    <w:rsid w:val="00D77810"/>
    <w:rPr>
      <w:color w:val="0000FF"/>
    </w:rPr>
  </w:style>
  <w:style w:type="character" w:styleId="UnresolvedMention">
    <w:name w:val="Unresolved Mention"/>
    <w:basedOn w:val="DefaultParagraphFont"/>
    <w:uiPriority w:val="99"/>
    <w:semiHidden/>
    <w:unhideWhenUsed/>
    <w:rsid w:val="00B80ED5"/>
    <w:rPr>
      <w:color w:val="605E5C"/>
      <w:shd w:val="clear" w:color="auto" w:fill="E1DFDD"/>
    </w:rPr>
  </w:style>
  <w:style w:type="paragraph" w:customStyle="1" w:styleId="NoHeading-JustUnderscore">
    <w:name w:val="No Heading - Just Underscore"/>
    <w:basedOn w:val="Normal"/>
    <w:link w:val="NoHeading-JustUnderscoreChar"/>
    <w:qFormat/>
    <w:rsid w:val="00451BF5"/>
    <w:rPr>
      <w:b/>
      <w:bCs/>
      <w:sz w:val="24"/>
      <w:szCs w:val="24"/>
      <w:u w:val="single"/>
    </w:rPr>
  </w:style>
  <w:style w:type="character" w:customStyle="1" w:styleId="NoHeading-JustUnderscoreChar">
    <w:name w:val="No Heading - Just Underscore Char"/>
    <w:basedOn w:val="DefaultParagraphFont"/>
    <w:link w:val="NoHeading-JustUnderscore"/>
    <w:rsid w:val="00451BF5"/>
    <w:rPr>
      <w:rFonts w:ascii="Calibri" w:hAnsi="Calibri" w:cs="Calibri"/>
      <w:b/>
      <w:bCs/>
      <w:sz w:val="24"/>
      <w:szCs w:val="24"/>
      <w:u w:val="single"/>
    </w:rPr>
  </w:style>
  <w:style w:type="table" w:styleId="GridTable4-Accent6">
    <w:name w:val="Grid Table 4 Accent 6"/>
    <w:basedOn w:val="TableNormal"/>
    <w:uiPriority w:val="49"/>
    <w:rsid w:val="0071645E"/>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p1">
    <w:name w:val="p1"/>
    <w:basedOn w:val="Normal"/>
    <w:rsid w:val="000A05B8"/>
    <w:pPr>
      <w:spacing w:before="100" w:beforeAutospacing="1" w:after="100" w:afterAutospacing="1"/>
    </w:pPr>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76631">
      <w:bodyDiv w:val="1"/>
      <w:marLeft w:val="0"/>
      <w:marRight w:val="0"/>
      <w:marTop w:val="0"/>
      <w:marBottom w:val="0"/>
      <w:divBdr>
        <w:top w:val="none" w:sz="0" w:space="0" w:color="auto"/>
        <w:left w:val="none" w:sz="0" w:space="0" w:color="auto"/>
        <w:bottom w:val="none" w:sz="0" w:space="0" w:color="auto"/>
        <w:right w:val="none" w:sz="0" w:space="0" w:color="auto"/>
      </w:divBdr>
    </w:div>
    <w:div w:id="10107149">
      <w:bodyDiv w:val="1"/>
      <w:marLeft w:val="0"/>
      <w:marRight w:val="0"/>
      <w:marTop w:val="0"/>
      <w:marBottom w:val="0"/>
      <w:divBdr>
        <w:top w:val="none" w:sz="0" w:space="0" w:color="auto"/>
        <w:left w:val="none" w:sz="0" w:space="0" w:color="auto"/>
        <w:bottom w:val="none" w:sz="0" w:space="0" w:color="auto"/>
        <w:right w:val="none" w:sz="0" w:space="0" w:color="auto"/>
      </w:divBdr>
    </w:div>
    <w:div w:id="29304709">
      <w:bodyDiv w:val="1"/>
      <w:marLeft w:val="0"/>
      <w:marRight w:val="0"/>
      <w:marTop w:val="0"/>
      <w:marBottom w:val="0"/>
      <w:divBdr>
        <w:top w:val="none" w:sz="0" w:space="0" w:color="auto"/>
        <w:left w:val="none" w:sz="0" w:space="0" w:color="auto"/>
        <w:bottom w:val="none" w:sz="0" w:space="0" w:color="auto"/>
        <w:right w:val="none" w:sz="0" w:space="0" w:color="auto"/>
      </w:divBdr>
    </w:div>
    <w:div w:id="33432415">
      <w:bodyDiv w:val="1"/>
      <w:marLeft w:val="0"/>
      <w:marRight w:val="0"/>
      <w:marTop w:val="0"/>
      <w:marBottom w:val="0"/>
      <w:divBdr>
        <w:top w:val="none" w:sz="0" w:space="0" w:color="auto"/>
        <w:left w:val="none" w:sz="0" w:space="0" w:color="auto"/>
        <w:bottom w:val="none" w:sz="0" w:space="0" w:color="auto"/>
        <w:right w:val="none" w:sz="0" w:space="0" w:color="auto"/>
      </w:divBdr>
    </w:div>
    <w:div w:id="96102868">
      <w:bodyDiv w:val="1"/>
      <w:marLeft w:val="0"/>
      <w:marRight w:val="0"/>
      <w:marTop w:val="0"/>
      <w:marBottom w:val="0"/>
      <w:divBdr>
        <w:top w:val="none" w:sz="0" w:space="0" w:color="auto"/>
        <w:left w:val="none" w:sz="0" w:space="0" w:color="auto"/>
        <w:bottom w:val="none" w:sz="0" w:space="0" w:color="auto"/>
        <w:right w:val="none" w:sz="0" w:space="0" w:color="auto"/>
      </w:divBdr>
    </w:div>
    <w:div w:id="144319288">
      <w:bodyDiv w:val="1"/>
      <w:marLeft w:val="0"/>
      <w:marRight w:val="0"/>
      <w:marTop w:val="0"/>
      <w:marBottom w:val="0"/>
      <w:divBdr>
        <w:top w:val="none" w:sz="0" w:space="0" w:color="auto"/>
        <w:left w:val="none" w:sz="0" w:space="0" w:color="auto"/>
        <w:bottom w:val="none" w:sz="0" w:space="0" w:color="auto"/>
        <w:right w:val="none" w:sz="0" w:space="0" w:color="auto"/>
      </w:divBdr>
    </w:div>
    <w:div w:id="146557689">
      <w:bodyDiv w:val="1"/>
      <w:marLeft w:val="0"/>
      <w:marRight w:val="0"/>
      <w:marTop w:val="0"/>
      <w:marBottom w:val="0"/>
      <w:divBdr>
        <w:top w:val="none" w:sz="0" w:space="0" w:color="auto"/>
        <w:left w:val="none" w:sz="0" w:space="0" w:color="auto"/>
        <w:bottom w:val="none" w:sz="0" w:space="0" w:color="auto"/>
        <w:right w:val="none" w:sz="0" w:space="0" w:color="auto"/>
      </w:divBdr>
    </w:div>
    <w:div w:id="147862711">
      <w:bodyDiv w:val="1"/>
      <w:marLeft w:val="0"/>
      <w:marRight w:val="0"/>
      <w:marTop w:val="0"/>
      <w:marBottom w:val="0"/>
      <w:divBdr>
        <w:top w:val="none" w:sz="0" w:space="0" w:color="auto"/>
        <w:left w:val="none" w:sz="0" w:space="0" w:color="auto"/>
        <w:bottom w:val="none" w:sz="0" w:space="0" w:color="auto"/>
        <w:right w:val="none" w:sz="0" w:space="0" w:color="auto"/>
      </w:divBdr>
      <w:divsChild>
        <w:div w:id="1467434516">
          <w:marLeft w:val="360"/>
          <w:marRight w:val="0"/>
          <w:marTop w:val="200"/>
          <w:marBottom w:val="0"/>
          <w:divBdr>
            <w:top w:val="none" w:sz="0" w:space="0" w:color="auto"/>
            <w:left w:val="none" w:sz="0" w:space="0" w:color="auto"/>
            <w:bottom w:val="none" w:sz="0" w:space="0" w:color="auto"/>
            <w:right w:val="none" w:sz="0" w:space="0" w:color="auto"/>
          </w:divBdr>
        </w:div>
      </w:divsChild>
    </w:div>
    <w:div w:id="149908270">
      <w:bodyDiv w:val="1"/>
      <w:marLeft w:val="0"/>
      <w:marRight w:val="0"/>
      <w:marTop w:val="0"/>
      <w:marBottom w:val="0"/>
      <w:divBdr>
        <w:top w:val="none" w:sz="0" w:space="0" w:color="auto"/>
        <w:left w:val="none" w:sz="0" w:space="0" w:color="auto"/>
        <w:bottom w:val="none" w:sz="0" w:space="0" w:color="auto"/>
        <w:right w:val="none" w:sz="0" w:space="0" w:color="auto"/>
      </w:divBdr>
    </w:div>
    <w:div w:id="153768950">
      <w:bodyDiv w:val="1"/>
      <w:marLeft w:val="0"/>
      <w:marRight w:val="0"/>
      <w:marTop w:val="0"/>
      <w:marBottom w:val="0"/>
      <w:divBdr>
        <w:top w:val="none" w:sz="0" w:space="0" w:color="auto"/>
        <w:left w:val="none" w:sz="0" w:space="0" w:color="auto"/>
        <w:bottom w:val="none" w:sz="0" w:space="0" w:color="auto"/>
        <w:right w:val="none" w:sz="0" w:space="0" w:color="auto"/>
      </w:divBdr>
    </w:div>
    <w:div w:id="174346947">
      <w:bodyDiv w:val="1"/>
      <w:marLeft w:val="0"/>
      <w:marRight w:val="0"/>
      <w:marTop w:val="0"/>
      <w:marBottom w:val="0"/>
      <w:divBdr>
        <w:top w:val="none" w:sz="0" w:space="0" w:color="auto"/>
        <w:left w:val="none" w:sz="0" w:space="0" w:color="auto"/>
        <w:bottom w:val="none" w:sz="0" w:space="0" w:color="auto"/>
        <w:right w:val="none" w:sz="0" w:space="0" w:color="auto"/>
      </w:divBdr>
    </w:div>
    <w:div w:id="177937413">
      <w:bodyDiv w:val="1"/>
      <w:marLeft w:val="0"/>
      <w:marRight w:val="0"/>
      <w:marTop w:val="0"/>
      <w:marBottom w:val="0"/>
      <w:divBdr>
        <w:top w:val="none" w:sz="0" w:space="0" w:color="auto"/>
        <w:left w:val="none" w:sz="0" w:space="0" w:color="auto"/>
        <w:bottom w:val="none" w:sz="0" w:space="0" w:color="auto"/>
        <w:right w:val="none" w:sz="0" w:space="0" w:color="auto"/>
      </w:divBdr>
    </w:div>
    <w:div w:id="231475882">
      <w:bodyDiv w:val="1"/>
      <w:marLeft w:val="0"/>
      <w:marRight w:val="0"/>
      <w:marTop w:val="0"/>
      <w:marBottom w:val="0"/>
      <w:divBdr>
        <w:top w:val="none" w:sz="0" w:space="0" w:color="auto"/>
        <w:left w:val="none" w:sz="0" w:space="0" w:color="auto"/>
        <w:bottom w:val="none" w:sz="0" w:space="0" w:color="auto"/>
        <w:right w:val="none" w:sz="0" w:space="0" w:color="auto"/>
      </w:divBdr>
      <w:divsChild>
        <w:div w:id="201091488">
          <w:marLeft w:val="187"/>
          <w:marRight w:val="0"/>
          <w:marTop w:val="53"/>
          <w:marBottom w:val="0"/>
          <w:divBdr>
            <w:top w:val="none" w:sz="0" w:space="0" w:color="auto"/>
            <w:left w:val="none" w:sz="0" w:space="0" w:color="auto"/>
            <w:bottom w:val="none" w:sz="0" w:space="0" w:color="auto"/>
            <w:right w:val="none" w:sz="0" w:space="0" w:color="auto"/>
          </w:divBdr>
        </w:div>
        <w:div w:id="1060250769">
          <w:marLeft w:val="187"/>
          <w:marRight w:val="0"/>
          <w:marTop w:val="53"/>
          <w:marBottom w:val="0"/>
          <w:divBdr>
            <w:top w:val="none" w:sz="0" w:space="0" w:color="auto"/>
            <w:left w:val="none" w:sz="0" w:space="0" w:color="auto"/>
            <w:bottom w:val="none" w:sz="0" w:space="0" w:color="auto"/>
            <w:right w:val="none" w:sz="0" w:space="0" w:color="auto"/>
          </w:divBdr>
        </w:div>
        <w:div w:id="1469393366">
          <w:marLeft w:val="187"/>
          <w:marRight w:val="0"/>
          <w:marTop w:val="53"/>
          <w:marBottom w:val="0"/>
          <w:divBdr>
            <w:top w:val="none" w:sz="0" w:space="0" w:color="auto"/>
            <w:left w:val="none" w:sz="0" w:space="0" w:color="auto"/>
            <w:bottom w:val="none" w:sz="0" w:space="0" w:color="auto"/>
            <w:right w:val="none" w:sz="0" w:space="0" w:color="auto"/>
          </w:divBdr>
        </w:div>
        <w:div w:id="1646809638">
          <w:marLeft w:val="187"/>
          <w:marRight w:val="0"/>
          <w:marTop w:val="53"/>
          <w:marBottom w:val="0"/>
          <w:divBdr>
            <w:top w:val="none" w:sz="0" w:space="0" w:color="auto"/>
            <w:left w:val="none" w:sz="0" w:space="0" w:color="auto"/>
            <w:bottom w:val="none" w:sz="0" w:space="0" w:color="auto"/>
            <w:right w:val="none" w:sz="0" w:space="0" w:color="auto"/>
          </w:divBdr>
        </w:div>
      </w:divsChild>
    </w:div>
    <w:div w:id="234626528">
      <w:bodyDiv w:val="1"/>
      <w:marLeft w:val="0"/>
      <w:marRight w:val="0"/>
      <w:marTop w:val="0"/>
      <w:marBottom w:val="0"/>
      <w:divBdr>
        <w:top w:val="none" w:sz="0" w:space="0" w:color="auto"/>
        <w:left w:val="none" w:sz="0" w:space="0" w:color="auto"/>
        <w:bottom w:val="none" w:sz="0" w:space="0" w:color="auto"/>
        <w:right w:val="none" w:sz="0" w:space="0" w:color="auto"/>
      </w:divBdr>
    </w:div>
    <w:div w:id="264119400">
      <w:bodyDiv w:val="1"/>
      <w:marLeft w:val="0"/>
      <w:marRight w:val="0"/>
      <w:marTop w:val="0"/>
      <w:marBottom w:val="0"/>
      <w:divBdr>
        <w:top w:val="none" w:sz="0" w:space="0" w:color="auto"/>
        <w:left w:val="none" w:sz="0" w:space="0" w:color="auto"/>
        <w:bottom w:val="none" w:sz="0" w:space="0" w:color="auto"/>
        <w:right w:val="none" w:sz="0" w:space="0" w:color="auto"/>
      </w:divBdr>
    </w:div>
    <w:div w:id="272368210">
      <w:bodyDiv w:val="1"/>
      <w:marLeft w:val="0"/>
      <w:marRight w:val="0"/>
      <w:marTop w:val="0"/>
      <w:marBottom w:val="0"/>
      <w:divBdr>
        <w:top w:val="none" w:sz="0" w:space="0" w:color="auto"/>
        <w:left w:val="none" w:sz="0" w:space="0" w:color="auto"/>
        <w:bottom w:val="none" w:sz="0" w:space="0" w:color="auto"/>
        <w:right w:val="none" w:sz="0" w:space="0" w:color="auto"/>
      </w:divBdr>
    </w:div>
    <w:div w:id="272439883">
      <w:bodyDiv w:val="1"/>
      <w:marLeft w:val="0"/>
      <w:marRight w:val="0"/>
      <w:marTop w:val="0"/>
      <w:marBottom w:val="0"/>
      <w:divBdr>
        <w:top w:val="none" w:sz="0" w:space="0" w:color="auto"/>
        <w:left w:val="none" w:sz="0" w:space="0" w:color="auto"/>
        <w:bottom w:val="none" w:sz="0" w:space="0" w:color="auto"/>
        <w:right w:val="none" w:sz="0" w:space="0" w:color="auto"/>
      </w:divBdr>
    </w:div>
    <w:div w:id="294802610">
      <w:bodyDiv w:val="1"/>
      <w:marLeft w:val="0"/>
      <w:marRight w:val="0"/>
      <w:marTop w:val="0"/>
      <w:marBottom w:val="0"/>
      <w:divBdr>
        <w:top w:val="none" w:sz="0" w:space="0" w:color="auto"/>
        <w:left w:val="none" w:sz="0" w:space="0" w:color="auto"/>
        <w:bottom w:val="none" w:sz="0" w:space="0" w:color="auto"/>
        <w:right w:val="none" w:sz="0" w:space="0" w:color="auto"/>
      </w:divBdr>
    </w:div>
    <w:div w:id="295456308">
      <w:bodyDiv w:val="1"/>
      <w:marLeft w:val="0"/>
      <w:marRight w:val="0"/>
      <w:marTop w:val="0"/>
      <w:marBottom w:val="0"/>
      <w:divBdr>
        <w:top w:val="none" w:sz="0" w:space="0" w:color="auto"/>
        <w:left w:val="none" w:sz="0" w:space="0" w:color="auto"/>
        <w:bottom w:val="none" w:sz="0" w:space="0" w:color="auto"/>
        <w:right w:val="none" w:sz="0" w:space="0" w:color="auto"/>
      </w:divBdr>
    </w:div>
    <w:div w:id="297955335">
      <w:bodyDiv w:val="1"/>
      <w:marLeft w:val="0"/>
      <w:marRight w:val="0"/>
      <w:marTop w:val="0"/>
      <w:marBottom w:val="0"/>
      <w:divBdr>
        <w:top w:val="none" w:sz="0" w:space="0" w:color="auto"/>
        <w:left w:val="none" w:sz="0" w:space="0" w:color="auto"/>
        <w:bottom w:val="none" w:sz="0" w:space="0" w:color="auto"/>
        <w:right w:val="none" w:sz="0" w:space="0" w:color="auto"/>
      </w:divBdr>
    </w:div>
    <w:div w:id="303856138">
      <w:bodyDiv w:val="1"/>
      <w:marLeft w:val="0"/>
      <w:marRight w:val="0"/>
      <w:marTop w:val="0"/>
      <w:marBottom w:val="0"/>
      <w:divBdr>
        <w:top w:val="none" w:sz="0" w:space="0" w:color="auto"/>
        <w:left w:val="none" w:sz="0" w:space="0" w:color="auto"/>
        <w:bottom w:val="none" w:sz="0" w:space="0" w:color="auto"/>
        <w:right w:val="none" w:sz="0" w:space="0" w:color="auto"/>
      </w:divBdr>
    </w:div>
    <w:div w:id="320163792">
      <w:bodyDiv w:val="1"/>
      <w:marLeft w:val="0"/>
      <w:marRight w:val="0"/>
      <w:marTop w:val="0"/>
      <w:marBottom w:val="0"/>
      <w:divBdr>
        <w:top w:val="none" w:sz="0" w:space="0" w:color="auto"/>
        <w:left w:val="none" w:sz="0" w:space="0" w:color="auto"/>
        <w:bottom w:val="none" w:sz="0" w:space="0" w:color="auto"/>
        <w:right w:val="none" w:sz="0" w:space="0" w:color="auto"/>
      </w:divBdr>
    </w:div>
    <w:div w:id="330109083">
      <w:bodyDiv w:val="1"/>
      <w:marLeft w:val="0"/>
      <w:marRight w:val="0"/>
      <w:marTop w:val="0"/>
      <w:marBottom w:val="0"/>
      <w:divBdr>
        <w:top w:val="none" w:sz="0" w:space="0" w:color="auto"/>
        <w:left w:val="none" w:sz="0" w:space="0" w:color="auto"/>
        <w:bottom w:val="none" w:sz="0" w:space="0" w:color="auto"/>
        <w:right w:val="none" w:sz="0" w:space="0" w:color="auto"/>
      </w:divBdr>
    </w:div>
    <w:div w:id="347289851">
      <w:bodyDiv w:val="1"/>
      <w:marLeft w:val="0"/>
      <w:marRight w:val="0"/>
      <w:marTop w:val="0"/>
      <w:marBottom w:val="0"/>
      <w:divBdr>
        <w:top w:val="none" w:sz="0" w:space="0" w:color="auto"/>
        <w:left w:val="none" w:sz="0" w:space="0" w:color="auto"/>
        <w:bottom w:val="none" w:sz="0" w:space="0" w:color="auto"/>
        <w:right w:val="none" w:sz="0" w:space="0" w:color="auto"/>
      </w:divBdr>
    </w:div>
    <w:div w:id="427847682">
      <w:bodyDiv w:val="1"/>
      <w:marLeft w:val="0"/>
      <w:marRight w:val="0"/>
      <w:marTop w:val="0"/>
      <w:marBottom w:val="0"/>
      <w:divBdr>
        <w:top w:val="none" w:sz="0" w:space="0" w:color="auto"/>
        <w:left w:val="none" w:sz="0" w:space="0" w:color="auto"/>
        <w:bottom w:val="none" w:sz="0" w:space="0" w:color="auto"/>
        <w:right w:val="none" w:sz="0" w:space="0" w:color="auto"/>
      </w:divBdr>
    </w:div>
    <w:div w:id="460533827">
      <w:bodyDiv w:val="1"/>
      <w:marLeft w:val="0"/>
      <w:marRight w:val="0"/>
      <w:marTop w:val="0"/>
      <w:marBottom w:val="0"/>
      <w:divBdr>
        <w:top w:val="none" w:sz="0" w:space="0" w:color="auto"/>
        <w:left w:val="none" w:sz="0" w:space="0" w:color="auto"/>
        <w:bottom w:val="none" w:sz="0" w:space="0" w:color="auto"/>
        <w:right w:val="none" w:sz="0" w:space="0" w:color="auto"/>
      </w:divBdr>
    </w:div>
    <w:div w:id="467433241">
      <w:bodyDiv w:val="1"/>
      <w:marLeft w:val="0"/>
      <w:marRight w:val="0"/>
      <w:marTop w:val="0"/>
      <w:marBottom w:val="0"/>
      <w:divBdr>
        <w:top w:val="none" w:sz="0" w:space="0" w:color="auto"/>
        <w:left w:val="none" w:sz="0" w:space="0" w:color="auto"/>
        <w:bottom w:val="none" w:sz="0" w:space="0" w:color="auto"/>
        <w:right w:val="none" w:sz="0" w:space="0" w:color="auto"/>
      </w:divBdr>
    </w:div>
    <w:div w:id="469326385">
      <w:bodyDiv w:val="1"/>
      <w:marLeft w:val="0"/>
      <w:marRight w:val="0"/>
      <w:marTop w:val="0"/>
      <w:marBottom w:val="0"/>
      <w:divBdr>
        <w:top w:val="none" w:sz="0" w:space="0" w:color="auto"/>
        <w:left w:val="none" w:sz="0" w:space="0" w:color="auto"/>
        <w:bottom w:val="none" w:sz="0" w:space="0" w:color="auto"/>
        <w:right w:val="none" w:sz="0" w:space="0" w:color="auto"/>
      </w:divBdr>
    </w:div>
    <w:div w:id="469791882">
      <w:bodyDiv w:val="1"/>
      <w:marLeft w:val="0"/>
      <w:marRight w:val="0"/>
      <w:marTop w:val="0"/>
      <w:marBottom w:val="0"/>
      <w:divBdr>
        <w:top w:val="none" w:sz="0" w:space="0" w:color="auto"/>
        <w:left w:val="none" w:sz="0" w:space="0" w:color="auto"/>
        <w:bottom w:val="none" w:sz="0" w:space="0" w:color="auto"/>
        <w:right w:val="none" w:sz="0" w:space="0" w:color="auto"/>
      </w:divBdr>
    </w:div>
    <w:div w:id="481965613">
      <w:bodyDiv w:val="1"/>
      <w:marLeft w:val="0"/>
      <w:marRight w:val="0"/>
      <w:marTop w:val="0"/>
      <w:marBottom w:val="0"/>
      <w:divBdr>
        <w:top w:val="none" w:sz="0" w:space="0" w:color="auto"/>
        <w:left w:val="none" w:sz="0" w:space="0" w:color="auto"/>
        <w:bottom w:val="none" w:sz="0" w:space="0" w:color="auto"/>
        <w:right w:val="none" w:sz="0" w:space="0" w:color="auto"/>
      </w:divBdr>
    </w:div>
    <w:div w:id="498231016">
      <w:bodyDiv w:val="1"/>
      <w:marLeft w:val="0"/>
      <w:marRight w:val="0"/>
      <w:marTop w:val="0"/>
      <w:marBottom w:val="0"/>
      <w:divBdr>
        <w:top w:val="none" w:sz="0" w:space="0" w:color="auto"/>
        <w:left w:val="none" w:sz="0" w:space="0" w:color="auto"/>
        <w:bottom w:val="none" w:sz="0" w:space="0" w:color="auto"/>
        <w:right w:val="none" w:sz="0" w:space="0" w:color="auto"/>
      </w:divBdr>
    </w:div>
    <w:div w:id="536116585">
      <w:bodyDiv w:val="1"/>
      <w:marLeft w:val="0"/>
      <w:marRight w:val="0"/>
      <w:marTop w:val="0"/>
      <w:marBottom w:val="0"/>
      <w:divBdr>
        <w:top w:val="none" w:sz="0" w:space="0" w:color="auto"/>
        <w:left w:val="none" w:sz="0" w:space="0" w:color="auto"/>
        <w:bottom w:val="none" w:sz="0" w:space="0" w:color="auto"/>
        <w:right w:val="none" w:sz="0" w:space="0" w:color="auto"/>
      </w:divBdr>
    </w:div>
    <w:div w:id="554006423">
      <w:bodyDiv w:val="1"/>
      <w:marLeft w:val="0"/>
      <w:marRight w:val="0"/>
      <w:marTop w:val="0"/>
      <w:marBottom w:val="0"/>
      <w:divBdr>
        <w:top w:val="none" w:sz="0" w:space="0" w:color="auto"/>
        <w:left w:val="none" w:sz="0" w:space="0" w:color="auto"/>
        <w:bottom w:val="none" w:sz="0" w:space="0" w:color="auto"/>
        <w:right w:val="none" w:sz="0" w:space="0" w:color="auto"/>
      </w:divBdr>
    </w:div>
    <w:div w:id="560673458">
      <w:bodyDiv w:val="1"/>
      <w:marLeft w:val="0"/>
      <w:marRight w:val="0"/>
      <w:marTop w:val="0"/>
      <w:marBottom w:val="0"/>
      <w:divBdr>
        <w:top w:val="none" w:sz="0" w:space="0" w:color="auto"/>
        <w:left w:val="none" w:sz="0" w:space="0" w:color="auto"/>
        <w:bottom w:val="none" w:sz="0" w:space="0" w:color="auto"/>
        <w:right w:val="none" w:sz="0" w:space="0" w:color="auto"/>
      </w:divBdr>
    </w:div>
    <w:div w:id="577402372">
      <w:bodyDiv w:val="1"/>
      <w:marLeft w:val="0"/>
      <w:marRight w:val="0"/>
      <w:marTop w:val="0"/>
      <w:marBottom w:val="0"/>
      <w:divBdr>
        <w:top w:val="none" w:sz="0" w:space="0" w:color="auto"/>
        <w:left w:val="none" w:sz="0" w:space="0" w:color="auto"/>
        <w:bottom w:val="none" w:sz="0" w:space="0" w:color="auto"/>
        <w:right w:val="none" w:sz="0" w:space="0" w:color="auto"/>
      </w:divBdr>
    </w:div>
    <w:div w:id="582177817">
      <w:bodyDiv w:val="1"/>
      <w:marLeft w:val="0"/>
      <w:marRight w:val="0"/>
      <w:marTop w:val="0"/>
      <w:marBottom w:val="0"/>
      <w:divBdr>
        <w:top w:val="none" w:sz="0" w:space="0" w:color="auto"/>
        <w:left w:val="none" w:sz="0" w:space="0" w:color="auto"/>
        <w:bottom w:val="none" w:sz="0" w:space="0" w:color="auto"/>
        <w:right w:val="none" w:sz="0" w:space="0" w:color="auto"/>
      </w:divBdr>
    </w:div>
    <w:div w:id="587083892">
      <w:bodyDiv w:val="1"/>
      <w:marLeft w:val="0"/>
      <w:marRight w:val="0"/>
      <w:marTop w:val="0"/>
      <w:marBottom w:val="0"/>
      <w:divBdr>
        <w:top w:val="none" w:sz="0" w:space="0" w:color="auto"/>
        <w:left w:val="none" w:sz="0" w:space="0" w:color="auto"/>
        <w:bottom w:val="none" w:sz="0" w:space="0" w:color="auto"/>
        <w:right w:val="none" w:sz="0" w:space="0" w:color="auto"/>
      </w:divBdr>
    </w:div>
    <w:div w:id="598754727">
      <w:bodyDiv w:val="1"/>
      <w:marLeft w:val="0"/>
      <w:marRight w:val="0"/>
      <w:marTop w:val="0"/>
      <w:marBottom w:val="0"/>
      <w:divBdr>
        <w:top w:val="none" w:sz="0" w:space="0" w:color="auto"/>
        <w:left w:val="none" w:sz="0" w:space="0" w:color="auto"/>
        <w:bottom w:val="none" w:sz="0" w:space="0" w:color="auto"/>
        <w:right w:val="none" w:sz="0" w:space="0" w:color="auto"/>
      </w:divBdr>
    </w:div>
    <w:div w:id="599989318">
      <w:bodyDiv w:val="1"/>
      <w:marLeft w:val="0"/>
      <w:marRight w:val="0"/>
      <w:marTop w:val="0"/>
      <w:marBottom w:val="0"/>
      <w:divBdr>
        <w:top w:val="none" w:sz="0" w:space="0" w:color="auto"/>
        <w:left w:val="none" w:sz="0" w:space="0" w:color="auto"/>
        <w:bottom w:val="none" w:sz="0" w:space="0" w:color="auto"/>
        <w:right w:val="none" w:sz="0" w:space="0" w:color="auto"/>
      </w:divBdr>
    </w:div>
    <w:div w:id="610673732">
      <w:bodyDiv w:val="1"/>
      <w:marLeft w:val="0"/>
      <w:marRight w:val="0"/>
      <w:marTop w:val="0"/>
      <w:marBottom w:val="0"/>
      <w:divBdr>
        <w:top w:val="none" w:sz="0" w:space="0" w:color="auto"/>
        <w:left w:val="none" w:sz="0" w:space="0" w:color="auto"/>
        <w:bottom w:val="none" w:sz="0" w:space="0" w:color="auto"/>
        <w:right w:val="none" w:sz="0" w:space="0" w:color="auto"/>
      </w:divBdr>
    </w:div>
    <w:div w:id="611328069">
      <w:bodyDiv w:val="1"/>
      <w:marLeft w:val="0"/>
      <w:marRight w:val="0"/>
      <w:marTop w:val="0"/>
      <w:marBottom w:val="0"/>
      <w:divBdr>
        <w:top w:val="none" w:sz="0" w:space="0" w:color="auto"/>
        <w:left w:val="none" w:sz="0" w:space="0" w:color="auto"/>
        <w:bottom w:val="none" w:sz="0" w:space="0" w:color="auto"/>
        <w:right w:val="none" w:sz="0" w:space="0" w:color="auto"/>
      </w:divBdr>
    </w:div>
    <w:div w:id="613904891">
      <w:bodyDiv w:val="1"/>
      <w:marLeft w:val="0"/>
      <w:marRight w:val="0"/>
      <w:marTop w:val="0"/>
      <w:marBottom w:val="0"/>
      <w:divBdr>
        <w:top w:val="none" w:sz="0" w:space="0" w:color="auto"/>
        <w:left w:val="none" w:sz="0" w:space="0" w:color="auto"/>
        <w:bottom w:val="none" w:sz="0" w:space="0" w:color="auto"/>
        <w:right w:val="none" w:sz="0" w:space="0" w:color="auto"/>
      </w:divBdr>
    </w:div>
    <w:div w:id="614212249">
      <w:bodyDiv w:val="1"/>
      <w:marLeft w:val="0"/>
      <w:marRight w:val="0"/>
      <w:marTop w:val="0"/>
      <w:marBottom w:val="0"/>
      <w:divBdr>
        <w:top w:val="none" w:sz="0" w:space="0" w:color="auto"/>
        <w:left w:val="none" w:sz="0" w:space="0" w:color="auto"/>
        <w:bottom w:val="none" w:sz="0" w:space="0" w:color="auto"/>
        <w:right w:val="none" w:sz="0" w:space="0" w:color="auto"/>
      </w:divBdr>
    </w:div>
    <w:div w:id="616109624">
      <w:bodyDiv w:val="1"/>
      <w:marLeft w:val="0"/>
      <w:marRight w:val="0"/>
      <w:marTop w:val="0"/>
      <w:marBottom w:val="0"/>
      <w:divBdr>
        <w:top w:val="none" w:sz="0" w:space="0" w:color="auto"/>
        <w:left w:val="none" w:sz="0" w:space="0" w:color="auto"/>
        <w:bottom w:val="none" w:sz="0" w:space="0" w:color="auto"/>
        <w:right w:val="none" w:sz="0" w:space="0" w:color="auto"/>
      </w:divBdr>
      <w:divsChild>
        <w:div w:id="822354987">
          <w:marLeft w:val="1800"/>
          <w:marRight w:val="0"/>
          <w:marTop w:val="58"/>
          <w:marBottom w:val="0"/>
          <w:divBdr>
            <w:top w:val="none" w:sz="0" w:space="0" w:color="auto"/>
            <w:left w:val="none" w:sz="0" w:space="0" w:color="auto"/>
            <w:bottom w:val="none" w:sz="0" w:space="0" w:color="auto"/>
            <w:right w:val="none" w:sz="0" w:space="0" w:color="auto"/>
          </w:divBdr>
        </w:div>
      </w:divsChild>
    </w:div>
    <w:div w:id="634792288">
      <w:bodyDiv w:val="1"/>
      <w:marLeft w:val="0"/>
      <w:marRight w:val="0"/>
      <w:marTop w:val="0"/>
      <w:marBottom w:val="0"/>
      <w:divBdr>
        <w:top w:val="none" w:sz="0" w:space="0" w:color="auto"/>
        <w:left w:val="none" w:sz="0" w:space="0" w:color="auto"/>
        <w:bottom w:val="none" w:sz="0" w:space="0" w:color="auto"/>
        <w:right w:val="none" w:sz="0" w:space="0" w:color="auto"/>
      </w:divBdr>
    </w:div>
    <w:div w:id="635914480">
      <w:bodyDiv w:val="1"/>
      <w:marLeft w:val="0"/>
      <w:marRight w:val="0"/>
      <w:marTop w:val="0"/>
      <w:marBottom w:val="0"/>
      <w:divBdr>
        <w:top w:val="none" w:sz="0" w:space="0" w:color="auto"/>
        <w:left w:val="none" w:sz="0" w:space="0" w:color="auto"/>
        <w:bottom w:val="none" w:sz="0" w:space="0" w:color="auto"/>
        <w:right w:val="none" w:sz="0" w:space="0" w:color="auto"/>
      </w:divBdr>
    </w:div>
    <w:div w:id="664090142">
      <w:bodyDiv w:val="1"/>
      <w:marLeft w:val="0"/>
      <w:marRight w:val="0"/>
      <w:marTop w:val="0"/>
      <w:marBottom w:val="0"/>
      <w:divBdr>
        <w:top w:val="none" w:sz="0" w:space="0" w:color="auto"/>
        <w:left w:val="none" w:sz="0" w:space="0" w:color="auto"/>
        <w:bottom w:val="none" w:sz="0" w:space="0" w:color="auto"/>
        <w:right w:val="none" w:sz="0" w:space="0" w:color="auto"/>
      </w:divBdr>
    </w:div>
    <w:div w:id="682631629">
      <w:bodyDiv w:val="1"/>
      <w:marLeft w:val="0"/>
      <w:marRight w:val="0"/>
      <w:marTop w:val="0"/>
      <w:marBottom w:val="0"/>
      <w:divBdr>
        <w:top w:val="none" w:sz="0" w:space="0" w:color="auto"/>
        <w:left w:val="none" w:sz="0" w:space="0" w:color="auto"/>
        <w:bottom w:val="none" w:sz="0" w:space="0" w:color="auto"/>
        <w:right w:val="none" w:sz="0" w:space="0" w:color="auto"/>
      </w:divBdr>
      <w:divsChild>
        <w:div w:id="36586965">
          <w:marLeft w:val="1080"/>
          <w:marRight w:val="0"/>
          <w:marTop w:val="100"/>
          <w:marBottom w:val="0"/>
          <w:divBdr>
            <w:top w:val="none" w:sz="0" w:space="0" w:color="auto"/>
            <w:left w:val="none" w:sz="0" w:space="0" w:color="auto"/>
            <w:bottom w:val="none" w:sz="0" w:space="0" w:color="auto"/>
            <w:right w:val="none" w:sz="0" w:space="0" w:color="auto"/>
          </w:divBdr>
        </w:div>
        <w:div w:id="204876154">
          <w:marLeft w:val="1080"/>
          <w:marRight w:val="0"/>
          <w:marTop w:val="100"/>
          <w:marBottom w:val="0"/>
          <w:divBdr>
            <w:top w:val="none" w:sz="0" w:space="0" w:color="auto"/>
            <w:left w:val="none" w:sz="0" w:space="0" w:color="auto"/>
            <w:bottom w:val="none" w:sz="0" w:space="0" w:color="auto"/>
            <w:right w:val="none" w:sz="0" w:space="0" w:color="auto"/>
          </w:divBdr>
        </w:div>
        <w:div w:id="392774680">
          <w:marLeft w:val="1080"/>
          <w:marRight w:val="0"/>
          <w:marTop w:val="100"/>
          <w:marBottom w:val="0"/>
          <w:divBdr>
            <w:top w:val="none" w:sz="0" w:space="0" w:color="auto"/>
            <w:left w:val="none" w:sz="0" w:space="0" w:color="auto"/>
            <w:bottom w:val="none" w:sz="0" w:space="0" w:color="auto"/>
            <w:right w:val="none" w:sz="0" w:space="0" w:color="auto"/>
          </w:divBdr>
        </w:div>
        <w:div w:id="411316253">
          <w:marLeft w:val="1080"/>
          <w:marRight w:val="0"/>
          <w:marTop w:val="100"/>
          <w:marBottom w:val="0"/>
          <w:divBdr>
            <w:top w:val="none" w:sz="0" w:space="0" w:color="auto"/>
            <w:left w:val="none" w:sz="0" w:space="0" w:color="auto"/>
            <w:bottom w:val="none" w:sz="0" w:space="0" w:color="auto"/>
            <w:right w:val="none" w:sz="0" w:space="0" w:color="auto"/>
          </w:divBdr>
        </w:div>
        <w:div w:id="515076130">
          <w:marLeft w:val="1080"/>
          <w:marRight w:val="0"/>
          <w:marTop w:val="100"/>
          <w:marBottom w:val="0"/>
          <w:divBdr>
            <w:top w:val="none" w:sz="0" w:space="0" w:color="auto"/>
            <w:left w:val="none" w:sz="0" w:space="0" w:color="auto"/>
            <w:bottom w:val="none" w:sz="0" w:space="0" w:color="auto"/>
            <w:right w:val="none" w:sz="0" w:space="0" w:color="auto"/>
          </w:divBdr>
        </w:div>
        <w:div w:id="573124249">
          <w:marLeft w:val="360"/>
          <w:marRight w:val="0"/>
          <w:marTop w:val="200"/>
          <w:marBottom w:val="0"/>
          <w:divBdr>
            <w:top w:val="none" w:sz="0" w:space="0" w:color="auto"/>
            <w:left w:val="none" w:sz="0" w:space="0" w:color="auto"/>
            <w:bottom w:val="none" w:sz="0" w:space="0" w:color="auto"/>
            <w:right w:val="none" w:sz="0" w:space="0" w:color="auto"/>
          </w:divBdr>
        </w:div>
        <w:div w:id="577329596">
          <w:marLeft w:val="1080"/>
          <w:marRight w:val="0"/>
          <w:marTop w:val="100"/>
          <w:marBottom w:val="0"/>
          <w:divBdr>
            <w:top w:val="none" w:sz="0" w:space="0" w:color="auto"/>
            <w:left w:val="none" w:sz="0" w:space="0" w:color="auto"/>
            <w:bottom w:val="none" w:sz="0" w:space="0" w:color="auto"/>
            <w:right w:val="none" w:sz="0" w:space="0" w:color="auto"/>
          </w:divBdr>
        </w:div>
        <w:div w:id="838544287">
          <w:marLeft w:val="1080"/>
          <w:marRight w:val="0"/>
          <w:marTop w:val="100"/>
          <w:marBottom w:val="0"/>
          <w:divBdr>
            <w:top w:val="none" w:sz="0" w:space="0" w:color="auto"/>
            <w:left w:val="none" w:sz="0" w:space="0" w:color="auto"/>
            <w:bottom w:val="none" w:sz="0" w:space="0" w:color="auto"/>
            <w:right w:val="none" w:sz="0" w:space="0" w:color="auto"/>
          </w:divBdr>
        </w:div>
        <w:div w:id="952901825">
          <w:marLeft w:val="1080"/>
          <w:marRight w:val="0"/>
          <w:marTop w:val="100"/>
          <w:marBottom w:val="0"/>
          <w:divBdr>
            <w:top w:val="none" w:sz="0" w:space="0" w:color="auto"/>
            <w:left w:val="none" w:sz="0" w:space="0" w:color="auto"/>
            <w:bottom w:val="none" w:sz="0" w:space="0" w:color="auto"/>
            <w:right w:val="none" w:sz="0" w:space="0" w:color="auto"/>
          </w:divBdr>
        </w:div>
        <w:div w:id="1036277944">
          <w:marLeft w:val="1080"/>
          <w:marRight w:val="0"/>
          <w:marTop w:val="100"/>
          <w:marBottom w:val="0"/>
          <w:divBdr>
            <w:top w:val="none" w:sz="0" w:space="0" w:color="auto"/>
            <w:left w:val="none" w:sz="0" w:space="0" w:color="auto"/>
            <w:bottom w:val="none" w:sz="0" w:space="0" w:color="auto"/>
            <w:right w:val="none" w:sz="0" w:space="0" w:color="auto"/>
          </w:divBdr>
        </w:div>
        <w:div w:id="1063793201">
          <w:marLeft w:val="1080"/>
          <w:marRight w:val="0"/>
          <w:marTop w:val="100"/>
          <w:marBottom w:val="0"/>
          <w:divBdr>
            <w:top w:val="none" w:sz="0" w:space="0" w:color="auto"/>
            <w:left w:val="none" w:sz="0" w:space="0" w:color="auto"/>
            <w:bottom w:val="none" w:sz="0" w:space="0" w:color="auto"/>
            <w:right w:val="none" w:sz="0" w:space="0" w:color="auto"/>
          </w:divBdr>
        </w:div>
        <w:div w:id="1457992793">
          <w:marLeft w:val="1080"/>
          <w:marRight w:val="0"/>
          <w:marTop w:val="100"/>
          <w:marBottom w:val="0"/>
          <w:divBdr>
            <w:top w:val="none" w:sz="0" w:space="0" w:color="auto"/>
            <w:left w:val="none" w:sz="0" w:space="0" w:color="auto"/>
            <w:bottom w:val="none" w:sz="0" w:space="0" w:color="auto"/>
            <w:right w:val="none" w:sz="0" w:space="0" w:color="auto"/>
          </w:divBdr>
        </w:div>
        <w:div w:id="1741370152">
          <w:marLeft w:val="1080"/>
          <w:marRight w:val="0"/>
          <w:marTop w:val="100"/>
          <w:marBottom w:val="0"/>
          <w:divBdr>
            <w:top w:val="none" w:sz="0" w:space="0" w:color="auto"/>
            <w:left w:val="none" w:sz="0" w:space="0" w:color="auto"/>
            <w:bottom w:val="none" w:sz="0" w:space="0" w:color="auto"/>
            <w:right w:val="none" w:sz="0" w:space="0" w:color="auto"/>
          </w:divBdr>
        </w:div>
        <w:div w:id="1751349296">
          <w:marLeft w:val="1080"/>
          <w:marRight w:val="0"/>
          <w:marTop w:val="100"/>
          <w:marBottom w:val="0"/>
          <w:divBdr>
            <w:top w:val="none" w:sz="0" w:space="0" w:color="auto"/>
            <w:left w:val="none" w:sz="0" w:space="0" w:color="auto"/>
            <w:bottom w:val="none" w:sz="0" w:space="0" w:color="auto"/>
            <w:right w:val="none" w:sz="0" w:space="0" w:color="auto"/>
          </w:divBdr>
        </w:div>
        <w:div w:id="1768385906">
          <w:marLeft w:val="1080"/>
          <w:marRight w:val="0"/>
          <w:marTop w:val="100"/>
          <w:marBottom w:val="0"/>
          <w:divBdr>
            <w:top w:val="none" w:sz="0" w:space="0" w:color="auto"/>
            <w:left w:val="none" w:sz="0" w:space="0" w:color="auto"/>
            <w:bottom w:val="none" w:sz="0" w:space="0" w:color="auto"/>
            <w:right w:val="none" w:sz="0" w:space="0" w:color="auto"/>
          </w:divBdr>
        </w:div>
        <w:div w:id="1993024053">
          <w:marLeft w:val="1080"/>
          <w:marRight w:val="0"/>
          <w:marTop w:val="100"/>
          <w:marBottom w:val="0"/>
          <w:divBdr>
            <w:top w:val="none" w:sz="0" w:space="0" w:color="auto"/>
            <w:left w:val="none" w:sz="0" w:space="0" w:color="auto"/>
            <w:bottom w:val="none" w:sz="0" w:space="0" w:color="auto"/>
            <w:right w:val="none" w:sz="0" w:space="0" w:color="auto"/>
          </w:divBdr>
        </w:div>
        <w:div w:id="2035961245">
          <w:marLeft w:val="1080"/>
          <w:marRight w:val="0"/>
          <w:marTop w:val="100"/>
          <w:marBottom w:val="0"/>
          <w:divBdr>
            <w:top w:val="none" w:sz="0" w:space="0" w:color="auto"/>
            <w:left w:val="none" w:sz="0" w:space="0" w:color="auto"/>
            <w:bottom w:val="none" w:sz="0" w:space="0" w:color="auto"/>
            <w:right w:val="none" w:sz="0" w:space="0" w:color="auto"/>
          </w:divBdr>
        </w:div>
      </w:divsChild>
    </w:div>
    <w:div w:id="690449670">
      <w:bodyDiv w:val="1"/>
      <w:marLeft w:val="0"/>
      <w:marRight w:val="0"/>
      <w:marTop w:val="0"/>
      <w:marBottom w:val="0"/>
      <w:divBdr>
        <w:top w:val="none" w:sz="0" w:space="0" w:color="auto"/>
        <w:left w:val="none" w:sz="0" w:space="0" w:color="auto"/>
        <w:bottom w:val="none" w:sz="0" w:space="0" w:color="auto"/>
        <w:right w:val="none" w:sz="0" w:space="0" w:color="auto"/>
      </w:divBdr>
    </w:div>
    <w:div w:id="696934114">
      <w:bodyDiv w:val="1"/>
      <w:marLeft w:val="0"/>
      <w:marRight w:val="0"/>
      <w:marTop w:val="0"/>
      <w:marBottom w:val="0"/>
      <w:divBdr>
        <w:top w:val="none" w:sz="0" w:space="0" w:color="auto"/>
        <w:left w:val="none" w:sz="0" w:space="0" w:color="auto"/>
        <w:bottom w:val="none" w:sz="0" w:space="0" w:color="auto"/>
        <w:right w:val="none" w:sz="0" w:space="0" w:color="auto"/>
      </w:divBdr>
    </w:div>
    <w:div w:id="699666825">
      <w:bodyDiv w:val="1"/>
      <w:marLeft w:val="0"/>
      <w:marRight w:val="0"/>
      <w:marTop w:val="0"/>
      <w:marBottom w:val="0"/>
      <w:divBdr>
        <w:top w:val="none" w:sz="0" w:space="0" w:color="auto"/>
        <w:left w:val="none" w:sz="0" w:space="0" w:color="auto"/>
        <w:bottom w:val="none" w:sz="0" w:space="0" w:color="auto"/>
        <w:right w:val="none" w:sz="0" w:space="0" w:color="auto"/>
      </w:divBdr>
    </w:div>
    <w:div w:id="704253783">
      <w:bodyDiv w:val="1"/>
      <w:marLeft w:val="0"/>
      <w:marRight w:val="0"/>
      <w:marTop w:val="0"/>
      <w:marBottom w:val="0"/>
      <w:divBdr>
        <w:top w:val="none" w:sz="0" w:space="0" w:color="auto"/>
        <w:left w:val="none" w:sz="0" w:space="0" w:color="auto"/>
        <w:bottom w:val="none" w:sz="0" w:space="0" w:color="auto"/>
        <w:right w:val="none" w:sz="0" w:space="0" w:color="auto"/>
      </w:divBdr>
    </w:div>
    <w:div w:id="707992687">
      <w:bodyDiv w:val="1"/>
      <w:marLeft w:val="0"/>
      <w:marRight w:val="0"/>
      <w:marTop w:val="0"/>
      <w:marBottom w:val="0"/>
      <w:divBdr>
        <w:top w:val="none" w:sz="0" w:space="0" w:color="auto"/>
        <w:left w:val="none" w:sz="0" w:space="0" w:color="auto"/>
        <w:bottom w:val="none" w:sz="0" w:space="0" w:color="auto"/>
        <w:right w:val="none" w:sz="0" w:space="0" w:color="auto"/>
      </w:divBdr>
    </w:div>
    <w:div w:id="716515084">
      <w:bodyDiv w:val="1"/>
      <w:marLeft w:val="0"/>
      <w:marRight w:val="0"/>
      <w:marTop w:val="0"/>
      <w:marBottom w:val="0"/>
      <w:divBdr>
        <w:top w:val="none" w:sz="0" w:space="0" w:color="auto"/>
        <w:left w:val="none" w:sz="0" w:space="0" w:color="auto"/>
        <w:bottom w:val="none" w:sz="0" w:space="0" w:color="auto"/>
        <w:right w:val="none" w:sz="0" w:space="0" w:color="auto"/>
      </w:divBdr>
    </w:div>
    <w:div w:id="728381349">
      <w:bodyDiv w:val="1"/>
      <w:marLeft w:val="0"/>
      <w:marRight w:val="0"/>
      <w:marTop w:val="0"/>
      <w:marBottom w:val="0"/>
      <w:divBdr>
        <w:top w:val="none" w:sz="0" w:space="0" w:color="auto"/>
        <w:left w:val="none" w:sz="0" w:space="0" w:color="auto"/>
        <w:bottom w:val="none" w:sz="0" w:space="0" w:color="auto"/>
        <w:right w:val="none" w:sz="0" w:space="0" w:color="auto"/>
      </w:divBdr>
    </w:div>
    <w:div w:id="731392169">
      <w:bodyDiv w:val="1"/>
      <w:marLeft w:val="0"/>
      <w:marRight w:val="0"/>
      <w:marTop w:val="0"/>
      <w:marBottom w:val="0"/>
      <w:divBdr>
        <w:top w:val="none" w:sz="0" w:space="0" w:color="auto"/>
        <w:left w:val="none" w:sz="0" w:space="0" w:color="auto"/>
        <w:bottom w:val="none" w:sz="0" w:space="0" w:color="auto"/>
        <w:right w:val="none" w:sz="0" w:space="0" w:color="auto"/>
      </w:divBdr>
    </w:div>
    <w:div w:id="765688886">
      <w:bodyDiv w:val="1"/>
      <w:marLeft w:val="0"/>
      <w:marRight w:val="0"/>
      <w:marTop w:val="0"/>
      <w:marBottom w:val="0"/>
      <w:divBdr>
        <w:top w:val="none" w:sz="0" w:space="0" w:color="auto"/>
        <w:left w:val="none" w:sz="0" w:space="0" w:color="auto"/>
        <w:bottom w:val="none" w:sz="0" w:space="0" w:color="auto"/>
        <w:right w:val="none" w:sz="0" w:space="0" w:color="auto"/>
      </w:divBdr>
    </w:div>
    <w:div w:id="771783937">
      <w:bodyDiv w:val="1"/>
      <w:marLeft w:val="0"/>
      <w:marRight w:val="0"/>
      <w:marTop w:val="0"/>
      <w:marBottom w:val="0"/>
      <w:divBdr>
        <w:top w:val="none" w:sz="0" w:space="0" w:color="auto"/>
        <w:left w:val="none" w:sz="0" w:space="0" w:color="auto"/>
        <w:bottom w:val="none" w:sz="0" w:space="0" w:color="auto"/>
        <w:right w:val="none" w:sz="0" w:space="0" w:color="auto"/>
      </w:divBdr>
    </w:div>
    <w:div w:id="784470647">
      <w:bodyDiv w:val="1"/>
      <w:marLeft w:val="0"/>
      <w:marRight w:val="0"/>
      <w:marTop w:val="0"/>
      <w:marBottom w:val="0"/>
      <w:divBdr>
        <w:top w:val="none" w:sz="0" w:space="0" w:color="auto"/>
        <w:left w:val="none" w:sz="0" w:space="0" w:color="auto"/>
        <w:bottom w:val="none" w:sz="0" w:space="0" w:color="auto"/>
        <w:right w:val="none" w:sz="0" w:space="0" w:color="auto"/>
      </w:divBdr>
    </w:div>
    <w:div w:id="792796124">
      <w:bodyDiv w:val="1"/>
      <w:marLeft w:val="0"/>
      <w:marRight w:val="0"/>
      <w:marTop w:val="0"/>
      <w:marBottom w:val="0"/>
      <w:divBdr>
        <w:top w:val="none" w:sz="0" w:space="0" w:color="auto"/>
        <w:left w:val="none" w:sz="0" w:space="0" w:color="auto"/>
        <w:bottom w:val="none" w:sz="0" w:space="0" w:color="auto"/>
        <w:right w:val="none" w:sz="0" w:space="0" w:color="auto"/>
      </w:divBdr>
    </w:div>
    <w:div w:id="803502553">
      <w:bodyDiv w:val="1"/>
      <w:marLeft w:val="0"/>
      <w:marRight w:val="0"/>
      <w:marTop w:val="0"/>
      <w:marBottom w:val="0"/>
      <w:divBdr>
        <w:top w:val="none" w:sz="0" w:space="0" w:color="auto"/>
        <w:left w:val="none" w:sz="0" w:space="0" w:color="auto"/>
        <w:bottom w:val="none" w:sz="0" w:space="0" w:color="auto"/>
        <w:right w:val="none" w:sz="0" w:space="0" w:color="auto"/>
      </w:divBdr>
    </w:div>
    <w:div w:id="807283852">
      <w:bodyDiv w:val="1"/>
      <w:marLeft w:val="0"/>
      <w:marRight w:val="0"/>
      <w:marTop w:val="0"/>
      <w:marBottom w:val="0"/>
      <w:divBdr>
        <w:top w:val="none" w:sz="0" w:space="0" w:color="auto"/>
        <w:left w:val="none" w:sz="0" w:space="0" w:color="auto"/>
        <w:bottom w:val="none" w:sz="0" w:space="0" w:color="auto"/>
        <w:right w:val="none" w:sz="0" w:space="0" w:color="auto"/>
      </w:divBdr>
    </w:div>
    <w:div w:id="822701451">
      <w:bodyDiv w:val="1"/>
      <w:marLeft w:val="0"/>
      <w:marRight w:val="0"/>
      <w:marTop w:val="0"/>
      <w:marBottom w:val="0"/>
      <w:divBdr>
        <w:top w:val="none" w:sz="0" w:space="0" w:color="auto"/>
        <w:left w:val="none" w:sz="0" w:space="0" w:color="auto"/>
        <w:bottom w:val="none" w:sz="0" w:space="0" w:color="auto"/>
        <w:right w:val="none" w:sz="0" w:space="0" w:color="auto"/>
      </w:divBdr>
    </w:div>
    <w:div w:id="835727480">
      <w:bodyDiv w:val="1"/>
      <w:marLeft w:val="0"/>
      <w:marRight w:val="0"/>
      <w:marTop w:val="0"/>
      <w:marBottom w:val="0"/>
      <w:divBdr>
        <w:top w:val="none" w:sz="0" w:space="0" w:color="auto"/>
        <w:left w:val="none" w:sz="0" w:space="0" w:color="auto"/>
        <w:bottom w:val="none" w:sz="0" w:space="0" w:color="auto"/>
        <w:right w:val="none" w:sz="0" w:space="0" w:color="auto"/>
      </w:divBdr>
    </w:div>
    <w:div w:id="876114837">
      <w:bodyDiv w:val="1"/>
      <w:marLeft w:val="0"/>
      <w:marRight w:val="0"/>
      <w:marTop w:val="0"/>
      <w:marBottom w:val="0"/>
      <w:divBdr>
        <w:top w:val="none" w:sz="0" w:space="0" w:color="auto"/>
        <w:left w:val="none" w:sz="0" w:space="0" w:color="auto"/>
        <w:bottom w:val="none" w:sz="0" w:space="0" w:color="auto"/>
        <w:right w:val="none" w:sz="0" w:space="0" w:color="auto"/>
      </w:divBdr>
    </w:div>
    <w:div w:id="884293570">
      <w:bodyDiv w:val="1"/>
      <w:marLeft w:val="0"/>
      <w:marRight w:val="0"/>
      <w:marTop w:val="0"/>
      <w:marBottom w:val="0"/>
      <w:divBdr>
        <w:top w:val="none" w:sz="0" w:space="0" w:color="auto"/>
        <w:left w:val="none" w:sz="0" w:space="0" w:color="auto"/>
        <w:bottom w:val="none" w:sz="0" w:space="0" w:color="auto"/>
        <w:right w:val="none" w:sz="0" w:space="0" w:color="auto"/>
      </w:divBdr>
    </w:div>
    <w:div w:id="887837333">
      <w:bodyDiv w:val="1"/>
      <w:marLeft w:val="0"/>
      <w:marRight w:val="0"/>
      <w:marTop w:val="0"/>
      <w:marBottom w:val="0"/>
      <w:divBdr>
        <w:top w:val="none" w:sz="0" w:space="0" w:color="auto"/>
        <w:left w:val="none" w:sz="0" w:space="0" w:color="auto"/>
        <w:bottom w:val="none" w:sz="0" w:space="0" w:color="auto"/>
        <w:right w:val="none" w:sz="0" w:space="0" w:color="auto"/>
      </w:divBdr>
    </w:div>
    <w:div w:id="931862614">
      <w:bodyDiv w:val="1"/>
      <w:marLeft w:val="0"/>
      <w:marRight w:val="0"/>
      <w:marTop w:val="0"/>
      <w:marBottom w:val="0"/>
      <w:divBdr>
        <w:top w:val="none" w:sz="0" w:space="0" w:color="auto"/>
        <w:left w:val="none" w:sz="0" w:space="0" w:color="auto"/>
        <w:bottom w:val="none" w:sz="0" w:space="0" w:color="auto"/>
        <w:right w:val="none" w:sz="0" w:space="0" w:color="auto"/>
      </w:divBdr>
    </w:div>
    <w:div w:id="960189492">
      <w:bodyDiv w:val="1"/>
      <w:marLeft w:val="0"/>
      <w:marRight w:val="0"/>
      <w:marTop w:val="0"/>
      <w:marBottom w:val="0"/>
      <w:divBdr>
        <w:top w:val="none" w:sz="0" w:space="0" w:color="auto"/>
        <w:left w:val="none" w:sz="0" w:space="0" w:color="auto"/>
        <w:bottom w:val="none" w:sz="0" w:space="0" w:color="auto"/>
        <w:right w:val="none" w:sz="0" w:space="0" w:color="auto"/>
      </w:divBdr>
    </w:div>
    <w:div w:id="1030954275">
      <w:bodyDiv w:val="1"/>
      <w:marLeft w:val="0"/>
      <w:marRight w:val="0"/>
      <w:marTop w:val="0"/>
      <w:marBottom w:val="0"/>
      <w:divBdr>
        <w:top w:val="none" w:sz="0" w:space="0" w:color="auto"/>
        <w:left w:val="none" w:sz="0" w:space="0" w:color="auto"/>
        <w:bottom w:val="none" w:sz="0" w:space="0" w:color="auto"/>
        <w:right w:val="none" w:sz="0" w:space="0" w:color="auto"/>
      </w:divBdr>
    </w:div>
    <w:div w:id="1063677775">
      <w:bodyDiv w:val="1"/>
      <w:marLeft w:val="0"/>
      <w:marRight w:val="0"/>
      <w:marTop w:val="0"/>
      <w:marBottom w:val="0"/>
      <w:divBdr>
        <w:top w:val="none" w:sz="0" w:space="0" w:color="auto"/>
        <w:left w:val="none" w:sz="0" w:space="0" w:color="auto"/>
        <w:bottom w:val="none" w:sz="0" w:space="0" w:color="auto"/>
        <w:right w:val="none" w:sz="0" w:space="0" w:color="auto"/>
      </w:divBdr>
    </w:div>
    <w:div w:id="1071124088">
      <w:bodyDiv w:val="1"/>
      <w:marLeft w:val="0"/>
      <w:marRight w:val="0"/>
      <w:marTop w:val="0"/>
      <w:marBottom w:val="0"/>
      <w:divBdr>
        <w:top w:val="none" w:sz="0" w:space="0" w:color="auto"/>
        <w:left w:val="none" w:sz="0" w:space="0" w:color="auto"/>
        <w:bottom w:val="none" w:sz="0" w:space="0" w:color="auto"/>
        <w:right w:val="none" w:sz="0" w:space="0" w:color="auto"/>
      </w:divBdr>
    </w:div>
    <w:div w:id="1072852617">
      <w:bodyDiv w:val="1"/>
      <w:marLeft w:val="0"/>
      <w:marRight w:val="0"/>
      <w:marTop w:val="0"/>
      <w:marBottom w:val="0"/>
      <w:divBdr>
        <w:top w:val="none" w:sz="0" w:space="0" w:color="auto"/>
        <w:left w:val="none" w:sz="0" w:space="0" w:color="auto"/>
        <w:bottom w:val="none" w:sz="0" w:space="0" w:color="auto"/>
        <w:right w:val="none" w:sz="0" w:space="0" w:color="auto"/>
      </w:divBdr>
    </w:div>
    <w:div w:id="1080442055">
      <w:bodyDiv w:val="1"/>
      <w:marLeft w:val="0"/>
      <w:marRight w:val="0"/>
      <w:marTop w:val="0"/>
      <w:marBottom w:val="0"/>
      <w:divBdr>
        <w:top w:val="none" w:sz="0" w:space="0" w:color="auto"/>
        <w:left w:val="none" w:sz="0" w:space="0" w:color="auto"/>
        <w:bottom w:val="none" w:sz="0" w:space="0" w:color="auto"/>
        <w:right w:val="none" w:sz="0" w:space="0" w:color="auto"/>
      </w:divBdr>
    </w:div>
    <w:div w:id="1083405888">
      <w:bodyDiv w:val="1"/>
      <w:marLeft w:val="0"/>
      <w:marRight w:val="0"/>
      <w:marTop w:val="0"/>
      <w:marBottom w:val="0"/>
      <w:divBdr>
        <w:top w:val="none" w:sz="0" w:space="0" w:color="auto"/>
        <w:left w:val="none" w:sz="0" w:space="0" w:color="auto"/>
        <w:bottom w:val="none" w:sz="0" w:space="0" w:color="auto"/>
        <w:right w:val="none" w:sz="0" w:space="0" w:color="auto"/>
      </w:divBdr>
    </w:div>
    <w:div w:id="1096290430">
      <w:bodyDiv w:val="1"/>
      <w:marLeft w:val="0"/>
      <w:marRight w:val="0"/>
      <w:marTop w:val="0"/>
      <w:marBottom w:val="0"/>
      <w:divBdr>
        <w:top w:val="none" w:sz="0" w:space="0" w:color="auto"/>
        <w:left w:val="none" w:sz="0" w:space="0" w:color="auto"/>
        <w:bottom w:val="none" w:sz="0" w:space="0" w:color="auto"/>
        <w:right w:val="none" w:sz="0" w:space="0" w:color="auto"/>
      </w:divBdr>
    </w:div>
    <w:div w:id="1101267477">
      <w:bodyDiv w:val="1"/>
      <w:marLeft w:val="0"/>
      <w:marRight w:val="0"/>
      <w:marTop w:val="0"/>
      <w:marBottom w:val="0"/>
      <w:divBdr>
        <w:top w:val="none" w:sz="0" w:space="0" w:color="auto"/>
        <w:left w:val="none" w:sz="0" w:space="0" w:color="auto"/>
        <w:bottom w:val="none" w:sz="0" w:space="0" w:color="auto"/>
        <w:right w:val="none" w:sz="0" w:space="0" w:color="auto"/>
      </w:divBdr>
    </w:div>
    <w:div w:id="1130324464">
      <w:bodyDiv w:val="1"/>
      <w:marLeft w:val="0"/>
      <w:marRight w:val="0"/>
      <w:marTop w:val="0"/>
      <w:marBottom w:val="0"/>
      <w:divBdr>
        <w:top w:val="none" w:sz="0" w:space="0" w:color="auto"/>
        <w:left w:val="none" w:sz="0" w:space="0" w:color="auto"/>
        <w:bottom w:val="none" w:sz="0" w:space="0" w:color="auto"/>
        <w:right w:val="none" w:sz="0" w:space="0" w:color="auto"/>
      </w:divBdr>
    </w:div>
    <w:div w:id="1153789305">
      <w:bodyDiv w:val="1"/>
      <w:marLeft w:val="0"/>
      <w:marRight w:val="0"/>
      <w:marTop w:val="0"/>
      <w:marBottom w:val="0"/>
      <w:divBdr>
        <w:top w:val="none" w:sz="0" w:space="0" w:color="auto"/>
        <w:left w:val="none" w:sz="0" w:space="0" w:color="auto"/>
        <w:bottom w:val="none" w:sz="0" w:space="0" w:color="auto"/>
        <w:right w:val="none" w:sz="0" w:space="0" w:color="auto"/>
      </w:divBdr>
    </w:div>
    <w:div w:id="1155294439">
      <w:bodyDiv w:val="1"/>
      <w:marLeft w:val="0"/>
      <w:marRight w:val="0"/>
      <w:marTop w:val="0"/>
      <w:marBottom w:val="0"/>
      <w:divBdr>
        <w:top w:val="none" w:sz="0" w:space="0" w:color="auto"/>
        <w:left w:val="none" w:sz="0" w:space="0" w:color="auto"/>
        <w:bottom w:val="none" w:sz="0" w:space="0" w:color="auto"/>
        <w:right w:val="none" w:sz="0" w:space="0" w:color="auto"/>
      </w:divBdr>
    </w:div>
    <w:div w:id="1161972488">
      <w:bodyDiv w:val="1"/>
      <w:marLeft w:val="0"/>
      <w:marRight w:val="0"/>
      <w:marTop w:val="0"/>
      <w:marBottom w:val="0"/>
      <w:divBdr>
        <w:top w:val="none" w:sz="0" w:space="0" w:color="auto"/>
        <w:left w:val="none" w:sz="0" w:space="0" w:color="auto"/>
        <w:bottom w:val="none" w:sz="0" w:space="0" w:color="auto"/>
        <w:right w:val="none" w:sz="0" w:space="0" w:color="auto"/>
      </w:divBdr>
    </w:div>
    <w:div w:id="1166171195">
      <w:bodyDiv w:val="1"/>
      <w:marLeft w:val="0"/>
      <w:marRight w:val="0"/>
      <w:marTop w:val="0"/>
      <w:marBottom w:val="0"/>
      <w:divBdr>
        <w:top w:val="none" w:sz="0" w:space="0" w:color="auto"/>
        <w:left w:val="none" w:sz="0" w:space="0" w:color="auto"/>
        <w:bottom w:val="none" w:sz="0" w:space="0" w:color="auto"/>
        <w:right w:val="none" w:sz="0" w:space="0" w:color="auto"/>
      </w:divBdr>
    </w:div>
    <w:div w:id="1173955427">
      <w:bodyDiv w:val="1"/>
      <w:marLeft w:val="0"/>
      <w:marRight w:val="0"/>
      <w:marTop w:val="0"/>
      <w:marBottom w:val="0"/>
      <w:divBdr>
        <w:top w:val="none" w:sz="0" w:space="0" w:color="auto"/>
        <w:left w:val="none" w:sz="0" w:space="0" w:color="auto"/>
        <w:bottom w:val="none" w:sz="0" w:space="0" w:color="auto"/>
        <w:right w:val="none" w:sz="0" w:space="0" w:color="auto"/>
      </w:divBdr>
      <w:divsChild>
        <w:div w:id="1466507628">
          <w:marLeft w:val="360"/>
          <w:marRight w:val="0"/>
          <w:marTop w:val="200"/>
          <w:marBottom w:val="0"/>
          <w:divBdr>
            <w:top w:val="none" w:sz="0" w:space="0" w:color="auto"/>
            <w:left w:val="none" w:sz="0" w:space="0" w:color="auto"/>
            <w:bottom w:val="none" w:sz="0" w:space="0" w:color="auto"/>
            <w:right w:val="none" w:sz="0" w:space="0" w:color="auto"/>
          </w:divBdr>
        </w:div>
      </w:divsChild>
    </w:div>
    <w:div w:id="1179268927">
      <w:bodyDiv w:val="1"/>
      <w:marLeft w:val="0"/>
      <w:marRight w:val="0"/>
      <w:marTop w:val="0"/>
      <w:marBottom w:val="0"/>
      <w:divBdr>
        <w:top w:val="none" w:sz="0" w:space="0" w:color="auto"/>
        <w:left w:val="none" w:sz="0" w:space="0" w:color="auto"/>
        <w:bottom w:val="none" w:sz="0" w:space="0" w:color="auto"/>
        <w:right w:val="none" w:sz="0" w:space="0" w:color="auto"/>
      </w:divBdr>
    </w:div>
    <w:div w:id="1202092471">
      <w:bodyDiv w:val="1"/>
      <w:marLeft w:val="0"/>
      <w:marRight w:val="0"/>
      <w:marTop w:val="0"/>
      <w:marBottom w:val="0"/>
      <w:divBdr>
        <w:top w:val="none" w:sz="0" w:space="0" w:color="auto"/>
        <w:left w:val="none" w:sz="0" w:space="0" w:color="auto"/>
        <w:bottom w:val="none" w:sz="0" w:space="0" w:color="auto"/>
        <w:right w:val="none" w:sz="0" w:space="0" w:color="auto"/>
      </w:divBdr>
      <w:divsChild>
        <w:div w:id="275337422">
          <w:marLeft w:val="1166"/>
          <w:marRight w:val="0"/>
          <w:marTop w:val="86"/>
          <w:marBottom w:val="0"/>
          <w:divBdr>
            <w:top w:val="none" w:sz="0" w:space="0" w:color="auto"/>
            <w:left w:val="none" w:sz="0" w:space="0" w:color="auto"/>
            <w:bottom w:val="none" w:sz="0" w:space="0" w:color="auto"/>
            <w:right w:val="none" w:sz="0" w:space="0" w:color="auto"/>
          </w:divBdr>
        </w:div>
        <w:div w:id="832720063">
          <w:marLeft w:val="1166"/>
          <w:marRight w:val="0"/>
          <w:marTop w:val="86"/>
          <w:marBottom w:val="0"/>
          <w:divBdr>
            <w:top w:val="none" w:sz="0" w:space="0" w:color="auto"/>
            <w:left w:val="none" w:sz="0" w:space="0" w:color="auto"/>
            <w:bottom w:val="none" w:sz="0" w:space="0" w:color="auto"/>
            <w:right w:val="none" w:sz="0" w:space="0" w:color="auto"/>
          </w:divBdr>
        </w:div>
        <w:div w:id="839463653">
          <w:marLeft w:val="1166"/>
          <w:marRight w:val="0"/>
          <w:marTop w:val="86"/>
          <w:marBottom w:val="0"/>
          <w:divBdr>
            <w:top w:val="none" w:sz="0" w:space="0" w:color="auto"/>
            <w:left w:val="none" w:sz="0" w:space="0" w:color="auto"/>
            <w:bottom w:val="none" w:sz="0" w:space="0" w:color="auto"/>
            <w:right w:val="none" w:sz="0" w:space="0" w:color="auto"/>
          </w:divBdr>
        </w:div>
        <w:div w:id="970205021">
          <w:marLeft w:val="1166"/>
          <w:marRight w:val="0"/>
          <w:marTop w:val="86"/>
          <w:marBottom w:val="0"/>
          <w:divBdr>
            <w:top w:val="none" w:sz="0" w:space="0" w:color="auto"/>
            <w:left w:val="none" w:sz="0" w:space="0" w:color="auto"/>
            <w:bottom w:val="none" w:sz="0" w:space="0" w:color="auto"/>
            <w:right w:val="none" w:sz="0" w:space="0" w:color="auto"/>
          </w:divBdr>
        </w:div>
        <w:div w:id="1079016482">
          <w:marLeft w:val="1166"/>
          <w:marRight w:val="0"/>
          <w:marTop w:val="86"/>
          <w:marBottom w:val="0"/>
          <w:divBdr>
            <w:top w:val="none" w:sz="0" w:space="0" w:color="auto"/>
            <w:left w:val="none" w:sz="0" w:space="0" w:color="auto"/>
            <w:bottom w:val="none" w:sz="0" w:space="0" w:color="auto"/>
            <w:right w:val="none" w:sz="0" w:space="0" w:color="auto"/>
          </w:divBdr>
        </w:div>
        <w:div w:id="2083525117">
          <w:marLeft w:val="1166"/>
          <w:marRight w:val="0"/>
          <w:marTop w:val="86"/>
          <w:marBottom w:val="0"/>
          <w:divBdr>
            <w:top w:val="none" w:sz="0" w:space="0" w:color="auto"/>
            <w:left w:val="none" w:sz="0" w:space="0" w:color="auto"/>
            <w:bottom w:val="none" w:sz="0" w:space="0" w:color="auto"/>
            <w:right w:val="none" w:sz="0" w:space="0" w:color="auto"/>
          </w:divBdr>
        </w:div>
      </w:divsChild>
    </w:div>
    <w:div w:id="1211653589">
      <w:bodyDiv w:val="1"/>
      <w:marLeft w:val="0"/>
      <w:marRight w:val="0"/>
      <w:marTop w:val="0"/>
      <w:marBottom w:val="0"/>
      <w:divBdr>
        <w:top w:val="none" w:sz="0" w:space="0" w:color="auto"/>
        <w:left w:val="none" w:sz="0" w:space="0" w:color="auto"/>
        <w:bottom w:val="none" w:sz="0" w:space="0" w:color="auto"/>
        <w:right w:val="none" w:sz="0" w:space="0" w:color="auto"/>
      </w:divBdr>
      <w:divsChild>
        <w:div w:id="1420522182">
          <w:marLeft w:val="0"/>
          <w:marRight w:val="0"/>
          <w:marTop w:val="0"/>
          <w:marBottom w:val="0"/>
          <w:divBdr>
            <w:top w:val="none" w:sz="0" w:space="0" w:color="auto"/>
            <w:left w:val="none" w:sz="0" w:space="0" w:color="auto"/>
            <w:bottom w:val="none" w:sz="0" w:space="0" w:color="auto"/>
            <w:right w:val="none" w:sz="0" w:space="0" w:color="auto"/>
          </w:divBdr>
        </w:div>
      </w:divsChild>
    </w:div>
    <w:div w:id="1212569460">
      <w:bodyDiv w:val="1"/>
      <w:marLeft w:val="0"/>
      <w:marRight w:val="0"/>
      <w:marTop w:val="0"/>
      <w:marBottom w:val="0"/>
      <w:divBdr>
        <w:top w:val="none" w:sz="0" w:space="0" w:color="auto"/>
        <w:left w:val="none" w:sz="0" w:space="0" w:color="auto"/>
        <w:bottom w:val="none" w:sz="0" w:space="0" w:color="auto"/>
        <w:right w:val="none" w:sz="0" w:space="0" w:color="auto"/>
      </w:divBdr>
    </w:div>
    <w:div w:id="1224105008">
      <w:bodyDiv w:val="1"/>
      <w:marLeft w:val="0"/>
      <w:marRight w:val="0"/>
      <w:marTop w:val="0"/>
      <w:marBottom w:val="0"/>
      <w:divBdr>
        <w:top w:val="none" w:sz="0" w:space="0" w:color="auto"/>
        <w:left w:val="none" w:sz="0" w:space="0" w:color="auto"/>
        <w:bottom w:val="none" w:sz="0" w:space="0" w:color="auto"/>
        <w:right w:val="none" w:sz="0" w:space="0" w:color="auto"/>
      </w:divBdr>
    </w:div>
    <w:div w:id="1237471159">
      <w:bodyDiv w:val="1"/>
      <w:marLeft w:val="0"/>
      <w:marRight w:val="0"/>
      <w:marTop w:val="0"/>
      <w:marBottom w:val="0"/>
      <w:divBdr>
        <w:top w:val="none" w:sz="0" w:space="0" w:color="auto"/>
        <w:left w:val="none" w:sz="0" w:space="0" w:color="auto"/>
        <w:bottom w:val="none" w:sz="0" w:space="0" w:color="auto"/>
        <w:right w:val="none" w:sz="0" w:space="0" w:color="auto"/>
      </w:divBdr>
      <w:divsChild>
        <w:div w:id="10307174">
          <w:marLeft w:val="1800"/>
          <w:marRight w:val="0"/>
          <w:marTop w:val="67"/>
          <w:marBottom w:val="0"/>
          <w:divBdr>
            <w:top w:val="none" w:sz="0" w:space="0" w:color="auto"/>
            <w:left w:val="none" w:sz="0" w:space="0" w:color="auto"/>
            <w:bottom w:val="none" w:sz="0" w:space="0" w:color="auto"/>
            <w:right w:val="none" w:sz="0" w:space="0" w:color="auto"/>
          </w:divBdr>
        </w:div>
        <w:div w:id="769203379">
          <w:marLeft w:val="1166"/>
          <w:marRight w:val="0"/>
          <w:marTop w:val="77"/>
          <w:marBottom w:val="0"/>
          <w:divBdr>
            <w:top w:val="none" w:sz="0" w:space="0" w:color="auto"/>
            <w:left w:val="none" w:sz="0" w:space="0" w:color="auto"/>
            <w:bottom w:val="none" w:sz="0" w:space="0" w:color="auto"/>
            <w:right w:val="none" w:sz="0" w:space="0" w:color="auto"/>
          </w:divBdr>
        </w:div>
        <w:div w:id="1113285551">
          <w:marLeft w:val="1166"/>
          <w:marRight w:val="0"/>
          <w:marTop w:val="77"/>
          <w:marBottom w:val="0"/>
          <w:divBdr>
            <w:top w:val="none" w:sz="0" w:space="0" w:color="auto"/>
            <w:left w:val="none" w:sz="0" w:space="0" w:color="auto"/>
            <w:bottom w:val="none" w:sz="0" w:space="0" w:color="auto"/>
            <w:right w:val="none" w:sz="0" w:space="0" w:color="auto"/>
          </w:divBdr>
        </w:div>
        <w:div w:id="1580209178">
          <w:marLeft w:val="1166"/>
          <w:marRight w:val="0"/>
          <w:marTop w:val="77"/>
          <w:marBottom w:val="0"/>
          <w:divBdr>
            <w:top w:val="none" w:sz="0" w:space="0" w:color="auto"/>
            <w:left w:val="none" w:sz="0" w:space="0" w:color="auto"/>
            <w:bottom w:val="none" w:sz="0" w:space="0" w:color="auto"/>
            <w:right w:val="none" w:sz="0" w:space="0" w:color="auto"/>
          </w:divBdr>
        </w:div>
      </w:divsChild>
    </w:div>
    <w:div w:id="1246304021">
      <w:bodyDiv w:val="1"/>
      <w:marLeft w:val="0"/>
      <w:marRight w:val="0"/>
      <w:marTop w:val="0"/>
      <w:marBottom w:val="0"/>
      <w:divBdr>
        <w:top w:val="none" w:sz="0" w:space="0" w:color="auto"/>
        <w:left w:val="none" w:sz="0" w:space="0" w:color="auto"/>
        <w:bottom w:val="none" w:sz="0" w:space="0" w:color="auto"/>
        <w:right w:val="none" w:sz="0" w:space="0" w:color="auto"/>
      </w:divBdr>
      <w:divsChild>
        <w:div w:id="782576893">
          <w:marLeft w:val="720"/>
          <w:marRight w:val="0"/>
          <w:marTop w:val="200"/>
          <w:marBottom w:val="0"/>
          <w:divBdr>
            <w:top w:val="none" w:sz="0" w:space="0" w:color="auto"/>
            <w:left w:val="none" w:sz="0" w:space="0" w:color="auto"/>
            <w:bottom w:val="none" w:sz="0" w:space="0" w:color="auto"/>
            <w:right w:val="none" w:sz="0" w:space="0" w:color="auto"/>
          </w:divBdr>
        </w:div>
        <w:div w:id="832455729">
          <w:marLeft w:val="720"/>
          <w:marRight w:val="0"/>
          <w:marTop w:val="200"/>
          <w:marBottom w:val="0"/>
          <w:divBdr>
            <w:top w:val="none" w:sz="0" w:space="0" w:color="auto"/>
            <w:left w:val="none" w:sz="0" w:space="0" w:color="auto"/>
            <w:bottom w:val="none" w:sz="0" w:space="0" w:color="auto"/>
            <w:right w:val="none" w:sz="0" w:space="0" w:color="auto"/>
          </w:divBdr>
        </w:div>
        <w:div w:id="924388197">
          <w:marLeft w:val="1080"/>
          <w:marRight w:val="0"/>
          <w:marTop w:val="100"/>
          <w:marBottom w:val="0"/>
          <w:divBdr>
            <w:top w:val="none" w:sz="0" w:space="0" w:color="auto"/>
            <w:left w:val="none" w:sz="0" w:space="0" w:color="auto"/>
            <w:bottom w:val="none" w:sz="0" w:space="0" w:color="auto"/>
            <w:right w:val="none" w:sz="0" w:space="0" w:color="auto"/>
          </w:divBdr>
        </w:div>
        <w:div w:id="1179198038">
          <w:marLeft w:val="720"/>
          <w:marRight w:val="0"/>
          <w:marTop w:val="200"/>
          <w:marBottom w:val="0"/>
          <w:divBdr>
            <w:top w:val="none" w:sz="0" w:space="0" w:color="auto"/>
            <w:left w:val="none" w:sz="0" w:space="0" w:color="auto"/>
            <w:bottom w:val="none" w:sz="0" w:space="0" w:color="auto"/>
            <w:right w:val="none" w:sz="0" w:space="0" w:color="auto"/>
          </w:divBdr>
        </w:div>
        <w:div w:id="1483620131">
          <w:marLeft w:val="360"/>
          <w:marRight w:val="0"/>
          <w:marTop w:val="200"/>
          <w:marBottom w:val="0"/>
          <w:divBdr>
            <w:top w:val="none" w:sz="0" w:space="0" w:color="auto"/>
            <w:left w:val="none" w:sz="0" w:space="0" w:color="auto"/>
            <w:bottom w:val="none" w:sz="0" w:space="0" w:color="auto"/>
            <w:right w:val="none" w:sz="0" w:space="0" w:color="auto"/>
          </w:divBdr>
        </w:div>
        <w:div w:id="1534537386">
          <w:marLeft w:val="1080"/>
          <w:marRight w:val="0"/>
          <w:marTop w:val="100"/>
          <w:marBottom w:val="0"/>
          <w:divBdr>
            <w:top w:val="none" w:sz="0" w:space="0" w:color="auto"/>
            <w:left w:val="none" w:sz="0" w:space="0" w:color="auto"/>
            <w:bottom w:val="none" w:sz="0" w:space="0" w:color="auto"/>
            <w:right w:val="none" w:sz="0" w:space="0" w:color="auto"/>
          </w:divBdr>
        </w:div>
        <w:div w:id="1951812188">
          <w:marLeft w:val="720"/>
          <w:marRight w:val="0"/>
          <w:marTop w:val="200"/>
          <w:marBottom w:val="0"/>
          <w:divBdr>
            <w:top w:val="none" w:sz="0" w:space="0" w:color="auto"/>
            <w:left w:val="none" w:sz="0" w:space="0" w:color="auto"/>
            <w:bottom w:val="none" w:sz="0" w:space="0" w:color="auto"/>
            <w:right w:val="none" w:sz="0" w:space="0" w:color="auto"/>
          </w:divBdr>
        </w:div>
        <w:div w:id="2072149962">
          <w:marLeft w:val="720"/>
          <w:marRight w:val="0"/>
          <w:marTop w:val="200"/>
          <w:marBottom w:val="0"/>
          <w:divBdr>
            <w:top w:val="none" w:sz="0" w:space="0" w:color="auto"/>
            <w:left w:val="none" w:sz="0" w:space="0" w:color="auto"/>
            <w:bottom w:val="none" w:sz="0" w:space="0" w:color="auto"/>
            <w:right w:val="none" w:sz="0" w:space="0" w:color="auto"/>
          </w:divBdr>
        </w:div>
      </w:divsChild>
    </w:div>
    <w:div w:id="1319458835">
      <w:bodyDiv w:val="1"/>
      <w:marLeft w:val="0"/>
      <w:marRight w:val="0"/>
      <w:marTop w:val="0"/>
      <w:marBottom w:val="0"/>
      <w:divBdr>
        <w:top w:val="none" w:sz="0" w:space="0" w:color="auto"/>
        <w:left w:val="none" w:sz="0" w:space="0" w:color="auto"/>
        <w:bottom w:val="none" w:sz="0" w:space="0" w:color="auto"/>
        <w:right w:val="none" w:sz="0" w:space="0" w:color="auto"/>
      </w:divBdr>
    </w:div>
    <w:div w:id="1331134084">
      <w:bodyDiv w:val="1"/>
      <w:marLeft w:val="0"/>
      <w:marRight w:val="0"/>
      <w:marTop w:val="0"/>
      <w:marBottom w:val="0"/>
      <w:divBdr>
        <w:top w:val="none" w:sz="0" w:space="0" w:color="auto"/>
        <w:left w:val="none" w:sz="0" w:space="0" w:color="auto"/>
        <w:bottom w:val="none" w:sz="0" w:space="0" w:color="auto"/>
        <w:right w:val="none" w:sz="0" w:space="0" w:color="auto"/>
      </w:divBdr>
    </w:div>
    <w:div w:id="1333414041">
      <w:bodyDiv w:val="1"/>
      <w:marLeft w:val="0"/>
      <w:marRight w:val="0"/>
      <w:marTop w:val="0"/>
      <w:marBottom w:val="0"/>
      <w:divBdr>
        <w:top w:val="none" w:sz="0" w:space="0" w:color="auto"/>
        <w:left w:val="none" w:sz="0" w:space="0" w:color="auto"/>
        <w:bottom w:val="none" w:sz="0" w:space="0" w:color="auto"/>
        <w:right w:val="none" w:sz="0" w:space="0" w:color="auto"/>
      </w:divBdr>
    </w:div>
    <w:div w:id="1335689249">
      <w:bodyDiv w:val="1"/>
      <w:marLeft w:val="0"/>
      <w:marRight w:val="0"/>
      <w:marTop w:val="0"/>
      <w:marBottom w:val="0"/>
      <w:divBdr>
        <w:top w:val="none" w:sz="0" w:space="0" w:color="auto"/>
        <w:left w:val="none" w:sz="0" w:space="0" w:color="auto"/>
        <w:bottom w:val="none" w:sz="0" w:space="0" w:color="auto"/>
        <w:right w:val="none" w:sz="0" w:space="0" w:color="auto"/>
      </w:divBdr>
    </w:div>
    <w:div w:id="1336568700">
      <w:bodyDiv w:val="1"/>
      <w:marLeft w:val="0"/>
      <w:marRight w:val="0"/>
      <w:marTop w:val="0"/>
      <w:marBottom w:val="0"/>
      <w:divBdr>
        <w:top w:val="none" w:sz="0" w:space="0" w:color="auto"/>
        <w:left w:val="none" w:sz="0" w:space="0" w:color="auto"/>
        <w:bottom w:val="none" w:sz="0" w:space="0" w:color="auto"/>
        <w:right w:val="none" w:sz="0" w:space="0" w:color="auto"/>
      </w:divBdr>
    </w:div>
    <w:div w:id="1358893732">
      <w:bodyDiv w:val="1"/>
      <w:marLeft w:val="0"/>
      <w:marRight w:val="0"/>
      <w:marTop w:val="0"/>
      <w:marBottom w:val="0"/>
      <w:divBdr>
        <w:top w:val="none" w:sz="0" w:space="0" w:color="auto"/>
        <w:left w:val="none" w:sz="0" w:space="0" w:color="auto"/>
        <w:bottom w:val="none" w:sz="0" w:space="0" w:color="auto"/>
        <w:right w:val="none" w:sz="0" w:space="0" w:color="auto"/>
      </w:divBdr>
    </w:div>
    <w:div w:id="1383601601">
      <w:bodyDiv w:val="1"/>
      <w:marLeft w:val="0"/>
      <w:marRight w:val="0"/>
      <w:marTop w:val="0"/>
      <w:marBottom w:val="0"/>
      <w:divBdr>
        <w:top w:val="none" w:sz="0" w:space="0" w:color="auto"/>
        <w:left w:val="none" w:sz="0" w:space="0" w:color="auto"/>
        <w:bottom w:val="none" w:sz="0" w:space="0" w:color="auto"/>
        <w:right w:val="none" w:sz="0" w:space="0" w:color="auto"/>
      </w:divBdr>
    </w:div>
    <w:div w:id="1384251623">
      <w:bodyDiv w:val="1"/>
      <w:marLeft w:val="0"/>
      <w:marRight w:val="0"/>
      <w:marTop w:val="0"/>
      <w:marBottom w:val="0"/>
      <w:divBdr>
        <w:top w:val="none" w:sz="0" w:space="0" w:color="auto"/>
        <w:left w:val="none" w:sz="0" w:space="0" w:color="auto"/>
        <w:bottom w:val="none" w:sz="0" w:space="0" w:color="auto"/>
        <w:right w:val="none" w:sz="0" w:space="0" w:color="auto"/>
      </w:divBdr>
    </w:div>
    <w:div w:id="1408960025">
      <w:bodyDiv w:val="1"/>
      <w:marLeft w:val="0"/>
      <w:marRight w:val="0"/>
      <w:marTop w:val="0"/>
      <w:marBottom w:val="0"/>
      <w:divBdr>
        <w:top w:val="none" w:sz="0" w:space="0" w:color="auto"/>
        <w:left w:val="none" w:sz="0" w:space="0" w:color="auto"/>
        <w:bottom w:val="none" w:sz="0" w:space="0" w:color="auto"/>
        <w:right w:val="none" w:sz="0" w:space="0" w:color="auto"/>
      </w:divBdr>
    </w:div>
    <w:div w:id="1418940297">
      <w:bodyDiv w:val="1"/>
      <w:marLeft w:val="0"/>
      <w:marRight w:val="0"/>
      <w:marTop w:val="0"/>
      <w:marBottom w:val="0"/>
      <w:divBdr>
        <w:top w:val="none" w:sz="0" w:space="0" w:color="auto"/>
        <w:left w:val="none" w:sz="0" w:space="0" w:color="auto"/>
        <w:bottom w:val="none" w:sz="0" w:space="0" w:color="auto"/>
        <w:right w:val="none" w:sz="0" w:space="0" w:color="auto"/>
      </w:divBdr>
    </w:div>
    <w:div w:id="1506433255">
      <w:bodyDiv w:val="1"/>
      <w:marLeft w:val="0"/>
      <w:marRight w:val="0"/>
      <w:marTop w:val="0"/>
      <w:marBottom w:val="0"/>
      <w:divBdr>
        <w:top w:val="none" w:sz="0" w:space="0" w:color="auto"/>
        <w:left w:val="none" w:sz="0" w:space="0" w:color="auto"/>
        <w:bottom w:val="none" w:sz="0" w:space="0" w:color="auto"/>
        <w:right w:val="none" w:sz="0" w:space="0" w:color="auto"/>
      </w:divBdr>
    </w:div>
    <w:div w:id="1523782851">
      <w:bodyDiv w:val="1"/>
      <w:marLeft w:val="0"/>
      <w:marRight w:val="0"/>
      <w:marTop w:val="0"/>
      <w:marBottom w:val="0"/>
      <w:divBdr>
        <w:top w:val="none" w:sz="0" w:space="0" w:color="auto"/>
        <w:left w:val="none" w:sz="0" w:space="0" w:color="auto"/>
        <w:bottom w:val="none" w:sz="0" w:space="0" w:color="auto"/>
        <w:right w:val="none" w:sz="0" w:space="0" w:color="auto"/>
      </w:divBdr>
    </w:div>
    <w:div w:id="1525437747">
      <w:bodyDiv w:val="1"/>
      <w:marLeft w:val="0"/>
      <w:marRight w:val="0"/>
      <w:marTop w:val="0"/>
      <w:marBottom w:val="0"/>
      <w:divBdr>
        <w:top w:val="none" w:sz="0" w:space="0" w:color="auto"/>
        <w:left w:val="none" w:sz="0" w:space="0" w:color="auto"/>
        <w:bottom w:val="none" w:sz="0" w:space="0" w:color="auto"/>
        <w:right w:val="none" w:sz="0" w:space="0" w:color="auto"/>
      </w:divBdr>
    </w:div>
    <w:div w:id="1529218991">
      <w:bodyDiv w:val="1"/>
      <w:marLeft w:val="0"/>
      <w:marRight w:val="0"/>
      <w:marTop w:val="0"/>
      <w:marBottom w:val="0"/>
      <w:divBdr>
        <w:top w:val="none" w:sz="0" w:space="0" w:color="auto"/>
        <w:left w:val="none" w:sz="0" w:space="0" w:color="auto"/>
        <w:bottom w:val="none" w:sz="0" w:space="0" w:color="auto"/>
        <w:right w:val="none" w:sz="0" w:space="0" w:color="auto"/>
      </w:divBdr>
    </w:div>
    <w:div w:id="1533152499">
      <w:bodyDiv w:val="1"/>
      <w:marLeft w:val="0"/>
      <w:marRight w:val="0"/>
      <w:marTop w:val="0"/>
      <w:marBottom w:val="0"/>
      <w:divBdr>
        <w:top w:val="none" w:sz="0" w:space="0" w:color="auto"/>
        <w:left w:val="none" w:sz="0" w:space="0" w:color="auto"/>
        <w:bottom w:val="none" w:sz="0" w:space="0" w:color="auto"/>
        <w:right w:val="none" w:sz="0" w:space="0" w:color="auto"/>
      </w:divBdr>
    </w:div>
    <w:div w:id="1535079202">
      <w:bodyDiv w:val="1"/>
      <w:marLeft w:val="0"/>
      <w:marRight w:val="0"/>
      <w:marTop w:val="0"/>
      <w:marBottom w:val="0"/>
      <w:divBdr>
        <w:top w:val="none" w:sz="0" w:space="0" w:color="auto"/>
        <w:left w:val="none" w:sz="0" w:space="0" w:color="auto"/>
        <w:bottom w:val="none" w:sz="0" w:space="0" w:color="auto"/>
        <w:right w:val="none" w:sz="0" w:space="0" w:color="auto"/>
      </w:divBdr>
    </w:div>
    <w:div w:id="1535844064">
      <w:bodyDiv w:val="1"/>
      <w:marLeft w:val="0"/>
      <w:marRight w:val="0"/>
      <w:marTop w:val="0"/>
      <w:marBottom w:val="0"/>
      <w:divBdr>
        <w:top w:val="none" w:sz="0" w:space="0" w:color="auto"/>
        <w:left w:val="none" w:sz="0" w:space="0" w:color="auto"/>
        <w:bottom w:val="none" w:sz="0" w:space="0" w:color="auto"/>
        <w:right w:val="none" w:sz="0" w:space="0" w:color="auto"/>
      </w:divBdr>
    </w:div>
    <w:div w:id="1542940288">
      <w:bodyDiv w:val="1"/>
      <w:marLeft w:val="0"/>
      <w:marRight w:val="0"/>
      <w:marTop w:val="0"/>
      <w:marBottom w:val="0"/>
      <w:divBdr>
        <w:top w:val="none" w:sz="0" w:space="0" w:color="auto"/>
        <w:left w:val="none" w:sz="0" w:space="0" w:color="auto"/>
        <w:bottom w:val="none" w:sz="0" w:space="0" w:color="auto"/>
        <w:right w:val="none" w:sz="0" w:space="0" w:color="auto"/>
      </w:divBdr>
    </w:div>
    <w:div w:id="1548444520">
      <w:bodyDiv w:val="1"/>
      <w:marLeft w:val="0"/>
      <w:marRight w:val="0"/>
      <w:marTop w:val="0"/>
      <w:marBottom w:val="0"/>
      <w:divBdr>
        <w:top w:val="none" w:sz="0" w:space="0" w:color="auto"/>
        <w:left w:val="none" w:sz="0" w:space="0" w:color="auto"/>
        <w:bottom w:val="none" w:sz="0" w:space="0" w:color="auto"/>
        <w:right w:val="none" w:sz="0" w:space="0" w:color="auto"/>
      </w:divBdr>
    </w:div>
    <w:div w:id="1562859692">
      <w:bodyDiv w:val="1"/>
      <w:marLeft w:val="0"/>
      <w:marRight w:val="0"/>
      <w:marTop w:val="0"/>
      <w:marBottom w:val="0"/>
      <w:divBdr>
        <w:top w:val="none" w:sz="0" w:space="0" w:color="auto"/>
        <w:left w:val="none" w:sz="0" w:space="0" w:color="auto"/>
        <w:bottom w:val="none" w:sz="0" w:space="0" w:color="auto"/>
        <w:right w:val="none" w:sz="0" w:space="0" w:color="auto"/>
      </w:divBdr>
    </w:div>
    <w:div w:id="1575774403">
      <w:bodyDiv w:val="1"/>
      <w:marLeft w:val="0"/>
      <w:marRight w:val="0"/>
      <w:marTop w:val="0"/>
      <w:marBottom w:val="0"/>
      <w:divBdr>
        <w:top w:val="none" w:sz="0" w:space="0" w:color="auto"/>
        <w:left w:val="none" w:sz="0" w:space="0" w:color="auto"/>
        <w:bottom w:val="none" w:sz="0" w:space="0" w:color="auto"/>
        <w:right w:val="none" w:sz="0" w:space="0" w:color="auto"/>
      </w:divBdr>
    </w:div>
    <w:div w:id="1614166340">
      <w:bodyDiv w:val="1"/>
      <w:marLeft w:val="0"/>
      <w:marRight w:val="0"/>
      <w:marTop w:val="0"/>
      <w:marBottom w:val="0"/>
      <w:divBdr>
        <w:top w:val="none" w:sz="0" w:space="0" w:color="auto"/>
        <w:left w:val="none" w:sz="0" w:space="0" w:color="auto"/>
        <w:bottom w:val="none" w:sz="0" w:space="0" w:color="auto"/>
        <w:right w:val="none" w:sz="0" w:space="0" w:color="auto"/>
      </w:divBdr>
    </w:div>
    <w:div w:id="1629434550">
      <w:bodyDiv w:val="1"/>
      <w:marLeft w:val="0"/>
      <w:marRight w:val="0"/>
      <w:marTop w:val="0"/>
      <w:marBottom w:val="0"/>
      <w:divBdr>
        <w:top w:val="none" w:sz="0" w:space="0" w:color="auto"/>
        <w:left w:val="none" w:sz="0" w:space="0" w:color="auto"/>
        <w:bottom w:val="none" w:sz="0" w:space="0" w:color="auto"/>
        <w:right w:val="none" w:sz="0" w:space="0" w:color="auto"/>
      </w:divBdr>
    </w:div>
    <w:div w:id="1672021057">
      <w:bodyDiv w:val="1"/>
      <w:marLeft w:val="0"/>
      <w:marRight w:val="0"/>
      <w:marTop w:val="0"/>
      <w:marBottom w:val="0"/>
      <w:divBdr>
        <w:top w:val="none" w:sz="0" w:space="0" w:color="auto"/>
        <w:left w:val="none" w:sz="0" w:space="0" w:color="auto"/>
        <w:bottom w:val="none" w:sz="0" w:space="0" w:color="auto"/>
        <w:right w:val="none" w:sz="0" w:space="0" w:color="auto"/>
      </w:divBdr>
    </w:div>
    <w:div w:id="1690525094">
      <w:bodyDiv w:val="1"/>
      <w:marLeft w:val="0"/>
      <w:marRight w:val="0"/>
      <w:marTop w:val="0"/>
      <w:marBottom w:val="0"/>
      <w:divBdr>
        <w:top w:val="none" w:sz="0" w:space="0" w:color="auto"/>
        <w:left w:val="none" w:sz="0" w:space="0" w:color="auto"/>
        <w:bottom w:val="none" w:sz="0" w:space="0" w:color="auto"/>
        <w:right w:val="none" w:sz="0" w:space="0" w:color="auto"/>
      </w:divBdr>
    </w:div>
    <w:div w:id="1713073627">
      <w:bodyDiv w:val="1"/>
      <w:marLeft w:val="0"/>
      <w:marRight w:val="0"/>
      <w:marTop w:val="0"/>
      <w:marBottom w:val="0"/>
      <w:divBdr>
        <w:top w:val="none" w:sz="0" w:space="0" w:color="auto"/>
        <w:left w:val="none" w:sz="0" w:space="0" w:color="auto"/>
        <w:bottom w:val="none" w:sz="0" w:space="0" w:color="auto"/>
        <w:right w:val="none" w:sz="0" w:space="0" w:color="auto"/>
      </w:divBdr>
    </w:div>
    <w:div w:id="1715697326">
      <w:bodyDiv w:val="1"/>
      <w:marLeft w:val="0"/>
      <w:marRight w:val="0"/>
      <w:marTop w:val="0"/>
      <w:marBottom w:val="0"/>
      <w:divBdr>
        <w:top w:val="none" w:sz="0" w:space="0" w:color="auto"/>
        <w:left w:val="none" w:sz="0" w:space="0" w:color="auto"/>
        <w:bottom w:val="none" w:sz="0" w:space="0" w:color="auto"/>
        <w:right w:val="none" w:sz="0" w:space="0" w:color="auto"/>
      </w:divBdr>
    </w:div>
    <w:div w:id="1735393554">
      <w:bodyDiv w:val="1"/>
      <w:marLeft w:val="0"/>
      <w:marRight w:val="0"/>
      <w:marTop w:val="0"/>
      <w:marBottom w:val="0"/>
      <w:divBdr>
        <w:top w:val="none" w:sz="0" w:space="0" w:color="auto"/>
        <w:left w:val="none" w:sz="0" w:space="0" w:color="auto"/>
        <w:bottom w:val="none" w:sz="0" w:space="0" w:color="auto"/>
        <w:right w:val="none" w:sz="0" w:space="0" w:color="auto"/>
      </w:divBdr>
    </w:div>
    <w:div w:id="1797260696">
      <w:bodyDiv w:val="1"/>
      <w:marLeft w:val="0"/>
      <w:marRight w:val="0"/>
      <w:marTop w:val="0"/>
      <w:marBottom w:val="0"/>
      <w:divBdr>
        <w:top w:val="none" w:sz="0" w:space="0" w:color="auto"/>
        <w:left w:val="none" w:sz="0" w:space="0" w:color="auto"/>
        <w:bottom w:val="none" w:sz="0" w:space="0" w:color="auto"/>
        <w:right w:val="none" w:sz="0" w:space="0" w:color="auto"/>
      </w:divBdr>
    </w:div>
    <w:div w:id="1804686789">
      <w:bodyDiv w:val="1"/>
      <w:marLeft w:val="0"/>
      <w:marRight w:val="0"/>
      <w:marTop w:val="0"/>
      <w:marBottom w:val="0"/>
      <w:divBdr>
        <w:top w:val="none" w:sz="0" w:space="0" w:color="auto"/>
        <w:left w:val="none" w:sz="0" w:space="0" w:color="auto"/>
        <w:bottom w:val="none" w:sz="0" w:space="0" w:color="auto"/>
        <w:right w:val="none" w:sz="0" w:space="0" w:color="auto"/>
      </w:divBdr>
    </w:div>
    <w:div w:id="1837961531">
      <w:bodyDiv w:val="1"/>
      <w:marLeft w:val="0"/>
      <w:marRight w:val="0"/>
      <w:marTop w:val="0"/>
      <w:marBottom w:val="0"/>
      <w:divBdr>
        <w:top w:val="none" w:sz="0" w:space="0" w:color="auto"/>
        <w:left w:val="none" w:sz="0" w:space="0" w:color="auto"/>
        <w:bottom w:val="none" w:sz="0" w:space="0" w:color="auto"/>
        <w:right w:val="none" w:sz="0" w:space="0" w:color="auto"/>
      </w:divBdr>
      <w:divsChild>
        <w:div w:id="399594698">
          <w:marLeft w:val="1166"/>
          <w:marRight w:val="0"/>
          <w:marTop w:val="67"/>
          <w:marBottom w:val="0"/>
          <w:divBdr>
            <w:top w:val="none" w:sz="0" w:space="0" w:color="auto"/>
            <w:left w:val="none" w:sz="0" w:space="0" w:color="auto"/>
            <w:bottom w:val="none" w:sz="0" w:space="0" w:color="auto"/>
            <w:right w:val="none" w:sz="0" w:space="0" w:color="auto"/>
          </w:divBdr>
        </w:div>
      </w:divsChild>
    </w:div>
    <w:div w:id="1856185783">
      <w:bodyDiv w:val="1"/>
      <w:marLeft w:val="0"/>
      <w:marRight w:val="0"/>
      <w:marTop w:val="0"/>
      <w:marBottom w:val="0"/>
      <w:divBdr>
        <w:top w:val="none" w:sz="0" w:space="0" w:color="auto"/>
        <w:left w:val="none" w:sz="0" w:space="0" w:color="auto"/>
        <w:bottom w:val="none" w:sz="0" w:space="0" w:color="auto"/>
        <w:right w:val="none" w:sz="0" w:space="0" w:color="auto"/>
      </w:divBdr>
    </w:div>
    <w:div w:id="1880700009">
      <w:bodyDiv w:val="1"/>
      <w:marLeft w:val="0"/>
      <w:marRight w:val="0"/>
      <w:marTop w:val="0"/>
      <w:marBottom w:val="0"/>
      <w:divBdr>
        <w:top w:val="none" w:sz="0" w:space="0" w:color="auto"/>
        <w:left w:val="none" w:sz="0" w:space="0" w:color="auto"/>
        <w:bottom w:val="none" w:sz="0" w:space="0" w:color="auto"/>
        <w:right w:val="none" w:sz="0" w:space="0" w:color="auto"/>
      </w:divBdr>
    </w:div>
    <w:div w:id="1880704289">
      <w:bodyDiv w:val="1"/>
      <w:marLeft w:val="0"/>
      <w:marRight w:val="0"/>
      <w:marTop w:val="0"/>
      <w:marBottom w:val="0"/>
      <w:divBdr>
        <w:top w:val="none" w:sz="0" w:space="0" w:color="auto"/>
        <w:left w:val="none" w:sz="0" w:space="0" w:color="auto"/>
        <w:bottom w:val="none" w:sz="0" w:space="0" w:color="auto"/>
        <w:right w:val="none" w:sz="0" w:space="0" w:color="auto"/>
      </w:divBdr>
    </w:div>
    <w:div w:id="1912621131">
      <w:bodyDiv w:val="1"/>
      <w:marLeft w:val="0"/>
      <w:marRight w:val="0"/>
      <w:marTop w:val="0"/>
      <w:marBottom w:val="0"/>
      <w:divBdr>
        <w:top w:val="none" w:sz="0" w:space="0" w:color="auto"/>
        <w:left w:val="none" w:sz="0" w:space="0" w:color="auto"/>
        <w:bottom w:val="none" w:sz="0" w:space="0" w:color="auto"/>
        <w:right w:val="none" w:sz="0" w:space="0" w:color="auto"/>
      </w:divBdr>
    </w:div>
    <w:div w:id="1917468690">
      <w:bodyDiv w:val="1"/>
      <w:marLeft w:val="0"/>
      <w:marRight w:val="0"/>
      <w:marTop w:val="0"/>
      <w:marBottom w:val="0"/>
      <w:divBdr>
        <w:top w:val="none" w:sz="0" w:space="0" w:color="auto"/>
        <w:left w:val="none" w:sz="0" w:space="0" w:color="auto"/>
        <w:bottom w:val="none" w:sz="0" w:space="0" w:color="auto"/>
        <w:right w:val="none" w:sz="0" w:space="0" w:color="auto"/>
      </w:divBdr>
    </w:div>
    <w:div w:id="1922913168">
      <w:bodyDiv w:val="1"/>
      <w:marLeft w:val="0"/>
      <w:marRight w:val="0"/>
      <w:marTop w:val="0"/>
      <w:marBottom w:val="0"/>
      <w:divBdr>
        <w:top w:val="none" w:sz="0" w:space="0" w:color="auto"/>
        <w:left w:val="none" w:sz="0" w:space="0" w:color="auto"/>
        <w:bottom w:val="none" w:sz="0" w:space="0" w:color="auto"/>
        <w:right w:val="none" w:sz="0" w:space="0" w:color="auto"/>
      </w:divBdr>
      <w:divsChild>
        <w:div w:id="481652633">
          <w:marLeft w:val="360"/>
          <w:marRight w:val="0"/>
          <w:marTop w:val="200"/>
          <w:marBottom w:val="0"/>
          <w:divBdr>
            <w:top w:val="none" w:sz="0" w:space="0" w:color="auto"/>
            <w:left w:val="none" w:sz="0" w:space="0" w:color="auto"/>
            <w:bottom w:val="none" w:sz="0" w:space="0" w:color="auto"/>
            <w:right w:val="none" w:sz="0" w:space="0" w:color="auto"/>
          </w:divBdr>
        </w:div>
      </w:divsChild>
    </w:div>
    <w:div w:id="1948350165">
      <w:bodyDiv w:val="1"/>
      <w:marLeft w:val="0"/>
      <w:marRight w:val="0"/>
      <w:marTop w:val="0"/>
      <w:marBottom w:val="0"/>
      <w:divBdr>
        <w:top w:val="none" w:sz="0" w:space="0" w:color="auto"/>
        <w:left w:val="none" w:sz="0" w:space="0" w:color="auto"/>
        <w:bottom w:val="none" w:sz="0" w:space="0" w:color="auto"/>
        <w:right w:val="none" w:sz="0" w:space="0" w:color="auto"/>
      </w:divBdr>
    </w:div>
    <w:div w:id="1953123973">
      <w:bodyDiv w:val="1"/>
      <w:marLeft w:val="0"/>
      <w:marRight w:val="0"/>
      <w:marTop w:val="0"/>
      <w:marBottom w:val="0"/>
      <w:divBdr>
        <w:top w:val="none" w:sz="0" w:space="0" w:color="auto"/>
        <w:left w:val="none" w:sz="0" w:space="0" w:color="auto"/>
        <w:bottom w:val="none" w:sz="0" w:space="0" w:color="auto"/>
        <w:right w:val="none" w:sz="0" w:space="0" w:color="auto"/>
      </w:divBdr>
    </w:div>
    <w:div w:id="1956596239">
      <w:bodyDiv w:val="1"/>
      <w:marLeft w:val="0"/>
      <w:marRight w:val="0"/>
      <w:marTop w:val="0"/>
      <w:marBottom w:val="0"/>
      <w:divBdr>
        <w:top w:val="none" w:sz="0" w:space="0" w:color="auto"/>
        <w:left w:val="none" w:sz="0" w:space="0" w:color="auto"/>
        <w:bottom w:val="none" w:sz="0" w:space="0" w:color="auto"/>
        <w:right w:val="none" w:sz="0" w:space="0" w:color="auto"/>
      </w:divBdr>
    </w:div>
    <w:div w:id="2052806059">
      <w:bodyDiv w:val="1"/>
      <w:marLeft w:val="0"/>
      <w:marRight w:val="0"/>
      <w:marTop w:val="0"/>
      <w:marBottom w:val="0"/>
      <w:divBdr>
        <w:top w:val="none" w:sz="0" w:space="0" w:color="auto"/>
        <w:left w:val="none" w:sz="0" w:space="0" w:color="auto"/>
        <w:bottom w:val="none" w:sz="0" w:space="0" w:color="auto"/>
        <w:right w:val="none" w:sz="0" w:space="0" w:color="auto"/>
      </w:divBdr>
    </w:div>
    <w:div w:id="2071731703">
      <w:bodyDiv w:val="1"/>
      <w:marLeft w:val="0"/>
      <w:marRight w:val="0"/>
      <w:marTop w:val="0"/>
      <w:marBottom w:val="0"/>
      <w:divBdr>
        <w:top w:val="none" w:sz="0" w:space="0" w:color="auto"/>
        <w:left w:val="none" w:sz="0" w:space="0" w:color="auto"/>
        <w:bottom w:val="none" w:sz="0" w:space="0" w:color="auto"/>
        <w:right w:val="none" w:sz="0" w:space="0" w:color="auto"/>
      </w:divBdr>
    </w:div>
    <w:div w:id="2080714772">
      <w:bodyDiv w:val="1"/>
      <w:marLeft w:val="0"/>
      <w:marRight w:val="0"/>
      <w:marTop w:val="0"/>
      <w:marBottom w:val="0"/>
      <w:divBdr>
        <w:top w:val="none" w:sz="0" w:space="0" w:color="auto"/>
        <w:left w:val="none" w:sz="0" w:space="0" w:color="auto"/>
        <w:bottom w:val="none" w:sz="0" w:space="0" w:color="auto"/>
        <w:right w:val="none" w:sz="0" w:space="0" w:color="auto"/>
      </w:divBdr>
    </w:div>
    <w:div w:id="2111463791">
      <w:bodyDiv w:val="1"/>
      <w:marLeft w:val="0"/>
      <w:marRight w:val="0"/>
      <w:marTop w:val="0"/>
      <w:marBottom w:val="0"/>
      <w:divBdr>
        <w:top w:val="none" w:sz="0" w:space="0" w:color="auto"/>
        <w:left w:val="none" w:sz="0" w:space="0" w:color="auto"/>
        <w:bottom w:val="none" w:sz="0" w:space="0" w:color="auto"/>
        <w:right w:val="none" w:sz="0" w:space="0" w:color="auto"/>
      </w:divBdr>
    </w:div>
    <w:div w:id="21408038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A6B456D31121546BC07FDCD2E4362F5" ma:contentTypeVersion="13" ma:contentTypeDescription="Create a new document." ma:contentTypeScope="" ma:versionID="36d9e84761ba8972bb4a85a807147b78">
  <xsd:schema xmlns:xsd="http://www.w3.org/2001/XMLSchema" xmlns:xs="http://www.w3.org/2001/XMLSchema" xmlns:p="http://schemas.microsoft.com/office/2006/metadata/properties" xmlns:ns2="cec3bcfe-8cca-4017-bdb0-493f4bf5fa85" xmlns:ns3="9aaac815-af71-4140-b7e7-25ac9d110644" targetNamespace="http://schemas.microsoft.com/office/2006/metadata/properties" ma:root="true" ma:fieldsID="2faf713b93697d6e9969e78c165e574c" ns2:_="" ns3:_="">
    <xsd:import namespace="cec3bcfe-8cca-4017-bdb0-493f4bf5fa85"/>
    <xsd:import namespace="9aaac815-af71-4140-b7e7-25ac9d11064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c3bcfe-8cca-4017-bdb0-493f4bf5fa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7"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aaac815-af71-4140-b7e7-25ac9d110644"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C6AB3A8-B8B2-4F34-B468-E813B34E6A36}">
  <ds:schemaRefs>
    <ds:schemaRef ds:uri="http://schemas.microsoft.com/sharepoint/v3/contenttype/forms"/>
  </ds:schemaRefs>
</ds:datastoreItem>
</file>

<file path=customXml/itemProps2.xml><?xml version="1.0" encoding="utf-8"?>
<ds:datastoreItem xmlns:ds="http://schemas.openxmlformats.org/officeDocument/2006/customXml" ds:itemID="{D76CA35C-B494-4D47-B0D5-489A7459E3BA}"/>
</file>

<file path=customXml/itemProps3.xml><?xml version="1.0" encoding="utf-8"?>
<ds:datastoreItem xmlns:ds="http://schemas.openxmlformats.org/officeDocument/2006/customXml" ds:itemID="{305D17B5-14B0-404D-A253-FA7642F56FD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5B51989-F762-4C1F-B31F-ECEADC0726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645</Words>
  <Characters>3677</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4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0-11-19T17:28:00Z</dcterms:created>
  <dcterms:modified xsi:type="dcterms:W3CDTF">2020-11-19T1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6B456D31121546BC07FDCD2E4362F5</vt:lpwstr>
  </property>
</Properties>
</file>